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EE0ED" w14:textId="77777777" w:rsidR="00970204" w:rsidRPr="00AE42C5" w:rsidRDefault="00970204" w:rsidP="00063277">
      <w:pPr>
        <w:pStyle w:val="AuthorName"/>
        <w:rPr>
          <w:b/>
          <w:bCs/>
          <w:sz w:val="36"/>
        </w:rPr>
      </w:pPr>
      <w:r w:rsidRPr="00AE42C5">
        <w:rPr>
          <w:b/>
          <w:bCs/>
          <w:sz w:val="36"/>
        </w:rPr>
        <w:t xml:space="preserve">Innovations in Biomaterials for TMD Therapy: From 3D-Printed Scaffolds and </w:t>
      </w:r>
      <w:proofErr w:type="spellStart"/>
      <w:r w:rsidRPr="00AE42C5">
        <w:rPr>
          <w:b/>
          <w:bCs/>
          <w:sz w:val="36"/>
        </w:rPr>
        <w:t>Photobiomodulation</w:t>
      </w:r>
      <w:proofErr w:type="spellEnd"/>
      <w:r w:rsidRPr="00AE42C5">
        <w:rPr>
          <w:b/>
          <w:bCs/>
          <w:sz w:val="36"/>
        </w:rPr>
        <w:t xml:space="preserve"> to Surgical Aids and Occlusal Splints</w:t>
      </w:r>
    </w:p>
    <w:p w14:paraId="0EA73E69" w14:textId="4213E6ED" w:rsidR="00063277" w:rsidRPr="00AE42C5" w:rsidRDefault="00063277" w:rsidP="00063277">
      <w:pPr>
        <w:pStyle w:val="AuthorName"/>
        <w:rPr>
          <w:sz w:val="20"/>
          <w:vertAlign w:val="superscript"/>
          <w:lang w:eastAsia="en-GB"/>
        </w:rPr>
      </w:pPr>
      <w:r w:rsidRPr="00AE42C5">
        <w:t xml:space="preserve">Arief </w:t>
      </w:r>
      <w:proofErr w:type="spellStart"/>
      <w:r w:rsidRPr="00AE42C5">
        <w:t>Waskit</w:t>
      </w:r>
      <w:r w:rsidR="00DC68BF" w:rsidRPr="00AE42C5">
        <w:t>h</w:t>
      </w:r>
      <w:r w:rsidRPr="00AE42C5">
        <w:t>o</w:t>
      </w:r>
      <w:proofErr w:type="spellEnd"/>
      <w:r w:rsidRPr="00AE42C5">
        <w:rPr>
          <w:vertAlign w:val="superscript"/>
        </w:rPr>
        <w:t xml:space="preserve"> </w:t>
      </w:r>
      <w:r w:rsidR="004F6D12" w:rsidRPr="00AE42C5">
        <w:rPr>
          <w:vertAlign w:val="superscript"/>
        </w:rPr>
        <w:t xml:space="preserve">1, </w:t>
      </w:r>
      <w:r w:rsidRPr="00AE42C5">
        <w:rPr>
          <w:vertAlign w:val="superscript"/>
        </w:rPr>
        <w:t>a)</w:t>
      </w:r>
      <w:r w:rsidR="00570EC3" w:rsidRPr="00AE42C5">
        <w:rPr>
          <w:vertAlign w:val="superscript"/>
        </w:rPr>
        <w:t xml:space="preserve"> </w:t>
      </w:r>
      <w:r w:rsidRPr="00AE42C5">
        <w:t>Sigma Algebra</w:t>
      </w:r>
      <w:r w:rsidR="004F6D12" w:rsidRPr="00AE42C5">
        <w:t xml:space="preserve"> </w:t>
      </w:r>
      <w:r w:rsidR="004F6D12" w:rsidRPr="00AE42C5">
        <w:rPr>
          <w:vertAlign w:val="superscript"/>
        </w:rPr>
        <w:t>2</w:t>
      </w:r>
      <w:r w:rsidRPr="00AE42C5">
        <w:rPr>
          <w:vertAlign w:val="superscript"/>
        </w:rPr>
        <w:t>,</w:t>
      </w:r>
      <w:r w:rsidR="004F6D12" w:rsidRPr="00AE42C5">
        <w:rPr>
          <w:vertAlign w:val="superscript"/>
        </w:rPr>
        <w:t xml:space="preserve"> </w:t>
      </w:r>
      <w:r w:rsidRPr="00AE42C5">
        <w:rPr>
          <w:vertAlign w:val="superscript"/>
        </w:rPr>
        <w:t>b)</w:t>
      </w:r>
      <w:r w:rsidR="00570EC3" w:rsidRPr="00AE42C5">
        <w:rPr>
          <w:vertAlign w:val="superscript"/>
        </w:rPr>
        <w:t xml:space="preserve"> </w:t>
      </w:r>
      <w:r w:rsidR="00570EC3" w:rsidRPr="00AE42C5">
        <w:t xml:space="preserve">Maryam </w:t>
      </w:r>
      <w:proofErr w:type="spellStart"/>
      <w:r w:rsidR="00570EC3" w:rsidRPr="00AE42C5">
        <w:t>Zalfaa</w:t>
      </w:r>
      <w:proofErr w:type="spellEnd"/>
      <w:r w:rsidR="00570EC3" w:rsidRPr="00AE42C5">
        <w:t xml:space="preserve"> Aurellia </w:t>
      </w:r>
      <w:proofErr w:type="spellStart"/>
      <w:r w:rsidR="00570EC3" w:rsidRPr="00AE42C5">
        <w:t>Alattas</w:t>
      </w:r>
      <w:proofErr w:type="spellEnd"/>
      <w:r w:rsidR="00570EC3" w:rsidRPr="00AE42C5">
        <w:rPr>
          <w:vertAlign w:val="superscript"/>
        </w:rPr>
        <w:t xml:space="preserve"> </w:t>
      </w:r>
      <w:r w:rsidR="004F6D12" w:rsidRPr="00AE42C5">
        <w:rPr>
          <w:vertAlign w:val="superscript"/>
        </w:rPr>
        <w:t>2, c)</w:t>
      </w:r>
      <w:r w:rsidR="004F6D12" w:rsidRPr="00AE42C5">
        <w:t xml:space="preserve"> </w:t>
      </w:r>
      <w:r w:rsidR="00570EC3" w:rsidRPr="00AE42C5">
        <w:t xml:space="preserve">and Salma </w:t>
      </w:r>
      <w:proofErr w:type="spellStart"/>
      <w:r w:rsidR="00570EC3" w:rsidRPr="00AE42C5">
        <w:t>Aulia</w:t>
      </w:r>
      <w:proofErr w:type="spellEnd"/>
      <w:r w:rsidR="00570EC3" w:rsidRPr="00AE42C5">
        <w:rPr>
          <w:vertAlign w:val="superscript"/>
        </w:rPr>
        <w:t xml:space="preserve"> </w:t>
      </w:r>
      <w:r w:rsidR="004F6D12" w:rsidRPr="00AE42C5">
        <w:rPr>
          <w:vertAlign w:val="superscript"/>
        </w:rPr>
        <w:t xml:space="preserve">2, </w:t>
      </w:r>
      <w:r w:rsidR="00570EC3" w:rsidRPr="00AE42C5">
        <w:rPr>
          <w:vertAlign w:val="superscript"/>
        </w:rPr>
        <w:t xml:space="preserve">d) </w:t>
      </w:r>
      <w:r w:rsidR="00570EC3" w:rsidRPr="00AE42C5">
        <w:t xml:space="preserve"> </w:t>
      </w:r>
    </w:p>
    <w:p w14:paraId="4111FFE3" w14:textId="77777777" w:rsidR="00063277" w:rsidRPr="00AE42C5" w:rsidRDefault="00063277" w:rsidP="00063277">
      <w:pPr>
        <w:pStyle w:val="AuthorName"/>
        <w:spacing w:before="0" w:after="0"/>
        <w:rPr>
          <w:sz w:val="20"/>
          <w:lang w:eastAsia="en-GB"/>
        </w:rPr>
      </w:pPr>
      <w:r w:rsidRPr="00AE42C5">
        <w:rPr>
          <w:sz w:val="20"/>
          <w:lang w:eastAsia="en-GB"/>
        </w:rPr>
        <w:t xml:space="preserve">Author Affiliations </w:t>
      </w:r>
    </w:p>
    <w:p w14:paraId="6A9274B7" w14:textId="663AB6F5" w:rsidR="00063277" w:rsidRPr="00AE42C5" w:rsidRDefault="004F6D12" w:rsidP="00063277">
      <w:pPr>
        <w:pStyle w:val="AuthorAffiliation"/>
      </w:pPr>
      <w:r w:rsidRPr="00AE42C5">
        <w:rPr>
          <w:color w:val="000000"/>
          <w:vertAlign w:val="superscript"/>
        </w:rPr>
        <w:t>1</w:t>
      </w:r>
      <w:r w:rsidRPr="00AE42C5">
        <w:rPr>
          <w:iCs/>
          <w:color w:val="000000"/>
        </w:rPr>
        <w:t>Department of Prosthodontics</w:t>
      </w:r>
      <w:r w:rsidR="00063277" w:rsidRPr="00AE42C5">
        <w:t>, Faculty of Dentistry, Universitas Muhammadiyah Yogyakarta, Bantul, Special Region of Yogyakarta, Indonesia</w:t>
      </w:r>
    </w:p>
    <w:p w14:paraId="0F9474BD" w14:textId="2B1C6E17" w:rsidR="00063277" w:rsidRPr="00AE42C5" w:rsidRDefault="00063277" w:rsidP="00063277">
      <w:pPr>
        <w:pStyle w:val="AuthorAffiliation"/>
      </w:pPr>
      <w:r w:rsidRPr="00AE42C5">
        <w:rPr>
          <w:i w:val="0"/>
          <w:iCs/>
          <w:vertAlign w:val="superscript"/>
        </w:rPr>
        <w:t>2</w:t>
      </w:r>
      <w:r w:rsidR="00970204" w:rsidRPr="00AE42C5">
        <w:t>Undergraduate Study Program</w:t>
      </w:r>
      <w:r w:rsidR="00F3533F" w:rsidRPr="00AE42C5">
        <w:t>, F</w:t>
      </w:r>
      <w:r w:rsidRPr="00AE42C5">
        <w:t>aculty of Dentistry, Universitas Muhammadiyah Yogyakarta, Bantul, Special Region of Yogyakarta, Indonesia</w:t>
      </w:r>
    </w:p>
    <w:p w14:paraId="4D4F2B7C" w14:textId="77777777" w:rsidR="00063277" w:rsidRPr="00AE42C5" w:rsidRDefault="00063277" w:rsidP="00063277">
      <w:pPr>
        <w:pStyle w:val="AuthorAffiliation"/>
      </w:pPr>
    </w:p>
    <w:p w14:paraId="7144100E" w14:textId="77777777" w:rsidR="00063277" w:rsidRPr="00AE42C5" w:rsidRDefault="00063277" w:rsidP="00063277">
      <w:pPr>
        <w:pStyle w:val="AuthorAffiliation"/>
      </w:pPr>
      <w:r w:rsidRPr="00AE42C5">
        <w:t>Author Emails</w:t>
      </w:r>
    </w:p>
    <w:p w14:paraId="153E06B8" w14:textId="0794797E" w:rsidR="00394A66" w:rsidRPr="00C81992" w:rsidRDefault="00063277" w:rsidP="00394A66">
      <w:pPr>
        <w:pStyle w:val="AuthorEmail"/>
        <w:ind w:left="720"/>
        <w:rPr>
          <w:i/>
          <w:iCs/>
        </w:rPr>
      </w:pPr>
      <w:r w:rsidRPr="00AE42C5">
        <w:rPr>
          <w:i/>
          <w:iCs/>
          <w:vertAlign w:val="superscript"/>
        </w:rPr>
        <w:t xml:space="preserve">a) </w:t>
      </w:r>
      <w:r w:rsidRPr="00C81992">
        <w:rPr>
          <w:i/>
          <w:iCs/>
        </w:rPr>
        <w:t xml:space="preserve">Corresponding author: </w:t>
      </w:r>
      <w:hyperlink r:id="rId8" w:history="1">
        <w:r w:rsidR="00394A66" w:rsidRPr="00C81992">
          <w:rPr>
            <w:rStyle w:val="Hyperlink"/>
            <w:i/>
            <w:iCs/>
            <w:color w:val="auto"/>
            <w:u w:val="none"/>
          </w:rPr>
          <w:t>arief.waskitho@umy.ac.id</w:t>
        </w:r>
      </w:hyperlink>
    </w:p>
    <w:p w14:paraId="1C51F16A" w14:textId="598374D9" w:rsidR="00063277" w:rsidRPr="00C81992" w:rsidRDefault="00063277" w:rsidP="00394A66">
      <w:pPr>
        <w:spacing w:after="0" w:line="240" w:lineRule="auto"/>
        <w:jc w:val="center"/>
        <w:rPr>
          <w:rFonts w:ascii="Times New Roman" w:hAnsi="Times New Roman" w:cs="Times New Roman"/>
          <w:i/>
          <w:iCs/>
        </w:rPr>
      </w:pPr>
      <w:r w:rsidRPr="00C81992">
        <w:rPr>
          <w:rFonts w:ascii="Times New Roman" w:hAnsi="Times New Roman" w:cs="Times New Roman"/>
          <w:i/>
          <w:iCs/>
          <w:vertAlign w:val="superscript"/>
        </w:rPr>
        <w:t xml:space="preserve">b) </w:t>
      </w:r>
      <w:hyperlink r:id="rId9" w:history="1">
        <w:r w:rsidR="00394A66" w:rsidRPr="00C81992">
          <w:rPr>
            <w:rStyle w:val="Hyperlink"/>
            <w:rFonts w:ascii="Times New Roman" w:hAnsi="Times New Roman" w:cs="Times New Roman"/>
            <w:i/>
            <w:iCs/>
            <w:color w:val="auto"/>
            <w:u w:val="none"/>
          </w:rPr>
          <w:t>sigma.algebra.fkik22@mail.umy.ac.id</w:t>
        </w:r>
      </w:hyperlink>
    </w:p>
    <w:p w14:paraId="1146AFCB" w14:textId="6692AB8C" w:rsidR="00394A66" w:rsidRPr="00C81992" w:rsidRDefault="00394A66" w:rsidP="00394A66">
      <w:pPr>
        <w:spacing w:after="0" w:line="240" w:lineRule="auto"/>
        <w:jc w:val="center"/>
        <w:rPr>
          <w:rFonts w:ascii="Times New Roman" w:hAnsi="Times New Roman" w:cs="Times New Roman"/>
          <w:i/>
          <w:iCs/>
        </w:rPr>
      </w:pPr>
      <w:r w:rsidRPr="00C81992">
        <w:rPr>
          <w:rFonts w:ascii="Times New Roman" w:hAnsi="Times New Roman" w:cs="Times New Roman"/>
          <w:i/>
          <w:iCs/>
          <w:vertAlign w:val="superscript"/>
        </w:rPr>
        <w:t xml:space="preserve">c) </w:t>
      </w:r>
      <w:hyperlink r:id="rId10" w:history="1">
        <w:r w:rsidRPr="00C81992">
          <w:rPr>
            <w:rStyle w:val="Hyperlink"/>
            <w:rFonts w:ascii="Times New Roman" w:hAnsi="Times New Roman" w:cs="Times New Roman"/>
            <w:i/>
            <w:iCs/>
            <w:color w:val="auto"/>
            <w:u w:val="none"/>
          </w:rPr>
          <w:t>maryam.zalfaa.fkg24@mail.umy.ac.id</w:t>
        </w:r>
      </w:hyperlink>
    </w:p>
    <w:p w14:paraId="71780E4F" w14:textId="7173C1BA" w:rsidR="00394A66" w:rsidRPr="00C81992" w:rsidRDefault="00394A66" w:rsidP="00394A66">
      <w:pPr>
        <w:spacing w:after="0" w:line="240" w:lineRule="auto"/>
        <w:jc w:val="center"/>
        <w:rPr>
          <w:rFonts w:ascii="Times New Roman" w:hAnsi="Times New Roman" w:cs="Times New Roman"/>
          <w:i/>
          <w:iCs/>
        </w:rPr>
      </w:pPr>
      <w:r w:rsidRPr="00C81992">
        <w:rPr>
          <w:rFonts w:ascii="Times New Roman" w:hAnsi="Times New Roman" w:cs="Times New Roman"/>
          <w:i/>
          <w:iCs/>
          <w:vertAlign w:val="superscript"/>
        </w:rPr>
        <w:t xml:space="preserve">d) </w:t>
      </w:r>
      <w:hyperlink r:id="rId11" w:history="1">
        <w:r w:rsidRPr="00C81992">
          <w:rPr>
            <w:rStyle w:val="Hyperlink"/>
            <w:rFonts w:ascii="Times New Roman" w:hAnsi="Times New Roman" w:cs="Times New Roman"/>
            <w:i/>
            <w:iCs/>
            <w:color w:val="auto"/>
            <w:u w:val="none"/>
          </w:rPr>
          <w:t>salma.aulia.fkg24@mail.umy.ac.id</w:t>
        </w:r>
      </w:hyperlink>
    </w:p>
    <w:p w14:paraId="2CD69FD6" w14:textId="77777777" w:rsidR="00394A66" w:rsidRPr="00AE42C5" w:rsidRDefault="00394A66" w:rsidP="00063277">
      <w:pPr>
        <w:spacing w:line="240" w:lineRule="auto"/>
        <w:jc w:val="center"/>
        <w:rPr>
          <w:rFonts w:ascii="Times New Roman" w:hAnsi="Times New Roman" w:cs="Times New Roman"/>
        </w:rPr>
      </w:pPr>
    </w:p>
    <w:p w14:paraId="67E805C4" w14:textId="0D7C0B6E" w:rsidR="00106667" w:rsidRPr="00AE42C5" w:rsidRDefault="004F6D12" w:rsidP="00030843">
      <w:pPr>
        <w:pStyle w:val="Paragraph"/>
        <w:spacing w:before="360" w:after="360"/>
        <w:ind w:left="288" w:right="288" w:firstLine="0"/>
        <w:rPr>
          <w:sz w:val="18"/>
          <w:szCs w:val="18"/>
        </w:rPr>
      </w:pPr>
      <w:r w:rsidRPr="00AE42C5">
        <w:rPr>
          <w:b/>
          <w:bCs/>
          <w:sz w:val="18"/>
          <w:szCs w:val="18"/>
        </w:rPr>
        <w:t>Abstract.</w:t>
      </w:r>
      <w:r w:rsidRPr="00AE42C5">
        <w:rPr>
          <w:sz w:val="18"/>
          <w:szCs w:val="18"/>
        </w:rPr>
        <w:t xml:space="preserve"> </w:t>
      </w:r>
      <w:r w:rsidR="00106667" w:rsidRPr="00AE42C5">
        <w:rPr>
          <w:sz w:val="18"/>
          <w:szCs w:val="18"/>
        </w:rPr>
        <w:t xml:space="preserve">Symptoms of temporomandibular disorders (TMD) encompass headache, ear pain, hearing impairment, and tinnitus. Reductions in quality of life are closely linked to these conditions. The management of TMD varies from conservative interventions to invasive procedures associated with degenerative TMD. Surgical therapy for TMD has several limitations, prompting the exploration of alternate treatments such as regenerative medicine. This article presents an overview of advancements in contemporary biomaterials employed in the treatment of TMD. </w:t>
      </w:r>
      <w:r w:rsidR="00030843">
        <w:rPr>
          <w:sz w:val="18"/>
          <w:szCs w:val="18"/>
        </w:rPr>
        <w:t>P</w:t>
      </w:r>
      <w:r w:rsidR="00106667" w:rsidRPr="00AE42C5">
        <w:rPr>
          <w:sz w:val="18"/>
          <w:szCs w:val="18"/>
        </w:rPr>
        <w:t>rogress across four key frontiers</w:t>
      </w:r>
      <w:r w:rsidR="00030843">
        <w:rPr>
          <w:sz w:val="18"/>
          <w:szCs w:val="18"/>
        </w:rPr>
        <w:t xml:space="preserve"> w</w:t>
      </w:r>
      <w:r w:rsidR="009F708C">
        <w:rPr>
          <w:sz w:val="18"/>
          <w:szCs w:val="18"/>
        </w:rPr>
        <w:t>as</w:t>
      </w:r>
      <w:r w:rsidR="00030843">
        <w:rPr>
          <w:sz w:val="18"/>
          <w:szCs w:val="18"/>
        </w:rPr>
        <w:t xml:space="preserve"> </w:t>
      </w:r>
      <w:r w:rsidR="00030843" w:rsidRPr="00AE42C5">
        <w:rPr>
          <w:sz w:val="18"/>
          <w:szCs w:val="18"/>
        </w:rPr>
        <w:t>systematically chart</w:t>
      </w:r>
      <w:r w:rsidR="00030843">
        <w:rPr>
          <w:sz w:val="18"/>
          <w:szCs w:val="18"/>
        </w:rPr>
        <w:t>ed</w:t>
      </w:r>
      <w:r w:rsidR="00106667" w:rsidRPr="00AE42C5">
        <w:rPr>
          <w:sz w:val="18"/>
          <w:szCs w:val="18"/>
        </w:rPr>
        <w:t xml:space="preserve">: 3D-printed scaffolds and stem cells for disc regeneration, </w:t>
      </w:r>
      <w:proofErr w:type="spellStart"/>
      <w:r w:rsidR="00106667" w:rsidRPr="00AE42C5">
        <w:rPr>
          <w:sz w:val="18"/>
          <w:szCs w:val="18"/>
        </w:rPr>
        <w:t>photobiomodulation</w:t>
      </w:r>
      <w:proofErr w:type="spellEnd"/>
      <w:r w:rsidR="00106667" w:rsidRPr="00AE42C5">
        <w:rPr>
          <w:sz w:val="18"/>
          <w:szCs w:val="18"/>
        </w:rPr>
        <w:t xml:space="preserve"> as a biomaterial-like stimulus to precisely modulate cellular processes, new biomaterials for surgical procedures, and current biomaterials for non-invasive procedures. The sources for this research were retrieved utilizing related keywords from the PubMed and Scopus databases five years later. The convergence of these biomaterial innovations signifies a paradigm shift in TMD management. By integrating engineering principles with biological understanding, these approaches pave the way for highly targeted, effective, and minimally invasive treatment modalities, ultimately aiming to restore not </w:t>
      </w:r>
      <w:r w:rsidR="00253A8E">
        <w:rPr>
          <w:sz w:val="18"/>
          <w:szCs w:val="18"/>
        </w:rPr>
        <w:t>only</w:t>
      </w:r>
      <w:r w:rsidR="00106667" w:rsidRPr="00AE42C5">
        <w:rPr>
          <w:sz w:val="18"/>
          <w:szCs w:val="18"/>
        </w:rPr>
        <w:t xml:space="preserve"> function but </w:t>
      </w:r>
      <w:r w:rsidR="00467F93">
        <w:rPr>
          <w:sz w:val="18"/>
          <w:szCs w:val="18"/>
        </w:rPr>
        <w:t xml:space="preserve">also </w:t>
      </w:r>
      <w:r w:rsidR="00106667" w:rsidRPr="00AE42C5">
        <w:rPr>
          <w:sz w:val="18"/>
          <w:szCs w:val="18"/>
        </w:rPr>
        <w:t>the biological integrity of the temporomandibular joint.</w:t>
      </w:r>
    </w:p>
    <w:p w14:paraId="7EA56049" w14:textId="539DCDAB" w:rsidR="00063277" w:rsidRPr="00AE42C5" w:rsidRDefault="00063277" w:rsidP="004F6D12">
      <w:pPr>
        <w:pStyle w:val="Paragraph"/>
        <w:spacing w:before="360" w:after="360"/>
        <w:ind w:left="288" w:right="288" w:firstLine="0"/>
        <w:rPr>
          <w:sz w:val="18"/>
          <w:szCs w:val="18"/>
          <w:lang w:eastAsia="en-ID"/>
        </w:rPr>
      </w:pPr>
      <w:r w:rsidRPr="00AE42C5">
        <w:rPr>
          <w:sz w:val="18"/>
          <w:szCs w:val="18"/>
          <w:lang w:eastAsia="en-ID"/>
        </w:rPr>
        <w:t xml:space="preserve">Keywords: </w:t>
      </w:r>
      <w:r w:rsidR="004F6D12" w:rsidRPr="00AE42C5">
        <w:rPr>
          <w:sz w:val="18"/>
          <w:szCs w:val="18"/>
          <w:lang w:eastAsia="en-ID"/>
        </w:rPr>
        <w:t>advanced biomaterials, temporomandibular disorder, treatment</w:t>
      </w:r>
    </w:p>
    <w:p w14:paraId="5B0D6C52" w14:textId="316AC70F" w:rsidR="00A32B8E" w:rsidRPr="00AE42C5" w:rsidRDefault="00A32B8E" w:rsidP="00063277">
      <w:pPr>
        <w:pStyle w:val="Heading1"/>
        <w:keepLines w:val="0"/>
        <w:spacing w:before="240" w:after="240" w:line="240" w:lineRule="auto"/>
        <w:jc w:val="center"/>
        <w:rPr>
          <w:rFonts w:ascii="Times New Roman" w:eastAsia="Times New Roman" w:hAnsi="Times New Roman" w:cs="Times New Roman"/>
          <w:b/>
          <w:smallCaps/>
          <w:color w:val="auto"/>
          <w:kern w:val="0"/>
          <w:sz w:val="24"/>
          <w:szCs w:val="24"/>
          <w:lang w:eastAsia="en-ID"/>
          <w14:ligatures w14:val="none"/>
        </w:rPr>
      </w:pPr>
      <w:r w:rsidRPr="00AE42C5">
        <w:rPr>
          <w:rFonts w:ascii="Times New Roman" w:eastAsia="Times New Roman" w:hAnsi="Times New Roman" w:cs="Times New Roman"/>
          <w:b/>
          <w:smallCaps/>
          <w:color w:val="auto"/>
          <w:kern w:val="0"/>
          <w:sz w:val="24"/>
          <w:szCs w:val="24"/>
          <w:lang w:eastAsia="en-ID"/>
          <w14:ligatures w14:val="none"/>
        </w:rPr>
        <w:t>Introduction</w:t>
      </w:r>
    </w:p>
    <w:p w14:paraId="25FF5A9E" w14:textId="15B4FE4E" w:rsidR="00A32B8E" w:rsidRPr="00AE42C5" w:rsidRDefault="00A32B8E" w:rsidP="00A83592">
      <w:pPr>
        <w:pBdr>
          <w:top w:val="nil"/>
          <w:left w:val="nil"/>
          <w:bottom w:val="nil"/>
          <w:right w:val="nil"/>
          <w:between w:val="nil"/>
        </w:pBdr>
        <w:spacing w:after="0" w:line="240" w:lineRule="auto"/>
        <w:ind w:firstLine="284"/>
        <w:jc w:val="both"/>
        <w:rPr>
          <w:rFonts w:ascii="Times New Roman" w:eastAsia="Times New Roman" w:hAnsi="Times New Roman" w:cs="Times New Roman"/>
          <w:kern w:val="0"/>
          <w:sz w:val="20"/>
          <w:szCs w:val="20"/>
          <w:lang w:eastAsia="en-ID"/>
          <w14:ligatures w14:val="none"/>
        </w:rPr>
      </w:pPr>
      <w:r w:rsidRPr="00AE42C5">
        <w:rPr>
          <w:rFonts w:ascii="Times New Roman" w:eastAsia="Times New Roman" w:hAnsi="Times New Roman" w:cs="Times New Roman"/>
          <w:kern w:val="0"/>
          <w:sz w:val="20"/>
          <w:szCs w:val="20"/>
          <w:lang w:eastAsia="en-ID"/>
          <w14:ligatures w14:val="none"/>
        </w:rPr>
        <w:t>Temporomandibular disorders (TMD) refer to a group of conditions involving impaired functions of the temporomandibular joint or the masticatory muscle. Symptoms include headache, pain around the ear, impaired hearing, and tinnitus</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"/>
          <w:id w:val="-274397108"/>
          <w:placeholder>
            <w:docPart w:val="DefaultPlaceholder_-1854013440"/>
          </w:placeholder>
        </w:sdtPr>
        <w:sdtContent>
          <w:r w:rsidR="00C61FD9" w:rsidRPr="00AE42C5">
            <w:rPr>
              <w:rFonts w:ascii="Times New Roman" w:eastAsia="Times New Roman" w:hAnsi="Times New Roman" w:cs="Times New Roman"/>
              <w:kern w:val="0"/>
              <w:sz w:val="20"/>
              <w:szCs w:val="20"/>
              <w:vertAlign w:val="superscript"/>
              <w:lang w:eastAsia="en-ID"/>
              <w14:ligatures w14:val="none"/>
            </w:rPr>
            <w:t>1</w:t>
          </w:r>
        </w:sdtContent>
      </w:sdt>
      <w:r w:rsidRPr="00AE42C5">
        <w:rPr>
          <w:rFonts w:ascii="Times New Roman" w:eastAsia="Times New Roman" w:hAnsi="Times New Roman" w:cs="Times New Roman"/>
          <w:kern w:val="0"/>
          <w:sz w:val="20"/>
          <w:szCs w:val="20"/>
          <w:lang w:eastAsia="en-ID"/>
          <w14:ligatures w14:val="none"/>
        </w:rPr>
        <w:t>. These conditions are closely associated with reduced oral health–related quality of life (</w:t>
      </w:r>
      <w:proofErr w:type="spellStart"/>
      <w:r w:rsidRPr="00AE42C5">
        <w:rPr>
          <w:rFonts w:ascii="Times New Roman" w:eastAsia="Times New Roman" w:hAnsi="Times New Roman" w:cs="Times New Roman"/>
          <w:kern w:val="0"/>
          <w:sz w:val="20"/>
          <w:szCs w:val="20"/>
          <w:lang w:eastAsia="en-ID"/>
          <w14:ligatures w14:val="none"/>
        </w:rPr>
        <w:t>OHRQoL</w:t>
      </w:r>
      <w:proofErr w:type="spellEnd"/>
      <w:r w:rsidRPr="00AE42C5">
        <w:rPr>
          <w:rFonts w:ascii="Times New Roman" w:eastAsia="Times New Roman" w:hAnsi="Times New Roman" w:cs="Times New Roman"/>
          <w:kern w:val="0"/>
          <w:sz w:val="20"/>
          <w:szCs w:val="20"/>
          <w:lang w:eastAsia="en-ID"/>
          <w14:ligatures w14:val="none"/>
        </w:rPr>
        <w:t>)</w:t>
      </w:r>
      <w:r w:rsidR="00F14FE0" w:rsidRPr="00AE42C5">
        <w:rPr>
          <w:rFonts w:ascii="Times New Roman" w:eastAsia="Times New Roman" w:hAnsi="Times New Roman" w:cs="Times New Roman"/>
          <w:kern w:val="0"/>
          <w:sz w:val="20"/>
          <w:szCs w:val="20"/>
          <w:lang w:eastAsia="en-ID"/>
          <w14:ligatures w14:val="none"/>
        </w:rPr>
        <w:t>,</w:t>
      </w:r>
      <w:r w:rsidRPr="00AE42C5">
        <w:rPr>
          <w:rFonts w:ascii="Times New Roman" w:eastAsia="Times New Roman" w:hAnsi="Times New Roman" w:cs="Times New Roman"/>
          <w:kern w:val="0"/>
          <w:sz w:val="20"/>
          <w:szCs w:val="20"/>
          <w:lang w:eastAsia="en-ID"/>
          <w14:ligatures w14:val="none"/>
        </w:rPr>
        <w:t xml:space="preserve"> with an odds ratio of 6.5, particularly in patients with persistent pain symptoms</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"/>
          <w:id w:val="225570005"/>
          <w:placeholder>
            <w:docPart w:val="DefaultPlaceholder_-1854013440"/>
          </w:placeholder>
        </w:sdtPr>
        <w:sdtContent>
          <w:r w:rsidR="00C61FD9" w:rsidRPr="00AE42C5">
            <w:rPr>
              <w:rFonts w:ascii="Times New Roman" w:eastAsia="Times New Roman" w:hAnsi="Times New Roman" w:cs="Times New Roman"/>
              <w:kern w:val="0"/>
              <w:sz w:val="20"/>
              <w:szCs w:val="20"/>
              <w:vertAlign w:val="superscript"/>
              <w:lang w:eastAsia="en-ID"/>
              <w14:ligatures w14:val="none"/>
            </w:rPr>
            <w:t>2</w:t>
          </w:r>
        </w:sdtContent>
      </w:sdt>
      <w:r w:rsidRPr="00AE42C5">
        <w:rPr>
          <w:rFonts w:ascii="Times New Roman" w:eastAsia="Times New Roman" w:hAnsi="Times New Roman" w:cs="Times New Roman"/>
          <w:kern w:val="0"/>
          <w:sz w:val="20"/>
          <w:szCs w:val="20"/>
          <w:lang w:eastAsia="en-ID"/>
          <w14:ligatures w14:val="none"/>
        </w:rPr>
        <w:t>. Furthermore, it is shown that moderate to severe depression and somatization among patients diagnosed with TMD ha</w:t>
      </w:r>
      <w:r w:rsidR="00DC68BF" w:rsidRPr="00AE42C5">
        <w:rPr>
          <w:rFonts w:ascii="Times New Roman" w:eastAsia="Times New Roman" w:hAnsi="Times New Roman" w:cs="Times New Roman"/>
          <w:kern w:val="0"/>
          <w:sz w:val="20"/>
          <w:szCs w:val="20"/>
          <w:lang w:eastAsia="en-ID"/>
          <w14:ligatures w14:val="none"/>
        </w:rPr>
        <w:t>ve</w:t>
      </w:r>
      <w:r w:rsidRPr="00AE42C5">
        <w:rPr>
          <w:rFonts w:ascii="Times New Roman" w:eastAsia="Times New Roman" w:hAnsi="Times New Roman" w:cs="Times New Roman"/>
          <w:kern w:val="0"/>
          <w:sz w:val="20"/>
          <w:szCs w:val="20"/>
          <w:lang w:eastAsia="en-ID"/>
          <w14:ligatures w14:val="none"/>
        </w:rPr>
        <w:t xml:space="preserve"> been estimated at 43.0% (95% CI: 36.0%–50.0%) and 60.0% (95% CI: 52.0%–67.0%), respectively</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"/>
          <w:id w:val="2086332119"/>
          <w:placeholder>
            <w:docPart w:val="DefaultPlaceholder_-1854013440"/>
          </w:placeholder>
        </w:sdtPr>
        <w:sdtContent>
          <w:r w:rsidR="00C61FD9" w:rsidRPr="00AE42C5">
            <w:rPr>
              <w:rFonts w:ascii="Times New Roman" w:eastAsia="Times New Roman" w:hAnsi="Times New Roman" w:cs="Times New Roman"/>
              <w:kern w:val="0"/>
              <w:sz w:val="20"/>
              <w:szCs w:val="20"/>
              <w:vertAlign w:val="superscript"/>
              <w:lang w:eastAsia="en-ID"/>
              <w14:ligatures w14:val="none"/>
            </w:rPr>
            <w:t>3</w:t>
          </w:r>
        </w:sdtContent>
      </w:sdt>
      <w:r w:rsidRPr="00AE42C5">
        <w:rPr>
          <w:rFonts w:ascii="Times New Roman" w:eastAsia="Times New Roman" w:hAnsi="Times New Roman" w:cs="Times New Roman"/>
          <w:kern w:val="0"/>
          <w:sz w:val="20"/>
          <w:szCs w:val="20"/>
          <w:lang w:eastAsia="en-ID"/>
          <w14:ligatures w14:val="none"/>
        </w:rPr>
        <w:t>. </w:t>
      </w:r>
    </w:p>
    <w:p w14:paraId="5044212F" w14:textId="1340A37F" w:rsidR="00A32B8E" w:rsidRPr="00AE42C5" w:rsidRDefault="005B1E4C" w:rsidP="00FE1D82">
      <w:pPr>
        <w:pBdr>
          <w:top w:val="nil"/>
          <w:left w:val="nil"/>
          <w:bottom w:val="nil"/>
          <w:right w:val="nil"/>
          <w:between w:val="nil"/>
        </w:pBdr>
        <w:spacing w:after="0" w:line="240" w:lineRule="auto"/>
        <w:ind w:firstLine="284"/>
        <w:jc w:val="both"/>
        <w:rPr>
          <w:rFonts w:ascii="Times New Roman" w:eastAsia="Times New Roman" w:hAnsi="Times New Roman" w:cs="Times New Roman"/>
          <w:kern w:val="0"/>
          <w:sz w:val="20"/>
          <w:szCs w:val="20"/>
          <w:lang w:eastAsia="en-ID"/>
          <w14:ligatures w14:val="none"/>
        </w:rPr>
      </w:pPr>
      <w:r w:rsidRPr="00AE42C5">
        <w:rPr>
          <w:rFonts w:ascii="Times New Roman" w:eastAsia="Times New Roman" w:hAnsi="Times New Roman" w:cs="Times New Roman"/>
          <w:kern w:val="0"/>
          <w:sz w:val="20"/>
          <w:szCs w:val="20"/>
          <w:lang w:eastAsia="en-ID"/>
          <w14:ligatures w14:val="none"/>
        </w:rPr>
        <w:t>In</w:t>
      </w:r>
      <w:r>
        <w:rPr>
          <w:rFonts w:ascii="Times New Roman" w:eastAsia="Times New Roman" w:hAnsi="Times New Roman" w:cs="Times New Roman"/>
          <w:kern w:val="0"/>
          <w:sz w:val="20"/>
          <w:szCs w:val="20"/>
          <w:lang w:eastAsia="en-ID"/>
          <w14:ligatures w14:val="none"/>
        </w:rPr>
        <w:t xml:space="preserve"> </w:t>
      </w:r>
      <w:r w:rsidRPr="00AE42C5">
        <w:rPr>
          <w:rFonts w:ascii="Times New Roman" w:eastAsia="Times New Roman" w:hAnsi="Times New Roman" w:cs="Times New Roman"/>
          <w:kern w:val="0"/>
          <w:sz w:val="20"/>
          <w:szCs w:val="20"/>
          <w:lang w:eastAsia="en-ID"/>
          <w14:ligatures w14:val="none"/>
        </w:rPr>
        <w:t>Indonesia</w:t>
      </w:r>
      <w:r>
        <w:rPr>
          <w:rFonts w:ascii="Times New Roman" w:eastAsia="Times New Roman" w:hAnsi="Times New Roman" w:cs="Times New Roman"/>
          <w:kern w:val="0"/>
          <w:sz w:val="20"/>
          <w:szCs w:val="20"/>
          <w:lang w:eastAsia="en-ID"/>
          <w14:ligatures w14:val="none"/>
        </w:rPr>
        <w:t>, p</w:t>
      </w:r>
      <w:r w:rsidR="00A32B8E" w:rsidRPr="00AE42C5">
        <w:rPr>
          <w:rFonts w:ascii="Times New Roman" w:eastAsia="Times New Roman" w:hAnsi="Times New Roman" w:cs="Times New Roman"/>
          <w:kern w:val="0"/>
          <w:sz w:val="20"/>
          <w:szCs w:val="20"/>
          <w:lang w:eastAsia="en-ID"/>
          <w14:ligatures w14:val="none"/>
        </w:rPr>
        <w:t>ain-related temporomandibular disorders (TMDs) are notably prevalent among younger populations, with reported rates of 23.4% in children and 36.9% in adolescents</w:t>
      </w:r>
      <w:r w:rsidR="005140A8" w:rsidRPr="00AE42C5">
        <w:rPr>
          <w:rFonts w:ascii="Times New Roman" w:eastAsia="Times New Roman" w:hAnsi="Times New Roman" w:cs="Times New Roman"/>
          <w:kern w:val="0"/>
          <w:sz w:val="20"/>
          <w:szCs w:val="20"/>
          <w:lang w:eastAsia="en-ID"/>
          <w14:ligatures w14:val="none"/>
        </w:rPr>
        <w:t xml:space="preserve">, </w:t>
      </w:r>
      <w:r w:rsidR="00754C22">
        <w:rPr>
          <w:rFonts w:ascii="Times New Roman" w:eastAsia="Times New Roman" w:hAnsi="Times New Roman" w:cs="Times New Roman"/>
          <w:kern w:val="0"/>
          <w:sz w:val="20"/>
          <w:szCs w:val="20"/>
          <w:lang w:eastAsia="en-ID"/>
          <w14:ligatures w14:val="none"/>
        </w:rPr>
        <w:t>while other</w:t>
      </w:r>
      <w:r w:rsidR="00AC3E88">
        <w:rPr>
          <w:rFonts w:ascii="Times New Roman" w:eastAsia="Times New Roman" w:hAnsi="Times New Roman" w:cs="Times New Roman"/>
          <w:kern w:val="0"/>
          <w:sz w:val="20"/>
          <w:szCs w:val="20"/>
          <w:lang w:eastAsia="en-ID"/>
          <w14:ligatures w14:val="none"/>
        </w:rPr>
        <w:t xml:space="preserve"> </w:t>
      </w:r>
      <w:r w:rsidR="005140A8" w:rsidRPr="00AE42C5">
        <w:rPr>
          <w:rFonts w:ascii="Times New Roman" w:eastAsia="Times New Roman" w:hAnsi="Times New Roman" w:cs="Times New Roman"/>
          <w:kern w:val="0"/>
          <w:sz w:val="20"/>
          <w:szCs w:val="20"/>
          <w:lang w:eastAsia="en-ID"/>
          <w14:ligatures w14:val="none"/>
        </w:rPr>
        <w:t>research stated 49</w:t>
      </w:r>
      <w:r w:rsidR="00E85A62">
        <w:rPr>
          <w:rFonts w:ascii="Times New Roman" w:eastAsia="Times New Roman" w:hAnsi="Times New Roman" w:cs="Times New Roman"/>
          <w:kern w:val="0"/>
          <w:sz w:val="20"/>
          <w:szCs w:val="20"/>
          <w:lang w:eastAsia="en-ID"/>
          <w14:ligatures w14:val="none"/>
        </w:rPr>
        <w:t>.</w:t>
      </w:r>
      <w:r w:rsidR="005140A8" w:rsidRPr="00AE42C5">
        <w:rPr>
          <w:rFonts w:ascii="Times New Roman" w:eastAsia="Times New Roman" w:hAnsi="Times New Roman" w:cs="Times New Roman"/>
          <w:kern w:val="0"/>
          <w:sz w:val="20"/>
          <w:szCs w:val="20"/>
          <w:lang w:eastAsia="en-ID"/>
          <w14:ligatures w14:val="none"/>
        </w:rPr>
        <w:t>6 %</w:t>
      </w:r>
      <w:r w:rsidR="005140A8" w:rsidRPr="00AE42C5">
        <w:rPr>
          <w:rFonts w:ascii="Times New Roman" w:eastAsia="Times New Roman" w:hAnsi="Times New Roman" w:cs="Times New Roman"/>
          <w:kern w:val="0"/>
          <w:sz w:val="20"/>
          <w:szCs w:val="20"/>
          <w:vertAlign w:val="superscript"/>
          <w:lang w:eastAsia="en-ID"/>
          <w14:ligatures w14:val="none"/>
        </w:rPr>
        <w:t>4,5</w:t>
      </w:r>
      <w:r w:rsidR="005140A8" w:rsidRPr="00AE42C5">
        <w:rPr>
          <w:rFonts w:ascii="Times New Roman" w:eastAsia="Times New Roman" w:hAnsi="Times New Roman" w:cs="Times New Roman"/>
          <w:kern w:val="0"/>
          <w:sz w:val="20"/>
          <w:szCs w:val="20"/>
          <w:lang w:eastAsia="en-ID"/>
          <w14:ligatures w14:val="none"/>
        </w:rPr>
        <w:t xml:space="preserve">. </w:t>
      </w:r>
      <w:r w:rsidR="00A32B8E" w:rsidRPr="00AE42C5">
        <w:rPr>
          <w:rFonts w:ascii="Times New Roman" w:eastAsia="Times New Roman" w:hAnsi="Times New Roman" w:cs="Times New Roman"/>
          <w:kern w:val="0"/>
          <w:sz w:val="20"/>
          <w:szCs w:val="20"/>
          <w:lang w:eastAsia="en-ID"/>
          <w14:ligatures w14:val="none"/>
        </w:rPr>
        <w:t xml:space="preserve">These cases are typically associated with functional or muscular disturbances, such as myofascial pain, parafunctional habits, or psychosocial stressors, rather than structural joint damage. However, if left untreated, TMD symptoms can </w:t>
      </w:r>
      <w:r w:rsidR="00A32B8E" w:rsidRPr="00AE42C5">
        <w:rPr>
          <w:rFonts w:ascii="Times New Roman" w:eastAsia="Times New Roman" w:hAnsi="Times New Roman" w:cs="Times New Roman"/>
          <w:kern w:val="0"/>
          <w:sz w:val="20"/>
          <w:szCs w:val="20"/>
          <w:lang w:eastAsia="en-ID"/>
          <w14:ligatures w14:val="none"/>
        </w:rPr>
        <w:lastRenderedPageBreak/>
        <w:t>progress over time into more severe forms, including chronic myofascial pain and degenerative joint disease (DJD), which involves irreversible structural changes such as disc displacement, joint deformation, and persistent pain</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"/>
          <w:id w:val="1598910060"/>
          <w:placeholder>
            <w:docPart w:val="DefaultPlaceholder_-1854013440"/>
          </w:placeholder>
        </w:sdtPr>
        <w:sdtContent>
          <w:r w:rsidR="00527278" w:rsidRPr="00AE42C5">
            <w:rPr>
              <w:rFonts w:ascii="Times New Roman" w:eastAsia="Times New Roman" w:hAnsi="Times New Roman" w:cs="Times New Roman"/>
              <w:kern w:val="0"/>
              <w:sz w:val="20"/>
              <w:szCs w:val="20"/>
              <w:vertAlign w:val="superscript"/>
              <w:lang w:eastAsia="en-ID"/>
              <w14:ligatures w14:val="none"/>
            </w:rPr>
            <w:t>6</w:t>
          </w:r>
        </w:sdtContent>
      </w:sdt>
      <w:r w:rsidR="00F7729C" w:rsidRPr="00AE42C5">
        <w:rPr>
          <w:rFonts w:ascii="Times New Roman" w:eastAsia="Times New Roman" w:hAnsi="Times New Roman" w:cs="Times New Roman"/>
          <w:kern w:val="0"/>
          <w:sz w:val="20"/>
          <w:szCs w:val="20"/>
          <w:vertAlign w:val="superscript"/>
          <w:lang w:eastAsia="en-ID"/>
          <w14:ligatures w14:val="none"/>
        </w:rPr>
        <w:t>.</w:t>
      </w:r>
    </w:p>
    <w:p w14:paraId="60B9F458" w14:textId="58B8BEE6" w:rsidR="00A32B8E" w:rsidRPr="00AE42C5" w:rsidRDefault="00A32B8E" w:rsidP="00A83592">
      <w:pPr>
        <w:pBdr>
          <w:top w:val="nil"/>
          <w:left w:val="nil"/>
          <w:bottom w:val="nil"/>
          <w:right w:val="nil"/>
          <w:between w:val="nil"/>
        </w:pBdr>
        <w:spacing w:after="0" w:line="240" w:lineRule="auto"/>
        <w:ind w:firstLine="284"/>
        <w:jc w:val="both"/>
        <w:rPr>
          <w:rFonts w:ascii="Times New Roman" w:eastAsia="Times New Roman" w:hAnsi="Times New Roman" w:cs="Times New Roman"/>
          <w:kern w:val="0"/>
          <w:sz w:val="20"/>
          <w:szCs w:val="20"/>
          <w:lang w:eastAsia="en-ID"/>
          <w14:ligatures w14:val="none"/>
        </w:rPr>
      </w:pPr>
      <w:r w:rsidRPr="00AE42C5">
        <w:rPr>
          <w:rFonts w:ascii="Times New Roman" w:eastAsia="Times New Roman" w:hAnsi="Times New Roman" w:cs="Times New Roman"/>
          <w:kern w:val="0"/>
          <w:sz w:val="20"/>
          <w:szCs w:val="20"/>
          <w:lang w:eastAsia="en-ID"/>
          <w14:ligatures w14:val="none"/>
        </w:rPr>
        <w:t>The prevalence of DJD rises sharply with age from approximately 35% in adults aged 20–39 to over 54% in individuals aged 60–69, highlighting the increasing burden on aging populations</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"/>
          <w:id w:val="-1202780461"/>
          <w:placeholder>
            <w:docPart w:val="DefaultPlaceholder_-1854013440"/>
          </w:placeholder>
        </w:sdtPr>
        <w:sdtContent>
          <w:r w:rsidR="00527278" w:rsidRPr="00AE42C5">
            <w:rPr>
              <w:rFonts w:ascii="Times New Roman" w:eastAsia="Times New Roman" w:hAnsi="Times New Roman" w:cs="Times New Roman"/>
              <w:kern w:val="0"/>
              <w:sz w:val="20"/>
              <w:szCs w:val="20"/>
              <w:vertAlign w:val="superscript"/>
              <w:lang w:eastAsia="en-ID"/>
              <w14:ligatures w14:val="none"/>
            </w:rPr>
            <w:t>7</w:t>
          </w:r>
        </w:sdtContent>
      </w:sdt>
      <w:r w:rsidRPr="00AE42C5">
        <w:rPr>
          <w:rFonts w:ascii="Times New Roman" w:eastAsia="Times New Roman" w:hAnsi="Times New Roman" w:cs="Times New Roman"/>
          <w:kern w:val="0"/>
          <w:sz w:val="20"/>
          <w:szCs w:val="20"/>
          <w:lang w:eastAsia="en-ID"/>
          <w14:ligatures w14:val="none"/>
        </w:rPr>
        <w:t>. It often involves</w:t>
      </w:r>
      <w:r w:rsidR="00517E84" w:rsidRPr="00AE42C5">
        <w:rPr>
          <w:rFonts w:ascii="Times New Roman" w:eastAsia="Times New Roman" w:hAnsi="Times New Roman" w:cs="Times New Roman"/>
          <w:kern w:val="0"/>
          <w:sz w:val="20"/>
          <w:szCs w:val="20"/>
          <w:lang w:eastAsia="en-ID"/>
          <w14:ligatures w14:val="none"/>
        </w:rPr>
        <w:t xml:space="preserve"> a</w:t>
      </w:r>
      <w:r w:rsidRPr="00AE42C5">
        <w:rPr>
          <w:rFonts w:ascii="Times New Roman" w:eastAsia="Times New Roman" w:hAnsi="Times New Roman" w:cs="Times New Roman"/>
          <w:kern w:val="0"/>
          <w:sz w:val="20"/>
          <w:szCs w:val="20"/>
          <w:lang w:eastAsia="en-ID"/>
          <w14:ligatures w14:val="none"/>
        </w:rPr>
        <w:t xml:space="preserve"> complex interplay between structural breakdown and inflammatory pain. Recent reviews of animal and human studies demonstrate that as the TMJ’s cartilage and subchondral bone </w:t>
      </w:r>
      <w:r w:rsidR="006C2660" w:rsidRPr="00AE42C5">
        <w:rPr>
          <w:rFonts w:ascii="Times New Roman" w:eastAsia="Times New Roman" w:hAnsi="Times New Roman" w:cs="Times New Roman"/>
          <w:kern w:val="0"/>
          <w:sz w:val="20"/>
          <w:szCs w:val="20"/>
          <w:lang w:eastAsia="en-ID"/>
          <w14:ligatures w14:val="none"/>
        </w:rPr>
        <w:t>deteriorate</w:t>
      </w:r>
      <w:r w:rsidRPr="00AE42C5">
        <w:rPr>
          <w:rFonts w:ascii="Times New Roman" w:eastAsia="Times New Roman" w:hAnsi="Times New Roman" w:cs="Times New Roman"/>
          <w:kern w:val="0"/>
          <w:sz w:val="20"/>
          <w:szCs w:val="20"/>
          <w:lang w:eastAsia="en-ID"/>
          <w14:ligatures w14:val="none"/>
        </w:rPr>
        <w:t>, pro-inflammatory mediators drive persistent nociception. This suggests that early degenerative changes can progress rapidly to chronic pain states, even before advanced osteoarthritis is clinically evident</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"/>
          <w:id w:val="-436605624"/>
          <w:placeholder>
            <w:docPart w:val="DefaultPlaceholder_-1854013440"/>
          </w:placeholder>
        </w:sdtPr>
        <w:sdtContent>
          <w:r w:rsidR="00527278" w:rsidRPr="00AE42C5">
            <w:rPr>
              <w:rFonts w:ascii="Times New Roman" w:eastAsia="Times New Roman" w:hAnsi="Times New Roman" w:cs="Times New Roman"/>
              <w:kern w:val="0"/>
              <w:sz w:val="20"/>
              <w:szCs w:val="20"/>
              <w:vertAlign w:val="superscript"/>
              <w:lang w:eastAsia="en-ID"/>
              <w14:ligatures w14:val="none"/>
            </w:rPr>
            <w:t>8</w:t>
          </w:r>
        </w:sdtContent>
      </w:sdt>
      <w:r w:rsidRPr="00AE42C5">
        <w:rPr>
          <w:rFonts w:ascii="Times New Roman" w:eastAsia="Times New Roman" w:hAnsi="Times New Roman" w:cs="Times New Roman"/>
          <w:kern w:val="0"/>
          <w:sz w:val="20"/>
          <w:szCs w:val="20"/>
          <w:lang w:eastAsia="en-ID"/>
          <w14:ligatures w14:val="none"/>
        </w:rPr>
        <w:t xml:space="preserve">. </w:t>
      </w:r>
    </w:p>
    <w:p w14:paraId="58DFBFDD" w14:textId="2784197B" w:rsidR="00A32B8E" w:rsidRPr="00AE42C5" w:rsidRDefault="00A32B8E" w:rsidP="00A83592">
      <w:pPr>
        <w:pBdr>
          <w:top w:val="nil"/>
          <w:left w:val="nil"/>
          <w:bottom w:val="nil"/>
          <w:right w:val="nil"/>
          <w:between w:val="nil"/>
        </w:pBdr>
        <w:spacing w:after="0" w:line="240" w:lineRule="auto"/>
        <w:ind w:firstLine="284"/>
        <w:jc w:val="both"/>
        <w:rPr>
          <w:rFonts w:ascii="Times New Roman" w:eastAsia="Times New Roman" w:hAnsi="Times New Roman" w:cs="Times New Roman"/>
          <w:kern w:val="0"/>
          <w:sz w:val="20"/>
          <w:szCs w:val="20"/>
          <w:lang w:eastAsia="en-ID"/>
          <w14:ligatures w14:val="none"/>
        </w:rPr>
      </w:pPr>
      <w:r w:rsidRPr="00AE42C5">
        <w:rPr>
          <w:rFonts w:ascii="Times New Roman" w:eastAsia="Times New Roman" w:hAnsi="Times New Roman" w:cs="Times New Roman"/>
          <w:kern w:val="0"/>
          <w:sz w:val="20"/>
          <w:szCs w:val="20"/>
          <w:lang w:eastAsia="en-ID"/>
          <w14:ligatures w14:val="none"/>
        </w:rPr>
        <w:t>Various conservative treatment modalities have proven effective in early management, but when conservative measures fail to halt progressive degeneration or relieve persistent symptoms, surgical interventions ranging from arthroscopy and discectomy to total joint replacement are considered</w:t>
      </w:r>
      <w:r w:rsidR="00F7729C" w:rsidRPr="00AE42C5">
        <w:rPr>
          <w:rFonts w:ascii="Times New Roman" w:eastAsia="Times New Roman" w:hAnsi="Times New Roman" w:cs="Times New Roman"/>
          <w:kern w:val="0"/>
          <w:sz w:val="20"/>
          <w:szCs w:val="20"/>
          <w:vertAlign w:val="superscript"/>
          <w:lang w:eastAsia="en-ID"/>
          <w14:ligatures w14:val="none"/>
        </w:rPr>
        <w:t>9</w:t>
      </w:r>
      <w:r w:rsidRPr="00AE42C5">
        <w:rPr>
          <w:rFonts w:ascii="Times New Roman" w:eastAsia="Times New Roman" w:hAnsi="Times New Roman" w:cs="Times New Roman"/>
          <w:kern w:val="0"/>
          <w:sz w:val="20"/>
          <w:szCs w:val="20"/>
          <w:lang w:eastAsia="en-ID"/>
          <w14:ligatures w14:val="none"/>
        </w:rPr>
        <w:t>. Minimally invasive techniques like arthroscopic lysis and lavage are generally safe with complication rates of 7.71%, though they carry risks such as nerve injury, hearing loss, and soft</w:t>
      </w:r>
      <w:r w:rsidRPr="00AE42C5">
        <w:rPr>
          <w:rFonts w:ascii="Times New Roman" w:eastAsia="Times New Roman" w:hAnsi="Times New Roman" w:cs="Times New Roman"/>
          <w:kern w:val="0"/>
          <w:sz w:val="20"/>
          <w:szCs w:val="20"/>
          <w:lang w:eastAsia="en-ID"/>
          <w14:ligatures w14:val="none"/>
        </w:rPr>
        <w:noBreakHyphen/>
        <w:t>tissue edema</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"/>
          <w:id w:val="1640999135"/>
          <w:placeholder>
            <w:docPart w:val="DefaultPlaceholder_-1854013440"/>
          </w:placeholder>
        </w:sdtPr>
        <w:sdtContent>
          <w:r w:rsidR="00527278" w:rsidRPr="00AE42C5">
            <w:rPr>
              <w:rFonts w:ascii="Times New Roman" w:eastAsia="Times New Roman" w:hAnsi="Times New Roman" w:cs="Times New Roman"/>
              <w:kern w:val="0"/>
              <w:sz w:val="20"/>
              <w:szCs w:val="20"/>
              <w:vertAlign w:val="superscript"/>
              <w:lang w:eastAsia="en-ID"/>
              <w14:ligatures w14:val="none"/>
            </w:rPr>
            <w:t>10</w:t>
          </w:r>
        </w:sdtContent>
      </w:sdt>
      <w:r w:rsidRPr="00AE42C5">
        <w:rPr>
          <w:rFonts w:ascii="Times New Roman" w:eastAsia="Times New Roman" w:hAnsi="Times New Roman" w:cs="Times New Roman"/>
          <w:kern w:val="0"/>
          <w:sz w:val="20"/>
          <w:szCs w:val="20"/>
          <w:lang w:eastAsia="en-ID"/>
          <w14:ligatures w14:val="none"/>
        </w:rPr>
        <w:t>. Open procedures and discectomy with autologous fat grafting achieve approximately 75 % success, yet 24 % of patients experience recurrence of pain or require further surgery, with limited mouth opening improvements linked to poorer outcomes</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"/>
          <w:id w:val="-203107740"/>
          <w:placeholder>
            <w:docPart w:val="DefaultPlaceholder_-1854013440"/>
          </w:placeholder>
        </w:sdtPr>
        <w:sdtContent>
          <w:r w:rsidR="00C61FD9" w:rsidRPr="00AE42C5">
            <w:rPr>
              <w:rFonts w:ascii="Times New Roman" w:eastAsia="Times New Roman" w:hAnsi="Times New Roman" w:cs="Times New Roman"/>
              <w:kern w:val="0"/>
              <w:sz w:val="20"/>
              <w:szCs w:val="20"/>
              <w:vertAlign w:val="superscript"/>
              <w:lang w:eastAsia="en-ID"/>
              <w14:ligatures w14:val="none"/>
            </w:rPr>
            <w:t>1</w:t>
          </w:r>
          <w:r w:rsidR="00527278" w:rsidRPr="00AE42C5">
            <w:rPr>
              <w:rFonts w:ascii="Times New Roman" w:eastAsia="Times New Roman" w:hAnsi="Times New Roman" w:cs="Times New Roman"/>
              <w:kern w:val="0"/>
              <w:sz w:val="20"/>
              <w:szCs w:val="20"/>
              <w:vertAlign w:val="superscript"/>
              <w:lang w:eastAsia="en-ID"/>
              <w14:ligatures w14:val="none"/>
            </w:rPr>
            <w:t>1</w:t>
          </w:r>
        </w:sdtContent>
      </w:sdt>
      <w:r w:rsidRPr="00AE42C5">
        <w:rPr>
          <w:rFonts w:ascii="Times New Roman" w:eastAsia="Times New Roman" w:hAnsi="Times New Roman" w:cs="Times New Roman"/>
          <w:kern w:val="0"/>
          <w:sz w:val="20"/>
          <w:szCs w:val="20"/>
          <w:lang w:eastAsia="en-ID"/>
          <w14:ligatures w14:val="none"/>
        </w:rPr>
        <w:t>. These limitations underscore the need for novel, regenerative alternatives that heal rather than replace.</w:t>
      </w:r>
    </w:p>
    <w:p w14:paraId="1AD070B5" w14:textId="5C5C539F" w:rsidR="00A32B8E" w:rsidRPr="00AE42C5" w:rsidRDefault="00A32B8E" w:rsidP="00A83592">
      <w:pPr>
        <w:pBdr>
          <w:top w:val="nil"/>
          <w:left w:val="nil"/>
          <w:bottom w:val="nil"/>
          <w:right w:val="nil"/>
          <w:between w:val="nil"/>
        </w:pBdr>
        <w:spacing w:after="0" w:line="240" w:lineRule="auto"/>
        <w:ind w:firstLine="284"/>
        <w:jc w:val="both"/>
        <w:rPr>
          <w:rFonts w:ascii="Times New Roman" w:eastAsia="Times New Roman" w:hAnsi="Times New Roman" w:cs="Times New Roman"/>
          <w:kern w:val="0"/>
          <w:sz w:val="20"/>
          <w:szCs w:val="20"/>
          <w:lang w:eastAsia="en-ID"/>
          <w14:ligatures w14:val="none"/>
        </w:rPr>
      </w:pPr>
      <w:r w:rsidRPr="00AE42C5">
        <w:rPr>
          <w:rFonts w:ascii="Times New Roman" w:eastAsia="Times New Roman" w:hAnsi="Times New Roman" w:cs="Times New Roman"/>
          <w:kern w:val="0"/>
          <w:sz w:val="20"/>
          <w:szCs w:val="20"/>
          <w:lang w:eastAsia="en-ID"/>
          <w14:ligatures w14:val="none"/>
        </w:rPr>
        <w:t xml:space="preserve">Unlike conventional therapies that primarily aim to manage symptoms, in recent years, advancements in biomaterials and tissue engineering have emerged as promising alternatives to conventional treatment approaches </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"/>
          <w:id w:val="1068996665"/>
          <w:placeholder>
            <w:docPart w:val="DefaultPlaceholder_-1854013440"/>
          </w:placeholder>
        </w:sdtPr>
        <w:sdtContent>
          <w:r w:rsidR="00C61FD9" w:rsidRPr="00AE42C5">
            <w:rPr>
              <w:rFonts w:ascii="Times New Roman" w:eastAsia="Times New Roman" w:hAnsi="Times New Roman" w:cs="Times New Roman"/>
              <w:kern w:val="0"/>
              <w:sz w:val="20"/>
              <w:szCs w:val="20"/>
              <w:vertAlign w:val="superscript"/>
              <w:lang w:eastAsia="en-ID"/>
              <w14:ligatures w14:val="none"/>
            </w:rPr>
            <w:t>1</w:t>
          </w:r>
          <w:r w:rsidR="00527278" w:rsidRPr="00AE42C5">
            <w:rPr>
              <w:rFonts w:ascii="Times New Roman" w:eastAsia="Times New Roman" w:hAnsi="Times New Roman" w:cs="Times New Roman"/>
              <w:kern w:val="0"/>
              <w:sz w:val="20"/>
              <w:szCs w:val="20"/>
              <w:vertAlign w:val="superscript"/>
              <w:lang w:eastAsia="en-ID"/>
              <w14:ligatures w14:val="none"/>
            </w:rPr>
            <w:t>2</w:t>
          </w:r>
        </w:sdtContent>
      </w:sdt>
      <w:r w:rsidRPr="00AE42C5">
        <w:rPr>
          <w:rFonts w:ascii="Times New Roman" w:eastAsia="Times New Roman" w:hAnsi="Times New Roman" w:cs="Times New Roman"/>
          <w:kern w:val="0"/>
          <w:sz w:val="20"/>
          <w:szCs w:val="20"/>
          <w:lang w:eastAsia="en-ID"/>
          <w14:ligatures w14:val="none"/>
        </w:rPr>
        <w:t xml:space="preserve">. </w:t>
      </w:r>
      <w:r w:rsidR="00F7729C" w:rsidRPr="00AE42C5">
        <w:rPr>
          <w:rFonts w:ascii="Times New Roman" w:eastAsia="Times New Roman" w:hAnsi="Times New Roman" w:cs="Times New Roman"/>
          <w:kern w:val="0"/>
          <w:sz w:val="20"/>
          <w:szCs w:val="20"/>
          <w:lang w:eastAsia="en-ID"/>
          <w14:ligatures w14:val="none"/>
        </w:rPr>
        <w:t>In contrast to the biomaterials often employed in dentistry, such as those utilized for denture fabrication, these materials and methodologies concentrate on the restoration of the structure and function of damaged joint tissues</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"/>
          <w:id w:val="1668205526"/>
          <w:placeholder>
            <w:docPart w:val="DefaultPlaceholder_-1854013440"/>
          </w:placeholder>
        </w:sdtPr>
        <w:sdtContent>
          <w:r w:rsidR="00C61FD9" w:rsidRPr="00AE42C5">
            <w:rPr>
              <w:rFonts w:ascii="Times New Roman" w:eastAsia="Times New Roman" w:hAnsi="Times New Roman" w:cs="Times New Roman"/>
              <w:kern w:val="0"/>
              <w:sz w:val="20"/>
              <w:szCs w:val="20"/>
              <w:vertAlign w:val="superscript"/>
              <w:lang w:eastAsia="en-ID"/>
              <w14:ligatures w14:val="none"/>
            </w:rPr>
            <w:t>1</w:t>
          </w:r>
          <w:r w:rsidR="00527278" w:rsidRPr="00AE42C5">
            <w:rPr>
              <w:rFonts w:ascii="Times New Roman" w:eastAsia="Times New Roman" w:hAnsi="Times New Roman" w:cs="Times New Roman"/>
              <w:kern w:val="0"/>
              <w:sz w:val="20"/>
              <w:szCs w:val="20"/>
              <w:vertAlign w:val="superscript"/>
              <w:lang w:eastAsia="en-ID"/>
              <w14:ligatures w14:val="none"/>
            </w:rPr>
            <w:t>3</w:t>
          </w:r>
          <w:r w:rsidR="001F0D1D" w:rsidRPr="00AE42C5">
            <w:rPr>
              <w:rFonts w:ascii="Times New Roman" w:eastAsia="Times New Roman" w:hAnsi="Times New Roman" w:cs="Times New Roman"/>
              <w:kern w:val="0"/>
              <w:sz w:val="20"/>
              <w:szCs w:val="20"/>
              <w:vertAlign w:val="superscript"/>
              <w:lang w:eastAsia="en-ID"/>
              <w14:ligatures w14:val="none"/>
            </w:rPr>
            <w:t>,14</w:t>
          </w:r>
        </w:sdtContent>
      </w:sdt>
      <w:r w:rsidRPr="00AE42C5">
        <w:rPr>
          <w:rFonts w:ascii="Times New Roman" w:eastAsia="Times New Roman" w:hAnsi="Times New Roman" w:cs="Times New Roman"/>
          <w:kern w:val="0"/>
          <w:sz w:val="20"/>
          <w:szCs w:val="20"/>
          <w:lang w:eastAsia="en-ID"/>
          <w14:ligatures w14:val="none"/>
        </w:rPr>
        <w:t>. These innovations offer the potential for long-term recovery, reduced need for invasive procedures, and improved quality of life</w:t>
      </w:r>
      <w:sdt>
        <w:sdtPr>
          <w:rPr>
            <w:rFonts w:ascii="Times New Roman" w:eastAsia="Times New Roman" w:hAnsi="Times New Roman" w:cs="Times New Roman"/>
            <w:kern w:val="0"/>
            <w:sz w:val="20"/>
            <w:szCs w:val="20"/>
            <w:vertAlign w:val="superscript"/>
            <w:lang w:eastAsia="en-ID"/>
            <w14:ligatures w14:val="none"/>
          </w:rPr>
          <w:tag w:val="MENDELEY_CITATION_v3_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"/>
          <w:id w:val="1805886026"/>
          <w:placeholder>
            <w:docPart w:val="DefaultPlaceholder_-1854013440"/>
          </w:placeholder>
        </w:sdtPr>
        <w:sdtContent>
          <w:r w:rsidR="00C61FD9" w:rsidRPr="00AE42C5">
            <w:rPr>
              <w:rFonts w:ascii="Times New Roman" w:eastAsia="Times New Roman" w:hAnsi="Times New Roman" w:cs="Times New Roman"/>
              <w:kern w:val="0"/>
              <w:sz w:val="20"/>
              <w:szCs w:val="20"/>
              <w:vertAlign w:val="superscript"/>
              <w:lang w:eastAsia="en-ID"/>
              <w14:ligatures w14:val="none"/>
            </w:rPr>
            <w:t>1</w:t>
          </w:r>
          <w:r w:rsidR="001F0D1D" w:rsidRPr="00AE42C5">
            <w:rPr>
              <w:rFonts w:ascii="Times New Roman" w:eastAsia="Times New Roman" w:hAnsi="Times New Roman" w:cs="Times New Roman"/>
              <w:kern w:val="0"/>
              <w:sz w:val="20"/>
              <w:szCs w:val="20"/>
              <w:vertAlign w:val="superscript"/>
              <w:lang w:eastAsia="en-ID"/>
              <w14:ligatures w14:val="none"/>
            </w:rPr>
            <w:t>5</w:t>
          </w:r>
        </w:sdtContent>
      </w:sdt>
      <w:r w:rsidRPr="00AE42C5">
        <w:rPr>
          <w:rFonts w:ascii="Times New Roman" w:eastAsia="Times New Roman" w:hAnsi="Times New Roman" w:cs="Times New Roman"/>
          <w:kern w:val="0"/>
          <w:sz w:val="20"/>
          <w:szCs w:val="20"/>
          <w:lang w:eastAsia="en-ID"/>
          <w14:ligatures w14:val="none"/>
        </w:rPr>
        <w:t xml:space="preserve">. </w:t>
      </w:r>
      <w:r w:rsidR="00BF420E">
        <w:rPr>
          <w:rFonts w:ascii="Times New Roman" w:eastAsia="Times New Roman" w:hAnsi="Times New Roman" w:cs="Times New Roman"/>
          <w:kern w:val="0"/>
          <w:sz w:val="20"/>
          <w:szCs w:val="20"/>
          <w:lang w:eastAsia="en-ID"/>
          <w14:ligatures w14:val="none"/>
        </w:rPr>
        <w:t>Hence</w:t>
      </w:r>
      <w:r w:rsidRPr="00AE42C5">
        <w:rPr>
          <w:rFonts w:ascii="Times New Roman" w:eastAsia="Times New Roman" w:hAnsi="Times New Roman" w:cs="Times New Roman"/>
          <w:kern w:val="0"/>
          <w:sz w:val="20"/>
          <w:szCs w:val="20"/>
          <w:lang w:eastAsia="en-ID"/>
          <w14:ligatures w14:val="none"/>
        </w:rPr>
        <w:t>, reviewing the developments in the current biomaterials used for treating temporomandibular disorders is essential to understanding their clinical relevance and future applications.</w:t>
      </w:r>
    </w:p>
    <w:p w14:paraId="62C9D982" w14:textId="3409AD79" w:rsidR="00A32B8E" w:rsidRPr="00AE42C5" w:rsidRDefault="00063277" w:rsidP="00063277">
      <w:pPr>
        <w:pStyle w:val="Heading1"/>
        <w:keepLines w:val="0"/>
        <w:spacing w:before="240" w:after="240" w:line="240" w:lineRule="auto"/>
        <w:jc w:val="center"/>
        <w:rPr>
          <w:rFonts w:ascii="Times New Roman" w:eastAsia="Times New Roman" w:hAnsi="Times New Roman" w:cs="Times New Roman"/>
          <w:b/>
          <w:smallCaps/>
          <w:color w:val="auto"/>
          <w:kern w:val="0"/>
          <w:sz w:val="24"/>
          <w:szCs w:val="24"/>
          <w:lang w:eastAsia="en-ID"/>
          <w14:ligatures w14:val="none"/>
        </w:rPr>
      </w:pPr>
      <w:r w:rsidRPr="00AE42C5">
        <w:rPr>
          <w:rFonts w:ascii="Times New Roman" w:eastAsia="Times New Roman" w:hAnsi="Times New Roman" w:cs="Times New Roman"/>
          <w:b/>
          <w:smallCaps/>
          <w:color w:val="auto"/>
          <w:kern w:val="0"/>
          <w:sz w:val="24"/>
          <w:szCs w:val="24"/>
          <w:lang w:eastAsia="en-ID"/>
          <w14:ligatures w14:val="none"/>
        </w:rPr>
        <w:t>MATERIALS AND METHODS</w:t>
      </w:r>
    </w:p>
    <w:p w14:paraId="74AA3D9E" w14:textId="4870D2F0" w:rsidR="00A32B8E" w:rsidRPr="00AE42C5" w:rsidRDefault="00A32B8E" w:rsidP="00063277">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The</w:t>
      </w:r>
      <w:r w:rsidR="00C310EA" w:rsidRPr="00AE42C5">
        <w:rPr>
          <w:rFonts w:ascii="Times New Roman" w:eastAsia="Times New Roman" w:hAnsi="Times New Roman" w:cs="Times New Roman"/>
          <w:color w:val="auto"/>
          <w:kern w:val="0"/>
          <w:sz w:val="20"/>
          <w:szCs w:val="20"/>
          <w14:ligatures w14:val="none"/>
        </w:rPr>
        <w:t xml:space="preserve"> </w:t>
      </w:r>
      <w:r w:rsidRPr="00AE42C5">
        <w:rPr>
          <w:rFonts w:ascii="Times New Roman" w:eastAsia="Times New Roman" w:hAnsi="Times New Roman" w:cs="Times New Roman"/>
          <w:color w:val="auto"/>
          <w:kern w:val="0"/>
          <w:sz w:val="20"/>
          <w:szCs w:val="20"/>
          <w14:ligatures w14:val="none"/>
        </w:rPr>
        <w:t>question addressed in this study is: “</w:t>
      </w:r>
      <w:r w:rsidRPr="00AE42C5">
        <w:rPr>
          <w:rFonts w:ascii="Times New Roman" w:eastAsia="Times New Roman" w:hAnsi="Times New Roman" w:cs="Times New Roman"/>
          <w:i/>
          <w:iCs/>
          <w:color w:val="auto"/>
          <w:kern w:val="0"/>
          <w:sz w:val="20"/>
          <w:szCs w:val="20"/>
          <w14:ligatures w14:val="none"/>
        </w:rPr>
        <w:t>What are the current biomaterials used for treating temporomandibular disorders (TMDs)?</w:t>
      </w:r>
      <w:r w:rsidRPr="00AE42C5">
        <w:rPr>
          <w:rFonts w:ascii="Times New Roman" w:eastAsia="Times New Roman" w:hAnsi="Times New Roman" w:cs="Times New Roman"/>
          <w:color w:val="auto"/>
          <w:kern w:val="0"/>
          <w:sz w:val="20"/>
          <w:szCs w:val="20"/>
          <w14:ligatures w14:val="none"/>
        </w:rPr>
        <w:t>” A comprehensive literature search was conducted using the PubMed and Scopus databases. The following Boolean search string was applied: ("biomaterials" OR "biomaterial" OR "bioengineered" OR "tissue engineering" OR "stem cell") AND ("temporomandibular disorder" OR "TMD" OR "jaw dysfunction" OR "TMJ disorder") AND ("treatment" OR "therapy" OR "management" OR "intervention") OR ("implants" OR "devices" OR "prosthetics" OR "scaffolds").</w:t>
      </w:r>
    </w:p>
    <w:p w14:paraId="7261CDF5" w14:textId="4F04D430" w:rsidR="00DC68BF" w:rsidRPr="00AE42C5" w:rsidRDefault="00A32B8E" w:rsidP="00F208A7">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The inclusion criteria were original studies published within the last five years (from 2020 onward), including case reports, clinical studies, clinical trials, observational studies, and randomized controlled trials. Exclusion criteria included review articles and studies not published in English.</w:t>
      </w:r>
    </w:p>
    <w:p w14:paraId="4EC9029F" w14:textId="77CFA8F4" w:rsidR="00A32B8E" w:rsidRPr="00AE42C5" w:rsidRDefault="00063277" w:rsidP="00A83592">
      <w:pPr>
        <w:pStyle w:val="Heading1"/>
        <w:keepLines w:val="0"/>
        <w:spacing w:before="240" w:after="240" w:line="240" w:lineRule="auto"/>
        <w:jc w:val="center"/>
        <w:rPr>
          <w:rFonts w:ascii="Times New Roman" w:eastAsia="Times New Roman" w:hAnsi="Times New Roman" w:cs="Times New Roman"/>
          <w:b/>
          <w:smallCaps/>
          <w:color w:val="auto"/>
          <w:kern w:val="0"/>
          <w:sz w:val="24"/>
          <w:szCs w:val="24"/>
          <w:lang w:eastAsia="en-ID"/>
          <w14:ligatures w14:val="none"/>
        </w:rPr>
      </w:pPr>
      <w:r w:rsidRPr="00AE42C5">
        <w:rPr>
          <w:rFonts w:ascii="Times New Roman" w:eastAsia="Times New Roman" w:hAnsi="Times New Roman" w:cs="Times New Roman"/>
          <w:b/>
          <w:smallCaps/>
          <w:color w:val="auto"/>
          <w:kern w:val="0"/>
          <w:sz w:val="24"/>
          <w:szCs w:val="24"/>
          <w:lang w:eastAsia="en-ID"/>
          <w14:ligatures w14:val="none"/>
        </w:rPr>
        <w:t>RESULT</w:t>
      </w:r>
      <w:r w:rsidR="006C2660">
        <w:rPr>
          <w:rFonts w:ascii="Times New Roman" w:eastAsia="Times New Roman" w:hAnsi="Times New Roman" w:cs="Times New Roman"/>
          <w:b/>
          <w:smallCaps/>
          <w:color w:val="auto"/>
          <w:kern w:val="0"/>
          <w:sz w:val="24"/>
          <w:szCs w:val="24"/>
          <w:lang w:eastAsia="en-ID"/>
          <w14:ligatures w14:val="none"/>
        </w:rPr>
        <w:t>S</w:t>
      </w:r>
    </w:p>
    <w:p w14:paraId="10767DB5" w14:textId="16570DC4" w:rsidR="00A32B8E" w:rsidRPr="00AE42C5" w:rsidRDefault="00A32B8E" w:rsidP="00A83592">
      <w:pPr>
        <w:pBdr>
          <w:top w:val="nil"/>
          <w:left w:val="nil"/>
          <w:bottom w:val="nil"/>
          <w:right w:val="nil"/>
          <w:between w:val="nil"/>
        </w:pBdr>
        <w:spacing w:before="240" w:after="240" w:line="240" w:lineRule="auto"/>
        <w:jc w:val="center"/>
        <w:rPr>
          <w:rFonts w:ascii="Times New Roman" w:eastAsia="Times New Roman" w:hAnsi="Times New Roman" w:cs="Times New Roman"/>
          <w:b/>
          <w:kern w:val="0"/>
          <w:sz w:val="24"/>
          <w:szCs w:val="24"/>
          <w:lang w:eastAsia="en-ID"/>
          <w14:ligatures w14:val="none"/>
        </w:rPr>
      </w:pPr>
      <w:r w:rsidRPr="00AE42C5">
        <w:rPr>
          <w:rFonts w:ascii="Times New Roman" w:eastAsia="Times New Roman" w:hAnsi="Times New Roman" w:cs="Times New Roman"/>
          <w:b/>
          <w:kern w:val="0"/>
          <w:sz w:val="24"/>
          <w:szCs w:val="24"/>
          <w:lang w:eastAsia="en-ID"/>
          <w14:ligatures w14:val="none"/>
        </w:rPr>
        <w:t xml:space="preserve">Tissue </w:t>
      </w:r>
      <w:r w:rsidR="00C310EA" w:rsidRPr="00AE42C5">
        <w:rPr>
          <w:rFonts w:ascii="Times New Roman" w:hAnsi="Times New Roman" w:cs="Times New Roman"/>
          <w:b/>
          <w:sz w:val="24"/>
          <w:szCs w:val="24"/>
        </w:rPr>
        <w:t>Engineering</w:t>
      </w:r>
      <w:r w:rsidR="00C310EA" w:rsidRPr="00AE42C5">
        <w:rPr>
          <w:rFonts w:ascii="Times New Roman" w:eastAsia="Times New Roman" w:hAnsi="Times New Roman" w:cs="Times New Roman"/>
          <w:b/>
          <w:kern w:val="0"/>
          <w:sz w:val="24"/>
          <w:szCs w:val="24"/>
          <w:lang w:eastAsia="en-ID"/>
          <w14:ligatures w14:val="none"/>
        </w:rPr>
        <w:t xml:space="preserve"> and </w:t>
      </w:r>
      <w:r w:rsidRPr="00AE42C5">
        <w:rPr>
          <w:rFonts w:ascii="Times New Roman" w:eastAsia="Times New Roman" w:hAnsi="Times New Roman" w:cs="Times New Roman"/>
          <w:b/>
          <w:kern w:val="0"/>
          <w:sz w:val="24"/>
          <w:szCs w:val="24"/>
          <w:lang w:eastAsia="en-ID"/>
          <w14:ligatures w14:val="none"/>
        </w:rPr>
        <w:t>Regenerati</w:t>
      </w:r>
      <w:r w:rsidR="00C310EA" w:rsidRPr="00AE42C5">
        <w:rPr>
          <w:rFonts w:ascii="Times New Roman" w:eastAsia="Times New Roman" w:hAnsi="Times New Roman" w:cs="Times New Roman"/>
          <w:b/>
          <w:kern w:val="0"/>
          <w:sz w:val="24"/>
          <w:szCs w:val="24"/>
          <w:lang w:eastAsia="en-ID"/>
          <w14:ligatures w14:val="none"/>
        </w:rPr>
        <w:t>ve Medicine</w:t>
      </w:r>
    </w:p>
    <w:p w14:paraId="2B1EBCCB" w14:textId="5BA11E26" w:rsidR="007B05E1" w:rsidRPr="00AE42C5" w:rsidRDefault="007B05E1"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Tissue engineering has been presented as a promising therapy for TMD, focusing on using stem cells to improve temporomandibular joint repair and regeneratio</w:t>
      </w:r>
      <w:r w:rsidR="00F06C16" w:rsidRPr="00AE42C5">
        <w:rPr>
          <w:rFonts w:ascii="Times New Roman" w:eastAsia="Times New Roman" w:hAnsi="Times New Roman" w:cs="Times New Roman"/>
          <w:color w:val="auto"/>
          <w:kern w:val="0"/>
          <w:sz w:val="20"/>
          <w:szCs w:val="20"/>
          <w14:ligatures w14:val="none"/>
        </w:rPr>
        <w:t>n</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"/>
          <w:id w:val="905110301"/>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1</w:t>
          </w:r>
          <w:r w:rsidR="00B22C2D" w:rsidRPr="00AE42C5">
            <w:rPr>
              <w:rFonts w:ascii="Times New Roman" w:eastAsia="Times New Roman" w:hAnsi="Times New Roman" w:cs="Times New Roman"/>
              <w:color w:val="auto"/>
              <w:kern w:val="0"/>
              <w:sz w:val="20"/>
              <w:szCs w:val="20"/>
              <w:vertAlign w:val="superscript"/>
              <w14:ligatures w14:val="none"/>
            </w:rPr>
            <w:t>6</w:t>
          </w:r>
        </w:sdtContent>
      </w:sdt>
      <w:r w:rsidRPr="00AE42C5">
        <w:rPr>
          <w:rFonts w:ascii="Times New Roman" w:eastAsia="Times New Roman" w:hAnsi="Times New Roman" w:cs="Times New Roman"/>
          <w:color w:val="auto"/>
          <w:kern w:val="0"/>
          <w:sz w:val="20"/>
          <w:szCs w:val="20"/>
          <w14:ligatures w14:val="none"/>
        </w:rPr>
        <w:t>. There is a strong focus on developing tissue-engineered solutions to regenerate TMJ tissues. This involves creating biomimetic TMJ tissues that replicate the typical structure and function of the TMJ</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"/>
          <w:id w:val="-1709094353"/>
          <w:placeholder>
            <w:docPart w:val="DefaultPlaceholder_-1854013440"/>
          </w:placeholder>
        </w:sdtPr>
        <w:sdtContent>
          <w:r w:rsidR="00FF5E0D" w:rsidRPr="00AE42C5">
            <w:rPr>
              <w:rFonts w:ascii="Times New Roman" w:eastAsia="Times New Roman" w:hAnsi="Times New Roman" w:cs="Times New Roman"/>
              <w:color w:val="auto"/>
              <w:kern w:val="0"/>
              <w:sz w:val="20"/>
              <w:szCs w:val="20"/>
              <w:vertAlign w:val="superscript"/>
              <w14:ligatures w14:val="none"/>
            </w:rPr>
            <w:t>1</w:t>
          </w:r>
          <w:r w:rsidR="00B22C2D" w:rsidRPr="00AE42C5">
            <w:rPr>
              <w:rFonts w:ascii="Times New Roman" w:eastAsia="Times New Roman" w:hAnsi="Times New Roman" w:cs="Times New Roman"/>
              <w:color w:val="auto"/>
              <w:kern w:val="0"/>
              <w:sz w:val="20"/>
              <w:szCs w:val="20"/>
              <w:vertAlign w:val="superscript"/>
              <w14:ligatures w14:val="none"/>
            </w:rPr>
            <w:t>7</w:t>
          </w:r>
        </w:sdtContent>
      </w:sdt>
      <w:r w:rsidRPr="00AE42C5">
        <w:rPr>
          <w:rFonts w:ascii="Times New Roman" w:eastAsia="Times New Roman" w:hAnsi="Times New Roman" w:cs="Times New Roman"/>
          <w:color w:val="auto"/>
          <w:kern w:val="0"/>
          <w:sz w:val="20"/>
          <w:szCs w:val="20"/>
          <w14:ligatures w14:val="none"/>
        </w:rPr>
        <w:t>. Complementing the role of biomaterials, stem cell therapy has shown promise in addressing TMJ degeneration</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"/>
          <w:id w:val="-326445103"/>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1</w:t>
          </w:r>
          <w:r w:rsidR="00B22C2D" w:rsidRPr="00AE42C5">
            <w:rPr>
              <w:rFonts w:ascii="Times New Roman" w:eastAsia="Times New Roman" w:hAnsi="Times New Roman" w:cs="Times New Roman"/>
              <w:color w:val="auto"/>
              <w:kern w:val="0"/>
              <w:sz w:val="20"/>
              <w:szCs w:val="20"/>
              <w:vertAlign w:val="superscript"/>
              <w14:ligatures w14:val="none"/>
            </w:rPr>
            <w:t>8</w:t>
          </w:r>
        </w:sdtContent>
      </w:sdt>
      <w:r w:rsidRPr="00AE42C5">
        <w:rPr>
          <w:rFonts w:ascii="Times New Roman" w:eastAsia="Times New Roman" w:hAnsi="Times New Roman" w:cs="Times New Roman"/>
          <w:color w:val="auto"/>
          <w:kern w:val="0"/>
          <w:sz w:val="20"/>
          <w:szCs w:val="20"/>
          <w14:ligatures w14:val="none"/>
        </w:rPr>
        <w:t>.</w:t>
      </w:r>
    </w:p>
    <w:p w14:paraId="124BFD6D" w14:textId="07F8A333" w:rsidR="00A32B8E" w:rsidRPr="00AE42C5" w:rsidRDefault="007B05E1"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Other tissue engineering can also be done using hydrogels. Hydrogels have emerged as a versatile tool in the tissue engineering of TMJ structures, including the articular disc and mandibular condyle. Due to their biocompatibility, water content, and mechanical tunability, hydrogels can simulate the native extracellular matrix (ECM) of TMJ tissues. They can also serve as delivery vehicles for cells, growth factors, or drugs, facilitating controlled and localized regeneration. Various hydrogels—natural (e.g., collagen, hyaluronic acid) and synthetic (e.g., PEG, PVA)—have been applied in preclinical studies to support chondrogenesis, osteogenesis, and inflammation control within damaged TMJ region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"/>
          <w:id w:val="131685973"/>
          <w:placeholder>
            <w:docPart w:val="ECD52DD4E929F84981292CD37E8850EF"/>
          </w:placeholder>
        </w:sdtPr>
        <w:sdtContent>
          <w:r w:rsidR="007F4572" w:rsidRPr="00AE42C5">
            <w:rPr>
              <w:rFonts w:ascii="Times New Roman" w:eastAsia="Times New Roman" w:hAnsi="Times New Roman" w:cs="Times New Roman"/>
              <w:color w:val="auto"/>
              <w:kern w:val="0"/>
              <w:sz w:val="20"/>
              <w:szCs w:val="20"/>
              <w:vertAlign w:val="superscript"/>
              <w14:ligatures w14:val="none"/>
            </w:rPr>
            <w:t>1</w:t>
          </w:r>
          <w:r w:rsidR="00B22C2D" w:rsidRPr="00AE42C5">
            <w:rPr>
              <w:rFonts w:ascii="Times New Roman" w:eastAsia="Times New Roman" w:hAnsi="Times New Roman" w:cs="Times New Roman"/>
              <w:color w:val="auto"/>
              <w:kern w:val="0"/>
              <w:sz w:val="20"/>
              <w:szCs w:val="20"/>
              <w:vertAlign w:val="superscript"/>
              <w14:ligatures w14:val="none"/>
            </w:rPr>
            <w:t>9</w:t>
          </w:r>
        </w:sdtContent>
      </w:sdt>
      <w:r w:rsidRPr="00AE42C5">
        <w:rPr>
          <w:rFonts w:ascii="Times New Roman" w:eastAsia="Times New Roman" w:hAnsi="Times New Roman" w:cs="Times New Roman"/>
          <w:color w:val="auto"/>
          <w:kern w:val="0"/>
          <w:sz w:val="20"/>
          <w:szCs w:val="20"/>
          <w14:ligatures w14:val="none"/>
        </w:rPr>
        <w:t xml:space="preserve">. Their injectable and customizable nature makes hydrogels particularly attractive for minimally invasive clinical interventions in TMJ repair. In TMD therapy, numerous experiments have demonstrated that hydrogels have </w:t>
      </w:r>
      <w:r w:rsidRPr="00AE42C5">
        <w:rPr>
          <w:rFonts w:ascii="Times New Roman" w:eastAsia="Times New Roman" w:hAnsi="Times New Roman" w:cs="Times New Roman"/>
          <w:color w:val="auto"/>
          <w:kern w:val="0"/>
          <w:sz w:val="20"/>
          <w:szCs w:val="20"/>
          <w14:ligatures w14:val="none"/>
        </w:rPr>
        <w:lastRenderedPageBreak/>
        <w:t>favorable effects in aspects such as articular disc repair, cartilage regeneration, muscle repair, pain relief, and drug delivery</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"/>
          <w:id w:val="-926875264"/>
          <w:placeholder>
            <w:docPart w:val="DefaultPlaceholder_-1854013440"/>
          </w:placeholder>
        </w:sdtPr>
        <w:sdtContent>
          <w:r w:rsidR="00FF5E0D" w:rsidRPr="00AE42C5">
            <w:rPr>
              <w:rFonts w:ascii="Times New Roman" w:eastAsia="Times New Roman" w:hAnsi="Times New Roman" w:cs="Times New Roman"/>
              <w:color w:val="auto"/>
              <w:kern w:val="0"/>
              <w:sz w:val="20"/>
              <w:szCs w:val="20"/>
              <w:vertAlign w:val="superscript"/>
              <w14:ligatures w14:val="none"/>
            </w:rPr>
            <w:t>19</w:t>
          </w:r>
        </w:sdtContent>
      </w:sdt>
      <w:r w:rsidRPr="00AE42C5">
        <w:rPr>
          <w:rFonts w:ascii="Times New Roman" w:eastAsia="Times New Roman" w:hAnsi="Times New Roman" w:cs="Times New Roman"/>
          <w:color w:val="auto"/>
          <w:kern w:val="0"/>
          <w:sz w:val="20"/>
          <w:szCs w:val="20"/>
          <w14:ligatures w14:val="none"/>
        </w:rPr>
        <w:t>.</w:t>
      </w:r>
    </w:p>
    <w:p w14:paraId="08460748" w14:textId="77777777" w:rsidR="00A32B8E" w:rsidRPr="00AE42C5" w:rsidRDefault="00A32B8E" w:rsidP="00A83592">
      <w:pPr>
        <w:pBdr>
          <w:top w:val="nil"/>
          <w:left w:val="nil"/>
          <w:bottom w:val="nil"/>
          <w:right w:val="nil"/>
          <w:between w:val="nil"/>
        </w:pBdr>
        <w:spacing w:before="240" w:after="240" w:line="240" w:lineRule="auto"/>
        <w:jc w:val="center"/>
        <w:rPr>
          <w:rFonts w:ascii="Times New Roman" w:eastAsia="Times New Roman" w:hAnsi="Times New Roman" w:cs="Times New Roman"/>
          <w:kern w:val="0"/>
          <w:sz w:val="20"/>
          <w:szCs w:val="20"/>
          <w:lang w:eastAsia="en-ID"/>
          <w14:ligatures w14:val="none"/>
        </w:rPr>
      </w:pPr>
      <w:r w:rsidRPr="00AE42C5">
        <w:rPr>
          <w:rFonts w:ascii="Times New Roman" w:eastAsia="Times New Roman" w:hAnsi="Times New Roman" w:cs="Times New Roman"/>
          <w:kern w:val="0"/>
          <w:sz w:val="20"/>
          <w:szCs w:val="20"/>
          <w:lang w:eastAsia="en-ID"/>
          <w14:ligatures w14:val="none"/>
        </w:rPr>
        <w:t>3D-Printed Scaffolds</w:t>
      </w:r>
    </w:p>
    <w:p w14:paraId="01920FFB" w14:textId="3C7D2B62" w:rsidR="00A32B8E" w:rsidRPr="00AE42C5" w:rsidRDefault="00A32B8E"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Advanced 3D</w:t>
      </w:r>
      <w:r w:rsidRPr="00AE42C5">
        <w:rPr>
          <w:rFonts w:ascii="Times New Roman" w:eastAsia="Times New Roman" w:hAnsi="Times New Roman" w:cs="Times New Roman"/>
          <w:color w:val="auto"/>
          <w:kern w:val="0"/>
          <w:sz w:val="20"/>
          <w:szCs w:val="20"/>
          <w14:ligatures w14:val="none"/>
        </w:rPr>
        <w:noBreakHyphen/>
        <w:t>printed scaffolds with region</w:t>
      </w:r>
      <w:r w:rsidR="00106667"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 xml:space="preserve">specific </w:t>
      </w:r>
      <w:proofErr w:type="spellStart"/>
      <w:r w:rsidRPr="00AE42C5">
        <w:rPr>
          <w:rFonts w:ascii="Times New Roman" w:eastAsia="Times New Roman" w:hAnsi="Times New Roman" w:cs="Times New Roman"/>
          <w:color w:val="auto"/>
          <w:kern w:val="0"/>
          <w:sz w:val="20"/>
          <w:szCs w:val="20"/>
          <w14:ligatures w14:val="none"/>
        </w:rPr>
        <w:t>microstrand</w:t>
      </w:r>
      <w:proofErr w:type="spellEnd"/>
      <w:r w:rsidRPr="00AE42C5">
        <w:rPr>
          <w:rFonts w:ascii="Times New Roman" w:eastAsia="Times New Roman" w:hAnsi="Times New Roman" w:cs="Times New Roman"/>
          <w:color w:val="auto"/>
          <w:kern w:val="0"/>
          <w:sz w:val="20"/>
          <w:szCs w:val="20"/>
          <w14:ligatures w14:val="none"/>
        </w:rPr>
        <w:t xml:space="preserve"> alignment have been developed to mimic the anisotropic collagen organization and complex mechanical properties of the native temporomandibular joint (TMJ) disc</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"/>
          <w:id w:val="-1712956107"/>
          <w:placeholder>
            <w:docPart w:val="DefaultPlaceholder_-1854013440"/>
          </w:placeholder>
        </w:sdtPr>
        <w:sdtContent>
          <w:r w:rsidR="00FF5E0D" w:rsidRPr="00AE42C5">
            <w:rPr>
              <w:rFonts w:ascii="Times New Roman" w:eastAsia="Times New Roman" w:hAnsi="Times New Roman" w:cs="Times New Roman"/>
              <w:color w:val="auto"/>
              <w:kern w:val="0"/>
              <w:sz w:val="20"/>
              <w:szCs w:val="20"/>
              <w:vertAlign w:val="superscript"/>
              <w14:ligatures w14:val="none"/>
            </w:rPr>
            <w:t>20</w:t>
          </w:r>
        </w:sdtContent>
      </w:sdt>
      <w:r w:rsidRPr="00AE42C5">
        <w:rPr>
          <w:rFonts w:ascii="Times New Roman" w:eastAsia="Times New Roman" w:hAnsi="Times New Roman" w:cs="Times New Roman"/>
          <w:color w:val="auto"/>
          <w:kern w:val="0"/>
          <w:sz w:val="20"/>
          <w:szCs w:val="20"/>
          <w14:ligatures w14:val="none"/>
        </w:rPr>
        <w:t>. These scaffolds, which can be optimized in terms of architecture, material composition, and surface properties, have been designed to support the adhesion, proliferation, and differentiation of resident TMJ disc cells while promoting robust extracellular matrix (ECM) deposition. Importantly, such designs consider the unique biomechanical demands of the TMJ, including compressive, tensile, and shear force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"/>
          <w:id w:val="1603688319"/>
          <w:placeholder>
            <w:docPart w:val="DefaultPlaceholder_-1854013440"/>
          </w:placeholder>
        </w:sdtPr>
        <w:sdtContent>
          <w:r w:rsidR="00B22C2D" w:rsidRPr="00AE42C5">
            <w:rPr>
              <w:rFonts w:ascii="Times New Roman" w:eastAsia="Times New Roman" w:hAnsi="Times New Roman" w:cs="Times New Roman"/>
              <w:color w:val="auto"/>
              <w:kern w:val="0"/>
              <w:sz w:val="20"/>
              <w:szCs w:val="20"/>
              <w:vertAlign w:val="superscript"/>
              <w14:ligatures w14:val="none"/>
            </w:rPr>
            <w:t>2</w:t>
          </w:r>
          <w:r w:rsidR="00FF5E0D" w:rsidRPr="00AE42C5">
            <w:rPr>
              <w:rFonts w:ascii="Times New Roman" w:eastAsia="Times New Roman" w:hAnsi="Times New Roman" w:cs="Times New Roman"/>
              <w:color w:val="auto"/>
              <w:kern w:val="0"/>
              <w:sz w:val="20"/>
              <w:szCs w:val="20"/>
              <w:vertAlign w:val="superscript"/>
              <w14:ligatures w14:val="none"/>
            </w:rPr>
            <w:t>1</w:t>
          </w:r>
        </w:sdtContent>
      </w:sdt>
      <w:r w:rsidR="00B22C2D" w:rsidRPr="00AE42C5">
        <w:rPr>
          <w:rFonts w:ascii="Times New Roman" w:eastAsia="Times New Roman" w:hAnsi="Times New Roman" w:cs="Times New Roman"/>
          <w:color w:val="auto"/>
          <w:kern w:val="0"/>
          <w:sz w:val="20"/>
          <w:szCs w:val="20"/>
          <w14:ligatures w14:val="none"/>
        </w:rPr>
        <w:t>.</w:t>
      </w:r>
    </w:p>
    <w:p w14:paraId="5B7BB3D9" w14:textId="047A38C1" w:rsidR="00A32B8E" w:rsidRPr="00AE42C5" w:rsidRDefault="00A32B8E"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Several studies have combined these scaffolds with growth factors, such as TGF</w:t>
      </w:r>
      <w:r w:rsidRPr="00AE42C5">
        <w:rPr>
          <w:rFonts w:ascii="Times New Roman" w:eastAsia="Times New Roman" w:hAnsi="Times New Roman" w:cs="Times New Roman"/>
          <w:color w:val="auto"/>
          <w:kern w:val="0"/>
          <w:sz w:val="20"/>
          <w:szCs w:val="20"/>
          <w14:ligatures w14:val="none"/>
        </w:rPr>
        <w:noBreakHyphen/>
        <w:t>β3, or with substitute materials like poly(ethylene glycol) diacrylate (PEGDA)</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"/>
          <w:id w:val="-1744173932"/>
          <w:placeholder>
            <w:docPart w:val="DefaultPlaceholder_-1854013440"/>
          </w:placeholder>
        </w:sdtPr>
        <w:sdtContent>
          <w:r w:rsidR="00FF5E0D" w:rsidRPr="00AE42C5">
            <w:rPr>
              <w:rFonts w:ascii="Times New Roman" w:eastAsia="Times New Roman" w:hAnsi="Times New Roman" w:cs="Times New Roman"/>
              <w:color w:val="auto"/>
              <w:kern w:val="0"/>
              <w:sz w:val="20"/>
              <w:szCs w:val="20"/>
              <w:vertAlign w:val="superscript"/>
              <w14:ligatures w14:val="none"/>
            </w:rPr>
            <w:t>2</w:t>
          </w:r>
        </w:sdtContent>
      </w:sdt>
      <w:r w:rsidRPr="00AE42C5">
        <w:rPr>
          <w:rFonts w:ascii="Times New Roman" w:eastAsia="Times New Roman" w:hAnsi="Times New Roman" w:cs="Times New Roman"/>
          <w:color w:val="auto"/>
          <w:kern w:val="0"/>
          <w:sz w:val="20"/>
          <w:szCs w:val="20"/>
          <w14:ligatures w14:val="none"/>
        </w:rPr>
        <w:t>, yielding a heterogeneous fibrocartilaginous matrix akin to that of the native TMJ disc. Mechanical characterization revealed that multi</w:t>
      </w:r>
      <w:r w:rsidR="00106667"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material scaffolds composed of a polycaprolactone (PCL) framework and a PEGDA core achieved compressive properties (13.53 ± 1.30 MPa) closer to those of the native TMJ disc (0.1–10 MPa), making them promising candidates for long</w:t>
      </w:r>
      <w:r w:rsidR="00106667"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term disc replacement</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"/>
          <w:id w:val="1794021294"/>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FF5E0D" w:rsidRPr="00AE42C5">
            <w:rPr>
              <w:rFonts w:ascii="Times New Roman" w:eastAsia="Times New Roman" w:hAnsi="Times New Roman" w:cs="Times New Roman"/>
              <w:color w:val="auto"/>
              <w:kern w:val="0"/>
              <w:sz w:val="20"/>
              <w:szCs w:val="20"/>
              <w:vertAlign w:val="superscript"/>
              <w14:ligatures w14:val="none"/>
            </w:rPr>
            <w:t>3</w:t>
          </w:r>
        </w:sdtContent>
      </w:sdt>
      <w:r w:rsidRPr="00AE42C5">
        <w:rPr>
          <w:rFonts w:ascii="Times New Roman" w:eastAsia="Times New Roman" w:hAnsi="Times New Roman" w:cs="Times New Roman"/>
          <w:color w:val="auto"/>
          <w:kern w:val="0"/>
          <w:sz w:val="20"/>
          <w:szCs w:val="20"/>
          <w14:ligatures w14:val="none"/>
        </w:rPr>
        <w:t>. In contrast, scaffolds utilizing a PEGDA shell exhibited a lower compressive modulus (~5.9 ± 0.25 MPa), highlighting the benefits of a core</w:t>
      </w:r>
      <w:r w:rsidRPr="00AE42C5">
        <w:rPr>
          <w:rFonts w:ascii="Times New Roman" w:eastAsia="Times New Roman" w:hAnsi="Times New Roman" w:cs="Times New Roman"/>
          <w:color w:val="auto"/>
          <w:kern w:val="0"/>
          <w:sz w:val="20"/>
          <w:szCs w:val="20"/>
          <w14:ligatures w14:val="none"/>
        </w:rPr>
        <w:noBreakHyphen/>
        <w:t>integration approach for more accurately mimicking native disc mechanics. Morphological analyses confirmed highly interconnected porosities (~60%), with pore sizes ranging from approximately 200–300 µm, providing an ideal microenvironment for fibroblast and chondrocyte infiltration and subsequent ECM deposition. Moreover, surface hydrophilization via NaOH treatment enhanced the scaffold–hydrogel interface, facilitating PEGDA infiltration and yielding surface characteristics akin to those of native fibrocartilaginous tissue</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"/>
          <w:id w:val="1069774723"/>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FF5E0D" w:rsidRPr="00AE42C5">
            <w:rPr>
              <w:rFonts w:ascii="Times New Roman" w:eastAsia="Times New Roman" w:hAnsi="Times New Roman" w:cs="Times New Roman"/>
              <w:color w:val="auto"/>
              <w:kern w:val="0"/>
              <w:sz w:val="20"/>
              <w:szCs w:val="20"/>
              <w:vertAlign w:val="superscript"/>
              <w14:ligatures w14:val="none"/>
            </w:rPr>
            <w:t>3</w:t>
          </w:r>
        </w:sdtContent>
      </w:sdt>
      <w:r w:rsidRPr="00AE42C5">
        <w:rPr>
          <w:rFonts w:ascii="Times New Roman" w:eastAsia="Times New Roman" w:hAnsi="Times New Roman" w:cs="Times New Roman"/>
          <w:color w:val="auto"/>
          <w:kern w:val="0"/>
          <w:sz w:val="20"/>
          <w:szCs w:val="20"/>
          <w14:ligatures w14:val="none"/>
        </w:rPr>
        <w:t>. Together, these results demonstrate that tailored scaffold architecture and material composition can closely replicate the cellular and biomechanical microenvironment of the native TMJ disc, representing a promising avenue for regenerative therapy</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"/>
          <w:id w:val="643172226"/>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FF5E0D" w:rsidRPr="00AE42C5">
            <w:rPr>
              <w:rFonts w:ascii="Times New Roman" w:eastAsia="Times New Roman" w:hAnsi="Times New Roman" w:cs="Times New Roman"/>
              <w:color w:val="auto"/>
              <w:kern w:val="0"/>
              <w:sz w:val="20"/>
              <w:szCs w:val="20"/>
              <w:vertAlign w:val="superscript"/>
              <w14:ligatures w14:val="none"/>
            </w:rPr>
            <w:t>3</w:t>
          </w:r>
        </w:sdtContent>
      </w:sdt>
      <w:r w:rsidRPr="00AE42C5">
        <w:rPr>
          <w:rFonts w:ascii="Times New Roman" w:eastAsia="Times New Roman" w:hAnsi="Times New Roman" w:cs="Times New Roman"/>
          <w:color w:val="auto"/>
          <w:kern w:val="0"/>
          <w:sz w:val="20"/>
          <w:szCs w:val="20"/>
          <w14:ligatures w14:val="none"/>
        </w:rPr>
        <w:t>.</w:t>
      </w:r>
    </w:p>
    <w:p w14:paraId="33AF775B" w14:textId="59B0E2E7" w:rsidR="00A32B8E" w:rsidRPr="00AE42C5" w:rsidRDefault="00F06C16"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This 3D printing method increase</w:t>
      </w:r>
      <w:r w:rsidR="00016C44" w:rsidRPr="00AE42C5">
        <w:rPr>
          <w:rFonts w:ascii="Times New Roman" w:eastAsia="Times New Roman" w:hAnsi="Times New Roman" w:cs="Times New Roman"/>
          <w:color w:val="auto"/>
          <w:kern w:val="0"/>
          <w:sz w:val="20"/>
          <w:szCs w:val="20"/>
          <w14:ligatures w14:val="none"/>
        </w:rPr>
        <w:t>s</w:t>
      </w:r>
      <w:r w:rsidRPr="00AE42C5">
        <w:rPr>
          <w:rFonts w:ascii="Times New Roman" w:eastAsia="Times New Roman" w:hAnsi="Times New Roman" w:cs="Times New Roman"/>
          <w:color w:val="auto"/>
          <w:kern w:val="0"/>
          <w:sz w:val="20"/>
          <w:szCs w:val="20"/>
          <w14:ligatures w14:val="none"/>
        </w:rPr>
        <w:t xml:space="preserve"> </w:t>
      </w:r>
      <w:r w:rsidR="00106667" w:rsidRPr="00AE42C5">
        <w:rPr>
          <w:rFonts w:ascii="Times New Roman" w:eastAsia="Times New Roman" w:hAnsi="Times New Roman" w:cs="Times New Roman"/>
          <w:color w:val="auto"/>
          <w:kern w:val="0"/>
          <w:sz w:val="20"/>
          <w:szCs w:val="20"/>
          <w14:ligatures w14:val="none"/>
        </w:rPr>
        <w:t xml:space="preserve">the </w:t>
      </w:r>
      <w:r w:rsidR="00A32B8E" w:rsidRPr="00AE42C5">
        <w:rPr>
          <w:rFonts w:ascii="Times New Roman" w:eastAsia="Times New Roman" w:hAnsi="Times New Roman" w:cs="Times New Roman"/>
          <w:color w:val="auto"/>
          <w:kern w:val="0"/>
          <w:sz w:val="20"/>
          <w:szCs w:val="20"/>
          <w14:ligatures w14:val="none"/>
        </w:rPr>
        <w:t>precision of additive manufacturing with nanofiber engineering to better replicate the complex structure and anisotropy of the TMJ disc. In a study employing a three</w:t>
      </w:r>
      <w:r w:rsidR="00106667" w:rsidRPr="00AE42C5">
        <w:rPr>
          <w:rFonts w:ascii="Times New Roman" w:eastAsia="Times New Roman" w:hAnsi="Times New Roman" w:cs="Times New Roman"/>
          <w:color w:val="auto"/>
          <w:kern w:val="0"/>
          <w:sz w:val="20"/>
          <w:szCs w:val="20"/>
          <w14:ligatures w14:val="none"/>
        </w:rPr>
        <w:t>-</w:t>
      </w:r>
      <w:r w:rsidR="00A32B8E" w:rsidRPr="00AE42C5">
        <w:rPr>
          <w:rFonts w:ascii="Times New Roman" w:eastAsia="Times New Roman" w:hAnsi="Times New Roman" w:cs="Times New Roman"/>
          <w:color w:val="auto"/>
          <w:kern w:val="0"/>
          <w:sz w:val="20"/>
          <w:szCs w:val="20"/>
          <w14:ligatures w14:val="none"/>
        </w:rPr>
        <w:t>dimensional scaffold design</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"/>
          <w:id w:val="-219757855"/>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FF5E0D" w:rsidRPr="00AE42C5">
            <w:rPr>
              <w:rFonts w:ascii="Times New Roman" w:eastAsia="Times New Roman" w:hAnsi="Times New Roman" w:cs="Times New Roman"/>
              <w:color w:val="auto"/>
              <w:kern w:val="0"/>
              <w:sz w:val="20"/>
              <w:szCs w:val="20"/>
              <w:vertAlign w:val="superscript"/>
              <w14:ligatures w14:val="none"/>
            </w:rPr>
            <w:t>4</w:t>
          </w:r>
        </w:sdtContent>
      </w:sdt>
      <w:r w:rsidR="00A32B8E" w:rsidRPr="00AE42C5">
        <w:rPr>
          <w:rFonts w:ascii="Times New Roman" w:eastAsia="Times New Roman" w:hAnsi="Times New Roman" w:cs="Times New Roman"/>
          <w:color w:val="auto"/>
          <w:kern w:val="0"/>
          <w:sz w:val="20"/>
          <w:szCs w:val="20"/>
          <w14:ligatures w14:val="none"/>
        </w:rPr>
        <w:t xml:space="preserve">, </w:t>
      </w:r>
      <w:proofErr w:type="spellStart"/>
      <w:r w:rsidR="00A32B8E" w:rsidRPr="00AE42C5">
        <w:rPr>
          <w:rFonts w:ascii="Times New Roman" w:eastAsia="Times New Roman" w:hAnsi="Times New Roman" w:cs="Times New Roman"/>
          <w:color w:val="auto"/>
          <w:kern w:val="0"/>
          <w:sz w:val="20"/>
          <w:szCs w:val="20"/>
          <w14:ligatures w14:val="none"/>
        </w:rPr>
        <w:t>electrospun</w:t>
      </w:r>
      <w:proofErr w:type="spellEnd"/>
      <w:r w:rsidR="00A32B8E" w:rsidRPr="00AE42C5">
        <w:rPr>
          <w:rFonts w:ascii="Times New Roman" w:eastAsia="Times New Roman" w:hAnsi="Times New Roman" w:cs="Times New Roman"/>
          <w:color w:val="auto"/>
          <w:kern w:val="0"/>
          <w:sz w:val="20"/>
          <w:szCs w:val="20"/>
          <w14:ligatures w14:val="none"/>
        </w:rPr>
        <w:t xml:space="preserve"> PCL/PLA/CNTs mats were aligned and stacked in a layer</w:t>
      </w:r>
      <w:r w:rsidR="00106667" w:rsidRPr="00AE42C5">
        <w:rPr>
          <w:rFonts w:ascii="Times New Roman" w:eastAsia="Times New Roman" w:hAnsi="Times New Roman" w:cs="Times New Roman"/>
          <w:color w:val="auto"/>
          <w:kern w:val="0"/>
          <w:sz w:val="20"/>
          <w:szCs w:val="20"/>
          <w14:ligatures w14:val="none"/>
        </w:rPr>
        <w:t>-by-</w:t>
      </w:r>
      <w:r w:rsidR="00A32B8E" w:rsidRPr="00AE42C5">
        <w:rPr>
          <w:rFonts w:ascii="Times New Roman" w:eastAsia="Times New Roman" w:hAnsi="Times New Roman" w:cs="Times New Roman"/>
          <w:color w:val="auto"/>
          <w:kern w:val="0"/>
          <w:sz w:val="20"/>
          <w:szCs w:val="20"/>
          <w14:ligatures w14:val="none"/>
        </w:rPr>
        <w:t>layer fashion, then cross</w:t>
      </w:r>
      <w:r w:rsidR="00106667" w:rsidRPr="00AE42C5">
        <w:rPr>
          <w:rFonts w:ascii="Times New Roman" w:eastAsia="Times New Roman" w:hAnsi="Times New Roman" w:cs="Times New Roman"/>
          <w:color w:val="auto"/>
          <w:kern w:val="0"/>
          <w:sz w:val="20"/>
          <w:szCs w:val="20"/>
          <w14:ligatures w14:val="none"/>
        </w:rPr>
        <w:t>-</w:t>
      </w:r>
      <w:r w:rsidR="00A32B8E" w:rsidRPr="00AE42C5">
        <w:rPr>
          <w:rFonts w:ascii="Times New Roman" w:eastAsia="Times New Roman" w:hAnsi="Times New Roman" w:cs="Times New Roman"/>
          <w:color w:val="auto"/>
          <w:kern w:val="0"/>
          <w:sz w:val="20"/>
          <w:szCs w:val="20"/>
          <w14:ligatures w14:val="none"/>
        </w:rPr>
        <w:t>linked with chitosan, to create a biconcave construct closely mimicking the native disc’s regional collagen orientation</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"/>
          <w:id w:val="2111782694"/>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18</w:t>
          </w:r>
        </w:sdtContent>
      </w:sdt>
      <w:r w:rsidR="00A32B8E" w:rsidRPr="00AE42C5">
        <w:rPr>
          <w:rFonts w:ascii="Times New Roman" w:eastAsia="Times New Roman" w:hAnsi="Times New Roman" w:cs="Times New Roman"/>
          <w:color w:val="auto"/>
          <w:kern w:val="0"/>
          <w:sz w:val="20"/>
          <w:szCs w:val="20"/>
          <w14:ligatures w14:val="none"/>
        </w:rPr>
        <w:t>. This 3D</w:t>
      </w:r>
      <w:r w:rsidR="00A32B8E" w:rsidRPr="00AE42C5">
        <w:rPr>
          <w:rFonts w:ascii="Times New Roman" w:eastAsia="Times New Roman" w:hAnsi="Times New Roman" w:cs="Times New Roman"/>
          <w:color w:val="auto"/>
          <w:kern w:val="0"/>
          <w:sz w:val="20"/>
          <w:szCs w:val="20"/>
          <w14:ligatures w14:val="none"/>
        </w:rPr>
        <w:noBreakHyphen/>
        <w:t>printed architecture successfully reproduced the collagen fiber alignment of both the middle and peripheral zones, while the incorporation of functionalized CNTs enhanced the scaffold’s mechanical strength and facilitated cellular infiltration</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"/>
          <w:id w:val="1838727154"/>
          <w:placeholder>
            <w:docPart w:val="DefaultPlaceholder_-1854013440"/>
          </w:placeholder>
        </w:sdtPr>
        <w:sdtContent>
          <w:r w:rsidR="00FF5E0D" w:rsidRPr="00AE42C5">
            <w:rPr>
              <w:rFonts w:ascii="Times New Roman" w:eastAsia="Times New Roman" w:hAnsi="Times New Roman" w:cs="Times New Roman"/>
              <w:color w:val="auto"/>
              <w:kern w:val="0"/>
              <w:sz w:val="20"/>
              <w:szCs w:val="20"/>
              <w:vertAlign w:val="superscript"/>
              <w14:ligatures w14:val="none"/>
            </w:rPr>
            <w:t>24</w:t>
          </w:r>
        </w:sdtContent>
      </w:sdt>
      <w:r w:rsidR="00A32B8E" w:rsidRPr="00AE42C5">
        <w:rPr>
          <w:rFonts w:ascii="Times New Roman" w:eastAsia="Times New Roman" w:hAnsi="Times New Roman" w:cs="Times New Roman"/>
          <w:color w:val="auto"/>
          <w:kern w:val="0"/>
          <w:sz w:val="20"/>
          <w:szCs w:val="20"/>
          <w14:ligatures w14:val="none"/>
        </w:rPr>
        <w:t>. In vivo implantation in a rabbit TMJ defect model confirmed that this approach promoted fibrocartilaginous tissue regeneration and preserved the underlying bone surface, highlighting the pivotal role of combining additive manufacturing and nanofiber reinforcement for achieving anatomically accurate and biomechanically competent TMJ disc replacement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"/>
          <w:id w:val="1890374076"/>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FF5E0D" w:rsidRPr="00AE42C5">
            <w:rPr>
              <w:rFonts w:ascii="Times New Roman" w:eastAsia="Times New Roman" w:hAnsi="Times New Roman" w:cs="Times New Roman"/>
              <w:color w:val="auto"/>
              <w:kern w:val="0"/>
              <w:sz w:val="20"/>
              <w:szCs w:val="20"/>
              <w:vertAlign w:val="superscript"/>
              <w14:ligatures w14:val="none"/>
            </w:rPr>
            <w:t>4</w:t>
          </w:r>
        </w:sdtContent>
      </w:sdt>
      <w:r w:rsidR="00A32B8E" w:rsidRPr="00AE42C5">
        <w:rPr>
          <w:rFonts w:ascii="Times New Roman" w:eastAsia="Times New Roman" w:hAnsi="Times New Roman" w:cs="Times New Roman"/>
          <w:color w:val="auto"/>
          <w:kern w:val="0"/>
          <w:sz w:val="20"/>
          <w:szCs w:val="20"/>
          <w14:ligatures w14:val="none"/>
        </w:rPr>
        <w:t>. Nonetheless, long</w:t>
      </w:r>
      <w:r w:rsidR="00106667" w:rsidRPr="00AE42C5">
        <w:rPr>
          <w:rFonts w:ascii="Times New Roman" w:eastAsia="Times New Roman" w:hAnsi="Times New Roman" w:cs="Times New Roman"/>
          <w:color w:val="auto"/>
          <w:kern w:val="0"/>
          <w:sz w:val="20"/>
          <w:szCs w:val="20"/>
          <w14:ligatures w14:val="none"/>
        </w:rPr>
        <w:t>-</w:t>
      </w:r>
      <w:r w:rsidR="00A32B8E" w:rsidRPr="00AE42C5">
        <w:rPr>
          <w:rFonts w:ascii="Times New Roman" w:eastAsia="Times New Roman" w:hAnsi="Times New Roman" w:cs="Times New Roman"/>
          <w:color w:val="auto"/>
          <w:kern w:val="0"/>
          <w:sz w:val="20"/>
          <w:szCs w:val="20"/>
          <w14:ligatures w14:val="none"/>
        </w:rPr>
        <w:t>term studies will be required to assess the durability, immunological response, and clinical translational potential of such multi</w:t>
      </w:r>
      <w:r w:rsidR="00106667" w:rsidRPr="00AE42C5">
        <w:rPr>
          <w:rFonts w:ascii="Times New Roman" w:eastAsia="Times New Roman" w:hAnsi="Times New Roman" w:cs="Times New Roman"/>
          <w:color w:val="auto"/>
          <w:kern w:val="0"/>
          <w:sz w:val="20"/>
          <w:szCs w:val="20"/>
          <w14:ligatures w14:val="none"/>
        </w:rPr>
        <w:t>-</w:t>
      </w:r>
      <w:r w:rsidR="00A32B8E" w:rsidRPr="00AE42C5">
        <w:rPr>
          <w:rFonts w:ascii="Times New Roman" w:eastAsia="Times New Roman" w:hAnsi="Times New Roman" w:cs="Times New Roman"/>
          <w:color w:val="auto"/>
          <w:kern w:val="0"/>
          <w:sz w:val="20"/>
          <w:szCs w:val="20"/>
          <w14:ligatures w14:val="none"/>
        </w:rPr>
        <w:t>material constructs before their routine application can be fully considered.</w:t>
      </w:r>
    </w:p>
    <w:p w14:paraId="6D82B619" w14:textId="77777777" w:rsidR="00A32B8E" w:rsidRPr="00AE42C5" w:rsidRDefault="00A32B8E" w:rsidP="00A83592">
      <w:pPr>
        <w:pBdr>
          <w:top w:val="nil"/>
          <w:left w:val="nil"/>
          <w:bottom w:val="nil"/>
          <w:right w:val="nil"/>
          <w:between w:val="nil"/>
        </w:pBdr>
        <w:spacing w:before="240" w:after="240" w:line="240" w:lineRule="auto"/>
        <w:jc w:val="center"/>
        <w:rPr>
          <w:rFonts w:ascii="Times New Roman" w:eastAsia="Times New Roman" w:hAnsi="Times New Roman" w:cs="Times New Roman"/>
          <w:kern w:val="0"/>
          <w:sz w:val="20"/>
          <w:szCs w:val="20"/>
          <w:lang w:eastAsia="en-ID"/>
          <w14:ligatures w14:val="none"/>
        </w:rPr>
      </w:pPr>
      <w:r w:rsidRPr="00AE42C5">
        <w:rPr>
          <w:rFonts w:ascii="Times New Roman" w:eastAsia="Times New Roman" w:hAnsi="Times New Roman" w:cs="Times New Roman"/>
          <w:kern w:val="0"/>
          <w:sz w:val="20"/>
          <w:szCs w:val="20"/>
          <w:lang w:eastAsia="en-ID"/>
          <w14:ligatures w14:val="none"/>
        </w:rPr>
        <w:t>Stem Cell Therapy</w:t>
      </w:r>
    </w:p>
    <w:p w14:paraId="4A90C754" w14:textId="45227ECE" w:rsidR="00A32B8E" w:rsidRPr="00AE42C5" w:rsidRDefault="00A32B8E"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It is well established that for tissue regeneration within the temporomandibular joint (TMJ) to occur, specific cellular and molecular environments must be established. Recent advances in regenerative medicine have emphasized the pivotal role of stem cell–based therapies and bioengineering approaches in restoring TMJ structure and function. These advances have targeted various clinical contexts, including disc degeneration, inflammatory environments, and postsurgical damage</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"/>
          <w:id w:val="1368878168"/>
          <w:placeholder>
            <w:docPart w:val="DefaultPlaceholder_-1854013440"/>
          </w:placeholder>
        </w:sdtPr>
        <w:sdtContent>
          <w:r w:rsidR="00991411" w:rsidRPr="00AE42C5">
            <w:rPr>
              <w:rFonts w:ascii="Times New Roman" w:eastAsia="Times New Roman" w:hAnsi="Times New Roman" w:cs="Times New Roman"/>
              <w:color w:val="auto"/>
              <w:kern w:val="0"/>
              <w:sz w:val="20"/>
              <w:szCs w:val="20"/>
              <w:vertAlign w:val="superscript"/>
              <w14:ligatures w14:val="none"/>
            </w:rPr>
            <w:t>2</w:t>
          </w:r>
          <w:r w:rsidR="00FF5E0D" w:rsidRPr="00AE42C5">
            <w:rPr>
              <w:rFonts w:ascii="Times New Roman" w:eastAsia="Times New Roman" w:hAnsi="Times New Roman" w:cs="Times New Roman"/>
              <w:color w:val="auto"/>
              <w:kern w:val="0"/>
              <w:sz w:val="20"/>
              <w:szCs w:val="20"/>
              <w:vertAlign w:val="superscript"/>
              <w14:ligatures w14:val="none"/>
            </w:rPr>
            <w:t>5</w:t>
          </w:r>
        </w:sdtContent>
      </w:sdt>
      <w:r w:rsidRPr="00AE42C5">
        <w:rPr>
          <w:rFonts w:ascii="Times New Roman" w:eastAsia="Times New Roman" w:hAnsi="Times New Roman" w:cs="Times New Roman"/>
          <w:color w:val="auto"/>
          <w:kern w:val="0"/>
          <w:sz w:val="20"/>
          <w:szCs w:val="20"/>
          <w14:ligatures w14:val="none"/>
        </w:rPr>
        <w:t>. A key breakthrough has been the identification of fibrocartilage stem cells (FCSCs) within the human TMJ, which demonstrate robust chondrogenic capacity and expression of characteristic stem cell marker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zFmMzM3ODctOGM2Yy00NzQ4LThjYjMtYTRlYTY1ZWQ1YmZm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
          <w:id w:val="-1158603415"/>
          <w:placeholder>
            <w:docPart w:val="DefaultPlaceholder_-1854013440"/>
          </w:placeholder>
        </w:sdtPr>
        <w:sdtContent>
          <w:r w:rsidR="00FF5E0D" w:rsidRPr="00AE42C5">
            <w:rPr>
              <w:rFonts w:ascii="Times New Roman" w:eastAsia="Times New Roman" w:hAnsi="Times New Roman" w:cs="Times New Roman"/>
              <w:color w:val="auto"/>
              <w:kern w:val="0"/>
              <w:sz w:val="20"/>
              <w:szCs w:val="20"/>
              <w:vertAlign w:val="superscript"/>
              <w14:ligatures w14:val="none"/>
            </w:rPr>
            <w:t>26</w:t>
          </w:r>
        </w:sdtContent>
      </w:sdt>
      <w:r w:rsidRPr="00AE42C5">
        <w:rPr>
          <w:rFonts w:ascii="Times New Roman" w:eastAsia="Times New Roman" w:hAnsi="Times New Roman" w:cs="Times New Roman"/>
          <w:color w:val="auto"/>
          <w:kern w:val="0"/>
          <w:sz w:val="20"/>
          <w:szCs w:val="20"/>
          <w14:ligatures w14:val="none"/>
        </w:rPr>
        <w:t>. These findings have underscored the promise of FCSCs for targeted cartilage repair. In parallel, synovium‑derived mesenchymal stem cells (SDSCs) have shown enhanced chondrogenesis when exposed to rapamycin‑induced autophagy, especially under inflammatory conditions such as IL‑1β exposure, suggesting a viable mechanism for promoting stem cell–driven regeneration within degenerated TMJ environment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"/>
          <w:id w:val="1434628822"/>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FF5E0D" w:rsidRPr="00AE42C5">
            <w:rPr>
              <w:rFonts w:ascii="Times New Roman" w:eastAsia="Times New Roman" w:hAnsi="Times New Roman" w:cs="Times New Roman"/>
              <w:color w:val="auto"/>
              <w:kern w:val="0"/>
              <w:sz w:val="20"/>
              <w:szCs w:val="20"/>
              <w:vertAlign w:val="superscript"/>
              <w14:ligatures w14:val="none"/>
            </w:rPr>
            <w:t>7</w:t>
          </w:r>
        </w:sdtContent>
      </w:sdt>
      <w:r w:rsidRPr="00AE42C5">
        <w:rPr>
          <w:rFonts w:ascii="Times New Roman" w:eastAsia="Times New Roman" w:hAnsi="Times New Roman" w:cs="Times New Roman"/>
          <w:color w:val="auto"/>
          <w:kern w:val="0"/>
          <w:sz w:val="20"/>
          <w:szCs w:val="20"/>
          <w14:ligatures w14:val="none"/>
        </w:rPr>
        <w:t>.</w:t>
      </w:r>
    </w:p>
    <w:p w14:paraId="2F3BD13C" w14:textId="39F9AD27" w:rsidR="00A32B8E" w:rsidRPr="00AE42C5" w:rsidRDefault="00A32B8E"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Additional studies have further explored the differentiation potential and therapeutic application of various stem cell sources. Adipose‑derived stem cells (</w:t>
      </w:r>
      <w:proofErr w:type="spellStart"/>
      <w:r w:rsidRPr="00AE42C5">
        <w:rPr>
          <w:rFonts w:ascii="Times New Roman" w:eastAsia="Times New Roman" w:hAnsi="Times New Roman" w:cs="Times New Roman"/>
          <w:color w:val="auto"/>
          <w:kern w:val="0"/>
          <w:sz w:val="20"/>
          <w:szCs w:val="20"/>
          <w14:ligatures w14:val="none"/>
        </w:rPr>
        <w:t>hADSCs</w:t>
      </w:r>
      <w:proofErr w:type="spellEnd"/>
      <w:r w:rsidRPr="00AE42C5">
        <w:rPr>
          <w:rFonts w:ascii="Times New Roman" w:eastAsia="Times New Roman" w:hAnsi="Times New Roman" w:cs="Times New Roman"/>
          <w:color w:val="auto"/>
          <w:kern w:val="0"/>
          <w:sz w:val="20"/>
          <w:szCs w:val="20"/>
          <w14:ligatures w14:val="none"/>
        </w:rPr>
        <w:t xml:space="preserve">) have gained attention due to their accessibility and ability to differentiate into TMJ disc‑like cellular phenotypes. In this context, </w:t>
      </w:r>
      <w:proofErr w:type="spellStart"/>
      <w:r w:rsidR="00A759B9" w:rsidRPr="00AE42C5">
        <w:rPr>
          <w:rFonts w:ascii="Times New Roman" w:eastAsia="Times New Roman" w:hAnsi="Times New Roman" w:cs="Times New Roman"/>
          <w:color w:val="auto"/>
          <w:kern w:val="0"/>
          <w:sz w:val="20"/>
          <w:szCs w:val="20"/>
          <w14:ligatures w14:val="none"/>
        </w:rPr>
        <w:t>photobiomodulation</w:t>
      </w:r>
      <w:proofErr w:type="spellEnd"/>
      <w:r w:rsidRPr="00AE42C5">
        <w:rPr>
          <w:rFonts w:ascii="Times New Roman" w:eastAsia="Times New Roman" w:hAnsi="Times New Roman" w:cs="Times New Roman"/>
          <w:color w:val="auto"/>
          <w:kern w:val="0"/>
          <w:sz w:val="20"/>
          <w:szCs w:val="20"/>
          <w14:ligatures w14:val="none"/>
        </w:rPr>
        <w:t>, including the use of 940 nm diode lasers, has been demonstrated to effectively stimulate fibrocartilage‑related gene expression, thereby providing a promising, non‑invasive approach for directing stem cell differentiation within TMJ tissue engineering</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2MzODE5NjEtODhjZS00NTliLTlkYTEtODNiNWJlZTEzNTQ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1054625422"/>
          <w:placeholder>
            <w:docPart w:val="DefaultPlaceholder_-1854013440"/>
          </w:placeholder>
        </w:sdtPr>
        <w:sdtContent>
          <w:r w:rsidR="00FF5E0D" w:rsidRPr="00AE42C5">
            <w:rPr>
              <w:rFonts w:ascii="Times New Roman" w:eastAsia="Times New Roman" w:hAnsi="Times New Roman" w:cs="Times New Roman"/>
              <w:color w:val="auto"/>
              <w:kern w:val="0"/>
              <w:sz w:val="20"/>
              <w:szCs w:val="20"/>
              <w:vertAlign w:val="superscript"/>
              <w14:ligatures w14:val="none"/>
            </w:rPr>
            <w:t>28</w:t>
          </w:r>
        </w:sdtContent>
      </w:sdt>
      <w:r w:rsidRPr="00AE42C5">
        <w:rPr>
          <w:rFonts w:ascii="Times New Roman" w:eastAsia="Times New Roman" w:hAnsi="Times New Roman" w:cs="Times New Roman"/>
          <w:color w:val="auto"/>
          <w:kern w:val="0"/>
          <w:sz w:val="20"/>
          <w:szCs w:val="20"/>
          <w14:ligatures w14:val="none"/>
        </w:rPr>
        <w:t xml:space="preserve">. Moreover, mesenchymal stem cell–derived exosomes have emerged as an attractive cell‑free therapeutic option. These exosomes </w:t>
      </w:r>
      <w:r w:rsidRPr="00AE42C5">
        <w:rPr>
          <w:rFonts w:ascii="Times New Roman" w:eastAsia="Times New Roman" w:hAnsi="Times New Roman" w:cs="Times New Roman"/>
          <w:color w:val="auto"/>
          <w:kern w:val="0"/>
          <w:sz w:val="20"/>
          <w:szCs w:val="20"/>
          <w14:ligatures w14:val="none"/>
        </w:rPr>
        <w:lastRenderedPageBreak/>
        <w:t xml:space="preserve">have been </w:t>
      </w:r>
      <w:r w:rsidR="009F708C">
        <w:rPr>
          <w:rFonts w:ascii="Times New Roman" w:eastAsia="Times New Roman" w:hAnsi="Times New Roman" w:cs="Times New Roman"/>
          <w:color w:val="auto"/>
          <w:kern w:val="0"/>
          <w:sz w:val="20"/>
          <w:szCs w:val="20"/>
          <w14:ligatures w14:val="none"/>
        </w:rPr>
        <w:t>shown</w:t>
      </w:r>
      <w:r w:rsidR="006904DE" w:rsidRPr="00AE42C5">
        <w:rPr>
          <w:rFonts w:ascii="Times New Roman" w:eastAsia="Times New Roman" w:hAnsi="Times New Roman" w:cs="Times New Roman"/>
          <w:color w:val="auto"/>
          <w:kern w:val="0"/>
          <w:sz w:val="20"/>
          <w:szCs w:val="20"/>
          <w14:ligatures w14:val="none"/>
        </w:rPr>
        <w:t xml:space="preserve"> </w:t>
      </w:r>
      <w:r w:rsidRPr="00AE42C5">
        <w:rPr>
          <w:rFonts w:ascii="Times New Roman" w:eastAsia="Times New Roman" w:hAnsi="Times New Roman" w:cs="Times New Roman"/>
          <w:color w:val="auto"/>
          <w:kern w:val="0"/>
          <w:sz w:val="20"/>
          <w:szCs w:val="20"/>
          <w14:ligatures w14:val="none"/>
        </w:rPr>
        <w:t>to alleviate TMJ disc degeneration by modulating the inflammatory microenvironment and promoting extracellular matrix regeneration, highlighting their potential for clinical translation</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"/>
          <w:id w:val="-445078559"/>
          <w:placeholder>
            <w:docPart w:val="DefaultPlaceholder_-1854013440"/>
          </w:placeholder>
        </w:sdtPr>
        <w:sdtContent>
          <w:r w:rsidR="00016C44" w:rsidRPr="00AE42C5">
            <w:rPr>
              <w:rFonts w:ascii="Times New Roman" w:eastAsia="Times New Roman" w:hAnsi="Times New Roman" w:cs="Times New Roman"/>
              <w:color w:val="auto"/>
              <w:kern w:val="0"/>
              <w:sz w:val="20"/>
              <w:szCs w:val="20"/>
              <w:vertAlign w:val="superscript"/>
              <w14:ligatures w14:val="none"/>
            </w:rPr>
            <w:t>2</w:t>
          </w:r>
          <w:r w:rsidR="00FF5E0D" w:rsidRPr="00AE42C5">
            <w:rPr>
              <w:rFonts w:ascii="Times New Roman" w:eastAsia="Times New Roman" w:hAnsi="Times New Roman" w:cs="Times New Roman"/>
              <w:color w:val="auto"/>
              <w:kern w:val="0"/>
              <w:sz w:val="20"/>
              <w:szCs w:val="20"/>
              <w:vertAlign w:val="superscript"/>
              <w14:ligatures w14:val="none"/>
            </w:rPr>
            <w:t>9</w:t>
          </w:r>
        </w:sdtContent>
      </w:sdt>
      <w:r w:rsidRPr="00AE42C5">
        <w:rPr>
          <w:rFonts w:ascii="Times New Roman" w:eastAsia="Times New Roman" w:hAnsi="Times New Roman" w:cs="Times New Roman"/>
          <w:color w:val="auto"/>
          <w:kern w:val="0"/>
          <w:sz w:val="20"/>
          <w:szCs w:val="20"/>
          <w14:ligatures w14:val="none"/>
        </w:rPr>
        <w:t>.</w:t>
      </w:r>
      <w:r w:rsidR="0035228F" w:rsidRPr="00AE42C5">
        <w:rPr>
          <w:rFonts w:ascii="Times New Roman" w:eastAsia="Times New Roman" w:hAnsi="Times New Roman" w:cs="Times New Roman"/>
          <w:color w:val="auto"/>
          <w:kern w:val="0"/>
          <w:sz w:val="20"/>
          <w:szCs w:val="20"/>
          <w14:ligatures w14:val="none"/>
        </w:rPr>
        <w:t xml:space="preserve"> </w:t>
      </w:r>
    </w:p>
    <w:p w14:paraId="1194A73D" w14:textId="77777777" w:rsidR="00CC097F" w:rsidRDefault="0035228F" w:rsidP="00CC097F">
      <w:pPr>
        <w:spacing w:after="0"/>
        <w:ind w:firstLine="288"/>
        <w:jc w:val="both"/>
        <w:rPr>
          <w:rFonts w:ascii="Times New Roman" w:eastAsia="Times New Roman" w:hAnsi="Times New Roman" w:cs="Times New Roman"/>
          <w:kern w:val="0"/>
          <w:sz w:val="20"/>
          <w:szCs w:val="20"/>
          <w14:ligatures w14:val="none"/>
        </w:rPr>
      </w:pPr>
      <w:r w:rsidRPr="00AE42C5">
        <w:rPr>
          <w:rFonts w:ascii="Times New Roman" w:hAnsi="Times New Roman" w:cs="Times New Roman"/>
          <w:sz w:val="20"/>
          <w:szCs w:val="20"/>
        </w:rPr>
        <w:t xml:space="preserve">The functional TGI/HA-CS (tilapia type I gelatin/hyaluronic acid-chondroitin sulfate) double network hydrogel represents a possible integration of biomaterials and stem cells. It possessed a complex bionic composition, structure, and mechanical strength, while also having the capability to immunomodulate the microenvironment and concurrently facilitate in situ repair of damaged TMJ discs. It suppressed the inflammatory effects of the inflammasome in macrophages, diminished the secretion of extracellular matrix (ECM)-degrading enzymes by chondrocytes, ameliorated the local inflammatory condition, stimulated the proliferation of TMJ disc cells, and facilitated the </w:t>
      </w:r>
      <w:proofErr w:type="spellStart"/>
      <w:r w:rsidRPr="00AE42C5">
        <w:rPr>
          <w:rFonts w:ascii="Times New Roman" w:hAnsi="Times New Roman" w:cs="Times New Roman"/>
          <w:sz w:val="20"/>
          <w:szCs w:val="20"/>
        </w:rPr>
        <w:t>fibrochondrogenic</w:t>
      </w:r>
      <w:proofErr w:type="spellEnd"/>
      <w:r w:rsidRPr="00AE42C5">
        <w:rPr>
          <w:rFonts w:ascii="Times New Roman" w:hAnsi="Times New Roman" w:cs="Times New Roman"/>
          <w:sz w:val="20"/>
          <w:szCs w:val="20"/>
        </w:rPr>
        <w:t xml:space="preserve"> differentiation of synovium-derived mesenchymal stem cells (SMSCs)</w:t>
      </w:r>
      <w:r w:rsidR="00991411" w:rsidRPr="00AE42C5">
        <w:rPr>
          <w:rFonts w:ascii="Times New Roman" w:hAnsi="Times New Roman" w:cs="Times New Roman"/>
          <w:sz w:val="20"/>
          <w:szCs w:val="20"/>
          <w:vertAlign w:val="superscript"/>
        </w:rPr>
        <w:t>30</w:t>
      </w:r>
      <w:r w:rsidRPr="00AE42C5">
        <w:rPr>
          <w:rFonts w:ascii="Times New Roman" w:eastAsia="Times New Roman" w:hAnsi="Times New Roman" w:cs="Times New Roman"/>
          <w:kern w:val="0"/>
          <w:sz w:val="20"/>
          <w:szCs w:val="20"/>
          <w14:ligatures w14:val="none"/>
        </w:rPr>
        <w:t>.</w:t>
      </w:r>
    </w:p>
    <w:p w14:paraId="24D6BDF8" w14:textId="5A44844F" w:rsidR="00A32B8E" w:rsidRPr="00AE42C5" w:rsidRDefault="00A32B8E" w:rsidP="00CC097F">
      <w:pPr>
        <w:spacing w:after="200"/>
        <w:ind w:firstLine="288"/>
        <w:jc w:val="both"/>
        <w:rPr>
          <w:rFonts w:ascii="Times New Roman" w:hAnsi="Times New Roman" w:cs="Times New Roman"/>
          <w:sz w:val="20"/>
          <w:szCs w:val="20"/>
          <w:vertAlign w:val="superscript"/>
        </w:rPr>
      </w:pPr>
      <w:r w:rsidRPr="00AE42C5">
        <w:rPr>
          <w:rFonts w:ascii="Times New Roman" w:eastAsia="Times New Roman" w:hAnsi="Times New Roman" w:cs="Times New Roman"/>
          <w:kern w:val="0"/>
          <w:sz w:val="20"/>
          <w:szCs w:val="20"/>
          <w14:ligatures w14:val="none"/>
        </w:rPr>
        <w:t>Clinical trials have further strengthened the evidence for the efficacy of stem cell–based interventions. In one such trial, the use of nasal septum–derived chondroprogenitor stem cells effectively mitigated mandibular condylar resorption following orthognathic surgery, underscoring the feasibility of autologous stem cell therapy for post‑operative recovery</w:t>
      </w:r>
      <w:sdt>
        <w:sdtPr>
          <w:rPr>
            <w:rFonts w:ascii="Times New Roman" w:eastAsia="Times New Roman" w:hAnsi="Times New Roman" w:cs="Times New Roman"/>
            <w:kern w:val="0"/>
            <w:sz w:val="20"/>
            <w:szCs w:val="20"/>
            <w:vertAlign w:val="superscript"/>
            <w14:ligatures w14:val="none"/>
          </w:rPr>
          <w:tag w:val="MENDELEY_CITATION_v3_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"/>
          <w:id w:val="200753463"/>
          <w:placeholder>
            <w:docPart w:val="DefaultPlaceholder_-1854013440"/>
          </w:placeholder>
        </w:sdtPr>
        <w:sdtContent>
          <w:r w:rsidR="006E1901" w:rsidRPr="00AE42C5">
            <w:rPr>
              <w:rFonts w:ascii="Times New Roman" w:eastAsia="Times New Roman" w:hAnsi="Times New Roman" w:cs="Times New Roman"/>
              <w:kern w:val="0"/>
              <w:sz w:val="20"/>
              <w:szCs w:val="20"/>
              <w:vertAlign w:val="superscript"/>
              <w14:ligatures w14:val="none"/>
            </w:rPr>
            <w:t>3</w:t>
          </w:r>
          <w:r w:rsidR="00FF5E0D" w:rsidRPr="00AE42C5">
            <w:rPr>
              <w:rFonts w:ascii="Times New Roman" w:eastAsia="Times New Roman" w:hAnsi="Times New Roman" w:cs="Times New Roman"/>
              <w:kern w:val="0"/>
              <w:sz w:val="20"/>
              <w:szCs w:val="20"/>
              <w:vertAlign w:val="superscript"/>
              <w14:ligatures w14:val="none"/>
            </w:rPr>
            <w:t>1</w:t>
          </w:r>
        </w:sdtContent>
      </w:sdt>
      <w:r w:rsidRPr="00AE42C5">
        <w:rPr>
          <w:rFonts w:ascii="Times New Roman" w:eastAsia="Times New Roman" w:hAnsi="Times New Roman" w:cs="Times New Roman"/>
          <w:kern w:val="0"/>
          <w:sz w:val="20"/>
          <w:szCs w:val="20"/>
          <w14:ligatures w14:val="none"/>
        </w:rPr>
        <w:t>. In parallel, the application of allogenic umbilical cord tissue has demonstrated significant benefits for TMJ injuries, supporting its role as a potent immunomodulatory and regenerative treatment option</w:t>
      </w:r>
      <w:sdt>
        <w:sdtPr>
          <w:rPr>
            <w:rFonts w:ascii="Times New Roman" w:eastAsia="Times New Roman" w:hAnsi="Times New Roman" w:cs="Times New Roman"/>
            <w:kern w:val="0"/>
            <w:sz w:val="20"/>
            <w:szCs w:val="20"/>
            <w:vertAlign w:val="superscript"/>
            <w14:ligatures w14:val="none"/>
          </w:rPr>
          <w:tag w:val="MENDELEY_CITATION_v3_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"/>
          <w:id w:val="-1139797718"/>
          <w:placeholder>
            <w:docPart w:val="DefaultPlaceholder_-1854013440"/>
          </w:placeholder>
        </w:sdtPr>
        <w:sdtContent>
          <w:r w:rsidR="0035228F" w:rsidRPr="00AE42C5">
            <w:rPr>
              <w:rFonts w:ascii="Times New Roman" w:eastAsia="Times New Roman" w:hAnsi="Times New Roman" w:cs="Times New Roman"/>
              <w:kern w:val="0"/>
              <w:sz w:val="20"/>
              <w:szCs w:val="20"/>
              <w:vertAlign w:val="superscript"/>
              <w14:ligatures w14:val="none"/>
            </w:rPr>
            <w:t>3</w:t>
          </w:r>
          <w:r w:rsidR="00FF5E0D" w:rsidRPr="00AE42C5">
            <w:rPr>
              <w:rFonts w:ascii="Times New Roman" w:eastAsia="Times New Roman" w:hAnsi="Times New Roman" w:cs="Times New Roman"/>
              <w:kern w:val="0"/>
              <w:sz w:val="20"/>
              <w:szCs w:val="20"/>
              <w:vertAlign w:val="superscript"/>
              <w14:ligatures w14:val="none"/>
            </w:rPr>
            <w:t>2</w:t>
          </w:r>
        </w:sdtContent>
      </w:sdt>
      <w:r w:rsidRPr="00AE42C5">
        <w:rPr>
          <w:rFonts w:ascii="Times New Roman" w:eastAsia="Times New Roman" w:hAnsi="Times New Roman" w:cs="Times New Roman"/>
          <w:kern w:val="0"/>
          <w:sz w:val="20"/>
          <w:szCs w:val="20"/>
          <w14:ligatures w14:val="none"/>
        </w:rPr>
        <w:t xml:space="preserve">. Notably, in a published case report, a patient presenting with advanced degenerative TMJ disease achieved significant clinical improvement following the </w:t>
      </w:r>
      <w:proofErr w:type="spellStart"/>
      <w:r w:rsidRPr="00AE42C5">
        <w:rPr>
          <w:rFonts w:ascii="Times New Roman" w:eastAsia="Times New Roman" w:hAnsi="Times New Roman" w:cs="Times New Roman"/>
          <w:kern w:val="0"/>
          <w:sz w:val="20"/>
          <w:szCs w:val="20"/>
          <w14:ligatures w14:val="none"/>
        </w:rPr>
        <w:t>Regentime</w:t>
      </w:r>
      <w:proofErr w:type="spellEnd"/>
      <w:r w:rsidRPr="00AE42C5">
        <w:rPr>
          <w:rFonts w:ascii="Times New Roman" w:eastAsia="Times New Roman" w:hAnsi="Times New Roman" w:cs="Times New Roman"/>
          <w:kern w:val="0"/>
          <w:sz w:val="20"/>
          <w:szCs w:val="20"/>
          <w14:ligatures w14:val="none"/>
        </w:rPr>
        <w:t xml:space="preserve"> technique, wherein autologous bone marrow–derived stem cells were utilized for targeted tissue regeneration</w:t>
      </w:r>
      <w:r w:rsidR="00565322" w:rsidRPr="00AE42C5">
        <w:rPr>
          <w:rFonts w:ascii="Times New Roman" w:eastAsia="Times New Roman" w:hAnsi="Times New Roman" w:cs="Times New Roman"/>
          <w:kern w:val="0"/>
          <w:sz w:val="20"/>
          <w:szCs w:val="20"/>
          <w:vertAlign w:val="superscript"/>
          <w14:ligatures w14:val="none"/>
        </w:rPr>
        <w:t>3</w:t>
      </w:r>
      <w:r w:rsidR="00FF5E0D" w:rsidRPr="00AE42C5">
        <w:rPr>
          <w:rFonts w:ascii="Times New Roman" w:eastAsia="Times New Roman" w:hAnsi="Times New Roman" w:cs="Times New Roman"/>
          <w:kern w:val="0"/>
          <w:sz w:val="20"/>
          <w:szCs w:val="20"/>
          <w:vertAlign w:val="superscript"/>
          <w14:ligatures w14:val="none"/>
        </w:rPr>
        <w:t>3</w:t>
      </w:r>
      <w:r w:rsidRPr="00AE42C5">
        <w:rPr>
          <w:rFonts w:ascii="Times New Roman" w:eastAsia="Times New Roman" w:hAnsi="Times New Roman" w:cs="Times New Roman"/>
          <w:kern w:val="0"/>
          <w:sz w:val="20"/>
          <w:szCs w:val="20"/>
          <w14:ligatures w14:val="none"/>
        </w:rPr>
        <w:t>. These results highlight the potential of personalized stem cell–based treatments to transform the therapeutic landscape for advanced temporomandibular joint disorders, warranting further replication and long‑term clinical studies to confirm their efficacy and safety</w:t>
      </w:r>
      <w:sdt>
        <w:sdtPr>
          <w:rPr>
            <w:rFonts w:ascii="Times New Roman" w:eastAsia="Times New Roman" w:hAnsi="Times New Roman" w:cs="Times New Roman"/>
            <w:kern w:val="0"/>
            <w:sz w:val="20"/>
            <w:szCs w:val="20"/>
            <w:vertAlign w:val="superscript"/>
            <w14:ligatures w14:val="none"/>
          </w:rPr>
          <w:tag w:val="MENDELEY_CITATION_v3_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"/>
          <w:id w:val="-151529869"/>
          <w:placeholder>
            <w:docPart w:val="DefaultPlaceholder_-1854013440"/>
          </w:placeholder>
        </w:sdtPr>
        <w:sdtContent>
          <w:r w:rsidR="006A7404" w:rsidRPr="00AE42C5">
            <w:rPr>
              <w:rFonts w:ascii="Times New Roman" w:eastAsia="Times New Roman" w:hAnsi="Times New Roman" w:cs="Times New Roman"/>
              <w:kern w:val="0"/>
              <w:sz w:val="20"/>
              <w:szCs w:val="20"/>
              <w:vertAlign w:val="superscript"/>
              <w14:ligatures w14:val="none"/>
            </w:rPr>
            <w:t>18</w:t>
          </w:r>
        </w:sdtContent>
      </w:sdt>
      <w:r w:rsidRPr="00AE42C5">
        <w:rPr>
          <w:rFonts w:ascii="Times New Roman" w:eastAsia="Times New Roman" w:hAnsi="Times New Roman" w:cs="Times New Roman"/>
          <w:kern w:val="0"/>
          <w:sz w:val="20"/>
          <w:szCs w:val="20"/>
          <w14:ligatures w14:val="none"/>
        </w:rPr>
        <w:t>.</w:t>
      </w:r>
    </w:p>
    <w:p w14:paraId="5D429E65" w14:textId="77777777" w:rsidR="00A32B8E" w:rsidRPr="00AE42C5" w:rsidRDefault="00A32B8E" w:rsidP="00B66447">
      <w:pPr>
        <w:spacing w:line="240" w:lineRule="auto"/>
        <w:jc w:val="center"/>
        <w:rPr>
          <w:rFonts w:ascii="Times New Roman" w:hAnsi="Times New Roman" w:cs="Times New Roman"/>
          <w:sz w:val="20"/>
          <w:szCs w:val="20"/>
        </w:rPr>
      </w:pPr>
      <w:proofErr w:type="spellStart"/>
      <w:r w:rsidRPr="00AE42C5">
        <w:rPr>
          <w:rFonts w:ascii="Times New Roman" w:hAnsi="Times New Roman" w:cs="Times New Roman"/>
          <w:sz w:val="20"/>
          <w:szCs w:val="20"/>
        </w:rPr>
        <w:t>P</w:t>
      </w:r>
      <w:r w:rsidRPr="00AE42C5">
        <w:rPr>
          <w:rFonts w:ascii="Times New Roman" w:eastAsia="Times New Roman" w:hAnsi="Times New Roman" w:cs="Times New Roman"/>
          <w:kern w:val="0"/>
          <w:sz w:val="20"/>
          <w:szCs w:val="20"/>
          <w:lang w:eastAsia="en-ID"/>
          <w14:ligatures w14:val="none"/>
        </w:rPr>
        <w:t>hotobiomodulation</w:t>
      </w:r>
      <w:proofErr w:type="spellEnd"/>
    </w:p>
    <w:p w14:paraId="5FC37795" w14:textId="7A801BE3" w:rsidR="00A32B8E" w:rsidRPr="00AE42C5" w:rsidRDefault="00A32B8E"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proofErr w:type="spellStart"/>
      <w:r w:rsidRPr="00AE42C5">
        <w:rPr>
          <w:rFonts w:ascii="Times New Roman" w:eastAsia="Times New Roman" w:hAnsi="Times New Roman" w:cs="Times New Roman"/>
          <w:color w:val="auto"/>
          <w:kern w:val="0"/>
          <w:sz w:val="20"/>
          <w:szCs w:val="20"/>
          <w14:ligatures w14:val="none"/>
        </w:rPr>
        <w:t>Photobiomodulation</w:t>
      </w:r>
      <w:proofErr w:type="spellEnd"/>
      <w:r w:rsidRPr="00AE42C5">
        <w:rPr>
          <w:rFonts w:ascii="Times New Roman" w:eastAsia="Times New Roman" w:hAnsi="Times New Roman" w:cs="Times New Roman"/>
          <w:color w:val="auto"/>
          <w:kern w:val="0"/>
          <w:sz w:val="20"/>
          <w:szCs w:val="20"/>
          <w14:ligatures w14:val="none"/>
        </w:rPr>
        <w:t xml:space="preserve"> (PBM) employing laser irradiation has emerged as a promising, non</w:t>
      </w:r>
      <w:r w:rsidR="0087448F"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invasive technique to modulate inflammatory mediators and stimulate tissue regeneration, offering potential therapeutic benefits for TMD</w:t>
      </w:r>
      <w:r w:rsidR="00335888" w:rsidRPr="00AE42C5">
        <w:rPr>
          <w:rFonts w:ascii="Times New Roman" w:eastAsia="Times New Roman" w:hAnsi="Times New Roman" w:cs="Times New Roman"/>
          <w:color w:val="auto"/>
          <w:kern w:val="0"/>
          <w:sz w:val="20"/>
          <w:szCs w:val="20"/>
          <w14:ligatures w14:val="none"/>
        </w:rPr>
        <w:t xml:space="preserve"> </w:t>
      </w:r>
      <w:r w:rsidRPr="00AE42C5">
        <w:rPr>
          <w:rFonts w:ascii="Times New Roman" w:eastAsia="Times New Roman" w:hAnsi="Times New Roman" w:cs="Times New Roman"/>
          <w:color w:val="auto"/>
          <w:kern w:val="0"/>
          <w:sz w:val="20"/>
          <w:szCs w:val="20"/>
          <w14:ligatures w14:val="none"/>
        </w:rPr>
        <w:t>debilitating conditions marked by degenerative changes in the TMJ disc</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WY0YmI0MTYtMTg0MS00NWI1LWIzZTgtZDgxYzc1YzMwMDZm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
          <w:id w:val="244462873"/>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991411" w:rsidRPr="00AE42C5">
            <w:rPr>
              <w:rFonts w:ascii="Times New Roman" w:eastAsia="Times New Roman" w:hAnsi="Times New Roman" w:cs="Times New Roman"/>
              <w:color w:val="auto"/>
              <w:kern w:val="0"/>
              <w:sz w:val="20"/>
              <w:szCs w:val="20"/>
              <w:vertAlign w:val="superscript"/>
              <w14:ligatures w14:val="none"/>
            </w:rPr>
            <w:t>6</w:t>
          </w:r>
        </w:sdtContent>
      </w:sdt>
      <w:r w:rsidRPr="00AE42C5">
        <w:rPr>
          <w:rFonts w:ascii="Times New Roman" w:eastAsia="Times New Roman" w:hAnsi="Times New Roman" w:cs="Times New Roman"/>
          <w:color w:val="auto"/>
          <w:kern w:val="0"/>
          <w:sz w:val="20"/>
          <w:szCs w:val="20"/>
          <w14:ligatures w14:val="none"/>
        </w:rPr>
        <w:t>. Despite extensive investigation, a permanent solution for TMD remains elusive, prompting the exploration of innovative regenerative treatments</w:t>
      </w:r>
      <w:r w:rsidR="00B66447" w:rsidRPr="00AE42C5">
        <w:rPr>
          <w:rFonts w:ascii="Times New Roman" w:eastAsia="Times New Roman" w:hAnsi="Times New Roman" w:cs="Times New Roman"/>
          <w:color w:val="auto"/>
          <w:kern w:val="0"/>
          <w:sz w:val="20"/>
          <w:szCs w:val="20"/>
          <w14:ligatures w14:val="none"/>
        </w:rPr>
        <w:t xml:space="preserve"> </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GMwN2Q4NDMtNDRkNC00ODVhLWE2NzctZTZmYjRiZDhlODFk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
          <w:id w:val="1357303402"/>
          <w:placeholder>
            <w:docPart w:val="DefaultPlaceholder_-1854013440"/>
          </w:placeholder>
        </w:sdtPr>
        <w:sdtContent>
          <w:r w:rsidR="007216E1" w:rsidRPr="00AE42C5">
            <w:rPr>
              <w:rFonts w:ascii="Times New Roman" w:eastAsia="Times New Roman" w:hAnsi="Times New Roman" w:cs="Times New Roman"/>
              <w:color w:val="auto"/>
              <w:kern w:val="0"/>
              <w:sz w:val="20"/>
              <w:szCs w:val="20"/>
              <w:vertAlign w:val="superscript"/>
              <w14:ligatures w14:val="none"/>
            </w:rPr>
            <w:t>2</w:t>
          </w:r>
          <w:r w:rsidR="00991411" w:rsidRPr="00AE42C5">
            <w:rPr>
              <w:rFonts w:ascii="Times New Roman" w:eastAsia="Times New Roman" w:hAnsi="Times New Roman" w:cs="Times New Roman"/>
              <w:color w:val="auto"/>
              <w:kern w:val="0"/>
              <w:sz w:val="20"/>
              <w:szCs w:val="20"/>
              <w:vertAlign w:val="superscript"/>
              <w14:ligatures w14:val="none"/>
            </w:rPr>
            <w:t>6</w:t>
          </w:r>
        </w:sdtContent>
      </w:sdt>
      <w:r w:rsidRPr="00AE42C5">
        <w:rPr>
          <w:rFonts w:ascii="Times New Roman" w:eastAsia="Times New Roman" w:hAnsi="Times New Roman" w:cs="Times New Roman"/>
          <w:color w:val="auto"/>
          <w:kern w:val="0"/>
          <w:sz w:val="20"/>
          <w:szCs w:val="20"/>
          <w14:ligatures w14:val="none"/>
        </w:rPr>
        <w:t>. In this context, a study by Karic et al. (2020) examined the role of a 660 nm diode laser in inducing the differentiation of human adipose</w:t>
      </w:r>
      <w:r w:rsidR="0087448F"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derived stem cells (ADSCs) into fibroblasts and chondrocytes, both critical cellular components for TMJ disc repair</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OTI4MGNkMmYtZjMwZi00ZjQ4LTk1NDQtNmYxNjkxMjNjNzYz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
          <w:id w:val="1024601626"/>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4</w:t>
          </w:r>
        </w:sdtContent>
      </w:sdt>
      <w:r w:rsidRPr="00AE42C5">
        <w:rPr>
          <w:rFonts w:ascii="Times New Roman" w:eastAsia="Times New Roman" w:hAnsi="Times New Roman" w:cs="Times New Roman"/>
          <w:color w:val="auto"/>
          <w:kern w:val="0"/>
          <w:sz w:val="20"/>
          <w:szCs w:val="20"/>
          <w14:ligatures w14:val="none"/>
        </w:rPr>
        <w:t>. The authors evaluated cellular morphology, viability, and adenosine triphosphate (ATP) activity following laser irradiation and reported a viability rate exceeding 90% across experimental groups, alongside a significant increase in ATP activity</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ZWJlYWYxZjUtOTRmYy00YzBjLWI0NjMtNmI4MmQyZTIxMmI1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
          <w:id w:val="-26794114"/>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991411" w:rsidRPr="00AE42C5">
            <w:rPr>
              <w:rFonts w:ascii="Times New Roman" w:eastAsia="Times New Roman" w:hAnsi="Times New Roman" w:cs="Times New Roman"/>
              <w:color w:val="auto"/>
              <w:kern w:val="0"/>
              <w:sz w:val="20"/>
              <w:szCs w:val="20"/>
              <w:vertAlign w:val="superscript"/>
              <w14:ligatures w14:val="none"/>
            </w:rPr>
            <w:t>6</w:t>
          </w:r>
        </w:sdtContent>
      </w:sdt>
      <w:r w:rsidRPr="00AE42C5">
        <w:rPr>
          <w:rFonts w:ascii="Times New Roman" w:eastAsia="Times New Roman" w:hAnsi="Times New Roman" w:cs="Times New Roman"/>
          <w:color w:val="auto"/>
          <w:kern w:val="0"/>
          <w:sz w:val="20"/>
          <w:szCs w:val="20"/>
          <w14:ligatures w14:val="none"/>
        </w:rPr>
        <w:t>. Flow cytometry and immunofluorescence analyses confirmed the presence of fibroblastic (CD26) and chondrogenic (CD49C) markers at one and two weeks post</w:t>
      </w:r>
      <w:r w:rsidRPr="00AE42C5">
        <w:rPr>
          <w:rFonts w:ascii="Times New Roman" w:eastAsia="Times New Roman" w:hAnsi="Times New Roman" w:cs="Times New Roman"/>
          <w:color w:val="auto"/>
          <w:kern w:val="0"/>
          <w:sz w:val="20"/>
          <w:szCs w:val="20"/>
          <w14:ligatures w14:val="none"/>
        </w:rPr>
        <w:noBreakHyphen/>
        <w:t>irradiation, suggesting successful differentiation and highlighting the potential of 660 nm PBM as a viable approach for promoting the regeneration of degenerated TMJ disc tissue</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WI3NDA3OTYtYTk2NS00NTc0LWE1NjYtZTI3Y2FiNjVmNzEz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
          <w:id w:val="1607234176"/>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991411" w:rsidRPr="00AE42C5">
            <w:rPr>
              <w:rFonts w:ascii="Times New Roman" w:eastAsia="Times New Roman" w:hAnsi="Times New Roman" w:cs="Times New Roman"/>
              <w:color w:val="auto"/>
              <w:kern w:val="0"/>
              <w:sz w:val="20"/>
              <w:szCs w:val="20"/>
              <w:vertAlign w:val="superscript"/>
              <w14:ligatures w14:val="none"/>
            </w:rPr>
            <w:t>6</w:t>
          </w:r>
        </w:sdtContent>
      </w:sdt>
      <w:r w:rsidRPr="00AE42C5">
        <w:rPr>
          <w:rFonts w:ascii="Times New Roman" w:eastAsia="Times New Roman" w:hAnsi="Times New Roman" w:cs="Times New Roman"/>
          <w:color w:val="auto"/>
          <w:kern w:val="0"/>
          <w:sz w:val="20"/>
          <w:szCs w:val="20"/>
          <w14:ligatures w14:val="none"/>
        </w:rPr>
        <w:t>.</w:t>
      </w:r>
    </w:p>
    <w:p w14:paraId="68CF88BC" w14:textId="1FBABF37" w:rsidR="00A32B8E" w:rsidRPr="00AE42C5" w:rsidRDefault="00A32B8E"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Building upon the regenerative promise of PBM for TMD, its therapeutic applications have also been extended to other areas within oral and maxillofacial practice, especially in facilitating recovery following oral surgical procedure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jEyYTYxZTgtNGUxNS00MzRmLTg1NzYtNDM3ODU0YzRmZDBi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1159691898"/>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991411" w:rsidRPr="00AE42C5">
            <w:rPr>
              <w:rFonts w:ascii="Times New Roman" w:eastAsia="Times New Roman" w:hAnsi="Times New Roman" w:cs="Times New Roman"/>
              <w:color w:val="auto"/>
              <w:kern w:val="0"/>
              <w:sz w:val="20"/>
              <w:szCs w:val="20"/>
              <w:vertAlign w:val="superscript"/>
              <w14:ligatures w14:val="none"/>
            </w:rPr>
            <w:t>8</w:t>
          </w:r>
        </w:sdtContent>
      </w:sdt>
      <w:r w:rsidRPr="00AE42C5">
        <w:rPr>
          <w:rFonts w:ascii="Times New Roman" w:eastAsia="Times New Roman" w:hAnsi="Times New Roman" w:cs="Times New Roman"/>
          <w:color w:val="auto"/>
          <w:kern w:val="0"/>
          <w:sz w:val="20"/>
          <w:szCs w:val="20"/>
          <w14:ligatures w14:val="none"/>
        </w:rPr>
        <w:t>. A randomized, double</w:t>
      </w:r>
      <w:r w:rsidRPr="00AE42C5">
        <w:rPr>
          <w:rFonts w:ascii="Times New Roman" w:eastAsia="Times New Roman" w:hAnsi="Times New Roman" w:cs="Times New Roman"/>
          <w:color w:val="auto"/>
          <w:kern w:val="0"/>
          <w:sz w:val="20"/>
          <w:szCs w:val="20"/>
          <w14:ligatures w14:val="none"/>
        </w:rPr>
        <w:noBreakHyphen/>
        <w:t>blind, split</w:t>
      </w:r>
      <w:r w:rsidR="0087448F"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 xml:space="preserve">mouth clinical trial conducted by </w:t>
      </w:r>
      <w:proofErr w:type="spellStart"/>
      <w:r w:rsidRPr="00AE42C5">
        <w:rPr>
          <w:rFonts w:ascii="Times New Roman" w:eastAsia="Times New Roman" w:hAnsi="Times New Roman" w:cs="Times New Roman"/>
          <w:color w:val="auto"/>
          <w:kern w:val="0"/>
          <w:sz w:val="20"/>
          <w:szCs w:val="20"/>
          <w14:ligatures w14:val="none"/>
        </w:rPr>
        <w:t>Camolesi</w:t>
      </w:r>
      <w:proofErr w:type="spellEnd"/>
      <w:r w:rsidRPr="00AE42C5">
        <w:rPr>
          <w:rFonts w:ascii="Times New Roman" w:eastAsia="Times New Roman" w:hAnsi="Times New Roman" w:cs="Times New Roman"/>
          <w:color w:val="auto"/>
          <w:kern w:val="0"/>
          <w:sz w:val="20"/>
          <w:szCs w:val="20"/>
          <w14:ligatures w14:val="none"/>
        </w:rPr>
        <w:t xml:space="preserve"> et al. (2025) evaluated the efficacy of an 808 nm Ga</w:t>
      </w:r>
      <w:r w:rsidRPr="00AE42C5">
        <w:rPr>
          <w:rFonts w:ascii="Times New Roman" w:eastAsia="Times New Roman" w:hAnsi="Times New Roman" w:cs="Times New Roman"/>
          <w:color w:val="auto"/>
          <w:kern w:val="0"/>
          <w:sz w:val="20"/>
          <w:szCs w:val="20"/>
          <w14:ligatures w14:val="none"/>
        </w:rPr>
        <w:noBreakHyphen/>
        <w:t>Al</w:t>
      </w:r>
      <w:r w:rsidRPr="00AE42C5">
        <w:rPr>
          <w:rFonts w:ascii="Times New Roman" w:eastAsia="Times New Roman" w:hAnsi="Times New Roman" w:cs="Times New Roman"/>
          <w:color w:val="auto"/>
          <w:kern w:val="0"/>
          <w:sz w:val="20"/>
          <w:szCs w:val="20"/>
          <w14:ligatures w14:val="none"/>
        </w:rPr>
        <w:noBreakHyphen/>
        <w:t>As diode laser (100 </w:t>
      </w:r>
      <w:proofErr w:type="spellStart"/>
      <w:r w:rsidRPr="00AE42C5">
        <w:rPr>
          <w:rFonts w:ascii="Times New Roman" w:eastAsia="Times New Roman" w:hAnsi="Times New Roman" w:cs="Times New Roman"/>
          <w:color w:val="auto"/>
          <w:kern w:val="0"/>
          <w:sz w:val="20"/>
          <w:szCs w:val="20"/>
          <w14:ligatures w14:val="none"/>
        </w:rPr>
        <w:t>mW</w:t>
      </w:r>
      <w:proofErr w:type="spellEnd"/>
      <w:r w:rsidRPr="00AE42C5">
        <w:rPr>
          <w:rFonts w:ascii="Times New Roman" w:eastAsia="Times New Roman" w:hAnsi="Times New Roman" w:cs="Times New Roman"/>
          <w:color w:val="auto"/>
          <w:kern w:val="0"/>
          <w:sz w:val="20"/>
          <w:szCs w:val="20"/>
          <w14:ligatures w14:val="none"/>
        </w:rPr>
        <w:t>, 3 J per point) in managing postoperative complications following lower third molar extraction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zQ3MjNjMGQtNTY5Yy00NWQyLTljYjgtNjIwYmFjM2M1Nzcy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2120294744"/>
          <w:placeholder>
            <w:docPart w:val="DefaultPlaceholder_-1854013440"/>
          </w:placeholder>
        </w:sdtPr>
        <w:sdtContent>
          <w:r w:rsidR="00991411" w:rsidRPr="00AE42C5">
            <w:rPr>
              <w:rFonts w:ascii="Times New Roman" w:eastAsia="Times New Roman" w:hAnsi="Times New Roman" w:cs="Times New Roman"/>
              <w:color w:val="auto"/>
              <w:kern w:val="0"/>
              <w:sz w:val="20"/>
              <w:szCs w:val="20"/>
              <w:vertAlign w:val="superscript"/>
              <w14:ligatures w14:val="none"/>
            </w:rPr>
            <w:t>28</w:t>
          </w:r>
        </w:sdtContent>
      </w:sdt>
      <w:r w:rsidRPr="00AE42C5">
        <w:rPr>
          <w:rFonts w:ascii="Times New Roman" w:eastAsia="Times New Roman" w:hAnsi="Times New Roman" w:cs="Times New Roman"/>
          <w:color w:val="auto"/>
          <w:kern w:val="0"/>
          <w:sz w:val="20"/>
          <w:szCs w:val="20"/>
          <w14:ligatures w14:val="none"/>
        </w:rPr>
        <w:t>. In a sample of 83 patients, significant reductions in pain, facial edema, and trismus were observed on postoperative days 2 and 7 (P &lt; .01), with more than 90% of participants reporting comfort and decreased analgesic consumption, except on the seventh day. These outcomes were attributed to the ability of PBM to modulate the release of pro</w:t>
      </w:r>
      <w:r w:rsidR="0087448F"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inflammatory cytokines (e.g., IL</w:t>
      </w:r>
      <w:r w:rsidR="0087448F"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6, IL</w:t>
      </w:r>
      <w:r w:rsidR="0087448F"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1β, and TNF</w:t>
      </w:r>
      <w:r w:rsidR="0087448F"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α) and to enhance microcirculation, thereby attenuating the inflammatory response and promoting more rapid tissue recovery</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zRiNmI4N2MtZDdjZi00Mjg4LTk4YzAtM2M1OTYxZTVjZWRl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1687049450"/>
          <w:placeholder>
            <w:docPart w:val="DefaultPlaceholder_-1854013440"/>
          </w:placeholder>
        </w:sdtPr>
        <w:sdtContent>
          <w:r w:rsidR="00991411" w:rsidRPr="00AE42C5">
            <w:rPr>
              <w:rFonts w:ascii="Times New Roman" w:eastAsia="Times New Roman" w:hAnsi="Times New Roman" w:cs="Times New Roman"/>
              <w:color w:val="auto"/>
              <w:kern w:val="0"/>
              <w:sz w:val="20"/>
              <w:szCs w:val="20"/>
              <w:vertAlign w:val="superscript"/>
              <w14:ligatures w14:val="none"/>
            </w:rPr>
            <w:t>28</w:t>
          </w:r>
        </w:sdtContent>
      </w:sdt>
      <w:r w:rsidRPr="00AE42C5">
        <w:rPr>
          <w:rFonts w:ascii="Times New Roman" w:eastAsia="Times New Roman" w:hAnsi="Times New Roman" w:cs="Times New Roman"/>
          <w:color w:val="auto"/>
          <w:kern w:val="0"/>
          <w:sz w:val="20"/>
          <w:szCs w:val="20"/>
          <w14:ligatures w14:val="none"/>
        </w:rPr>
        <w:t>. These findings highlight the role of PBM as a valuable adjunctive therapy for post</w:t>
      </w:r>
      <w:r w:rsidR="0087448F"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surgical care in oral and maxillofacial practice</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zQ5MjBkZGMtNmNlOC00OWExLThkOWMtZDY1YzhiMjg1MDI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792123601"/>
          <w:placeholder>
            <w:docPart w:val="DefaultPlaceholder_-1854013440"/>
          </w:placeholder>
        </w:sdtPr>
        <w:sdtContent>
          <w:r w:rsidR="007216E1" w:rsidRPr="00AE42C5">
            <w:rPr>
              <w:rFonts w:ascii="Times New Roman" w:eastAsia="Times New Roman" w:hAnsi="Times New Roman" w:cs="Times New Roman"/>
              <w:color w:val="auto"/>
              <w:kern w:val="0"/>
              <w:sz w:val="20"/>
              <w:szCs w:val="20"/>
              <w:vertAlign w:val="superscript"/>
              <w14:ligatures w14:val="none"/>
            </w:rPr>
            <w:t>2</w:t>
          </w:r>
          <w:r w:rsidR="00991411" w:rsidRPr="00AE42C5">
            <w:rPr>
              <w:rFonts w:ascii="Times New Roman" w:eastAsia="Times New Roman" w:hAnsi="Times New Roman" w:cs="Times New Roman"/>
              <w:color w:val="auto"/>
              <w:kern w:val="0"/>
              <w:sz w:val="20"/>
              <w:szCs w:val="20"/>
              <w:vertAlign w:val="superscript"/>
              <w14:ligatures w14:val="none"/>
            </w:rPr>
            <w:t>8</w:t>
          </w:r>
        </w:sdtContent>
      </w:sdt>
      <w:r w:rsidRPr="00AE42C5">
        <w:rPr>
          <w:rFonts w:ascii="Times New Roman" w:eastAsia="Times New Roman" w:hAnsi="Times New Roman" w:cs="Times New Roman"/>
          <w:color w:val="auto"/>
          <w:kern w:val="0"/>
          <w:sz w:val="20"/>
          <w:szCs w:val="20"/>
          <w14:ligatures w14:val="none"/>
        </w:rPr>
        <w:t>.</w:t>
      </w:r>
    </w:p>
    <w:p w14:paraId="7CBD8CEE" w14:textId="35231C15" w:rsidR="00A32B8E" w:rsidRPr="00AE42C5" w:rsidRDefault="00A32B8E"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Further supporting the role of PBM in TMJ disc regeneration, Karic et al.</w:t>
      </w:r>
      <w:r w:rsidR="007302CF" w:rsidRPr="00AE42C5">
        <w:rPr>
          <w:rFonts w:ascii="Times New Roman" w:eastAsia="Times New Roman" w:hAnsi="Times New Roman" w:cs="Times New Roman"/>
          <w:color w:val="auto"/>
          <w:kern w:val="0"/>
          <w:sz w:val="20"/>
          <w:szCs w:val="20"/>
          <w14:ligatures w14:val="none"/>
        </w:rPr>
        <w:t xml:space="preserve"> </w:t>
      </w:r>
      <w:r w:rsidRPr="00AE42C5">
        <w:rPr>
          <w:rFonts w:ascii="Times New Roman" w:eastAsia="Times New Roman" w:hAnsi="Times New Roman" w:cs="Times New Roman"/>
          <w:color w:val="auto"/>
          <w:kern w:val="0"/>
          <w:sz w:val="20"/>
          <w:szCs w:val="20"/>
          <w14:ligatures w14:val="none"/>
        </w:rPr>
        <w:t>conducted a subsequent study using a 940 nm diode laser to direct the differentiation of ADSCs into fibroblasts and chondrocytes. At an energy dose of 5 J, the treatment achieved significant differentiation, evidenced by the expression of fibroblastic (CD26) markers at 60.80% and chondrogenic (CD49C) markers at 44.8% in the laser</w:t>
      </w:r>
      <w:r w:rsidR="00D3682B">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only group after two weeks, as confirmed by flow cytometry and immunofluorescence analyse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jkwNzI5YzUtMGUzMi00NzAzLWJhMDItYmMyOTAxZGI0MmI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1260796076"/>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991411" w:rsidRPr="00AE42C5">
            <w:rPr>
              <w:rFonts w:ascii="Times New Roman" w:eastAsia="Times New Roman" w:hAnsi="Times New Roman" w:cs="Times New Roman"/>
              <w:color w:val="auto"/>
              <w:kern w:val="0"/>
              <w:sz w:val="20"/>
              <w:szCs w:val="20"/>
              <w:vertAlign w:val="superscript"/>
              <w14:ligatures w14:val="none"/>
            </w:rPr>
            <w:t>8</w:t>
          </w:r>
        </w:sdtContent>
      </w:sdt>
      <w:r w:rsidRPr="00AE42C5">
        <w:rPr>
          <w:rFonts w:ascii="Times New Roman" w:eastAsia="Times New Roman" w:hAnsi="Times New Roman" w:cs="Times New Roman"/>
          <w:color w:val="auto"/>
          <w:kern w:val="0"/>
          <w:sz w:val="20"/>
          <w:szCs w:val="20"/>
          <w14:ligatures w14:val="none"/>
        </w:rPr>
        <w:t>. These results, in line with earlier findings at 660 nm, underscore the versatility of PBM across different wavelengths and its capacity to support TMJ disc regeneration</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zM3OGJhM2QtODgyZC00MWNjLWFkYzgtYjFmMmRmNDFlNDc3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332922929"/>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991411" w:rsidRPr="00AE42C5">
            <w:rPr>
              <w:rFonts w:ascii="Times New Roman" w:eastAsia="Times New Roman" w:hAnsi="Times New Roman" w:cs="Times New Roman"/>
              <w:color w:val="auto"/>
              <w:kern w:val="0"/>
              <w:sz w:val="20"/>
              <w:szCs w:val="20"/>
              <w:vertAlign w:val="superscript"/>
              <w14:ligatures w14:val="none"/>
            </w:rPr>
            <w:t>8</w:t>
          </w:r>
        </w:sdtContent>
      </w:sdt>
      <w:r w:rsidRPr="00AE42C5">
        <w:rPr>
          <w:rFonts w:ascii="Times New Roman" w:eastAsia="Times New Roman" w:hAnsi="Times New Roman" w:cs="Times New Roman"/>
          <w:color w:val="auto"/>
          <w:kern w:val="0"/>
          <w:sz w:val="20"/>
          <w:szCs w:val="20"/>
          <w14:ligatures w14:val="none"/>
        </w:rPr>
        <w:t xml:space="preserve">. Together, these studies emphasize the potential of PBM as a robust and adaptable therapeutic approach for promoting tissue </w:t>
      </w:r>
      <w:r w:rsidRPr="00AE42C5">
        <w:rPr>
          <w:rFonts w:ascii="Times New Roman" w:eastAsia="Times New Roman" w:hAnsi="Times New Roman" w:cs="Times New Roman"/>
          <w:color w:val="auto"/>
          <w:kern w:val="0"/>
          <w:sz w:val="20"/>
          <w:szCs w:val="20"/>
          <w14:ligatures w14:val="none"/>
        </w:rPr>
        <w:lastRenderedPageBreak/>
        <w:t>engineering and recovery in the context of TMD, with broader implications for its use in oral and maxillofacial rehabilitation.</w:t>
      </w:r>
    </w:p>
    <w:p w14:paraId="4EEB7CAC" w14:textId="223CB1F4" w:rsidR="00991411" w:rsidRPr="00C81992" w:rsidRDefault="00A32B8E" w:rsidP="00C819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The collective evidence from these studies highlights PBM’s dual role in regenerative medicine and clinical care. While the 660 nm and 940 nm lasers show promise in addressing the underlying pathology of TMD through stem cell differentiation, the 808 nm laser demonstrates PBM’s broader utility in reducing postoperative complication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zZiNzZjODUtNmZhMy00MWY2LWFmNTktZjJiYTkwODRlNWE0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305208287"/>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2</w:t>
          </w:r>
          <w:r w:rsidR="00991411" w:rsidRPr="00AE42C5">
            <w:rPr>
              <w:rFonts w:ascii="Times New Roman" w:eastAsia="Times New Roman" w:hAnsi="Times New Roman" w:cs="Times New Roman"/>
              <w:color w:val="auto"/>
              <w:kern w:val="0"/>
              <w:sz w:val="20"/>
              <w:szCs w:val="20"/>
              <w:vertAlign w:val="superscript"/>
              <w14:ligatures w14:val="none"/>
            </w:rPr>
            <w:t>8</w:t>
          </w:r>
        </w:sdtContent>
      </w:sdt>
      <w:r w:rsidRPr="00AE42C5">
        <w:rPr>
          <w:rFonts w:ascii="Times New Roman" w:eastAsia="Times New Roman" w:hAnsi="Times New Roman" w:cs="Times New Roman"/>
          <w:color w:val="auto"/>
          <w:kern w:val="0"/>
          <w:sz w:val="20"/>
          <w:szCs w:val="20"/>
          <w14:ligatures w14:val="none"/>
        </w:rPr>
        <w:t>. However, challenges remain, including the need to standardize laser wavelengths, energy doses, and treatment frequencies</w:t>
      </w:r>
      <w:r w:rsidR="007F2EB8">
        <w:rPr>
          <w:rFonts w:ascii="Times New Roman" w:eastAsia="Times New Roman" w:hAnsi="Times New Roman" w:cs="Times New Roman"/>
          <w:color w:val="auto"/>
          <w:kern w:val="0"/>
          <w:sz w:val="20"/>
          <w:szCs w:val="20"/>
          <w14:ligatures w14:val="none"/>
        </w:rPr>
        <w:t xml:space="preserve"> and to investigate</w:t>
      </w:r>
      <w:r w:rsidRPr="00AE42C5">
        <w:rPr>
          <w:rFonts w:ascii="Times New Roman" w:eastAsia="Times New Roman" w:hAnsi="Times New Roman" w:cs="Times New Roman"/>
          <w:color w:val="auto"/>
          <w:kern w:val="0"/>
          <w:sz w:val="20"/>
          <w:szCs w:val="20"/>
          <w14:ligatures w14:val="none"/>
        </w:rPr>
        <w:t xml:space="preserve"> long-term outcomes and safety profiles. As research progresses, PBM could become a cornerstone of dental therapy, offering innovative solutions for TMD management and enhanced patient recovery.</w:t>
      </w:r>
      <w:r w:rsidR="00F63085" w:rsidRPr="00AE42C5">
        <w:rPr>
          <w:rFonts w:ascii="Times New Roman" w:eastAsia="Times New Roman" w:hAnsi="Times New Roman" w:cs="Times New Roman"/>
          <w:color w:val="auto"/>
          <w:kern w:val="0"/>
          <w:sz w:val="20"/>
          <w:szCs w:val="20"/>
          <w14:ligatures w14:val="none"/>
        </w:rPr>
        <w:t xml:space="preserve"> </w:t>
      </w:r>
    </w:p>
    <w:p w14:paraId="0708DE7F" w14:textId="446EB1CB" w:rsidR="00A32B8E" w:rsidRPr="00AE42C5" w:rsidRDefault="00A32B8E" w:rsidP="00A83592">
      <w:pPr>
        <w:pBdr>
          <w:top w:val="nil"/>
          <w:left w:val="nil"/>
          <w:bottom w:val="nil"/>
          <w:right w:val="nil"/>
          <w:between w:val="nil"/>
        </w:pBdr>
        <w:spacing w:before="240" w:after="240" w:line="240" w:lineRule="auto"/>
        <w:jc w:val="center"/>
        <w:rPr>
          <w:rFonts w:ascii="Times New Roman" w:eastAsia="Times New Roman" w:hAnsi="Times New Roman" w:cs="Times New Roman"/>
          <w:b/>
          <w:kern w:val="0"/>
          <w:sz w:val="24"/>
          <w:szCs w:val="24"/>
          <w:lang w:eastAsia="en-ID"/>
          <w14:ligatures w14:val="none"/>
        </w:rPr>
      </w:pPr>
      <w:r w:rsidRPr="00AE42C5">
        <w:rPr>
          <w:rFonts w:ascii="Times New Roman" w:eastAsia="Times New Roman" w:hAnsi="Times New Roman" w:cs="Times New Roman"/>
          <w:b/>
          <w:kern w:val="0"/>
          <w:sz w:val="24"/>
          <w:szCs w:val="24"/>
          <w:lang w:eastAsia="en-ID"/>
          <w14:ligatures w14:val="none"/>
        </w:rPr>
        <w:t xml:space="preserve">Biomaterial for </w:t>
      </w:r>
      <w:r w:rsidR="004F6D12" w:rsidRPr="00AE42C5">
        <w:rPr>
          <w:rFonts w:ascii="Times New Roman" w:eastAsia="Times New Roman" w:hAnsi="Times New Roman" w:cs="Times New Roman"/>
          <w:b/>
          <w:kern w:val="0"/>
          <w:sz w:val="24"/>
          <w:szCs w:val="24"/>
          <w:lang w:eastAsia="en-ID"/>
          <w14:ligatures w14:val="none"/>
        </w:rPr>
        <w:t>P</w:t>
      </w:r>
      <w:r w:rsidRPr="00AE42C5">
        <w:rPr>
          <w:rFonts w:ascii="Times New Roman" w:eastAsia="Times New Roman" w:hAnsi="Times New Roman" w:cs="Times New Roman"/>
          <w:b/>
          <w:kern w:val="0"/>
          <w:sz w:val="24"/>
          <w:szCs w:val="24"/>
          <w:lang w:eastAsia="en-ID"/>
          <w14:ligatures w14:val="none"/>
        </w:rPr>
        <w:t xml:space="preserve">rosthetic and </w:t>
      </w:r>
      <w:r w:rsidR="004F6D12" w:rsidRPr="00AE42C5">
        <w:rPr>
          <w:rFonts w:ascii="Times New Roman" w:eastAsia="Times New Roman" w:hAnsi="Times New Roman" w:cs="Times New Roman"/>
          <w:b/>
          <w:kern w:val="0"/>
          <w:sz w:val="24"/>
          <w:szCs w:val="24"/>
          <w:lang w:eastAsia="en-ID"/>
          <w14:ligatures w14:val="none"/>
        </w:rPr>
        <w:t>S</w:t>
      </w:r>
      <w:r w:rsidRPr="00AE42C5">
        <w:rPr>
          <w:rFonts w:ascii="Times New Roman" w:eastAsia="Times New Roman" w:hAnsi="Times New Roman" w:cs="Times New Roman"/>
          <w:b/>
          <w:kern w:val="0"/>
          <w:sz w:val="24"/>
          <w:szCs w:val="24"/>
          <w:lang w:eastAsia="en-ID"/>
          <w14:ligatures w14:val="none"/>
        </w:rPr>
        <w:t xml:space="preserve">urgical </w:t>
      </w:r>
      <w:r w:rsidR="004F6D12" w:rsidRPr="00AE42C5">
        <w:rPr>
          <w:rFonts w:ascii="Times New Roman" w:eastAsia="Times New Roman" w:hAnsi="Times New Roman" w:cs="Times New Roman"/>
          <w:b/>
          <w:kern w:val="0"/>
          <w:sz w:val="24"/>
          <w:szCs w:val="24"/>
          <w:lang w:eastAsia="en-ID"/>
          <w14:ligatures w14:val="none"/>
        </w:rPr>
        <w:t>I</w:t>
      </w:r>
      <w:r w:rsidRPr="00AE42C5">
        <w:rPr>
          <w:rFonts w:ascii="Times New Roman" w:eastAsia="Times New Roman" w:hAnsi="Times New Roman" w:cs="Times New Roman"/>
          <w:b/>
          <w:kern w:val="0"/>
          <w:sz w:val="24"/>
          <w:szCs w:val="24"/>
          <w:lang w:eastAsia="en-ID"/>
          <w14:ligatures w14:val="none"/>
        </w:rPr>
        <w:t>ntervention of TMD</w:t>
      </w:r>
    </w:p>
    <w:p w14:paraId="001D1F69" w14:textId="7040A5AD" w:rsidR="00D372C9" w:rsidRPr="00AE42C5" w:rsidRDefault="00D372C9"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Recent advances in understanding the TMJ have underscored the critical role of biomaterials for prosthetic and surgical interventions in treating TMD. Chin and Almarza</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"/>
          <w:id w:val="1111395289"/>
          <w:placeholder>
            <w:docPart w:val="DefaultPlaceholder_-1854013440"/>
          </w:placeholder>
        </w:sdtPr>
        <w:sdtContent>
          <w:r w:rsidR="00B065FC" w:rsidRPr="00AE42C5">
            <w:rPr>
              <w:rFonts w:ascii="Times New Roman" w:eastAsia="Times New Roman" w:hAnsi="Times New Roman" w:cs="Times New Roman"/>
              <w:color w:val="auto"/>
              <w:kern w:val="0"/>
              <w:sz w:val="20"/>
              <w:szCs w:val="20"/>
              <w:vertAlign w:val="superscript"/>
              <w14:ligatures w14:val="none"/>
            </w:rPr>
            <w:t>2</w:t>
          </w:r>
          <w:r w:rsidR="00051461" w:rsidRPr="00AE42C5">
            <w:rPr>
              <w:rFonts w:ascii="Times New Roman" w:eastAsia="Times New Roman" w:hAnsi="Times New Roman" w:cs="Times New Roman"/>
              <w:color w:val="auto"/>
              <w:kern w:val="0"/>
              <w:sz w:val="20"/>
              <w:szCs w:val="20"/>
              <w:vertAlign w:val="superscript"/>
              <w14:ligatures w14:val="none"/>
            </w:rPr>
            <w:t>9</w:t>
          </w:r>
        </w:sdtContent>
      </w:sdt>
      <w:r w:rsidRPr="00AE42C5">
        <w:rPr>
          <w:rFonts w:ascii="Times New Roman" w:eastAsia="Times New Roman" w:hAnsi="Times New Roman" w:cs="Times New Roman"/>
          <w:color w:val="auto"/>
          <w:kern w:val="0"/>
          <w:sz w:val="20"/>
          <w:szCs w:val="20"/>
          <w14:ligatures w14:val="none"/>
        </w:rPr>
        <w:t xml:space="preserve"> revealed that the posterior band of the TMJ disc has the highest viscoelastic modulus (~356.5 kPa), stiffness (~3.9 N/mm), and compressive peak force (~0.26 N), making it significantly stiffer than the anterior (~0.11 N) or lateral (~0.09 N) regions. In the MCC, the lateral area exhibited a higher in-plane modulus (~305 kPa) </w:t>
      </w:r>
      <w:r w:rsidR="007F2EB8">
        <w:rPr>
          <w:rFonts w:ascii="Times New Roman" w:eastAsia="Times New Roman" w:hAnsi="Times New Roman" w:cs="Times New Roman"/>
          <w:color w:val="auto"/>
          <w:kern w:val="0"/>
          <w:sz w:val="20"/>
          <w:szCs w:val="20"/>
          <w14:ligatures w14:val="none"/>
        </w:rPr>
        <w:t>than</w:t>
      </w:r>
      <w:r w:rsidRPr="00AE42C5">
        <w:rPr>
          <w:rFonts w:ascii="Times New Roman" w:eastAsia="Times New Roman" w:hAnsi="Times New Roman" w:cs="Times New Roman"/>
          <w:color w:val="auto"/>
          <w:kern w:val="0"/>
          <w:sz w:val="20"/>
          <w:szCs w:val="20"/>
          <w14:ligatures w14:val="none"/>
        </w:rPr>
        <w:t xml:space="preserve"> the posterior (~155 kPa), highlighting the regional anisotropy required for prosthesis design. Meanwhile, </w:t>
      </w:r>
      <w:proofErr w:type="spellStart"/>
      <w:r w:rsidRPr="00AE42C5">
        <w:rPr>
          <w:rFonts w:ascii="Times New Roman" w:eastAsia="Times New Roman" w:hAnsi="Times New Roman" w:cs="Times New Roman"/>
          <w:color w:val="auto"/>
          <w:kern w:val="0"/>
          <w:sz w:val="20"/>
          <w:szCs w:val="20"/>
          <w14:ligatures w14:val="none"/>
        </w:rPr>
        <w:t>Ortún</w:t>
      </w:r>
      <w:proofErr w:type="spellEnd"/>
      <w:r w:rsidRPr="00AE42C5">
        <w:rPr>
          <w:rFonts w:ascii="Times New Roman" w:eastAsia="Times New Roman" w:hAnsi="Times New Roman" w:cs="Times New Roman"/>
          <w:color w:val="auto"/>
          <w:kern w:val="0"/>
          <w:sz w:val="20"/>
          <w:szCs w:val="20"/>
          <w14:ligatures w14:val="none"/>
        </w:rPr>
        <w:t xml:space="preserve">‑Terrazas et al. demonstrated that a transversely isotropic </w:t>
      </w:r>
      <w:proofErr w:type="spellStart"/>
      <w:r w:rsidRPr="00AE42C5">
        <w:rPr>
          <w:rFonts w:ascii="Times New Roman" w:eastAsia="Times New Roman" w:hAnsi="Times New Roman" w:cs="Times New Roman"/>
          <w:color w:val="auto"/>
          <w:kern w:val="0"/>
          <w:sz w:val="20"/>
          <w:szCs w:val="20"/>
          <w14:ligatures w14:val="none"/>
        </w:rPr>
        <w:t>hyperelastic</w:t>
      </w:r>
      <w:proofErr w:type="spellEnd"/>
      <w:r w:rsidRPr="00AE42C5">
        <w:rPr>
          <w:rFonts w:ascii="Times New Roman" w:eastAsia="Times New Roman" w:hAnsi="Times New Roman" w:cs="Times New Roman"/>
          <w:color w:val="auto"/>
          <w:kern w:val="0"/>
          <w:sz w:val="20"/>
          <w:szCs w:val="20"/>
          <w14:ligatures w14:val="none"/>
        </w:rPr>
        <w:t xml:space="preserve"> and porous </w:t>
      </w:r>
      <w:proofErr w:type="spellStart"/>
      <w:r w:rsidRPr="00AE42C5">
        <w:rPr>
          <w:rFonts w:ascii="Times New Roman" w:eastAsia="Times New Roman" w:hAnsi="Times New Roman" w:cs="Times New Roman"/>
          <w:color w:val="auto"/>
          <w:kern w:val="0"/>
          <w:sz w:val="20"/>
          <w:szCs w:val="20"/>
          <w14:ligatures w14:val="none"/>
        </w:rPr>
        <w:t>hyperfoam</w:t>
      </w:r>
      <w:proofErr w:type="spellEnd"/>
      <w:r w:rsidRPr="00AE42C5">
        <w:rPr>
          <w:rFonts w:ascii="Times New Roman" w:eastAsia="Times New Roman" w:hAnsi="Times New Roman" w:cs="Times New Roman"/>
          <w:color w:val="auto"/>
          <w:kern w:val="0"/>
          <w:sz w:val="20"/>
          <w:szCs w:val="20"/>
          <w14:ligatures w14:val="none"/>
        </w:rPr>
        <w:t xml:space="preserve"> model is necessary to mimic the TMJ’s physiological behavior</w:t>
      </w:r>
      <w:r w:rsidR="00051461" w:rsidRPr="00AE42C5">
        <w:rPr>
          <w:rFonts w:ascii="Times New Roman" w:eastAsia="Times New Roman" w:hAnsi="Times New Roman" w:cs="Times New Roman"/>
          <w:color w:val="auto"/>
          <w:kern w:val="0"/>
          <w:sz w:val="20"/>
          <w:szCs w:val="20"/>
          <w:vertAlign w:val="superscript"/>
          <w14:ligatures w14:val="none"/>
        </w:rPr>
        <w:t>31</w:t>
      </w:r>
      <w:r w:rsidRPr="00AE42C5">
        <w:rPr>
          <w:rFonts w:ascii="Times New Roman" w:eastAsia="Times New Roman" w:hAnsi="Times New Roman" w:cs="Times New Roman"/>
          <w:color w:val="auto"/>
          <w:kern w:val="0"/>
          <w:sz w:val="20"/>
          <w:szCs w:val="20"/>
          <w14:ligatures w14:val="none"/>
        </w:rPr>
        <w:t>. Their results established that the TMJ disc has an initial void ratio (e0) of ~0.79–0.83 across its regions and permeabilities (~3.64–8.95×10^-15 m^2), making it highly sensitive to fluid dynamics and strain rate effect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"/>
          <w:id w:val="1169283366"/>
          <w:placeholder>
            <w:docPart w:val="DefaultPlaceholder_-1854013440"/>
          </w:placeholder>
        </w:sdtPr>
        <w:sdtContent>
          <w:r w:rsidR="00051461" w:rsidRPr="00AE42C5">
            <w:rPr>
              <w:rFonts w:ascii="Times New Roman" w:eastAsia="Times New Roman" w:hAnsi="Times New Roman" w:cs="Times New Roman"/>
              <w:color w:val="auto"/>
              <w:kern w:val="0"/>
              <w:sz w:val="20"/>
              <w:szCs w:val="20"/>
              <w:vertAlign w:val="superscript"/>
              <w14:ligatures w14:val="none"/>
            </w:rPr>
            <w:t>29</w:t>
          </w:r>
        </w:sdtContent>
      </w:sdt>
      <w:r w:rsidRPr="00AE42C5">
        <w:rPr>
          <w:rFonts w:ascii="Times New Roman" w:eastAsia="Times New Roman" w:hAnsi="Times New Roman" w:cs="Times New Roman"/>
          <w:color w:val="auto"/>
          <w:kern w:val="0"/>
          <w:sz w:val="20"/>
          <w:szCs w:val="20"/>
          <w14:ligatures w14:val="none"/>
        </w:rPr>
        <w:t>. Together, these findings highlight that any TMJ implant or scaffold must capture both the regional mechanical properties (with differences of over 2–3× between bands) and the biphasic nature of the tissue, allowing for accurate restoration of load distribution, lubrication, and long‑term clinical success.</w:t>
      </w:r>
    </w:p>
    <w:p w14:paraId="73E05A3B" w14:textId="53E33EB7" w:rsidR="00A32B8E" w:rsidRPr="00AE42C5" w:rsidRDefault="00A32B8E" w:rsidP="00A83592">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Nasal septum</w:t>
      </w:r>
      <w:r w:rsidR="006A7404"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derived chondroprogenitor cells have also emerged as a promising approach for the biological repair of TMJ condylar resorption (CR) following orthognathic surgery. In a phase I/IIA clinical trial conducted by Tesch et al., nine patients received intra</w:t>
      </w:r>
      <w:r w:rsidR="006A7404"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articular injections of 10^7 autologous chondroprogenitor cells (passages 3–5) suspended in sodium hyaluronate. At 12 months post</w:t>
      </w:r>
      <w:r w:rsidRPr="00AE42C5">
        <w:rPr>
          <w:rFonts w:ascii="Times New Roman" w:eastAsia="Times New Roman" w:hAnsi="Times New Roman" w:cs="Times New Roman"/>
          <w:color w:val="auto"/>
          <w:kern w:val="0"/>
          <w:sz w:val="20"/>
          <w:szCs w:val="20"/>
          <w14:ligatures w14:val="none"/>
        </w:rPr>
        <w:noBreakHyphen/>
        <w:t>treatment, clinical outcomes demonstrated a significant reduction in arthralgia (78% pain</w:t>
      </w:r>
      <w:r w:rsidRPr="00AE42C5">
        <w:rPr>
          <w:rFonts w:ascii="Times New Roman" w:eastAsia="Times New Roman" w:hAnsi="Times New Roman" w:cs="Times New Roman"/>
          <w:color w:val="auto"/>
          <w:kern w:val="0"/>
          <w:sz w:val="20"/>
          <w:szCs w:val="20"/>
          <w14:ligatures w14:val="none"/>
        </w:rPr>
        <w:noBreakHyphen/>
        <w:t>free), marked improvements in mandibular range of motion (pain</w:t>
      </w:r>
      <w:r w:rsidRPr="00AE42C5">
        <w:rPr>
          <w:rFonts w:ascii="Times New Roman" w:eastAsia="Times New Roman" w:hAnsi="Times New Roman" w:cs="Times New Roman"/>
          <w:color w:val="auto"/>
          <w:kern w:val="0"/>
          <w:sz w:val="20"/>
          <w:szCs w:val="20"/>
          <w14:ligatures w14:val="none"/>
        </w:rPr>
        <w:noBreakHyphen/>
        <w:t xml:space="preserve">free mouth opening increased from 19 ± 2 mm to 35 ± 8 mm), and evidence of tissue regeneration confirmed via CT scans, with </w:t>
      </w:r>
      <w:proofErr w:type="spellStart"/>
      <w:r w:rsidRPr="00AE42C5">
        <w:rPr>
          <w:rFonts w:ascii="Times New Roman" w:eastAsia="Times New Roman" w:hAnsi="Times New Roman" w:cs="Times New Roman"/>
          <w:color w:val="auto"/>
          <w:kern w:val="0"/>
          <w:sz w:val="20"/>
          <w:szCs w:val="20"/>
          <w14:ligatures w14:val="none"/>
        </w:rPr>
        <w:t>recorticalization</w:t>
      </w:r>
      <w:proofErr w:type="spellEnd"/>
      <w:r w:rsidRPr="00AE42C5">
        <w:rPr>
          <w:rFonts w:ascii="Times New Roman" w:eastAsia="Times New Roman" w:hAnsi="Times New Roman" w:cs="Times New Roman"/>
          <w:color w:val="auto"/>
          <w:kern w:val="0"/>
          <w:sz w:val="20"/>
          <w:szCs w:val="20"/>
          <w14:ligatures w14:val="none"/>
        </w:rPr>
        <w:t xml:space="preserve"> and volumetric stabilization or increases of the mandibular condyles observed in the majority of treated patients (21.3 ± 13.3%)</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jkwNzI5YzUtMGUzMi00NzAzLWJhMDItYmMyOTAxZGI0MmI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1806736286"/>
          <w:placeholder>
            <w:docPart w:val="C42DF150589C034B9BD2732A56A78C59"/>
          </w:placeholder>
        </w:sdtPr>
        <w:sdtContent>
          <w:r w:rsidR="006A7404" w:rsidRPr="00AE42C5">
            <w:rPr>
              <w:rFonts w:ascii="Times New Roman" w:eastAsia="Times New Roman" w:hAnsi="Times New Roman" w:cs="Times New Roman"/>
              <w:color w:val="auto"/>
              <w:kern w:val="0"/>
              <w:sz w:val="20"/>
              <w:szCs w:val="20"/>
              <w:vertAlign w:val="superscript"/>
              <w14:ligatures w14:val="none"/>
            </w:rPr>
            <w:t>3</w:t>
          </w:r>
          <w:r w:rsidR="00D341E8" w:rsidRPr="00AE42C5">
            <w:rPr>
              <w:rFonts w:ascii="Times New Roman" w:eastAsia="Times New Roman" w:hAnsi="Times New Roman" w:cs="Times New Roman"/>
              <w:color w:val="auto"/>
              <w:kern w:val="0"/>
              <w:sz w:val="20"/>
              <w:szCs w:val="20"/>
              <w:vertAlign w:val="superscript"/>
              <w14:ligatures w14:val="none"/>
            </w:rPr>
            <w:t>4</w:t>
          </w:r>
        </w:sdtContent>
      </w:sdt>
      <w:r w:rsidRPr="00AE42C5">
        <w:rPr>
          <w:rFonts w:ascii="Times New Roman" w:eastAsia="Times New Roman" w:hAnsi="Times New Roman" w:cs="Times New Roman"/>
          <w:color w:val="auto"/>
          <w:kern w:val="0"/>
          <w:sz w:val="20"/>
          <w:szCs w:val="20"/>
          <w14:ligatures w14:val="none"/>
        </w:rPr>
        <w:t>. The chondroprogenitor cells expressed high levels of mesenchymal markers (CD105, CD73, CD90, CD44 &gt; 90%) and CD146, suggesting their potential role in endochondral ossification and transdifferentiation</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jkwNzI5YzUtMGUzMi00NzAzLWJhMDItYmMyOTAxZGI0MmI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1831975830"/>
          <w:placeholder>
            <w:docPart w:val="BF21C18D534FAC4E8930A626C6DD866D"/>
          </w:placeholder>
        </w:sdtPr>
        <w:sdtContent>
          <w:r w:rsidR="006A7404" w:rsidRPr="00AE42C5">
            <w:rPr>
              <w:rFonts w:ascii="Times New Roman" w:eastAsia="Times New Roman" w:hAnsi="Times New Roman" w:cs="Times New Roman"/>
              <w:color w:val="auto"/>
              <w:kern w:val="0"/>
              <w:sz w:val="20"/>
              <w:szCs w:val="20"/>
              <w:vertAlign w:val="superscript"/>
              <w14:ligatures w14:val="none"/>
            </w:rPr>
            <w:t>3</w:t>
          </w:r>
          <w:r w:rsidR="00D341E8" w:rsidRPr="00AE42C5">
            <w:rPr>
              <w:rFonts w:ascii="Times New Roman" w:eastAsia="Times New Roman" w:hAnsi="Times New Roman" w:cs="Times New Roman"/>
              <w:color w:val="auto"/>
              <w:kern w:val="0"/>
              <w:sz w:val="20"/>
              <w:szCs w:val="20"/>
              <w:vertAlign w:val="superscript"/>
              <w14:ligatures w14:val="none"/>
            </w:rPr>
            <w:t>4</w:t>
          </w:r>
        </w:sdtContent>
      </w:sdt>
      <w:r w:rsidRPr="00AE42C5">
        <w:rPr>
          <w:rFonts w:ascii="Times New Roman" w:eastAsia="Times New Roman" w:hAnsi="Times New Roman" w:cs="Times New Roman"/>
          <w:color w:val="auto"/>
          <w:kern w:val="0"/>
          <w:sz w:val="20"/>
          <w:szCs w:val="20"/>
          <w14:ligatures w14:val="none"/>
        </w:rPr>
        <w:t xml:space="preserve">. </w:t>
      </w:r>
      <w:r w:rsidR="00565322" w:rsidRPr="00AE42C5">
        <w:rPr>
          <w:rFonts w:ascii="Times New Roman" w:eastAsia="Times New Roman" w:hAnsi="Times New Roman" w:cs="Times New Roman"/>
          <w:color w:val="auto"/>
          <w:kern w:val="0"/>
          <w:sz w:val="20"/>
          <w:szCs w:val="20"/>
          <w14:ligatures w14:val="none"/>
        </w:rPr>
        <w:t>Meanwhile, Kang et al. introduced a temperature-sensitive chitosan hydrogel with 1‑bromoheptafluorooctane, highlighting its ability to enhance bone and tissue regeneration, yielding a bone mineral density (~580 mg/cm3) and trabecular thickness (~0.25 mm) akin to native bone after 12 weeks, thanks to its oxygen-rich environment that promotes early-stage cellular infiltration and neovascularization showing a promising result for as a supporting therapy</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jkwNzI5YzUtMGUzMi00NzAzLWJhMDItYmMyOTAxZGI0MmI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2050575153"/>
          <w:placeholder>
            <w:docPart w:val="8DEABCC0A3FF4AFDA8D25876FB1CFD35"/>
          </w:placeholder>
        </w:sdtPr>
        <w:sdtContent>
          <w:r w:rsidR="007F74B3" w:rsidRPr="00AE42C5">
            <w:rPr>
              <w:rFonts w:ascii="Times New Roman" w:eastAsia="Times New Roman" w:hAnsi="Times New Roman" w:cs="Times New Roman"/>
              <w:color w:val="auto"/>
              <w:kern w:val="0"/>
              <w:sz w:val="20"/>
              <w:szCs w:val="20"/>
              <w:vertAlign w:val="superscript"/>
              <w14:ligatures w14:val="none"/>
            </w:rPr>
            <w:t>3</w:t>
          </w:r>
          <w:r w:rsidR="00D341E8" w:rsidRPr="00AE42C5">
            <w:rPr>
              <w:rFonts w:ascii="Times New Roman" w:eastAsia="Times New Roman" w:hAnsi="Times New Roman" w:cs="Times New Roman"/>
              <w:color w:val="auto"/>
              <w:kern w:val="0"/>
              <w:sz w:val="20"/>
              <w:szCs w:val="20"/>
              <w:vertAlign w:val="superscript"/>
              <w14:ligatures w14:val="none"/>
            </w:rPr>
            <w:t>3</w:t>
          </w:r>
        </w:sdtContent>
      </w:sdt>
      <w:r w:rsidR="00565322" w:rsidRPr="00AE42C5">
        <w:rPr>
          <w:rFonts w:ascii="Times New Roman" w:eastAsia="Times New Roman" w:hAnsi="Times New Roman" w:cs="Times New Roman"/>
          <w:color w:val="auto"/>
          <w:kern w:val="0"/>
          <w:sz w:val="20"/>
          <w:szCs w:val="20"/>
          <w14:ligatures w14:val="none"/>
        </w:rPr>
        <w:t xml:space="preserve">. </w:t>
      </w:r>
      <w:r w:rsidRPr="00AE42C5">
        <w:rPr>
          <w:rFonts w:ascii="Times New Roman" w:eastAsia="Times New Roman" w:hAnsi="Times New Roman" w:cs="Times New Roman"/>
          <w:color w:val="auto"/>
          <w:kern w:val="0"/>
          <w:sz w:val="20"/>
          <w:szCs w:val="20"/>
          <w14:ligatures w14:val="none"/>
        </w:rPr>
        <w:t>These findings highlight the promise of autologous cellular therapies</w:t>
      </w:r>
      <w:r w:rsidR="00565322" w:rsidRPr="00AE42C5">
        <w:rPr>
          <w:rFonts w:ascii="Times New Roman" w:eastAsia="Times New Roman" w:hAnsi="Times New Roman" w:cs="Times New Roman"/>
          <w:color w:val="auto"/>
          <w:kern w:val="0"/>
          <w:sz w:val="20"/>
          <w:szCs w:val="20"/>
          <w14:ligatures w14:val="none"/>
        </w:rPr>
        <w:t xml:space="preserve"> and oxygen-releasing hydrogels</w:t>
      </w:r>
      <w:r w:rsidRPr="00AE42C5">
        <w:rPr>
          <w:rFonts w:ascii="Times New Roman" w:eastAsia="Times New Roman" w:hAnsi="Times New Roman" w:cs="Times New Roman"/>
          <w:color w:val="auto"/>
          <w:kern w:val="0"/>
          <w:sz w:val="20"/>
          <w:szCs w:val="20"/>
          <w14:ligatures w14:val="none"/>
        </w:rPr>
        <w:t xml:space="preserve"> as a safer and less invasive alternative to traditional prosthetic approaches using UHMWPE or metallic alloys, providing a viable pathway for restoring physiological joint structure and function while minimizing the risk of long</w:t>
      </w:r>
      <w:r w:rsidR="00F24015"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term complications</w:t>
      </w:r>
      <w:r w:rsidR="00BB4F03" w:rsidRPr="00AE42C5">
        <w:rPr>
          <w:rFonts w:ascii="Times New Roman" w:eastAsia="Times New Roman" w:hAnsi="Times New Roman" w:cs="Times New Roman"/>
          <w:color w:val="auto"/>
          <w:kern w:val="0"/>
          <w:sz w:val="20"/>
          <w:szCs w:val="20"/>
          <w:vertAlign w:val="superscript"/>
          <w14:ligatures w14:val="none"/>
        </w:rPr>
        <w:t xml:space="preserve"> </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jkwNzI5YzUtMGUzMi00NzAzLWJhMDItYmMyOTAxZGI0MmI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
          <w:id w:val="424460659"/>
          <w:placeholder>
            <w:docPart w:val="762CC425829258428E4C1710DF6C897D"/>
          </w:placeholder>
        </w:sdtPr>
        <w:sdtContent>
          <w:r w:rsidR="00B065FC" w:rsidRPr="00AE42C5">
            <w:rPr>
              <w:rFonts w:ascii="Times New Roman" w:eastAsia="Times New Roman" w:hAnsi="Times New Roman" w:cs="Times New Roman"/>
              <w:color w:val="auto"/>
              <w:kern w:val="0"/>
              <w:sz w:val="20"/>
              <w:szCs w:val="20"/>
              <w:vertAlign w:val="superscript"/>
              <w14:ligatures w14:val="none"/>
            </w:rPr>
            <w:t>3</w:t>
          </w:r>
          <w:r w:rsidR="00D341E8" w:rsidRPr="00AE42C5">
            <w:rPr>
              <w:rFonts w:ascii="Times New Roman" w:eastAsia="Times New Roman" w:hAnsi="Times New Roman" w:cs="Times New Roman"/>
              <w:color w:val="auto"/>
              <w:kern w:val="0"/>
              <w:sz w:val="20"/>
              <w:szCs w:val="20"/>
              <w:vertAlign w:val="superscript"/>
              <w14:ligatures w14:val="none"/>
            </w:rPr>
            <w:t>5</w:t>
          </w:r>
        </w:sdtContent>
      </w:sdt>
      <w:r w:rsidRPr="00AE42C5">
        <w:rPr>
          <w:rFonts w:ascii="Times New Roman" w:eastAsia="Times New Roman" w:hAnsi="Times New Roman" w:cs="Times New Roman"/>
          <w:color w:val="auto"/>
          <w:kern w:val="0"/>
          <w:sz w:val="20"/>
          <w:szCs w:val="20"/>
          <w14:ligatures w14:val="none"/>
        </w:rPr>
        <w:t>.</w:t>
      </w:r>
    </w:p>
    <w:p w14:paraId="00F27064" w14:textId="645624EA" w:rsidR="00A32B8E" w:rsidRPr="00AE42C5" w:rsidRDefault="00A32B8E" w:rsidP="00A83592">
      <w:pPr>
        <w:pBdr>
          <w:top w:val="nil"/>
          <w:left w:val="nil"/>
          <w:bottom w:val="nil"/>
          <w:right w:val="nil"/>
          <w:between w:val="nil"/>
        </w:pBdr>
        <w:spacing w:before="240" w:after="240" w:line="240" w:lineRule="auto"/>
        <w:jc w:val="center"/>
        <w:rPr>
          <w:rFonts w:ascii="Times New Roman" w:eastAsia="Times New Roman" w:hAnsi="Times New Roman" w:cs="Times New Roman"/>
          <w:b/>
          <w:kern w:val="0"/>
          <w:sz w:val="24"/>
          <w:szCs w:val="24"/>
          <w:lang w:eastAsia="en-ID"/>
          <w14:ligatures w14:val="none"/>
        </w:rPr>
      </w:pPr>
      <w:r w:rsidRPr="00AE42C5">
        <w:rPr>
          <w:rFonts w:ascii="Times New Roman" w:eastAsia="Times New Roman" w:hAnsi="Times New Roman" w:cs="Times New Roman"/>
          <w:b/>
          <w:kern w:val="0"/>
          <w:sz w:val="24"/>
          <w:szCs w:val="24"/>
          <w:lang w:eastAsia="en-ID"/>
          <w14:ligatures w14:val="none"/>
        </w:rPr>
        <w:t xml:space="preserve">Biomaterial for </w:t>
      </w:r>
      <w:r w:rsidR="004F6D12" w:rsidRPr="00AE42C5">
        <w:rPr>
          <w:rFonts w:ascii="Times New Roman" w:eastAsia="Times New Roman" w:hAnsi="Times New Roman" w:cs="Times New Roman"/>
          <w:b/>
          <w:kern w:val="0"/>
          <w:sz w:val="24"/>
          <w:szCs w:val="24"/>
          <w:lang w:eastAsia="en-ID"/>
          <w14:ligatures w14:val="none"/>
        </w:rPr>
        <w:t>N</w:t>
      </w:r>
      <w:r w:rsidR="00F208A7" w:rsidRPr="00AE42C5">
        <w:rPr>
          <w:rFonts w:ascii="Times New Roman" w:eastAsia="Times New Roman" w:hAnsi="Times New Roman" w:cs="Times New Roman"/>
          <w:b/>
          <w:kern w:val="0"/>
          <w:sz w:val="24"/>
          <w:szCs w:val="24"/>
          <w:lang w:eastAsia="en-ID"/>
          <w14:ligatures w14:val="none"/>
        </w:rPr>
        <w:t xml:space="preserve">oninvasive </w:t>
      </w:r>
      <w:r w:rsidR="004F6D12" w:rsidRPr="00AE42C5">
        <w:rPr>
          <w:rFonts w:ascii="Times New Roman" w:eastAsia="Times New Roman" w:hAnsi="Times New Roman" w:cs="Times New Roman"/>
          <w:b/>
          <w:kern w:val="0"/>
          <w:sz w:val="24"/>
          <w:szCs w:val="24"/>
          <w:lang w:eastAsia="en-ID"/>
          <w14:ligatures w14:val="none"/>
        </w:rPr>
        <w:t>T</w:t>
      </w:r>
      <w:r w:rsidRPr="00AE42C5">
        <w:rPr>
          <w:rFonts w:ascii="Times New Roman" w:eastAsia="Times New Roman" w:hAnsi="Times New Roman" w:cs="Times New Roman"/>
          <w:b/>
          <w:kern w:val="0"/>
          <w:sz w:val="24"/>
          <w:szCs w:val="24"/>
          <w:lang w:eastAsia="en-ID"/>
          <w14:ligatures w14:val="none"/>
        </w:rPr>
        <w:t>reatment of TMD</w:t>
      </w:r>
    </w:p>
    <w:p w14:paraId="182F0AEA" w14:textId="590568C6" w:rsidR="00A32B8E" w:rsidRPr="00CC097F" w:rsidRDefault="00A32B8E" w:rsidP="00C61FD9">
      <w:pPr>
        <w:pBdr>
          <w:top w:val="nil"/>
          <w:left w:val="nil"/>
          <w:bottom w:val="nil"/>
          <w:right w:val="nil"/>
          <w:between w:val="nil"/>
        </w:pBdr>
        <w:spacing w:before="240" w:after="240" w:line="240" w:lineRule="auto"/>
        <w:jc w:val="center"/>
        <w:rPr>
          <w:rFonts w:ascii="Times New Roman" w:eastAsia="Times New Roman" w:hAnsi="Times New Roman" w:cs="Times New Roman"/>
          <w:bCs/>
          <w:kern w:val="0"/>
          <w:sz w:val="20"/>
          <w:szCs w:val="20"/>
          <w:lang w:eastAsia="en-ID"/>
          <w14:ligatures w14:val="none"/>
        </w:rPr>
      </w:pPr>
      <w:r w:rsidRPr="00CC097F">
        <w:rPr>
          <w:rFonts w:ascii="Times New Roman" w:eastAsia="Times New Roman" w:hAnsi="Times New Roman" w:cs="Times New Roman"/>
          <w:bCs/>
          <w:kern w:val="0"/>
          <w:sz w:val="20"/>
          <w:szCs w:val="20"/>
          <w:lang w:eastAsia="en-ID"/>
          <w14:ligatures w14:val="none"/>
        </w:rPr>
        <w:t xml:space="preserve">Splint </w:t>
      </w:r>
      <w:r w:rsidR="004F6D12" w:rsidRPr="00CC097F">
        <w:rPr>
          <w:rFonts w:ascii="Times New Roman" w:eastAsia="Times New Roman" w:hAnsi="Times New Roman" w:cs="Times New Roman"/>
          <w:bCs/>
          <w:kern w:val="0"/>
          <w:sz w:val="20"/>
          <w:szCs w:val="20"/>
          <w:lang w:eastAsia="en-ID"/>
          <w14:ligatures w14:val="none"/>
        </w:rPr>
        <w:t>O</w:t>
      </w:r>
      <w:r w:rsidRPr="00CC097F">
        <w:rPr>
          <w:rFonts w:ascii="Times New Roman" w:eastAsia="Times New Roman" w:hAnsi="Times New Roman" w:cs="Times New Roman"/>
          <w:bCs/>
          <w:kern w:val="0"/>
          <w:sz w:val="20"/>
          <w:szCs w:val="20"/>
          <w:lang w:eastAsia="en-ID"/>
          <w14:ligatures w14:val="none"/>
        </w:rPr>
        <w:t>cclusal</w:t>
      </w:r>
    </w:p>
    <w:p w14:paraId="5FC2637C" w14:textId="404B472C" w:rsidR="00A32B8E" w:rsidRPr="00AE42C5" w:rsidRDefault="00A32B8E" w:rsidP="00C61FD9">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 xml:space="preserve">Digitally fabricated occlusal splints have emerged as an effective therapeutic option for TMD, due </w:t>
      </w:r>
      <w:r w:rsidR="007F74B3" w:rsidRPr="00AE42C5">
        <w:rPr>
          <w:rFonts w:ascii="Times New Roman" w:eastAsia="Times New Roman" w:hAnsi="Times New Roman" w:cs="Times New Roman"/>
          <w:color w:val="auto"/>
          <w:kern w:val="0"/>
          <w:sz w:val="20"/>
          <w:szCs w:val="20"/>
          <w14:ligatures w14:val="none"/>
        </w:rPr>
        <w:t>to their</w:t>
      </w:r>
      <w:r w:rsidRPr="00AE42C5">
        <w:rPr>
          <w:rFonts w:ascii="Times New Roman" w:eastAsia="Times New Roman" w:hAnsi="Times New Roman" w:cs="Times New Roman"/>
          <w:color w:val="auto"/>
          <w:kern w:val="0"/>
          <w:sz w:val="20"/>
          <w:szCs w:val="20"/>
          <w14:ligatures w14:val="none"/>
        </w:rPr>
        <w:t xml:space="preserve"> efficient time and fast process. Although specific materials were not detailed in the referenced study, such splints are typically produced via computer</w:t>
      </w:r>
      <w:r w:rsidR="007F74B3"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aided design and manufacturing (CAD/CAM) and three</w:t>
      </w:r>
      <w:r w:rsidR="007F74B3"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dimensional printing technologies, employing biocompatible polymers such as polymethyl methacrylate (PMMA) for milled splints and photopolymer resins for 3D</w:t>
      </w:r>
      <w:r w:rsidRPr="00AE42C5">
        <w:rPr>
          <w:rFonts w:ascii="Times New Roman" w:eastAsia="Times New Roman" w:hAnsi="Times New Roman" w:cs="Times New Roman"/>
          <w:color w:val="auto"/>
          <w:kern w:val="0"/>
          <w:sz w:val="20"/>
          <w:szCs w:val="20"/>
          <w14:ligatures w14:val="none"/>
        </w:rPr>
        <w:noBreakHyphen/>
        <w:t>printed version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"/>
          <w:id w:val="-541676197"/>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3</w:t>
          </w:r>
          <w:r w:rsidR="00D341E8" w:rsidRPr="00AE42C5">
            <w:rPr>
              <w:rFonts w:ascii="Times New Roman" w:eastAsia="Times New Roman" w:hAnsi="Times New Roman" w:cs="Times New Roman"/>
              <w:color w:val="auto"/>
              <w:kern w:val="0"/>
              <w:sz w:val="20"/>
              <w:szCs w:val="20"/>
              <w:vertAlign w:val="superscript"/>
              <w14:ligatures w14:val="none"/>
            </w:rPr>
            <w:t>6</w:t>
          </w:r>
        </w:sdtContent>
      </w:sdt>
      <w:r w:rsidRPr="00AE42C5">
        <w:rPr>
          <w:rFonts w:ascii="Times New Roman" w:eastAsia="Times New Roman" w:hAnsi="Times New Roman" w:cs="Times New Roman"/>
          <w:color w:val="auto"/>
          <w:kern w:val="0"/>
          <w:sz w:val="20"/>
          <w:szCs w:val="20"/>
          <w14:ligatures w14:val="none"/>
        </w:rPr>
        <w:t xml:space="preserve">. A pilot clinical trial conducted between May 2023 and October 2024 with 41 patients </w:t>
      </w:r>
      <w:r w:rsidR="00F26C7E">
        <w:rPr>
          <w:rFonts w:ascii="Times New Roman" w:eastAsia="Times New Roman" w:hAnsi="Times New Roman" w:cs="Times New Roman"/>
          <w:color w:val="auto"/>
          <w:kern w:val="0"/>
          <w:sz w:val="20"/>
          <w:szCs w:val="20"/>
          <w14:ligatures w14:val="none"/>
        </w:rPr>
        <w:t xml:space="preserve">diagnosed with </w:t>
      </w:r>
      <w:r w:rsidR="00F26C7E" w:rsidRPr="00AE42C5">
        <w:rPr>
          <w:rFonts w:ascii="Times New Roman" w:eastAsia="Times New Roman" w:hAnsi="Times New Roman" w:cs="Times New Roman"/>
          <w:color w:val="auto"/>
          <w:kern w:val="0"/>
          <w:sz w:val="20"/>
          <w:szCs w:val="20"/>
          <w14:ligatures w14:val="none"/>
        </w:rPr>
        <w:t xml:space="preserve">TMD </w:t>
      </w:r>
      <w:r w:rsidRPr="00AE42C5">
        <w:rPr>
          <w:rFonts w:ascii="Times New Roman" w:eastAsia="Times New Roman" w:hAnsi="Times New Roman" w:cs="Times New Roman"/>
          <w:color w:val="auto"/>
          <w:kern w:val="0"/>
          <w:sz w:val="20"/>
          <w:szCs w:val="20"/>
          <w14:ligatures w14:val="none"/>
        </w:rPr>
        <w:t>demonstrated the therapeutic efficacy of these digitally fabricated splints, with significant improvements observed across pain (80.6%), dietary habits (73.5%), mandibular function (74.4%), and quality of life (66.7%) after at least eight weeks of treatment (P&lt;.05)</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"/>
          <w:id w:val="-1291283521"/>
          <w:placeholder>
            <w:docPart w:val="DefaultPlaceholder_-1854013440"/>
          </w:placeholder>
        </w:sdtPr>
        <w:sdtContent>
          <w:r w:rsidR="00D341E8" w:rsidRPr="00AE42C5">
            <w:rPr>
              <w:rFonts w:ascii="Times New Roman" w:eastAsia="Times New Roman" w:hAnsi="Times New Roman" w:cs="Times New Roman"/>
              <w:color w:val="auto"/>
              <w:kern w:val="0"/>
              <w:sz w:val="20"/>
              <w:szCs w:val="20"/>
              <w:vertAlign w:val="superscript"/>
              <w14:ligatures w14:val="none"/>
            </w:rPr>
            <w:t>6</w:t>
          </w:r>
        </w:sdtContent>
      </w:sdt>
      <w:r w:rsidRPr="00AE42C5">
        <w:rPr>
          <w:rFonts w:ascii="Times New Roman" w:eastAsia="Times New Roman" w:hAnsi="Times New Roman" w:cs="Times New Roman"/>
          <w:color w:val="auto"/>
          <w:kern w:val="0"/>
          <w:sz w:val="20"/>
          <w:szCs w:val="20"/>
          <w14:ligatures w14:val="none"/>
        </w:rPr>
        <w:t xml:space="preserve">. The study further identified splint usage for 24 hours a day and a device thickness of 1–2 mm as critical parameters for achieving optimal outcomes, whereas patient sex, age, </w:t>
      </w:r>
      <w:r w:rsidRPr="00AE42C5">
        <w:rPr>
          <w:rFonts w:ascii="Times New Roman" w:eastAsia="Times New Roman" w:hAnsi="Times New Roman" w:cs="Times New Roman"/>
          <w:color w:val="auto"/>
          <w:kern w:val="0"/>
          <w:sz w:val="20"/>
          <w:szCs w:val="20"/>
          <w14:ligatures w14:val="none"/>
        </w:rPr>
        <w:lastRenderedPageBreak/>
        <w:t>and dental overlap had no significant influence</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"/>
          <w:id w:val="134302455"/>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3</w:t>
          </w:r>
          <w:r w:rsidR="00D341E8" w:rsidRPr="00AE42C5">
            <w:rPr>
              <w:rFonts w:ascii="Times New Roman" w:eastAsia="Times New Roman" w:hAnsi="Times New Roman" w:cs="Times New Roman"/>
              <w:color w:val="auto"/>
              <w:kern w:val="0"/>
              <w:sz w:val="20"/>
              <w:szCs w:val="20"/>
              <w:vertAlign w:val="superscript"/>
              <w14:ligatures w14:val="none"/>
            </w:rPr>
            <w:t>6</w:t>
          </w:r>
        </w:sdtContent>
      </w:sdt>
      <w:r w:rsidRPr="00AE42C5">
        <w:rPr>
          <w:rFonts w:ascii="Times New Roman" w:eastAsia="Times New Roman" w:hAnsi="Times New Roman" w:cs="Times New Roman"/>
          <w:color w:val="auto"/>
          <w:kern w:val="0"/>
          <w:sz w:val="20"/>
          <w:szCs w:val="20"/>
          <w14:ligatures w14:val="none"/>
        </w:rPr>
        <w:t>. Compared with traditional handmade splints, digital fabrication offered advantages such as more rapid production, reduced need for occlusal adjustments, and enhanced patient comfort, making it a promising approach for TMD management</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"/>
          <w:id w:val="1711063560"/>
          <w:placeholder>
            <w:docPart w:val="DefaultPlaceholder_-1854013440"/>
          </w:placeholder>
        </w:sdtPr>
        <w:sdtContent>
          <w:r w:rsidR="00D341E8" w:rsidRPr="00AE42C5">
            <w:rPr>
              <w:rFonts w:ascii="Times New Roman" w:eastAsia="Times New Roman" w:hAnsi="Times New Roman" w:cs="Times New Roman"/>
              <w:color w:val="auto"/>
              <w:kern w:val="0"/>
              <w:sz w:val="20"/>
              <w:szCs w:val="20"/>
              <w:vertAlign w:val="superscript"/>
              <w14:ligatures w14:val="none"/>
            </w:rPr>
            <w:t>36</w:t>
          </w:r>
        </w:sdtContent>
      </w:sdt>
      <w:r w:rsidRPr="00AE42C5">
        <w:rPr>
          <w:rFonts w:ascii="Times New Roman" w:eastAsia="Times New Roman" w:hAnsi="Times New Roman" w:cs="Times New Roman"/>
          <w:color w:val="auto"/>
          <w:kern w:val="0"/>
          <w:sz w:val="20"/>
          <w:szCs w:val="20"/>
          <w14:ligatures w14:val="none"/>
        </w:rPr>
        <w:t xml:space="preserve">. Nonetheless, further research is required to </w:t>
      </w:r>
      <w:r w:rsidR="007F2EB8">
        <w:rPr>
          <w:rFonts w:ascii="Times New Roman" w:eastAsia="Times New Roman" w:hAnsi="Times New Roman" w:cs="Times New Roman"/>
          <w:color w:val="auto"/>
          <w:kern w:val="0"/>
          <w:sz w:val="20"/>
          <w:szCs w:val="20"/>
          <w14:ligatures w14:val="none"/>
        </w:rPr>
        <w:t>precisely define and optimize the biomaterials used in these splints and</w:t>
      </w:r>
      <w:r w:rsidRPr="00AE42C5">
        <w:rPr>
          <w:rFonts w:ascii="Times New Roman" w:eastAsia="Times New Roman" w:hAnsi="Times New Roman" w:cs="Times New Roman"/>
          <w:color w:val="auto"/>
          <w:kern w:val="0"/>
          <w:sz w:val="20"/>
          <w:szCs w:val="20"/>
          <w14:ligatures w14:val="none"/>
        </w:rPr>
        <w:t xml:space="preserve"> assess their long</w:t>
      </w:r>
      <w:r w:rsidR="00F63085" w:rsidRPr="00AE42C5">
        <w:rPr>
          <w:rFonts w:ascii="Times New Roman" w:eastAsia="Times New Roman" w:hAnsi="Times New Roman" w:cs="Times New Roman"/>
          <w:color w:val="auto"/>
          <w:kern w:val="0"/>
          <w:sz w:val="20"/>
          <w:szCs w:val="20"/>
          <w14:ligatures w14:val="none"/>
        </w:rPr>
        <w:t>-</w:t>
      </w:r>
      <w:r w:rsidRPr="00AE42C5">
        <w:rPr>
          <w:rFonts w:ascii="Times New Roman" w:eastAsia="Times New Roman" w:hAnsi="Times New Roman" w:cs="Times New Roman"/>
          <w:color w:val="auto"/>
          <w:kern w:val="0"/>
          <w:sz w:val="20"/>
          <w:szCs w:val="20"/>
          <w14:ligatures w14:val="none"/>
        </w:rPr>
        <w:t>term clinical performance.</w:t>
      </w:r>
    </w:p>
    <w:p w14:paraId="3F6F79E4" w14:textId="77777777" w:rsidR="00A32B8E" w:rsidRPr="00AE42C5" w:rsidRDefault="00A32B8E" w:rsidP="00C61FD9">
      <w:pPr>
        <w:pBdr>
          <w:top w:val="nil"/>
          <w:left w:val="nil"/>
          <w:bottom w:val="nil"/>
          <w:right w:val="nil"/>
          <w:between w:val="nil"/>
        </w:pBdr>
        <w:spacing w:before="240" w:after="240" w:line="240" w:lineRule="auto"/>
        <w:jc w:val="center"/>
        <w:rPr>
          <w:rFonts w:ascii="Times New Roman" w:eastAsia="Times New Roman" w:hAnsi="Times New Roman" w:cs="Times New Roman"/>
          <w:b/>
          <w:kern w:val="0"/>
          <w:sz w:val="24"/>
          <w:szCs w:val="24"/>
          <w:lang w:eastAsia="en-ID"/>
          <w14:ligatures w14:val="none"/>
        </w:rPr>
      </w:pPr>
      <w:r w:rsidRPr="00AE42C5">
        <w:rPr>
          <w:rFonts w:ascii="Times New Roman" w:eastAsia="Times New Roman" w:hAnsi="Times New Roman" w:cs="Times New Roman"/>
          <w:b/>
          <w:kern w:val="0"/>
          <w:sz w:val="24"/>
          <w:szCs w:val="24"/>
          <w:lang w:eastAsia="en-ID"/>
          <w14:ligatures w14:val="none"/>
        </w:rPr>
        <w:t>Limitations</w:t>
      </w:r>
    </w:p>
    <w:p w14:paraId="32A4049C" w14:textId="5EDB66D9" w:rsidR="00A32B8E" w:rsidRPr="00AE42C5" w:rsidRDefault="00A32B8E" w:rsidP="00C61FD9">
      <w:pPr>
        <w:pStyle w:val="Heading1"/>
        <w:keepLines w:val="0"/>
        <w:spacing w:before="0" w:after="0" w:line="240" w:lineRule="auto"/>
        <w:ind w:firstLine="288"/>
        <w:jc w:val="both"/>
        <w:rPr>
          <w:rFonts w:ascii="Times New Roman" w:eastAsia="Times New Roman" w:hAnsi="Times New Roman" w:cs="Times New Roman"/>
          <w:color w:val="auto"/>
          <w:kern w:val="0"/>
          <w:sz w:val="20"/>
          <w:szCs w:val="20"/>
          <w14:ligatures w14:val="none"/>
        </w:rPr>
      </w:pPr>
      <w:r w:rsidRPr="00AE42C5">
        <w:rPr>
          <w:rFonts w:ascii="Times New Roman" w:eastAsia="Times New Roman" w:hAnsi="Times New Roman" w:cs="Times New Roman"/>
          <w:color w:val="auto"/>
          <w:kern w:val="0"/>
          <w:sz w:val="20"/>
          <w:szCs w:val="20"/>
          <w14:ligatures w14:val="none"/>
        </w:rPr>
        <w:t>The complexity of the TMJ, with its intricate anatomical, mechanical, and biochemical properties, presents significant challenges for biomaterial-based tissue engineering in TMD treatment</w:t>
      </w:r>
      <w:r w:rsidR="00750EDF" w:rsidRPr="00AE42C5">
        <w:rPr>
          <w:rFonts w:ascii="Times New Roman" w:eastAsia="Times New Roman" w:hAnsi="Times New Roman" w:cs="Times New Roman"/>
          <w:color w:val="auto"/>
          <w:kern w:val="0"/>
          <w:sz w:val="20"/>
          <w:szCs w:val="20"/>
          <w14:ligatures w14:val="none"/>
        </w:rPr>
        <w:t xml:space="preserve"> </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"/>
          <w:id w:val="1129741152"/>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1</w:t>
          </w:r>
          <w:r w:rsidR="00D341E8" w:rsidRPr="00AE42C5">
            <w:rPr>
              <w:rFonts w:ascii="Times New Roman" w:eastAsia="Times New Roman" w:hAnsi="Times New Roman" w:cs="Times New Roman"/>
              <w:color w:val="auto"/>
              <w:kern w:val="0"/>
              <w:sz w:val="20"/>
              <w:szCs w:val="20"/>
              <w:vertAlign w:val="superscript"/>
              <w14:ligatures w14:val="none"/>
            </w:rPr>
            <w:t>7</w:t>
          </w:r>
        </w:sdtContent>
      </w:sdt>
      <w:r w:rsidRPr="00AE42C5">
        <w:rPr>
          <w:rFonts w:ascii="Times New Roman" w:eastAsia="Times New Roman" w:hAnsi="Times New Roman" w:cs="Times New Roman"/>
          <w:color w:val="auto"/>
          <w:kern w:val="0"/>
          <w:sz w:val="20"/>
          <w:szCs w:val="20"/>
          <w14:ligatures w14:val="none"/>
        </w:rPr>
        <w:t>. Replicating the TMJ's unique fibrocartilaginous structure and load-bearing functionality requires a multidisciplinary approach involving clinicians, bioengineers, and material scientists to design effective scaffolds and therapies</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"/>
          <w:id w:val="-1457713329"/>
          <w:placeholder>
            <w:docPart w:val="DefaultPlaceholder_-1854013440"/>
          </w:placeholder>
        </w:sdtPr>
        <w:sdtContent>
          <w:r w:rsidR="002B14CA" w:rsidRPr="00AE42C5">
            <w:rPr>
              <w:rFonts w:ascii="Times New Roman" w:eastAsia="Times New Roman" w:hAnsi="Times New Roman" w:cs="Times New Roman"/>
              <w:color w:val="auto"/>
              <w:kern w:val="0"/>
              <w:sz w:val="20"/>
              <w:szCs w:val="20"/>
              <w:vertAlign w:val="superscript"/>
              <w14:ligatures w14:val="none"/>
            </w:rPr>
            <w:t>31</w:t>
          </w:r>
        </w:sdtContent>
      </w:sdt>
      <w:r w:rsidRPr="00AE42C5">
        <w:rPr>
          <w:rFonts w:ascii="Times New Roman" w:eastAsia="Times New Roman" w:hAnsi="Times New Roman" w:cs="Times New Roman"/>
          <w:color w:val="auto"/>
          <w:kern w:val="0"/>
          <w:sz w:val="20"/>
          <w:szCs w:val="20"/>
          <w14:ligatures w14:val="none"/>
        </w:rPr>
        <w:t xml:space="preserve">. Additionally, while biomaterials like temperature-sensitive hydrogels, </w:t>
      </w:r>
      <w:proofErr w:type="spellStart"/>
      <w:r w:rsidRPr="00AE42C5">
        <w:rPr>
          <w:rFonts w:ascii="Times New Roman" w:eastAsia="Times New Roman" w:hAnsi="Times New Roman" w:cs="Times New Roman"/>
          <w:color w:val="auto"/>
          <w:kern w:val="0"/>
          <w:sz w:val="20"/>
          <w:szCs w:val="20"/>
          <w14:ligatures w14:val="none"/>
        </w:rPr>
        <w:t>electrospun</w:t>
      </w:r>
      <w:proofErr w:type="spellEnd"/>
      <w:r w:rsidRPr="00AE42C5">
        <w:rPr>
          <w:rFonts w:ascii="Times New Roman" w:eastAsia="Times New Roman" w:hAnsi="Times New Roman" w:cs="Times New Roman"/>
          <w:color w:val="auto"/>
          <w:kern w:val="0"/>
          <w:sz w:val="20"/>
          <w:szCs w:val="20"/>
          <w14:ligatures w14:val="none"/>
        </w:rPr>
        <w:t xml:space="preserve"> nanofiber mats, and stem cell-based approaches show promise, their long-term effectiveness and safety remain understudied. Issues such as insufficient mechanical strength in hydrogels, limited oxygen release duration, and unclear </w:t>
      </w:r>
      <w:r w:rsidR="007F2EB8">
        <w:rPr>
          <w:rFonts w:ascii="Times New Roman" w:eastAsia="Times New Roman" w:hAnsi="Times New Roman" w:cs="Times New Roman"/>
          <w:color w:val="auto"/>
          <w:kern w:val="0"/>
          <w:sz w:val="20"/>
          <w:szCs w:val="20"/>
          <w14:ligatures w14:val="none"/>
        </w:rPr>
        <w:t>vascularization mechanisms</w:t>
      </w:r>
      <w:r w:rsidRPr="00AE42C5">
        <w:rPr>
          <w:rFonts w:ascii="Times New Roman" w:eastAsia="Times New Roman" w:hAnsi="Times New Roman" w:cs="Times New Roman"/>
          <w:color w:val="auto"/>
          <w:kern w:val="0"/>
          <w:sz w:val="20"/>
          <w:szCs w:val="20"/>
          <w14:ligatures w14:val="none"/>
        </w:rPr>
        <w:t xml:space="preserve"> and cellular integration necessitate further investigation</w:t>
      </w:r>
      <w:r w:rsidR="00750EDF" w:rsidRPr="00AE42C5">
        <w:rPr>
          <w:rFonts w:ascii="Times New Roman" w:eastAsia="Times New Roman" w:hAnsi="Times New Roman" w:cs="Times New Roman"/>
          <w:color w:val="auto"/>
          <w:kern w:val="0"/>
          <w:sz w:val="20"/>
          <w:szCs w:val="20"/>
          <w14:ligatures w14:val="none"/>
        </w:rPr>
        <w:t xml:space="preserve"> </w:t>
      </w:r>
      <w:sdt>
        <w:sdtPr>
          <w:rPr>
            <w:rFonts w:ascii="Times New Roman" w:eastAsia="Times New Roman" w:hAnsi="Times New Roman" w:cs="Times New Roman"/>
            <w:color w:val="auto"/>
            <w:kern w:val="0"/>
            <w:sz w:val="20"/>
            <w:szCs w:val="20"/>
            <w:vertAlign w:val="superscript"/>
            <w14:ligatures w14:val="none"/>
          </w:rPr>
          <w:tag w:val="MENDELEY_CITATION_v3_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"/>
          <w:id w:val="-2000020552"/>
          <w:placeholder>
            <w:docPart w:val="DefaultPlaceholder_-1854013440"/>
          </w:placeholder>
        </w:sdtPr>
        <w:sdtContent>
          <w:r w:rsidR="00C61FD9" w:rsidRPr="00AE42C5">
            <w:rPr>
              <w:rFonts w:ascii="Times New Roman" w:eastAsia="Times New Roman" w:hAnsi="Times New Roman" w:cs="Times New Roman"/>
              <w:color w:val="auto"/>
              <w:kern w:val="0"/>
              <w:sz w:val="20"/>
              <w:szCs w:val="20"/>
              <w:vertAlign w:val="superscript"/>
              <w14:ligatures w14:val="none"/>
            </w:rPr>
            <w:t>1</w:t>
          </w:r>
          <w:r w:rsidR="002B14CA" w:rsidRPr="00AE42C5">
            <w:rPr>
              <w:rFonts w:ascii="Times New Roman" w:eastAsia="Times New Roman" w:hAnsi="Times New Roman" w:cs="Times New Roman"/>
              <w:color w:val="auto"/>
              <w:kern w:val="0"/>
              <w:sz w:val="20"/>
              <w:szCs w:val="20"/>
              <w:vertAlign w:val="superscript"/>
              <w14:ligatures w14:val="none"/>
            </w:rPr>
            <w:t>9</w:t>
          </w:r>
          <w:r w:rsidR="00C61FD9" w:rsidRPr="00AE42C5">
            <w:rPr>
              <w:rFonts w:ascii="Times New Roman" w:eastAsia="Times New Roman" w:hAnsi="Times New Roman" w:cs="Times New Roman"/>
              <w:color w:val="auto"/>
              <w:kern w:val="0"/>
              <w:sz w:val="20"/>
              <w:szCs w:val="20"/>
              <w:vertAlign w:val="superscript"/>
              <w14:ligatures w14:val="none"/>
            </w:rPr>
            <w:t>,2</w:t>
          </w:r>
          <w:r w:rsidR="002B14CA" w:rsidRPr="00AE42C5">
            <w:rPr>
              <w:rFonts w:ascii="Times New Roman" w:eastAsia="Times New Roman" w:hAnsi="Times New Roman" w:cs="Times New Roman"/>
              <w:color w:val="auto"/>
              <w:kern w:val="0"/>
              <w:sz w:val="20"/>
              <w:szCs w:val="20"/>
              <w:vertAlign w:val="superscript"/>
              <w14:ligatures w14:val="none"/>
            </w:rPr>
            <w:t>5</w:t>
          </w:r>
        </w:sdtContent>
      </w:sdt>
      <w:r w:rsidRPr="00AE42C5">
        <w:rPr>
          <w:rFonts w:ascii="Times New Roman" w:eastAsia="Times New Roman" w:hAnsi="Times New Roman" w:cs="Times New Roman"/>
          <w:color w:val="auto"/>
          <w:kern w:val="0"/>
          <w:sz w:val="20"/>
          <w:szCs w:val="20"/>
          <w14:ligatures w14:val="none"/>
        </w:rPr>
        <w:t>. Moreover, the lack of methodological clarity in studies, particularly those involving natural products, and the need for robust clinical evidence hinder the translation of these biomaterials into widespread clinical application.</w:t>
      </w:r>
    </w:p>
    <w:p w14:paraId="595193E9" w14:textId="77777777" w:rsidR="00A32B8E" w:rsidRPr="00AE42C5" w:rsidRDefault="00A32B8E" w:rsidP="00C61FD9">
      <w:pPr>
        <w:pStyle w:val="Heading1"/>
        <w:keepLines w:val="0"/>
        <w:spacing w:before="240" w:after="240" w:line="240" w:lineRule="auto"/>
        <w:jc w:val="center"/>
        <w:rPr>
          <w:rFonts w:ascii="Times New Roman" w:eastAsia="Times New Roman" w:hAnsi="Times New Roman" w:cs="Times New Roman"/>
          <w:b/>
          <w:smallCaps/>
          <w:color w:val="auto"/>
          <w:kern w:val="0"/>
          <w:sz w:val="24"/>
          <w:szCs w:val="24"/>
          <w:lang w:eastAsia="en-ID"/>
          <w14:ligatures w14:val="none"/>
        </w:rPr>
      </w:pPr>
      <w:r w:rsidRPr="00AE42C5">
        <w:rPr>
          <w:rFonts w:ascii="Times New Roman" w:eastAsia="Times New Roman" w:hAnsi="Times New Roman" w:cs="Times New Roman"/>
          <w:b/>
          <w:smallCaps/>
          <w:color w:val="auto"/>
          <w:kern w:val="0"/>
          <w:sz w:val="24"/>
          <w:szCs w:val="24"/>
          <w:lang w:eastAsia="en-ID"/>
          <w14:ligatures w14:val="none"/>
        </w:rPr>
        <w:t>Conclusion</w:t>
      </w:r>
    </w:p>
    <w:p w14:paraId="44D9D5D0" w14:textId="77777777" w:rsidR="005107B0" w:rsidRPr="00AE42C5" w:rsidRDefault="00750EDF" w:rsidP="005107B0">
      <w:pPr>
        <w:pStyle w:val="Paragraph"/>
        <w:spacing w:before="360" w:after="360"/>
        <w:ind w:right="-46" w:firstLine="0"/>
      </w:pPr>
      <w:r w:rsidRPr="00AE42C5">
        <w:t>Current advances in the treatment of TMD reflect a shift from traditional, symptom</w:t>
      </w:r>
      <w:r w:rsidR="00DC68BF" w:rsidRPr="00AE42C5">
        <w:t>-</w:t>
      </w:r>
      <w:r w:rsidRPr="00AE42C5">
        <w:t>focused approaches towards a more comprehensive and forward</w:t>
      </w:r>
      <w:r w:rsidR="00DC68BF" w:rsidRPr="00AE42C5">
        <w:t>-</w:t>
      </w:r>
      <w:r w:rsidRPr="00AE42C5">
        <w:t xml:space="preserve">looking paradigm grounded in biology, engineering, and precision medicine. </w:t>
      </w:r>
      <w:r w:rsidR="004B0A20" w:rsidRPr="00AE42C5">
        <w:t>T</w:t>
      </w:r>
      <w:r w:rsidRPr="00AE42C5">
        <w:t>his multidisciplinary approach empowers clinicians to move beyond traditional management, providing patients with long</w:t>
      </w:r>
      <w:r w:rsidR="00DC68BF" w:rsidRPr="00AE42C5">
        <w:t>-</w:t>
      </w:r>
      <w:r w:rsidRPr="00AE42C5">
        <w:t xml:space="preserve">term restoration of joint structure and function, improved quality of life, and a promising foundation for the future of TMJ rehabilitation. </w:t>
      </w:r>
      <w:r w:rsidR="005107B0" w:rsidRPr="00AE42C5">
        <w:t>The convergence of these biomaterial innovations signifies a paradigm shift in TMD management. By integrating engineering principles with biological understanding, these approaches pave the way for highly targeted, effective, and minimally invasive treatment modalities, ultimately aiming to restore not just function but the biological integrity of the temporomandibular joint.</w:t>
      </w:r>
    </w:p>
    <w:p w14:paraId="39657975" w14:textId="2DD51343" w:rsidR="00CC4442" w:rsidRPr="00AE42C5" w:rsidRDefault="00CC4442" w:rsidP="00CC4442">
      <w:pPr>
        <w:pStyle w:val="Heading1"/>
        <w:keepLines w:val="0"/>
        <w:spacing w:before="240" w:after="240" w:line="240" w:lineRule="auto"/>
        <w:jc w:val="center"/>
        <w:rPr>
          <w:rFonts w:ascii="Times New Roman" w:eastAsia="Times New Roman" w:hAnsi="Times New Roman" w:cs="Times New Roman"/>
          <w:b/>
          <w:smallCaps/>
          <w:color w:val="auto"/>
          <w:kern w:val="0"/>
          <w:sz w:val="24"/>
          <w:szCs w:val="24"/>
          <w:lang w:eastAsia="en-ID"/>
          <w14:ligatures w14:val="none"/>
        </w:rPr>
      </w:pPr>
      <w:r w:rsidRPr="00AE42C5">
        <w:rPr>
          <w:rFonts w:ascii="Times New Roman" w:eastAsia="Times New Roman" w:hAnsi="Times New Roman" w:cs="Times New Roman"/>
          <w:b/>
          <w:smallCaps/>
          <w:color w:val="auto"/>
          <w:kern w:val="0"/>
          <w:sz w:val="24"/>
          <w:szCs w:val="24"/>
          <w:lang w:eastAsia="en-ID"/>
          <w14:ligatures w14:val="none"/>
        </w:rPr>
        <w:t>Acknowledgement</w:t>
      </w:r>
    </w:p>
    <w:p w14:paraId="3341B857" w14:textId="6247695E" w:rsidR="00C61FD9" w:rsidRPr="00AE42C5" w:rsidRDefault="00CC4442" w:rsidP="00CC4442">
      <w:pPr>
        <w:pStyle w:val="Paragraph"/>
        <w:spacing w:before="360" w:after="360"/>
        <w:ind w:right="-46" w:firstLine="0"/>
        <w:rPr>
          <w:smallCaps/>
          <w:lang w:eastAsia="en-ID"/>
        </w:rPr>
      </w:pPr>
      <w:r w:rsidRPr="00AE42C5">
        <w:t>Thank</w:t>
      </w:r>
      <w:r w:rsidR="007F2EB8">
        <w:t>s</w:t>
      </w:r>
      <w:r w:rsidRPr="00AE42C5">
        <w:t xml:space="preserve"> to the Faculty of Dentistry</w:t>
      </w:r>
      <w:r w:rsidR="007F2EB8">
        <w:t>,</w:t>
      </w:r>
      <w:r w:rsidRPr="00AE42C5">
        <w:t xml:space="preserve"> Universitas Muhammadiyah Yogyakarta</w:t>
      </w:r>
      <w:r w:rsidR="007F2EB8">
        <w:t>,</w:t>
      </w:r>
      <w:r w:rsidRPr="00AE42C5">
        <w:t xml:space="preserve"> for the invaluable support of our research.</w:t>
      </w:r>
    </w:p>
    <w:p w14:paraId="0A161AC9" w14:textId="77777777" w:rsidR="00C61FD9" w:rsidRPr="00AE42C5" w:rsidRDefault="00C61FD9" w:rsidP="00C61FD9">
      <w:pPr>
        <w:keepNext/>
        <w:spacing w:before="240" w:after="240" w:line="240" w:lineRule="auto"/>
        <w:jc w:val="center"/>
        <w:outlineLvl w:val="0"/>
        <w:rPr>
          <w:rFonts w:ascii="Times New Roman" w:eastAsia="Times New Roman" w:hAnsi="Times New Roman" w:cs="Times New Roman"/>
          <w:b/>
          <w:smallCaps/>
          <w:kern w:val="0"/>
          <w:sz w:val="20"/>
          <w:szCs w:val="20"/>
          <w:lang w:eastAsia="en-ID"/>
          <w14:ligatures w14:val="none"/>
        </w:rPr>
      </w:pPr>
      <w:r w:rsidRPr="00AE42C5">
        <w:rPr>
          <w:rFonts w:ascii="Times New Roman" w:eastAsia="Times New Roman" w:hAnsi="Times New Roman" w:cs="Times New Roman"/>
          <w:b/>
          <w:smallCaps/>
          <w:kern w:val="0"/>
          <w:sz w:val="24"/>
          <w:szCs w:val="24"/>
          <w:lang w:eastAsia="en-ID"/>
          <w14:ligatures w14:val="none"/>
        </w:rPr>
        <w:t>References</w:t>
      </w:r>
    </w:p>
    <w:sdt>
      <w:sdtPr>
        <w:tag w:val="MENDELEY_BIBLIOGRAPHY"/>
        <w:id w:val="-1795202673"/>
        <w:placeholder>
          <w:docPart w:val="DefaultPlaceholder_-1854013440"/>
        </w:placeholder>
      </w:sdtPr>
      <w:sdtContent>
        <w:p w14:paraId="0E8295C7" w14:textId="6B4432EE" w:rsidR="00C61FD9" w:rsidRPr="00AE42C5" w:rsidRDefault="00C61FD9" w:rsidP="00C81992">
          <w:pPr>
            <w:pStyle w:val="Reference"/>
            <w:numPr>
              <w:ilvl w:val="0"/>
              <w:numId w:val="1"/>
            </w:numPr>
            <w:ind w:left="426"/>
            <w:divId w:val="1094520984"/>
          </w:pPr>
          <w:r w:rsidRPr="00AE42C5">
            <w:t xml:space="preserve">F.K. Glossary, D.M. Layton, S.M. Morgano, C. Editor Wael </w:t>
          </w:r>
          <w:proofErr w:type="spellStart"/>
          <w:r w:rsidRPr="00AE42C5">
            <w:t>Att</w:t>
          </w:r>
          <w:proofErr w:type="spellEnd"/>
          <w:r w:rsidRPr="00AE42C5">
            <w:t>, M.A. Freilich, K.J. Ferro, J.A. Kelly, F. Muller, C. Tram Nguyen, T.J. Salinas, K.C. Shah, and S.S. Scherrer, “The Glossary of Prosthodontic Terms 2023: Tenth Edition,” J</w:t>
          </w:r>
          <w:r w:rsidR="00CC097F">
            <w:t>.</w:t>
          </w:r>
          <w:r w:rsidRPr="00AE42C5">
            <w:t xml:space="preserve"> </w:t>
          </w:r>
          <w:proofErr w:type="spellStart"/>
          <w:r w:rsidRPr="00AE42C5">
            <w:t>Prosthet</w:t>
          </w:r>
          <w:proofErr w:type="spellEnd"/>
          <w:r w:rsidR="00CC097F">
            <w:t>.</w:t>
          </w:r>
          <w:r w:rsidRPr="00AE42C5">
            <w:t xml:space="preserve"> Dent</w:t>
          </w:r>
          <w:r w:rsidR="00CC097F">
            <w:t>.</w:t>
          </w:r>
          <w:r w:rsidRPr="00AE42C5">
            <w:t xml:space="preserve"> </w:t>
          </w:r>
          <w:r w:rsidRPr="00CC097F">
            <w:rPr>
              <w:b/>
              <w:bCs/>
            </w:rPr>
            <w:t>130</w:t>
          </w:r>
          <w:r w:rsidRPr="00AE42C5">
            <w:t>(4), e1–e3 (2023).</w:t>
          </w:r>
        </w:p>
        <w:p w14:paraId="42B8B169" w14:textId="05CA2D40" w:rsidR="00C61FD9" w:rsidRPr="00AE42C5" w:rsidRDefault="00C61FD9" w:rsidP="00C81992">
          <w:pPr>
            <w:pStyle w:val="Reference"/>
            <w:numPr>
              <w:ilvl w:val="0"/>
              <w:numId w:val="1"/>
            </w:numPr>
            <w:ind w:left="426"/>
            <w:divId w:val="2035298810"/>
          </w:pPr>
          <w:r w:rsidRPr="00AE42C5">
            <w:t>J. Lei, A.U. Yap, M. Zhang, and K.Y. Fu, “Temporomandibular disorder subtypes, emotional distress, impaired sleep, and oral health-related quality of life in Asian patients,” Community Dent Oral Epidemiol</w:t>
          </w:r>
          <w:r w:rsidR="008B1E8C">
            <w:t>.</w:t>
          </w:r>
          <w:r w:rsidRPr="00AE42C5">
            <w:t xml:space="preserve"> </w:t>
          </w:r>
          <w:r w:rsidRPr="00CC097F">
            <w:rPr>
              <w:b/>
              <w:bCs/>
            </w:rPr>
            <w:t>49</w:t>
          </w:r>
          <w:r w:rsidRPr="00AE42C5">
            <w:t>(6), 543–549 (2021).</w:t>
          </w:r>
        </w:p>
        <w:p w14:paraId="427AD2E0" w14:textId="65FC708A" w:rsidR="00C61FD9" w:rsidRPr="00AE42C5" w:rsidRDefault="00C61FD9" w:rsidP="00C81992">
          <w:pPr>
            <w:pStyle w:val="Reference"/>
            <w:numPr>
              <w:ilvl w:val="0"/>
              <w:numId w:val="1"/>
            </w:numPr>
            <w:ind w:left="426"/>
            <w:divId w:val="1573617059"/>
          </w:pPr>
          <w:r w:rsidRPr="00AE42C5">
            <w:t xml:space="preserve">G.C. Felin, C.V. da C. </w:t>
          </w:r>
          <w:proofErr w:type="spellStart"/>
          <w:r w:rsidRPr="00AE42C5">
            <w:t>Tagliari</w:t>
          </w:r>
          <w:proofErr w:type="spellEnd"/>
          <w:r w:rsidRPr="00AE42C5">
            <w:t xml:space="preserve">, B.A. Agostini, and K. </w:t>
          </w:r>
          <w:proofErr w:type="spellStart"/>
          <w:r w:rsidRPr="00AE42C5">
            <w:t>Collares</w:t>
          </w:r>
          <w:proofErr w:type="spellEnd"/>
          <w:r w:rsidRPr="00AE42C5">
            <w:t>, “Prevalence of psychological disorders in patients with temporomandibular disorders: A systematic review and meta-analysis,” J</w:t>
          </w:r>
          <w:r w:rsidR="008B1E8C">
            <w:t>.</w:t>
          </w:r>
          <w:r w:rsidRPr="00AE42C5">
            <w:t xml:space="preserve"> </w:t>
          </w:r>
          <w:proofErr w:type="spellStart"/>
          <w:r w:rsidRPr="00AE42C5">
            <w:t>Prosthet</w:t>
          </w:r>
          <w:proofErr w:type="spellEnd"/>
          <w:r w:rsidR="008B1E8C">
            <w:t>.</w:t>
          </w:r>
          <w:r w:rsidRPr="00AE42C5">
            <w:t xml:space="preserve"> Dent</w:t>
          </w:r>
          <w:r w:rsidR="008B1E8C">
            <w:t>.</w:t>
          </w:r>
          <w:r w:rsidRPr="00AE42C5">
            <w:t xml:space="preserve"> </w:t>
          </w:r>
          <w:r w:rsidRPr="008B1E8C">
            <w:rPr>
              <w:b/>
              <w:bCs/>
            </w:rPr>
            <w:t>132</w:t>
          </w:r>
          <w:r w:rsidRPr="00AE42C5">
            <w:t>(2), 392–401 (2024).</w:t>
          </w:r>
        </w:p>
        <w:p w14:paraId="7CF8AB05" w14:textId="20765353" w:rsidR="00C61FD9" w:rsidRPr="00AE42C5" w:rsidRDefault="00C61FD9" w:rsidP="00C81992">
          <w:pPr>
            <w:pStyle w:val="Reference"/>
            <w:numPr>
              <w:ilvl w:val="0"/>
              <w:numId w:val="1"/>
            </w:numPr>
            <w:ind w:left="426"/>
            <w:divId w:val="1425222135"/>
          </w:pPr>
          <w:r w:rsidRPr="00AE42C5">
            <w:t xml:space="preserve">C. </w:t>
          </w:r>
          <w:proofErr w:type="spellStart"/>
          <w:r w:rsidRPr="00AE42C5">
            <w:t>Marpaung</w:t>
          </w:r>
          <w:proofErr w:type="spellEnd"/>
          <w:r w:rsidRPr="00AE42C5">
            <w:t xml:space="preserve">, M.K.A. van Selms, and F. </w:t>
          </w:r>
          <w:proofErr w:type="spellStart"/>
          <w:r w:rsidRPr="00AE42C5">
            <w:t>Lobbezoo</w:t>
          </w:r>
          <w:proofErr w:type="spellEnd"/>
          <w:r w:rsidRPr="00AE42C5">
            <w:t>, “Prevalence and risk indicators of pain-related temporomandibular disorders among Indonesian children and adolescents,” Community Dent Oral Epidemiol</w:t>
          </w:r>
          <w:r w:rsidR="008B1E8C">
            <w:t>.</w:t>
          </w:r>
          <w:r w:rsidRPr="00AE42C5">
            <w:t xml:space="preserve"> </w:t>
          </w:r>
          <w:r w:rsidRPr="008B1E8C">
            <w:rPr>
              <w:b/>
              <w:bCs/>
            </w:rPr>
            <w:t>46</w:t>
          </w:r>
          <w:r w:rsidRPr="00AE42C5">
            <w:t>(4), 400–406 (2018).</w:t>
          </w:r>
        </w:p>
        <w:p w14:paraId="213D0A16" w14:textId="21C82AD2" w:rsidR="005140A8" w:rsidRPr="00AE42C5" w:rsidRDefault="005140A8" w:rsidP="00C81992">
          <w:pPr>
            <w:pStyle w:val="Reference"/>
            <w:numPr>
              <w:ilvl w:val="0"/>
              <w:numId w:val="1"/>
            </w:numPr>
            <w:ind w:left="426"/>
            <w:divId w:val="1425222135"/>
          </w:pPr>
          <w:r w:rsidRPr="00AE42C5">
            <w:t xml:space="preserve">F. </w:t>
          </w:r>
          <w:proofErr w:type="spellStart"/>
          <w:r w:rsidRPr="00AE42C5">
            <w:t>Yunisa</w:t>
          </w:r>
          <w:proofErr w:type="spellEnd"/>
          <w:r w:rsidRPr="00AE42C5">
            <w:t>, T. Lydianna</w:t>
          </w:r>
          <w:r w:rsidR="00303EE0" w:rsidRPr="00AE42C5">
            <w:t>, V. Rahmawati, M.K. Biddinika,</w:t>
          </w:r>
          <w:r w:rsidR="008B1E8C">
            <w:t xml:space="preserve"> “</w:t>
          </w:r>
          <w:r w:rsidR="00303EE0" w:rsidRPr="00AE42C5">
            <w:t>Prevalence of Temporomandibular Joint Clicking in Adolescents, Adults, and Elderly Patients,” JIDMR</w:t>
          </w:r>
          <w:r w:rsidR="008B1E8C">
            <w:t>.</w:t>
          </w:r>
          <w:r w:rsidR="00303EE0" w:rsidRPr="00AE42C5">
            <w:t xml:space="preserve"> </w:t>
          </w:r>
          <w:r w:rsidR="00303EE0" w:rsidRPr="008B1E8C">
            <w:rPr>
              <w:b/>
              <w:bCs/>
            </w:rPr>
            <w:t>13</w:t>
          </w:r>
          <w:r w:rsidR="00303EE0" w:rsidRPr="00AE42C5">
            <w:t>(3): 1093-1096 (2020).</w:t>
          </w:r>
        </w:p>
        <w:p w14:paraId="6AC5E23D" w14:textId="6B133156" w:rsidR="00C61FD9" w:rsidRPr="00AE42C5" w:rsidRDefault="00C61FD9" w:rsidP="00C81992">
          <w:pPr>
            <w:pStyle w:val="Reference"/>
            <w:numPr>
              <w:ilvl w:val="0"/>
              <w:numId w:val="1"/>
            </w:numPr>
            <w:ind w:left="426"/>
            <w:divId w:val="2108307055"/>
          </w:pPr>
          <w:r w:rsidRPr="00AE42C5">
            <w:t>R. González-García, and F. Monje, “Complications of temporomandibular joint arthroscopy. A critical appraisal of the literature,” J</w:t>
          </w:r>
          <w:r w:rsidR="008B1E8C">
            <w:t>.</w:t>
          </w:r>
          <w:r w:rsidRPr="00AE42C5">
            <w:t xml:space="preserve"> </w:t>
          </w:r>
          <w:proofErr w:type="spellStart"/>
          <w:r w:rsidRPr="00AE42C5">
            <w:t>Craniomaxillofac</w:t>
          </w:r>
          <w:proofErr w:type="spellEnd"/>
          <w:r w:rsidR="008B1E8C">
            <w:t>.</w:t>
          </w:r>
          <w:r w:rsidRPr="00AE42C5">
            <w:t xml:space="preserve"> Surg</w:t>
          </w:r>
          <w:r w:rsidR="008B1E8C">
            <w:t>.</w:t>
          </w:r>
          <w:r w:rsidRPr="00AE42C5">
            <w:t xml:space="preserve"> </w:t>
          </w:r>
          <w:r w:rsidRPr="008B1E8C">
            <w:rPr>
              <w:b/>
              <w:bCs/>
            </w:rPr>
            <w:t>52</w:t>
          </w:r>
          <w:r w:rsidRPr="00AE42C5">
            <w:t>(10),</w:t>
          </w:r>
          <w:r w:rsidR="008B1E8C">
            <w:t xml:space="preserve"> 1122-1132</w:t>
          </w:r>
          <w:r w:rsidRPr="00AE42C5">
            <w:t xml:space="preserve"> (2024).</w:t>
          </w:r>
        </w:p>
        <w:p w14:paraId="44852F14" w14:textId="35DA6AEC" w:rsidR="00C61FD9" w:rsidRPr="00AE42C5" w:rsidRDefault="00C61FD9" w:rsidP="00C81992">
          <w:pPr>
            <w:pStyle w:val="Reference"/>
            <w:numPr>
              <w:ilvl w:val="0"/>
              <w:numId w:val="1"/>
            </w:numPr>
            <w:ind w:left="426"/>
            <w:divId w:val="1776511522"/>
          </w:pPr>
          <w:r w:rsidRPr="00AE42C5">
            <w:lastRenderedPageBreak/>
            <w:t>Z. Wu, Y. Lin, and Y. Lin, “Impact of age on degenerative joint disease of the temporomandibular joint: A systematic review and meta-analysis,” Medicine</w:t>
          </w:r>
          <w:r w:rsidR="008B1E8C">
            <w:t>.</w:t>
          </w:r>
          <w:r w:rsidRPr="00AE42C5">
            <w:t xml:space="preserve"> </w:t>
          </w:r>
          <w:r w:rsidRPr="008B1E8C">
            <w:rPr>
              <w:b/>
              <w:bCs/>
            </w:rPr>
            <w:t>104</w:t>
          </w:r>
          <w:r w:rsidRPr="00AE42C5">
            <w:t xml:space="preserve">(17), </w:t>
          </w:r>
          <w:r w:rsidR="008B1E8C">
            <w:t xml:space="preserve">e41915 </w:t>
          </w:r>
          <w:r w:rsidRPr="00AE42C5">
            <w:t>(2025).</w:t>
          </w:r>
        </w:p>
        <w:p w14:paraId="446BE1EA" w14:textId="38F878F6" w:rsidR="00C61FD9" w:rsidRPr="00AE42C5" w:rsidRDefault="00C61FD9" w:rsidP="00C81992">
          <w:pPr>
            <w:pStyle w:val="Reference"/>
            <w:numPr>
              <w:ilvl w:val="0"/>
              <w:numId w:val="1"/>
            </w:numPr>
            <w:ind w:left="426"/>
            <w:divId w:val="1033389074"/>
          </w:pPr>
          <w:r w:rsidRPr="00AE42C5">
            <w:t xml:space="preserve">M.K. Chung, S. Wang, I. </w:t>
          </w:r>
          <w:proofErr w:type="spellStart"/>
          <w:r w:rsidRPr="00AE42C5">
            <w:t>Alshanqiti</w:t>
          </w:r>
          <w:proofErr w:type="spellEnd"/>
          <w:r w:rsidRPr="00AE42C5">
            <w:t>, J. Hu, and J.Y. Ro, “The degeneration-pain relationship in the temporomandibular joint: Current understandings and rodent models,” Frontiers in Pain Research</w:t>
          </w:r>
          <w:r w:rsidR="008B1E8C">
            <w:t>.</w:t>
          </w:r>
          <w:r w:rsidR="00036C7D">
            <w:t xml:space="preserve"> </w:t>
          </w:r>
          <w:r w:rsidRPr="00036C7D">
            <w:rPr>
              <w:b/>
              <w:bCs/>
            </w:rPr>
            <w:t>4</w:t>
          </w:r>
          <w:r w:rsidRPr="00AE42C5">
            <w:t>,</w:t>
          </w:r>
          <w:r w:rsidR="00036C7D">
            <w:t xml:space="preserve"> 1-13</w:t>
          </w:r>
          <w:r w:rsidRPr="00AE42C5">
            <w:t xml:space="preserve"> (2023).</w:t>
          </w:r>
        </w:p>
        <w:p w14:paraId="79C6AB11" w14:textId="5A2F51A4" w:rsidR="00C61FD9" w:rsidRPr="00AE42C5" w:rsidRDefault="00C61FD9" w:rsidP="00C81992">
          <w:pPr>
            <w:pStyle w:val="Reference"/>
            <w:numPr>
              <w:ilvl w:val="0"/>
              <w:numId w:val="1"/>
            </w:numPr>
            <w:ind w:left="426"/>
            <w:divId w:val="1608930826"/>
          </w:pPr>
          <w:r w:rsidRPr="00AE42C5">
            <w:t xml:space="preserve">O.C. </w:t>
          </w:r>
          <w:proofErr w:type="spellStart"/>
          <w:r w:rsidRPr="00AE42C5">
            <w:t>Wadhokar</w:t>
          </w:r>
          <w:proofErr w:type="spellEnd"/>
          <w:r w:rsidRPr="00AE42C5">
            <w:t xml:space="preserve">, and D.S. Patil, “Current Trends in the Management of Temporomandibular Joint Dysfunction: A Review,” </w:t>
          </w:r>
          <w:proofErr w:type="spellStart"/>
          <w:r w:rsidRPr="00AE42C5">
            <w:t>Cureus</w:t>
          </w:r>
          <w:proofErr w:type="spellEnd"/>
          <w:r w:rsidR="00036C7D">
            <w:t>.</w:t>
          </w:r>
          <w:r w:rsidRPr="00AE42C5">
            <w:t xml:space="preserve"> </w:t>
          </w:r>
          <w:r w:rsidRPr="00036C7D">
            <w:rPr>
              <w:b/>
              <w:bCs/>
            </w:rPr>
            <w:t>14</w:t>
          </w:r>
          <w:r w:rsidRPr="00AE42C5">
            <w:t>(9),</w:t>
          </w:r>
          <w:r w:rsidR="00036C7D">
            <w:t xml:space="preserve"> e29314</w:t>
          </w:r>
          <w:r w:rsidRPr="00AE42C5">
            <w:t xml:space="preserve"> (2022).</w:t>
          </w:r>
        </w:p>
        <w:p w14:paraId="4C98BB81" w14:textId="0503367A" w:rsidR="00F7729C" w:rsidRPr="00AE42C5" w:rsidRDefault="00F7729C" w:rsidP="00C81992">
          <w:pPr>
            <w:pStyle w:val="Reference"/>
            <w:numPr>
              <w:ilvl w:val="0"/>
              <w:numId w:val="1"/>
            </w:numPr>
            <w:ind w:left="426"/>
            <w:divId w:val="1608930826"/>
          </w:pPr>
          <w:r w:rsidRPr="00AE42C5">
            <w:t xml:space="preserve">O.G. Ellis, S. </w:t>
          </w:r>
          <w:proofErr w:type="spellStart"/>
          <w:r w:rsidRPr="00AE42C5">
            <w:t>Tocaciu</w:t>
          </w:r>
          <w:proofErr w:type="spellEnd"/>
          <w:r w:rsidRPr="00AE42C5">
            <w:t xml:space="preserve">, D.P. McKenzie, M.J. McCullough, and G. </w:t>
          </w:r>
          <w:proofErr w:type="spellStart"/>
          <w:r w:rsidRPr="00AE42C5">
            <w:t>Dimitroulis</w:t>
          </w:r>
          <w:proofErr w:type="spellEnd"/>
          <w:r w:rsidRPr="00AE42C5">
            <w:t xml:space="preserve">, “Risk Factors Associated </w:t>
          </w:r>
          <w:proofErr w:type="gramStart"/>
          <w:r w:rsidRPr="00AE42C5">
            <w:t>With</w:t>
          </w:r>
          <w:proofErr w:type="gramEnd"/>
          <w:r w:rsidRPr="00AE42C5">
            <w:t xml:space="preserve"> Poor Outcomes Following Temporomandibular Joint Discectomy and Fat Graft,” J</w:t>
          </w:r>
          <w:r w:rsidR="00036C7D">
            <w:t>.</w:t>
          </w:r>
          <w:r w:rsidRPr="00AE42C5">
            <w:t xml:space="preserve"> Oral</w:t>
          </w:r>
          <w:r w:rsidR="00036C7D">
            <w:t>.</w:t>
          </w:r>
          <w:r w:rsidRPr="00AE42C5">
            <w:t xml:space="preserve"> </w:t>
          </w:r>
          <w:proofErr w:type="spellStart"/>
          <w:r w:rsidRPr="00AE42C5">
            <w:t>Maxillofac</w:t>
          </w:r>
          <w:proofErr w:type="spellEnd"/>
          <w:r w:rsidR="00036C7D">
            <w:t>.</w:t>
          </w:r>
          <w:r w:rsidRPr="00AE42C5">
            <w:t xml:space="preserve"> Surg</w:t>
          </w:r>
          <w:r w:rsidR="00036C7D">
            <w:t>.</w:t>
          </w:r>
          <w:r w:rsidRPr="00AE42C5">
            <w:t xml:space="preserve"> </w:t>
          </w:r>
          <w:r w:rsidRPr="00036C7D">
            <w:rPr>
              <w:b/>
              <w:bCs/>
            </w:rPr>
            <w:t>79</w:t>
          </w:r>
          <w:r w:rsidRPr="00AE42C5">
            <w:t>(12), 2448–2454 (2021).</w:t>
          </w:r>
        </w:p>
        <w:p w14:paraId="4BCB0E7F" w14:textId="649B1243" w:rsidR="00F7729C" w:rsidRPr="00AE42C5" w:rsidRDefault="0036205D" w:rsidP="00C81992">
          <w:pPr>
            <w:pStyle w:val="Reference"/>
            <w:numPr>
              <w:ilvl w:val="0"/>
              <w:numId w:val="1"/>
            </w:numPr>
            <w:ind w:left="426"/>
            <w:divId w:val="2022968682"/>
          </w:pPr>
          <w:r w:rsidRPr="00AE42C5">
            <w:t xml:space="preserve">P. </w:t>
          </w:r>
          <w:r w:rsidR="00F7729C" w:rsidRPr="00AE42C5">
            <w:t xml:space="preserve">Rammelsberg, </w:t>
          </w:r>
          <w:r w:rsidRPr="00AE42C5">
            <w:t xml:space="preserve">L. </w:t>
          </w:r>
          <w:proofErr w:type="spellStart"/>
          <w:r w:rsidR="00F7729C" w:rsidRPr="00AE42C5">
            <w:t>LeResche</w:t>
          </w:r>
          <w:proofErr w:type="spellEnd"/>
          <w:r w:rsidR="00F7729C" w:rsidRPr="00AE42C5">
            <w:t xml:space="preserve">, </w:t>
          </w:r>
          <w:r w:rsidRPr="00AE42C5">
            <w:t xml:space="preserve">S. </w:t>
          </w:r>
          <w:r w:rsidR="00F7729C" w:rsidRPr="00AE42C5">
            <w:t xml:space="preserve">Dworkin, </w:t>
          </w:r>
          <w:r w:rsidRPr="00AE42C5">
            <w:t xml:space="preserve">L. </w:t>
          </w:r>
          <w:r w:rsidR="00F7729C" w:rsidRPr="00AE42C5">
            <w:t>Mancl</w:t>
          </w:r>
          <w:proofErr w:type="gramStart"/>
          <w:r w:rsidRPr="00AE42C5">
            <w:t>, ”</w:t>
          </w:r>
          <w:r w:rsidR="00F7729C" w:rsidRPr="00AE42C5">
            <w:t>Longitudinal</w:t>
          </w:r>
          <w:proofErr w:type="gramEnd"/>
          <w:r w:rsidR="00F7729C" w:rsidRPr="00AE42C5">
            <w:t xml:space="preserve"> outcome of temporomandibular disorders: a 5-year epidemiologic study of muscle disorders defined by research diagnostic criteria for temporomandibular disorders</w:t>
          </w:r>
          <w:r w:rsidRPr="00AE42C5">
            <w:t>,”</w:t>
          </w:r>
          <w:r w:rsidR="00F7729C" w:rsidRPr="00AE42C5">
            <w:t> J</w:t>
          </w:r>
          <w:r w:rsidR="00036C7D">
            <w:t>.</w:t>
          </w:r>
          <w:r w:rsidR="00F7729C" w:rsidRPr="00AE42C5">
            <w:t xml:space="preserve"> </w:t>
          </w:r>
          <w:proofErr w:type="spellStart"/>
          <w:r w:rsidR="00F7729C" w:rsidRPr="00AE42C5">
            <w:t>Orofac</w:t>
          </w:r>
          <w:proofErr w:type="spellEnd"/>
          <w:r w:rsidR="00036C7D">
            <w:t>.</w:t>
          </w:r>
          <w:r w:rsidR="00F7729C" w:rsidRPr="00AE42C5">
            <w:t xml:space="preserve"> Pain.</w:t>
          </w:r>
          <w:r w:rsidR="00036C7D">
            <w:t xml:space="preserve"> </w:t>
          </w:r>
          <w:r w:rsidR="00F7729C" w:rsidRPr="00036C7D">
            <w:rPr>
              <w:b/>
              <w:bCs/>
            </w:rPr>
            <w:t>17</w:t>
          </w:r>
          <w:r w:rsidR="00F7729C" w:rsidRPr="00AE42C5">
            <w:t>(1)</w:t>
          </w:r>
          <w:r w:rsidR="00036C7D">
            <w:t xml:space="preserve">, </w:t>
          </w:r>
          <w:r w:rsidR="00F7729C" w:rsidRPr="00AE42C5">
            <w:t>9-20</w:t>
          </w:r>
          <w:r w:rsidRPr="00AE42C5">
            <w:t xml:space="preserve"> (2003)</w:t>
          </w:r>
          <w:r w:rsidR="00F7729C" w:rsidRPr="00AE42C5">
            <w:t xml:space="preserve">. </w:t>
          </w:r>
        </w:p>
        <w:p w14:paraId="7BDF636D" w14:textId="0DF36D9B" w:rsidR="00C61FD9" w:rsidRPr="00AE42C5" w:rsidRDefault="00C61FD9" w:rsidP="00C81992">
          <w:pPr>
            <w:pStyle w:val="Reference"/>
            <w:numPr>
              <w:ilvl w:val="0"/>
              <w:numId w:val="1"/>
            </w:numPr>
            <w:ind w:left="426"/>
            <w:divId w:val="2022968682"/>
          </w:pPr>
          <w:r w:rsidRPr="00AE42C5">
            <w:t xml:space="preserve">H. Rezazadeh, N. </w:t>
          </w:r>
          <w:proofErr w:type="spellStart"/>
          <w:r w:rsidRPr="00AE42C5">
            <w:t>Samiraninezhad</w:t>
          </w:r>
          <w:proofErr w:type="spellEnd"/>
          <w:r w:rsidRPr="00AE42C5">
            <w:t>, and M. Rezaee, “Biomimetic Scaffolds for Regeneration of Temporomandibular Joint Disc: A Narrative Review,” J</w:t>
          </w:r>
          <w:r w:rsidR="00036C7D">
            <w:t>.</w:t>
          </w:r>
          <w:r w:rsidRPr="00AE42C5">
            <w:t xml:space="preserve"> Dent</w:t>
          </w:r>
          <w:r w:rsidR="00036C7D">
            <w:t>.</w:t>
          </w:r>
          <w:r w:rsidRPr="00AE42C5">
            <w:t xml:space="preserve"> (Shiraz)</w:t>
          </w:r>
          <w:r w:rsidR="00036C7D">
            <w:t>.</w:t>
          </w:r>
          <w:r w:rsidRPr="00AE42C5">
            <w:t xml:space="preserve"> </w:t>
          </w:r>
          <w:r w:rsidRPr="00036C7D">
            <w:rPr>
              <w:b/>
              <w:bCs/>
            </w:rPr>
            <w:t>25</w:t>
          </w:r>
          <w:r w:rsidRPr="00AE42C5">
            <w:t>(2), 108–117 (2024).</w:t>
          </w:r>
        </w:p>
        <w:p w14:paraId="55FC86C2" w14:textId="45B8E30A" w:rsidR="007617D0" w:rsidRPr="00AE42C5" w:rsidRDefault="007617D0" w:rsidP="00C81992">
          <w:pPr>
            <w:pStyle w:val="Reference"/>
            <w:numPr>
              <w:ilvl w:val="0"/>
              <w:numId w:val="1"/>
            </w:numPr>
            <w:ind w:left="426"/>
            <w:divId w:val="2022968682"/>
            <w:rPr>
              <w:b/>
              <w:bCs/>
            </w:rPr>
          </w:pPr>
          <w:r w:rsidRPr="00AE42C5">
            <w:t xml:space="preserve">A. </w:t>
          </w:r>
          <w:proofErr w:type="spellStart"/>
          <w:r w:rsidRPr="00AE42C5">
            <w:t>Waskitho</w:t>
          </w:r>
          <w:proofErr w:type="spellEnd"/>
          <w:r w:rsidRPr="00AE42C5">
            <w:t>,</w:t>
          </w:r>
          <w:r w:rsidR="00036C7D">
            <w:t xml:space="preserve"> “</w:t>
          </w:r>
          <w:r w:rsidRPr="00AE42C5">
            <w:t>An overview of fiber-reinforced composite fabrication methods in fixed dental prostheses</w:t>
          </w:r>
        </w:p>
        <w:p w14:paraId="152D1659" w14:textId="3E07CA40" w:rsidR="007617D0" w:rsidRPr="00AE42C5" w:rsidRDefault="007617D0" w:rsidP="00C81992">
          <w:pPr>
            <w:pStyle w:val="Reference"/>
            <w:ind w:firstLine="0"/>
            <w:divId w:val="2022968682"/>
          </w:pPr>
          <w:r w:rsidRPr="00AE42C5">
            <w:t>,</w:t>
          </w:r>
          <w:r w:rsidR="004D494D">
            <w:t>” in AIP. Conf, Proc. 3312, (</w:t>
          </w:r>
          <w:r w:rsidRPr="00AE42C5">
            <w:t>AIP Conf. Proc. </w:t>
          </w:r>
          <w:r w:rsidR="004D494D">
            <w:t>Yogyakarta, Indonesia,</w:t>
          </w:r>
          <w:r w:rsidRPr="00AE42C5">
            <w:t xml:space="preserve"> 2025).</w:t>
          </w:r>
          <w:r w:rsidR="004D494D">
            <w:t xml:space="preserve"> 020013.</w:t>
          </w:r>
        </w:p>
        <w:p w14:paraId="43F63C9E" w14:textId="2A9D8221" w:rsidR="00C61FD9" w:rsidRPr="00AE42C5" w:rsidRDefault="00C61FD9" w:rsidP="00C81992">
          <w:pPr>
            <w:pStyle w:val="Reference"/>
            <w:numPr>
              <w:ilvl w:val="0"/>
              <w:numId w:val="1"/>
            </w:numPr>
            <w:ind w:left="426"/>
            <w:divId w:val="219679958"/>
          </w:pPr>
          <w:r w:rsidRPr="00AE42C5">
            <w:t>W. Shu, L. Liu, G.J. Bao, and H. Kang, “Tissue Engineering of the Temporomandibular Joint Disc: Current Status and Future Trends,” Int</w:t>
          </w:r>
          <w:r w:rsidR="004D494D">
            <w:t>.</w:t>
          </w:r>
          <w:r w:rsidRPr="00AE42C5">
            <w:t xml:space="preserve"> J</w:t>
          </w:r>
          <w:r w:rsidR="004D494D">
            <w:t>.</w:t>
          </w:r>
          <w:r w:rsidRPr="00AE42C5">
            <w:t xml:space="preserve"> </w:t>
          </w:r>
          <w:proofErr w:type="spellStart"/>
          <w:r w:rsidRPr="00AE42C5">
            <w:t>Artif</w:t>
          </w:r>
          <w:proofErr w:type="spellEnd"/>
          <w:r w:rsidR="004D494D">
            <w:t>.</w:t>
          </w:r>
          <w:r w:rsidRPr="00AE42C5">
            <w:t xml:space="preserve"> Organs</w:t>
          </w:r>
          <w:r w:rsidR="004D494D">
            <w:t>.</w:t>
          </w:r>
          <w:r w:rsidRPr="00AE42C5">
            <w:t xml:space="preserve"> </w:t>
          </w:r>
          <w:r w:rsidRPr="004D494D">
            <w:rPr>
              <w:b/>
              <w:bCs/>
            </w:rPr>
            <w:t>38</w:t>
          </w:r>
          <w:r w:rsidRPr="00AE42C5">
            <w:t>(2), 55–68 (2015).</w:t>
          </w:r>
        </w:p>
        <w:p w14:paraId="58804227" w14:textId="4AAE8134" w:rsidR="00C61FD9" w:rsidRPr="008941B7" w:rsidRDefault="00C61FD9" w:rsidP="00C81992">
          <w:pPr>
            <w:pStyle w:val="Reference"/>
            <w:numPr>
              <w:ilvl w:val="0"/>
              <w:numId w:val="1"/>
            </w:numPr>
            <w:ind w:left="426"/>
            <w:divId w:val="931009564"/>
          </w:pPr>
          <w:r w:rsidRPr="008941B7">
            <w:t>B.Y. Peng, A.K. Singh, C.Y. Tsai, C.H. Chan, Y.H. Deng, C.M. Wu, Y.R. Chou, W. Tsao, C.Y. Wu, and W.P. Deng, “Platelet-derived biomaterial with hyaluronic acid alleviates temporal-mandibular joint osteoarthritis: clinical trial from dish to human,” J</w:t>
          </w:r>
          <w:r w:rsidR="004D494D" w:rsidRPr="008941B7">
            <w:t>.</w:t>
          </w:r>
          <w:r w:rsidRPr="008941B7">
            <w:t xml:space="preserve"> Biomed</w:t>
          </w:r>
          <w:r w:rsidR="004D494D" w:rsidRPr="008941B7">
            <w:t>.</w:t>
          </w:r>
          <w:r w:rsidRPr="008941B7">
            <w:t xml:space="preserve"> Sci</w:t>
          </w:r>
          <w:r w:rsidR="004D494D" w:rsidRPr="008941B7">
            <w:t>.</w:t>
          </w:r>
          <w:r w:rsidRPr="008941B7">
            <w:t xml:space="preserve"> </w:t>
          </w:r>
          <w:r w:rsidRPr="008941B7">
            <w:rPr>
              <w:b/>
              <w:bCs/>
            </w:rPr>
            <w:t>30</w:t>
          </w:r>
          <w:r w:rsidRPr="008941B7">
            <w:t>(1),</w:t>
          </w:r>
          <w:r w:rsidR="008941B7" w:rsidRPr="008941B7">
            <w:t xml:space="preserve"> 77</w:t>
          </w:r>
          <w:r w:rsidRPr="008941B7">
            <w:t xml:space="preserve"> (2023).</w:t>
          </w:r>
        </w:p>
        <w:p w14:paraId="4B76BA51" w14:textId="6F3C6E02" w:rsidR="00C61FD9" w:rsidRPr="00AE42C5" w:rsidRDefault="00C61FD9" w:rsidP="00C81992">
          <w:pPr>
            <w:pStyle w:val="Reference"/>
            <w:numPr>
              <w:ilvl w:val="0"/>
              <w:numId w:val="1"/>
            </w:numPr>
            <w:ind w:left="426"/>
            <w:divId w:val="519973141"/>
          </w:pPr>
          <w:r w:rsidRPr="00AE42C5">
            <w:t>Z.A. da Silva, W.W.P. Melo, H.H.N. Ferreira, R.R. Lima, and R.D. Souza-Rodrigues, “Global Trends and Future Research Directions for Temporomandibular Disorders and Stem Cells,” J</w:t>
          </w:r>
          <w:r w:rsidR="006B036E">
            <w:t>.</w:t>
          </w:r>
          <w:r w:rsidRPr="00AE42C5">
            <w:t xml:space="preserve"> </w:t>
          </w:r>
          <w:proofErr w:type="spellStart"/>
          <w:r w:rsidRPr="00AE42C5">
            <w:t>Funct</w:t>
          </w:r>
          <w:proofErr w:type="spellEnd"/>
          <w:r w:rsidR="006B036E">
            <w:t>.</w:t>
          </w:r>
          <w:r w:rsidRPr="00AE42C5">
            <w:t xml:space="preserve"> </w:t>
          </w:r>
          <w:proofErr w:type="spellStart"/>
          <w:r w:rsidRPr="00AE42C5">
            <w:t>Biomater</w:t>
          </w:r>
          <w:proofErr w:type="spellEnd"/>
          <w:r w:rsidR="006B036E">
            <w:t>.</w:t>
          </w:r>
          <w:r w:rsidRPr="00AE42C5">
            <w:t xml:space="preserve"> </w:t>
          </w:r>
          <w:r w:rsidRPr="006B036E">
            <w:rPr>
              <w:b/>
              <w:bCs/>
            </w:rPr>
            <w:t>14</w:t>
          </w:r>
          <w:r w:rsidRPr="00AE42C5">
            <w:t xml:space="preserve">(2), </w:t>
          </w:r>
          <w:r w:rsidR="00E14E9B">
            <w:t xml:space="preserve">1-18 </w:t>
          </w:r>
          <w:r w:rsidRPr="00AE42C5">
            <w:t>(2023).</w:t>
          </w:r>
        </w:p>
        <w:p w14:paraId="24D6A1B3" w14:textId="6696E502" w:rsidR="00C61FD9" w:rsidRPr="00AE42C5" w:rsidRDefault="00C61FD9" w:rsidP="00C81992">
          <w:pPr>
            <w:pStyle w:val="Reference"/>
            <w:numPr>
              <w:ilvl w:val="0"/>
              <w:numId w:val="1"/>
            </w:numPr>
            <w:ind w:left="426"/>
            <w:divId w:val="1858762956"/>
          </w:pPr>
          <w:r w:rsidRPr="00AE42C5">
            <w:t>D. Trindade, R. Cordeiro, H.C. José, D.F. Ângelo, N. Alves, and C. Moura, “Biological Treatments for Temporomandibular Joint Disc Disorders: Strategies in Tissue Engineering,” Biomolecules</w:t>
          </w:r>
          <w:r w:rsidR="00E14E9B">
            <w:t>.</w:t>
          </w:r>
          <w:r w:rsidRPr="00AE42C5">
            <w:t xml:space="preserve"> </w:t>
          </w:r>
          <w:r w:rsidRPr="00E14E9B">
            <w:rPr>
              <w:b/>
              <w:bCs/>
            </w:rPr>
            <w:t>11</w:t>
          </w:r>
          <w:r w:rsidRPr="00AE42C5">
            <w:t>(7),</w:t>
          </w:r>
          <w:r w:rsidR="006C5705">
            <w:t xml:space="preserve"> 1-17</w:t>
          </w:r>
          <w:r w:rsidRPr="00AE42C5">
            <w:t xml:space="preserve"> (2021).</w:t>
          </w:r>
        </w:p>
        <w:p w14:paraId="5906158F" w14:textId="67334DAA" w:rsidR="00C61FD9" w:rsidRPr="00AE42C5" w:rsidRDefault="00C61FD9" w:rsidP="00C81992">
          <w:pPr>
            <w:pStyle w:val="Reference"/>
            <w:numPr>
              <w:ilvl w:val="0"/>
              <w:numId w:val="1"/>
            </w:numPr>
            <w:ind w:left="426"/>
            <w:divId w:val="383719491"/>
          </w:pPr>
          <w:r w:rsidRPr="00AE42C5">
            <w:t xml:space="preserve">R.T. Boulos, C.F. Najjoum, E.A. El Asmar, and N.H. Abi Chahine, “Degenerative Disorder of the Temporomandibular Joint Treated </w:t>
          </w:r>
          <w:proofErr w:type="gramStart"/>
          <w:r w:rsidRPr="00AE42C5">
            <w:t>With</w:t>
          </w:r>
          <w:proofErr w:type="gramEnd"/>
          <w:r w:rsidRPr="00AE42C5">
            <w:t xml:space="preserve"> Autologous Bone Marrow-Derived Stem Cells Using the </w:t>
          </w:r>
          <w:proofErr w:type="spellStart"/>
          <w:r w:rsidRPr="00AE42C5">
            <w:t>Regentime</w:t>
          </w:r>
          <w:proofErr w:type="spellEnd"/>
          <w:r w:rsidRPr="00AE42C5">
            <w:t xml:space="preserve"> Technique: A Case Report,” </w:t>
          </w:r>
          <w:proofErr w:type="spellStart"/>
          <w:r w:rsidRPr="00AE42C5">
            <w:t>Cureus</w:t>
          </w:r>
          <w:proofErr w:type="spellEnd"/>
          <w:r w:rsidRPr="00AE42C5">
            <w:t xml:space="preserve"> 15(1),</w:t>
          </w:r>
          <w:r w:rsidR="00292E7F">
            <w:t xml:space="preserve"> e34092</w:t>
          </w:r>
          <w:r w:rsidRPr="00AE42C5">
            <w:t xml:space="preserve"> (2023).</w:t>
          </w:r>
        </w:p>
        <w:p w14:paraId="5975FE5E" w14:textId="068A4CD4" w:rsidR="00C61FD9" w:rsidRPr="00AE42C5" w:rsidRDefault="00C61FD9" w:rsidP="00C81992">
          <w:pPr>
            <w:pStyle w:val="Reference"/>
            <w:numPr>
              <w:ilvl w:val="0"/>
              <w:numId w:val="1"/>
            </w:numPr>
            <w:ind w:left="426"/>
            <w:divId w:val="2049837618"/>
          </w:pPr>
          <w:r w:rsidRPr="00AE42C5">
            <w:t xml:space="preserve">X. Wang, F. Liu, T. Wang, Y. He, and Y. Guo, “Applications of hydrogels in tissue-engineered repairing of temporomandibular joint diseases,” </w:t>
          </w:r>
          <w:proofErr w:type="spellStart"/>
          <w:r w:rsidRPr="00AE42C5">
            <w:t>Biomater</w:t>
          </w:r>
          <w:proofErr w:type="spellEnd"/>
          <w:r w:rsidR="00292E7F">
            <w:t>.</w:t>
          </w:r>
          <w:r w:rsidRPr="00AE42C5">
            <w:t xml:space="preserve"> Sci</w:t>
          </w:r>
          <w:r w:rsidR="00292E7F">
            <w:t>.</w:t>
          </w:r>
          <w:r w:rsidRPr="00AE42C5">
            <w:t xml:space="preserve"> </w:t>
          </w:r>
          <w:r w:rsidRPr="00292E7F">
            <w:rPr>
              <w:b/>
              <w:bCs/>
            </w:rPr>
            <w:t>12</w:t>
          </w:r>
          <w:r w:rsidRPr="00AE42C5">
            <w:t>(10), 2579–2598 (2024).</w:t>
          </w:r>
        </w:p>
        <w:p w14:paraId="1EAC39D0" w14:textId="5FF0333B" w:rsidR="00C61FD9" w:rsidRPr="00AE42C5" w:rsidRDefault="00C61FD9" w:rsidP="00C81992">
          <w:pPr>
            <w:pStyle w:val="Reference"/>
            <w:numPr>
              <w:ilvl w:val="0"/>
              <w:numId w:val="1"/>
            </w:numPr>
            <w:ind w:left="426"/>
            <w:divId w:val="1592809556"/>
          </w:pPr>
          <w:r w:rsidRPr="00AE42C5">
            <w:t xml:space="preserve">E. Helgeland, A. Rashad, E. </w:t>
          </w:r>
          <w:proofErr w:type="spellStart"/>
          <w:r w:rsidRPr="00AE42C5">
            <w:t>Campodoni</w:t>
          </w:r>
          <w:proofErr w:type="spellEnd"/>
          <w:r w:rsidRPr="00AE42C5">
            <w:t xml:space="preserve">, Ø. </w:t>
          </w:r>
          <w:proofErr w:type="spellStart"/>
          <w:r w:rsidRPr="00AE42C5">
            <w:t>Goksøyr</w:t>
          </w:r>
          <w:proofErr w:type="spellEnd"/>
          <w:r w:rsidRPr="00AE42C5">
            <w:t xml:space="preserve">, T.Ø. Pedersen, M. Sandri, A. Rosén, and K. Mustafa, “Dual-crosslinked 3D printed gelatin scaffolds with potential for temporomandibular joint cartilage regeneration,” Biomedical Materials </w:t>
          </w:r>
          <w:r w:rsidRPr="00292E7F">
            <w:rPr>
              <w:b/>
              <w:bCs/>
            </w:rPr>
            <w:t>16</w:t>
          </w:r>
          <w:r w:rsidRPr="00AE42C5">
            <w:t>(3), 035026 (2021).</w:t>
          </w:r>
        </w:p>
        <w:p w14:paraId="503295FC" w14:textId="284513AC" w:rsidR="00C61FD9" w:rsidRPr="00AE42C5" w:rsidRDefault="00C61FD9" w:rsidP="00C81992">
          <w:pPr>
            <w:pStyle w:val="Reference"/>
            <w:numPr>
              <w:ilvl w:val="0"/>
              <w:numId w:val="1"/>
            </w:numPr>
            <w:ind w:left="426"/>
            <w:divId w:val="1047755564"/>
          </w:pPr>
          <w:r w:rsidRPr="00AE42C5">
            <w:t xml:space="preserve">W. </w:t>
          </w:r>
          <w:proofErr w:type="spellStart"/>
          <w:r w:rsidRPr="00AE42C5">
            <w:t>Wojnicz</w:t>
          </w:r>
          <w:proofErr w:type="spellEnd"/>
          <w:r w:rsidRPr="00AE42C5">
            <w:t xml:space="preserve">, M. Augustyniak, and P. </w:t>
          </w:r>
          <w:proofErr w:type="spellStart"/>
          <w:r w:rsidRPr="00AE42C5">
            <w:t>Borzyszkowski</w:t>
          </w:r>
          <w:proofErr w:type="spellEnd"/>
          <w:r w:rsidRPr="00AE42C5">
            <w:t xml:space="preserve">, “Mathematical approach to design 3D scaffolds for the 3D printable bone implant,” </w:t>
          </w:r>
          <w:proofErr w:type="spellStart"/>
          <w:r w:rsidRPr="00AE42C5">
            <w:t>Biocybern</w:t>
          </w:r>
          <w:proofErr w:type="spellEnd"/>
          <w:r w:rsidR="00615354">
            <w:t>.</w:t>
          </w:r>
          <w:r w:rsidRPr="00AE42C5">
            <w:t xml:space="preserve"> Biomed</w:t>
          </w:r>
          <w:r w:rsidR="00615354">
            <w:t>.</w:t>
          </w:r>
          <w:r w:rsidRPr="00AE42C5">
            <w:t xml:space="preserve"> Eng</w:t>
          </w:r>
          <w:r w:rsidR="00615354">
            <w:t>.</w:t>
          </w:r>
          <w:r w:rsidRPr="00AE42C5">
            <w:t xml:space="preserve"> </w:t>
          </w:r>
          <w:r w:rsidRPr="00615354">
            <w:rPr>
              <w:b/>
              <w:bCs/>
            </w:rPr>
            <w:t>41</w:t>
          </w:r>
          <w:r w:rsidRPr="00AE42C5">
            <w:t>(2), 667–678 (2021).</w:t>
          </w:r>
        </w:p>
        <w:p w14:paraId="3FB0D1F1" w14:textId="5A2FD189" w:rsidR="00C61FD9" w:rsidRPr="00AE42C5" w:rsidRDefault="00C61FD9" w:rsidP="00C81992">
          <w:pPr>
            <w:pStyle w:val="Reference"/>
            <w:numPr>
              <w:ilvl w:val="0"/>
              <w:numId w:val="1"/>
            </w:numPr>
            <w:ind w:left="426"/>
            <w:divId w:val="1637761210"/>
          </w:pPr>
          <w:r w:rsidRPr="00AE42C5">
            <w:t xml:space="preserve">H.J. Jeong, A. Koch, S. Park, S. </w:t>
          </w:r>
          <w:proofErr w:type="spellStart"/>
          <w:r w:rsidRPr="00AE42C5">
            <w:t>Tarafder</w:t>
          </w:r>
          <w:proofErr w:type="spellEnd"/>
          <w:r w:rsidRPr="00AE42C5">
            <w:t>, and C.H. Lee, “Bioactive scaffolds integrated with micro-precise spatiotemporal delivery and in vivo degradation tracking for complex tissue regeneration,” Engineered</w:t>
          </w:r>
          <w:r w:rsidR="00615354">
            <w:t>.</w:t>
          </w:r>
          <w:r w:rsidRPr="00AE42C5">
            <w:t xml:space="preserve"> Regeneration</w:t>
          </w:r>
          <w:r w:rsidR="00615354">
            <w:t xml:space="preserve">. </w:t>
          </w:r>
          <w:r w:rsidRPr="00615354">
            <w:rPr>
              <w:b/>
              <w:bCs/>
            </w:rPr>
            <w:t>6</w:t>
          </w:r>
          <w:r w:rsidRPr="00AE42C5">
            <w:t>, 34–44 (2025).</w:t>
          </w:r>
        </w:p>
        <w:p w14:paraId="7D72EBE1" w14:textId="4A6BABD9" w:rsidR="00C61FD9" w:rsidRPr="00AE42C5" w:rsidRDefault="00C61FD9" w:rsidP="00C81992">
          <w:pPr>
            <w:pStyle w:val="Reference"/>
            <w:numPr>
              <w:ilvl w:val="0"/>
              <w:numId w:val="1"/>
            </w:numPr>
            <w:ind w:left="426"/>
            <w:divId w:val="1897010364"/>
          </w:pPr>
          <w:r w:rsidRPr="00AE42C5">
            <w:t>C. Moura, D. Trindade, M. Vieira, L. Francisco, D.F. Ângelo, and N. Alves, “Multi-Material Implants for Temporomandibular Joint Disc Repair: Tailored Additive Manufacturing Production,” Front</w:t>
          </w:r>
          <w:r w:rsidR="00615354">
            <w:t>.</w:t>
          </w:r>
          <w:r w:rsidRPr="00AE42C5">
            <w:t xml:space="preserve"> </w:t>
          </w:r>
          <w:proofErr w:type="spellStart"/>
          <w:r w:rsidRPr="00AE42C5">
            <w:t>Bioeng</w:t>
          </w:r>
          <w:proofErr w:type="spellEnd"/>
          <w:r w:rsidR="00615354">
            <w:t>.</w:t>
          </w:r>
          <w:r w:rsidRPr="00AE42C5">
            <w:t xml:space="preserve"> </w:t>
          </w:r>
          <w:proofErr w:type="spellStart"/>
          <w:r w:rsidRPr="00AE42C5">
            <w:t>Biotechnol</w:t>
          </w:r>
          <w:proofErr w:type="spellEnd"/>
          <w:r w:rsidR="00615354">
            <w:t>.</w:t>
          </w:r>
          <w:r w:rsidRPr="00AE42C5">
            <w:t xml:space="preserve"> </w:t>
          </w:r>
          <w:r w:rsidRPr="00615354">
            <w:rPr>
              <w:b/>
              <w:bCs/>
            </w:rPr>
            <w:t>8</w:t>
          </w:r>
          <w:r w:rsidR="00615354" w:rsidRPr="00615354">
            <w:t>(342)</w:t>
          </w:r>
          <w:r w:rsidRPr="00AE42C5">
            <w:t>,</w:t>
          </w:r>
          <w:r w:rsidR="00615354">
            <w:t xml:space="preserve"> 1-8</w:t>
          </w:r>
          <w:r w:rsidRPr="00AE42C5">
            <w:t xml:space="preserve"> (2020).</w:t>
          </w:r>
        </w:p>
        <w:p w14:paraId="3CD01511" w14:textId="7A7AAFCC" w:rsidR="00C61FD9" w:rsidRPr="00AE42C5" w:rsidRDefault="00C61FD9" w:rsidP="00C81992">
          <w:pPr>
            <w:pStyle w:val="Reference"/>
            <w:numPr>
              <w:ilvl w:val="0"/>
              <w:numId w:val="1"/>
            </w:numPr>
            <w:ind w:left="426"/>
            <w:divId w:val="973173209"/>
          </w:pPr>
          <w:r w:rsidRPr="00AE42C5">
            <w:t xml:space="preserve">Z. Gan, Y. Zhao, Y. Wu, W. Yang, Z. Zhao, and L. Zhao, “Three-dimensional, biomimetic </w:t>
          </w:r>
          <w:proofErr w:type="spellStart"/>
          <w:r w:rsidRPr="00AE42C5">
            <w:t>electrospun</w:t>
          </w:r>
          <w:proofErr w:type="spellEnd"/>
          <w:r w:rsidRPr="00AE42C5">
            <w:t xml:space="preserve"> scaffolds reinforced with carbon nanotubes for temporomandibular joint disc regeneration,” Acta</w:t>
          </w:r>
          <w:r w:rsidR="00554DE6">
            <w:t>.</w:t>
          </w:r>
          <w:r w:rsidRPr="00AE42C5">
            <w:t xml:space="preserve"> </w:t>
          </w:r>
          <w:proofErr w:type="spellStart"/>
          <w:r w:rsidRPr="00AE42C5">
            <w:t>Biomater</w:t>
          </w:r>
          <w:proofErr w:type="spellEnd"/>
          <w:r w:rsidR="00554DE6">
            <w:t>.</w:t>
          </w:r>
          <w:r w:rsidRPr="00AE42C5">
            <w:t xml:space="preserve"> </w:t>
          </w:r>
          <w:r w:rsidRPr="00554DE6">
            <w:rPr>
              <w:b/>
              <w:bCs/>
            </w:rPr>
            <w:t>147</w:t>
          </w:r>
          <w:r w:rsidRPr="00AE42C5">
            <w:t>, 221–234 (2022).</w:t>
          </w:r>
        </w:p>
        <w:p w14:paraId="15C5109C" w14:textId="27B446EF" w:rsidR="00C61FD9" w:rsidRPr="00AE42C5" w:rsidRDefault="00C61FD9" w:rsidP="00C81992">
          <w:pPr>
            <w:pStyle w:val="Reference"/>
            <w:numPr>
              <w:ilvl w:val="0"/>
              <w:numId w:val="1"/>
            </w:numPr>
            <w:ind w:left="426"/>
            <w:divId w:val="547231450"/>
          </w:pPr>
          <w:r w:rsidRPr="00AE42C5">
            <w:t xml:space="preserve">R. Bi, Q. Yin, J. Mei, K. Chen, X. Luo, Y. Fan, and S. Zhu, “Identification of human temporomandibular joint fibrocartilage stem cells with distinct chondrogenic capacity,” Osteoarthritis Cartilage </w:t>
          </w:r>
          <w:r w:rsidRPr="00554DE6">
            <w:rPr>
              <w:b/>
              <w:bCs/>
            </w:rPr>
            <w:t>28</w:t>
          </w:r>
          <w:r w:rsidRPr="00AE42C5">
            <w:t>(6), 842–852 (2020).</w:t>
          </w:r>
        </w:p>
        <w:p w14:paraId="441AE592" w14:textId="76806877" w:rsidR="00C61FD9" w:rsidRPr="00AE42C5" w:rsidRDefault="00C61FD9" w:rsidP="00C81992">
          <w:pPr>
            <w:pStyle w:val="Reference"/>
            <w:numPr>
              <w:ilvl w:val="0"/>
              <w:numId w:val="1"/>
            </w:numPr>
            <w:ind w:left="426"/>
            <w:divId w:val="1365598186"/>
          </w:pPr>
          <w:r w:rsidRPr="00AE42C5">
            <w:t>V. Karic, R. Chandran, and H. Abrahamse, “Laser-Induced Differentiation of Human Adipose-Derived Stem Cells to Temporomandibular Joint Disc Cells,” Lasers</w:t>
          </w:r>
          <w:r w:rsidR="00554DE6">
            <w:t>.</w:t>
          </w:r>
          <w:r w:rsidRPr="00AE42C5">
            <w:t xml:space="preserve"> Surg</w:t>
          </w:r>
          <w:r w:rsidR="00554DE6">
            <w:t>.</w:t>
          </w:r>
          <w:r w:rsidRPr="00AE42C5">
            <w:t xml:space="preserve"> Med</w:t>
          </w:r>
          <w:r w:rsidR="00554DE6">
            <w:t>.</w:t>
          </w:r>
          <w:r w:rsidRPr="00AE42C5">
            <w:t xml:space="preserve"> </w:t>
          </w:r>
          <w:r w:rsidRPr="00554DE6">
            <w:rPr>
              <w:b/>
              <w:bCs/>
            </w:rPr>
            <w:t>53</w:t>
          </w:r>
          <w:r w:rsidRPr="00AE42C5">
            <w:t>(4), 567–577 (2021).</w:t>
          </w:r>
        </w:p>
        <w:p w14:paraId="56E5F505" w14:textId="7E61E7B2" w:rsidR="00C61FD9" w:rsidRPr="00AE42C5" w:rsidRDefault="00C61FD9" w:rsidP="00C81992">
          <w:pPr>
            <w:pStyle w:val="Reference"/>
            <w:numPr>
              <w:ilvl w:val="0"/>
              <w:numId w:val="1"/>
            </w:numPr>
            <w:ind w:left="426"/>
            <w:divId w:val="1547326739"/>
          </w:pPr>
          <w:r w:rsidRPr="00AE42C5">
            <w:t>W. Liu, H. Luo, R. Wang, Y. Kang, W. Liao, Y. Sun, G. Chen, and L. Shao, “Rapamycin-Induced Autophagy Promotes the Chondrogenic Differentiation of Synovium-Derived Mesenchymal Stem Cells in the Temporomandibular Joint in Response to IL-1 β,” Biomed</w:t>
          </w:r>
          <w:r w:rsidR="00554DE6">
            <w:t>.</w:t>
          </w:r>
          <w:r w:rsidRPr="00AE42C5">
            <w:t xml:space="preserve"> Res</w:t>
          </w:r>
          <w:r w:rsidR="00554DE6">
            <w:t>.</w:t>
          </w:r>
          <w:r w:rsidRPr="00AE42C5">
            <w:t xml:space="preserve"> Int</w:t>
          </w:r>
          <w:r w:rsidR="00554DE6">
            <w:t>.</w:t>
          </w:r>
          <w:r w:rsidRPr="00AE42C5">
            <w:t xml:space="preserve"> </w:t>
          </w:r>
          <w:r w:rsidRPr="00554DE6">
            <w:rPr>
              <w:b/>
              <w:bCs/>
            </w:rPr>
            <w:t>2020</w:t>
          </w:r>
          <w:r w:rsidRPr="00AE42C5">
            <w:t>,</w:t>
          </w:r>
          <w:r w:rsidR="00554DE6">
            <w:t xml:space="preserve"> 1-12</w:t>
          </w:r>
          <w:r w:rsidRPr="00AE42C5">
            <w:t xml:space="preserve"> (2020).</w:t>
          </w:r>
        </w:p>
        <w:p w14:paraId="4EF598A2" w14:textId="0C410AAD" w:rsidR="00C61FD9" w:rsidRPr="00AE42C5" w:rsidRDefault="00C61FD9" w:rsidP="00C81992">
          <w:pPr>
            <w:pStyle w:val="Reference"/>
            <w:numPr>
              <w:ilvl w:val="0"/>
              <w:numId w:val="1"/>
            </w:numPr>
            <w:ind w:left="426"/>
            <w:divId w:val="1283461813"/>
          </w:pPr>
          <w:r w:rsidRPr="00AE42C5">
            <w:t>V. Karic, R. Chandran, and H. Abrahamse, “940 nm diode laser induced differentiation of human adipose derived stem cells to temporomandibular joint disc cells,” BMC</w:t>
          </w:r>
          <w:r w:rsidR="00554DE6">
            <w:t>.</w:t>
          </w:r>
          <w:r w:rsidRPr="00AE42C5">
            <w:t xml:space="preserve"> </w:t>
          </w:r>
          <w:proofErr w:type="spellStart"/>
          <w:r w:rsidRPr="00AE42C5">
            <w:t>Biotechnol</w:t>
          </w:r>
          <w:proofErr w:type="spellEnd"/>
          <w:r w:rsidR="00554DE6">
            <w:t>.</w:t>
          </w:r>
          <w:r w:rsidRPr="00AE42C5">
            <w:t xml:space="preserve"> </w:t>
          </w:r>
          <w:r w:rsidRPr="00554DE6">
            <w:rPr>
              <w:b/>
              <w:bCs/>
            </w:rPr>
            <w:t>22</w:t>
          </w:r>
          <w:r w:rsidRPr="00AE42C5">
            <w:t xml:space="preserve">(1), </w:t>
          </w:r>
          <w:r w:rsidR="0005798B">
            <w:t xml:space="preserve">1-12 </w:t>
          </w:r>
          <w:r w:rsidRPr="00AE42C5">
            <w:t>(2022).</w:t>
          </w:r>
        </w:p>
        <w:p w14:paraId="3EED5432" w14:textId="15AA49E9" w:rsidR="00C61FD9" w:rsidRPr="00AE42C5" w:rsidRDefault="00B065FC" w:rsidP="00C81992">
          <w:pPr>
            <w:pStyle w:val="Reference"/>
            <w:numPr>
              <w:ilvl w:val="0"/>
              <w:numId w:val="1"/>
            </w:numPr>
            <w:ind w:left="426"/>
            <w:divId w:val="1596086148"/>
          </w:pPr>
          <w:r w:rsidRPr="00AE42C5">
            <w:lastRenderedPageBreak/>
            <w:t>A.R. Chin, and A.J. Almarza, “Trueness of Fit of Biphasic Transversely Isotropic Parameters Model in the Porcine Temporomandibular Joint Disc and Mandibular Condylar Cartilage and Regional Dependence,” J</w:t>
          </w:r>
          <w:r w:rsidR="0005798B">
            <w:t>.</w:t>
          </w:r>
          <w:r w:rsidRPr="00AE42C5">
            <w:t xml:space="preserve"> </w:t>
          </w:r>
          <w:proofErr w:type="spellStart"/>
          <w:r w:rsidRPr="00AE42C5">
            <w:t>Biomech</w:t>
          </w:r>
          <w:proofErr w:type="spellEnd"/>
          <w:r w:rsidR="0005798B">
            <w:t>.</w:t>
          </w:r>
          <w:r w:rsidRPr="00AE42C5">
            <w:t xml:space="preserve"> Eng</w:t>
          </w:r>
          <w:r w:rsidR="0005798B">
            <w:t>.</w:t>
          </w:r>
          <w:r w:rsidRPr="00AE42C5">
            <w:t xml:space="preserve"> </w:t>
          </w:r>
          <w:r w:rsidRPr="0005798B">
            <w:rPr>
              <w:b/>
              <w:bCs/>
            </w:rPr>
            <w:t>142</w:t>
          </w:r>
          <w:r w:rsidRPr="00AE42C5">
            <w:t xml:space="preserve">(8), 081010 (2020). </w:t>
          </w:r>
        </w:p>
        <w:p w14:paraId="0CE1ABFA" w14:textId="40E232B5" w:rsidR="007F74B3" w:rsidRPr="00AE42C5" w:rsidRDefault="007F74B3" w:rsidP="00C81992">
          <w:pPr>
            <w:pStyle w:val="Reference"/>
            <w:numPr>
              <w:ilvl w:val="0"/>
              <w:numId w:val="1"/>
            </w:numPr>
            <w:ind w:left="426"/>
            <w:divId w:val="1596086148"/>
          </w:pPr>
          <w:r w:rsidRPr="00AE42C5">
            <w:t>X. Xu, B. Sui, X. Liu, J. Sun, “A bioinspired and high-</w:t>
          </w:r>
          <w:proofErr w:type="spellStart"/>
          <w:r w:rsidRPr="00AE42C5">
            <w:t>strengthed</w:t>
          </w:r>
          <w:proofErr w:type="spellEnd"/>
          <w:r w:rsidRPr="00AE42C5">
            <w:t xml:space="preserve"> hydrogel for regeneration of perforated temporomandibular joint disc: Construction and pleiotropic immunomodulatory effects,” </w:t>
          </w:r>
          <w:proofErr w:type="spellStart"/>
          <w:r w:rsidRPr="00AE42C5">
            <w:t>Bioact</w:t>
          </w:r>
          <w:proofErr w:type="spellEnd"/>
          <w:r w:rsidR="0005798B">
            <w:t>.</w:t>
          </w:r>
          <w:r w:rsidRPr="00AE42C5">
            <w:t xml:space="preserve"> Mater. </w:t>
          </w:r>
          <w:r w:rsidRPr="0005798B">
            <w:rPr>
              <w:b/>
              <w:bCs/>
            </w:rPr>
            <w:t>25</w:t>
          </w:r>
          <w:r w:rsidRPr="00AE42C5">
            <w:t>, 701-715 (2022).</w:t>
          </w:r>
        </w:p>
        <w:p w14:paraId="31C3D7BC" w14:textId="7DDD50B2" w:rsidR="00C61FD9" w:rsidRPr="00AE42C5" w:rsidRDefault="00FB1C10" w:rsidP="00C81992">
          <w:pPr>
            <w:pStyle w:val="Reference"/>
            <w:numPr>
              <w:ilvl w:val="0"/>
              <w:numId w:val="1"/>
            </w:numPr>
            <w:ind w:left="426"/>
            <w:divId w:val="1069887702"/>
          </w:pPr>
          <w:r w:rsidRPr="00AE42C5">
            <w:t xml:space="preserve">J. </w:t>
          </w:r>
          <w:proofErr w:type="spellStart"/>
          <w:r w:rsidRPr="00AE42C5">
            <w:t>Ortún</w:t>
          </w:r>
          <w:proofErr w:type="spellEnd"/>
          <w:r w:rsidRPr="00AE42C5">
            <w:t xml:space="preserve">-Terrazas, J. </w:t>
          </w:r>
          <w:proofErr w:type="spellStart"/>
          <w:r w:rsidRPr="00AE42C5">
            <w:t>Cegoñino</w:t>
          </w:r>
          <w:proofErr w:type="spellEnd"/>
          <w:r w:rsidRPr="00AE42C5">
            <w:t>, and A. Pérez del Palomar, “Computational characterization of the porous-fibrous behavior of the soft tissues in the temporomandibular joint,” J</w:t>
          </w:r>
          <w:r w:rsidR="0005798B">
            <w:t>.</w:t>
          </w:r>
          <w:r w:rsidRPr="00AE42C5">
            <w:t xml:space="preserve"> Biomed</w:t>
          </w:r>
          <w:r w:rsidR="0005798B">
            <w:t>.</w:t>
          </w:r>
          <w:r w:rsidRPr="00AE42C5">
            <w:t xml:space="preserve"> Mater</w:t>
          </w:r>
          <w:r w:rsidR="0005798B">
            <w:t>.</w:t>
          </w:r>
          <w:r w:rsidRPr="00AE42C5">
            <w:t xml:space="preserve"> Res</w:t>
          </w:r>
          <w:r w:rsidR="0005798B">
            <w:t>.</w:t>
          </w:r>
          <w:r w:rsidRPr="00AE42C5">
            <w:t xml:space="preserve"> </w:t>
          </w:r>
          <w:proofErr w:type="spellStart"/>
          <w:r w:rsidRPr="00AE42C5">
            <w:t>B</w:t>
          </w:r>
          <w:r w:rsidR="0005798B">
            <w:t>.</w:t>
          </w:r>
          <w:r w:rsidRPr="00AE42C5">
            <w:t>Appl</w:t>
          </w:r>
          <w:proofErr w:type="spellEnd"/>
          <w:r w:rsidR="0005798B">
            <w:t>.</w:t>
          </w:r>
          <w:r w:rsidRPr="00AE42C5">
            <w:t xml:space="preserve"> </w:t>
          </w:r>
          <w:proofErr w:type="spellStart"/>
          <w:r w:rsidRPr="00AE42C5">
            <w:t>Biomater</w:t>
          </w:r>
          <w:proofErr w:type="spellEnd"/>
          <w:r w:rsidR="0005798B">
            <w:t>.</w:t>
          </w:r>
          <w:r w:rsidRPr="00AE42C5">
            <w:t xml:space="preserve"> </w:t>
          </w:r>
          <w:r w:rsidRPr="0005798B">
            <w:rPr>
              <w:b/>
              <w:bCs/>
            </w:rPr>
            <w:t>108</w:t>
          </w:r>
          <w:r w:rsidRPr="00AE42C5">
            <w:t xml:space="preserve">(5), 2204–2217 (2020). </w:t>
          </w:r>
        </w:p>
        <w:p w14:paraId="0D4AA7E3" w14:textId="783B934B" w:rsidR="007F4572" w:rsidRPr="00AE42C5" w:rsidRDefault="007F4572" w:rsidP="00C81992">
          <w:pPr>
            <w:pStyle w:val="Reference"/>
            <w:numPr>
              <w:ilvl w:val="0"/>
              <w:numId w:val="1"/>
            </w:numPr>
            <w:ind w:left="426"/>
            <w:divId w:val="1193882580"/>
          </w:pPr>
          <w:r w:rsidRPr="00AE42C5">
            <w:t xml:space="preserve">A. </w:t>
          </w:r>
          <w:proofErr w:type="spellStart"/>
          <w:r w:rsidRPr="00AE42C5">
            <w:t>Aratikatla</w:t>
          </w:r>
          <w:proofErr w:type="spellEnd"/>
          <w:r w:rsidRPr="00AE42C5">
            <w:t xml:space="preserve">, S. Ghandour, N. </w:t>
          </w:r>
          <w:proofErr w:type="spellStart"/>
          <w:r w:rsidRPr="00AE42C5">
            <w:t>Maffulli</w:t>
          </w:r>
          <w:proofErr w:type="spellEnd"/>
          <w:r w:rsidRPr="00AE42C5">
            <w:t>, M. Gupta, and A. Gupta, “Allogenic umbilical cord tissue for temporomandibular joint injuries,” Frontiers in Pain Research</w:t>
          </w:r>
          <w:r w:rsidR="0005798B">
            <w:t xml:space="preserve">. </w:t>
          </w:r>
          <w:r w:rsidRPr="0005798B">
            <w:rPr>
              <w:b/>
              <w:bCs/>
            </w:rPr>
            <w:t>4</w:t>
          </w:r>
          <w:r w:rsidRPr="00AE42C5">
            <w:t>,</w:t>
          </w:r>
          <w:r w:rsidR="0005798B">
            <w:t xml:space="preserve"> 1-8</w:t>
          </w:r>
          <w:r w:rsidRPr="00AE42C5">
            <w:t xml:space="preserve"> (2023).</w:t>
          </w:r>
        </w:p>
        <w:p w14:paraId="1E1A72E5" w14:textId="0EFF61B1" w:rsidR="00C61FD9" w:rsidRPr="00AE42C5" w:rsidRDefault="00FB1C10" w:rsidP="00C81992">
          <w:pPr>
            <w:pStyle w:val="Reference"/>
            <w:numPr>
              <w:ilvl w:val="0"/>
              <w:numId w:val="1"/>
            </w:numPr>
            <w:ind w:left="426"/>
            <w:divId w:val="408385128"/>
          </w:pPr>
          <w:r w:rsidRPr="00AE42C5">
            <w:t xml:space="preserve">Y. Yang, J. Li, Z. Xia, B. Tang, and Y. Li, “Mesenchymal stem cells-derived exosomes alleviate temporomandibular joint disc degeneration in temporomandibular joint disorder,” </w:t>
          </w:r>
          <w:proofErr w:type="spellStart"/>
          <w:r w:rsidRPr="00AE42C5">
            <w:t>Biochem</w:t>
          </w:r>
          <w:proofErr w:type="spellEnd"/>
          <w:r w:rsidR="0005798B">
            <w:t>.</w:t>
          </w:r>
          <w:r w:rsidRPr="00AE42C5">
            <w:t xml:space="preserve"> </w:t>
          </w:r>
          <w:proofErr w:type="spellStart"/>
          <w:r w:rsidRPr="00AE42C5">
            <w:t>Biophys</w:t>
          </w:r>
          <w:proofErr w:type="spellEnd"/>
          <w:r w:rsidR="0005798B">
            <w:t>.</w:t>
          </w:r>
          <w:r w:rsidRPr="00AE42C5">
            <w:t xml:space="preserve"> Res</w:t>
          </w:r>
          <w:r w:rsidR="0005798B">
            <w:t>.</w:t>
          </w:r>
          <w:r w:rsidRPr="00AE42C5">
            <w:t xml:space="preserve"> Commun</w:t>
          </w:r>
          <w:r w:rsidR="0005798B">
            <w:t>.</w:t>
          </w:r>
          <w:r w:rsidRPr="00AE42C5">
            <w:t xml:space="preserve"> </w:t>
          </w:r>
          <w:r w:rsidRPr="0005798B">
            <w:rPr>
              <w:b/>
              <w:bCs/>
            </w:rPr>
            <w:t>726</w:t>
          </w:r>
          <w:r w:rsidRPr="00AE42C5">
            <w:t xml:space="preserve">, </w:t>
          </w:r>
          <w:r w:rsidR="0005798B" w:rsidRPr="0005798B">
            <w:t>150278</w:t>
          </w:r>
          <w:r w:rsidR="0005798B">
            <w:t xml:space="preserve"> </w:t>
          </w:r>
          <w:r w:rsidRPr="00AE42C5">
            <w:t xml:space="preserve">(2024). </w:t>
          </w:r>
        </w:p>
        <w:p w14:paraId="2CC1409E" w14:textId="4B65920E" w:rsidR="007F4572" w:rsidRPr="00AE42C5" w:rsidRDefault="007F4572" w:rsidP="00C81992">
          <w:pPr>
            <w:pStyle w:val="Reference"/>
            <w:numPr>
              <w:ilvl w:val="0"/>
              <w:numId w:val="1"/>
            </w:numPr>
            <w:ind w:left="426"/>
            <w:divId w:val="321390811"/>
          </w:pPr>
          <w:r w:rsidRPr="00AE42C5">
            <w:t xml:space="preserve">R. de Souza Tesch, E.R. Takamori, K. Menezes, R.B.V. Carias, C.L.K. </w:t>
          </w:r>
          <w:proofErr w:type="spellStart"/>
          <w:r w:rsidRPr="00AE42C5">
            <w:t>Rebelatto</w:t>
          </w:r>
          <w:proofErr w:type="spellEnd"/>
          <w:r w:rsidRPr="00AE42C5">
            <w:t xml:space="preserve">, A.C. </w:t>
          </w:r>
          <w:proofErr w:type="spellStart"/>
          <w:r w:rsidRPr="00AE42C5">
            <w:t>Senegaglia</w:t>
          </w:r>
          <w:proofErr w:type="spellEnd"/>
          <w:r w:rsidRPr="00AE42C5">
            <w:t xml:space="preserve">, D.R. Daga, L. </w:t>
          </w:r>
          <w:proofErr w:type="spellStart"/>
          <w:r w:rsidRPr="00AE42C5">
            <w:t>Fracaro</w:t>
          </w:r>
          <w:proofErr w:type="spellEnd"/>
          <w:r w:rsidRPr="00AE42C5">
            <w:t xml:space="preserve">, A.W. Robert, C.B.R. Pinheiro, M. de Freitas Aguiar, P.J. Blanco, E.G. </w:t>
          </w:r>
          <w:proofErr w:type="spellStart"/>
          <w:r w:rsidRPr="00AE42C5">
            <w:t>Zilves</w:t>
          </w:r>
          <w:proofErr w:type="spellEnd"/>
          <w:r w:rsidRPr="00AE42C5">
            <w:t xml:space="preserve">, P.R.S. Brofman, and R. </w:t>
          </w:r>
          <w:proofErr w:type="spellStart"/>
          <w:r w:rsidRPr="00AE42C5">
            <w:t>Borojevic</w:t>
          </w:r>
          <w:proofErr w:type="spellEnd"/>
          <w:r w:rsidRPr="00AE42C5">
            <w:t>, “Nasal septum-derived chondroprogenitor cells control mandibular condylar resorption consequent to orthognathic surgery: a clinical trial,” Stem</w:t>
          </w:r>
          <w:r w:rsidR="003860C0">
            <w:t>.</w:t>
          </w:r>
          <w:r w:rsidRPr="00AE42C5">
            <w:t xml:space="preserve"> Cells</w:t>
          </w:r>
          <w:r w:rsidR="003860C0">
            <w:t>.</w:t>
          </w:r>
          <w:r w:rsidRPr="00AE42C5">
            <w:t xml:space="preserve"> Transl</w:t>
          </w:r>
          <w:r w:rsidR="003860C0">
            <w:t>.</w:t>
          </w:r>
          <w:r w:rsidRPr="00AE42C5">
            <w:t xml:space="preserve"> Med</w:t>
          </w:r>
          <w:r w:rsidR="003860C0">
            <w:t>.</w:t>
          </w:r>
          <w:r w:rsidRPr="00AE42C5">
            <w:t xml:space="preserve"> </w:t>
          </w:r>
          <w:r w:rsidRPr="003860C0">
            <w:rPr>
              <w:b/>
              <w:bCs/>
            </w:rPr>
            <w:t>13</w:t>
          </w:r>
          <w:r w:rsidRPr="00AE42C5">
            <w:t>(7), 593–605 (2024).</w:t>
          </w:r>
        </w:p>
        <w:p w14:paraId="70287869" w14:textId="0AD5D6CF" w:rsidR="00C61FD9" w:rsidRPr="00AE42C5" w:rsidRDefault="00C61FD9" w:rsidP="00C81992">
          <w:pPr>
            <w:pStyle w:val="Reference"/>
            <w:numPr>
              <w:ilvl w:val="0"/>
              <w:numId w:val="1"/>
            </w:numPr>
            <w:ind w:left="426"/>
            <w:divId w:val="1231961363"/>
          </w:pPr>
          <w:r w:rsidRPr="00AE42C5">
            <w:t xml:space="preserve">Q. Kang, G. Liu, C. Liu, W. Ren, and Y. Wang, “Temperature-sensitive, 1- </w:t>
          </w:r>
          <w:r w:rsidR="003860C0">
            <w:t>1-bromoheptafluorooctane-containing</w:t>
          </w:r>
          <w:r w:rsidRPr="00AE42C5">
            <w:t xml:space="preserve"> hydrogels in repairing bone defect in rabbits,” Arabian Journal of Chemistry</w:t>
          </w:r>
          <w:r w:rsidR="003860C0">
            <w:t>.</w:t>
          </w:r>
          <w:r w:rsidRPr="00AE42C5">
            <w:t xml:space="preserve"> </w:t>
          </w:r>
          <w:r w:rsidRPr="003860C0">
            <w:rPr>
              <w:b/>
              <w:bCs/>
            </w:rPr>
            <w:t>16</w:t>
          </w:r>
          <w:r w:rsidRPr="00AE42C5">
            <w:t>(11), 105202 (2023).</w:t>
          </w:r>
        </w:p>
        <w:p w14:paraId="5BA04B47" w14:textId="30AD7E5F" w:rsidR="00C61FD9" w:rsidRPr="00AE42C5" w:rsidRDefault="00C61FD9" w:rsidP="00C81992">
          <w:pPr>
            <w:pStyle w:val="Reference"/>
            <w:numPr>
              <w:ilvl w:val="0"/>
              <w:numId w:val="1"/>
            </w:numPr>
            <w:ind w:left="426"/>
            <w:divId w:val="1996644636"/>
          </w:pPr>
          <w:r w:rsidRPr="00AE42C5">
            <w:t>H. Abdelhady Hussein, D.A. El Saied, and D. Tawfik Hassan, “Efficacy of Digitally fabricated occlusal splints for treatment Temporomandibular disorders: A randomized controlled trial,” Ain</w:t>
          </w:r>
          <w:r w:rsidR="003860C0">
            <w:t>.</w:t>
          </w:r>
          <w:r w:rsidRPr="00AE42C5">
            <w:t xml:space="preserve"> Shams</w:t>
          </w:r>
          <w:r w:rsidR="003860C0">
            <w:t>.</w:t>
          </w:r>
          <w:r w:rsidRPr="00AE42C5">
            <w:t xml:space="preserve"> Dental Journal</w:t>
          </w:r>
          <w:r w:rsidR="003860C0">
            <w:t xml:space="preserve">. </w:t>
          </w:r>
          <w:r w:rsidRPr="00AE42C5">
            <w:t xml:space="preserve"> </w:t>
          </w:r>
          <w:r w:rsidRPr="003860C0">
            <w:rPr>
              <w:b/>
              <w:bCs/>
            </w:rPr>
            <w:t>37</w:t>
          </w:r>
          <w:r w:rsidRPr="00AE42C5">
            <w:t>(1), 409–418 (2025).</w:t>
          </w:r>
        </w:p>
        <w:p w14:paraId="3B4AC806" w14:textId="46C92BD1" w:rsidR="00C61FD9" w:rsidRPr="00AE42C5" w:rsidRDefault="00000000" w:rsidP="003C793E">
          <w:pPr>
            <w:pStyle w:val="Reference"/>
            <w:ind w:hanging="366"/>
          </w:pPr>
        </w:p>
      </w:sdtContent>
    </w:sdt>
    <w:sectPr w:rsidR="00C61FD9" w:rsidRPr="00AE42C5" w:rsidSect="00C81992">
      <w:pgSz w:w="12240" w:h="15840" w:code="1"/>
      <w:pgMar w:top="1440"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F8565" w14:textId="77777777" w:rsidR="00626DA9" w:rsidRPr="00AE42C5" w:rsidRDefault="00626DA9" w:rsidP="00C61FD9">
      <w:pPr>
        <w:spacing w:after="0" w:line="240" w:lineRule="auto"/>
      </w:pPr>
      <w:r w:rsidRPr="00AE42C5">
        <w:separator/>
      </w:r>
    </w:p>
  </w:endnote>
  <w:endnote w:type="continuationSeparator" w:id="0">
    <w:p w14:paraId="2ECCE07F" w14:textId="77777777" w:rsidR="00626DA9" w:rsidRPr="00AE42C5" w:rsidRDefault="00626DA9" w:rsidP="00C61FD9">
      <w:pPr>
        <w:spacing w:after="0" w:line="240" w:lineRule="auto"/>
      </w:pPr>
      <w:r w:rsidRPr="00AE42C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40AF7" w14:textId="77777777" w:rsidR="00626DA9" w:rsidRPr="00AE42C5" w:rsidRDefault="00626DA9" w:rsidP="00C61FD9">
      <w:pPr>
        <w:spacing w:after="0" w:line="240" w:lineRule="auto"/>
      </w:pPr>
      <w:r w:rsidRPr="00AE42C5">
        <w:separator/>
      </w:r>
    </w:p>
  </w:footnote>
  <w:footnote w:type="continuationSeparator" w:id="0">
    <w:p w14:paraId="7F960129" w14:textId="77777777" w:rsidR="00626DA9" w:rsidRPr="00AE42C5" w:rsidRDefault="00626DA9" w:rsidP="00C61FD9">
      <w:pPr>
        <w:spacing w:after="0" w:line="240" w:lineRule="auto"/>
      </w:pPr>
      <w:r w:rsidRPr="00AE42C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2D4510"/>
    <w:multiLevelType w:val="hybridMultilevel"/>
    <w:tmpl w:val="06068C72"/>
    <w:lvl w:ilvl="0" w:tplc="7690FF1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41756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sjS2MDOyNDCztLRQ0lEKTi0uzszPAykwqgUAtAqUDCwAAAA="/>
  </w:docVars>
  <w:rsids>
    <w:rsidRoot w:val="00A32B8E"/>
    <w:rsid w:val="00016C44"/>
    <w:rsid w:val="00030843"/>
    <w:rsid w:val="000346B9"/>
    <w:rsid w:val="00036C7D"/>
    <w:rsid w:val="0005012B"/>
    <w:rsid w:val="00051461"/>
    <w:rsid w:val="0005798B"/>
    <w:rsid w:val="00063277"/>
    <w:rsid w:val="00086478"/>
    <w:rsid w:val="000A548C"/>
    <w:rsid w:val="000D3C2F"/>
    <w:rsid w:val="000D49A1"/>
    <w:rsid w:val="000D68B7"/>
    <w:rsid w:val="00106667"/>
    <w:rsid w:val="0012007D"/>
    <w:rsid w:val="00123B82"/>
    <w:rsid w:val="00127D46"/>
    <w:rsid w:val="001327EC"/>
    <w:rsid w:val="00156FC5"/>
    <w:rsid w:val="001677D2"/>
    <w:rsid w:val="0017040E"/>
    <w:rsid w:val="001727A0"/>
    <w:rsid w:val="00195D26"/>
    <w:rsid w:val="001C257A"/>
    <w:rsid w:val="001D247D"/>
    <w:rsid w:val="001E4634"/>
    <w:rsid w:val="001F0D1D"/>
    <w:rsid w:val="002139DA"/>
    <w:rsid w:val="00253A8E"/>
    <w:rsid w:val="00292E7F"/>
    <w:rsid w:val="002B14CA"/>
    <w:rsid w:val="002B18C8"/>
    <w:rsid w:val="002B1CBC"/>
    <w:rsid w:val="002E1013"/>
    <w:rsid w:val="002F6686"/>
    <w:rsid w:val="00303EE0"/>
    <w:rsid w:val="00335888"/>
    <w:rsid w:val="0034576D"/>
    <w:rsid w:val="0035228F"/>
    <w:rsid w:val="0036205D"/>
    <w:rsid w:val="003860C0"/>
    <w:rsid w:val="00394A66"/>
    <w:rsid w:val="003C793E"/>
    <w:rsid w:val="003D39C3"/>
    <w:rsid w:val="00467F93"/>
    <w:rsid w:val="00486B80"/>
    <w:rsid w:val="00497855"/>
    <w:rsid w:val="004A551C"/>
    <w:rsid w:val="004B0A20"/>
    <w:rsid w:val="004B32C2"/>
    <w:rsid w:val="004C2729"/>
    <w:rsid w:val="004C32D8"/>
    <w:rsid w:val="004D04F1"/>
    <w:rsid w:val="004D494D"/>
    <w:rsid w:val="004E3498"/>
    <w:rsid w:val="004F457B"/>
    <w:rsid w:val="004F6D12"/>
    <w:rsid w:val="00503EE9"/>
    <w:rsid w:val="005057C9"/>
    <w:rsid w:val="00506D98"/>
    <w:rsid w:val="005107B0"/>
    <w:rsid w:val="005140A8"/>
    <w:rsid w:val="00517E84"/>
    <w:rsid w:val="00523E95"/>
    <w:rsid w:val="00527278"/>
    <w:rsid w:val="00537FA5"/>
    <w:rsid w:val="00554DE6"/>
    <w:rsid w:val="00555813"/>
    <w:rsid w:val="00565322"/>
    <w:rsid w:val="005667B0"/>
    <w:rsid w:val="00566FCE"/>
    <w:rsid w:val="00570830"/>
    <w:rsid w:val="00570EC3"/>
    <w:rsid w:val="005714C9"/>
    <w:rsid w:val="00594973"/>
    <w:rsid w:val="005B1E4C"/>
    <w:rsid w:val="005B5D59"/>
    <w:rsid w:val="005D1AC2"/>
    <w:rsid w:val="00607351"/>
    <w:rsid w:val="00615354"/>
    <w:rsid w:val="00626DA9"/>
    <w:rsid w:val="00655A7D"/>
    <w:rsid w:val="006613E7"/>
    <w:rsid w:val="006705BA"/>
    <w:rsid w:val="00674F30"/>
    <w:rsid w:val="006904DE"/>
    <w:rsid w:val="006A2831"/>
    <w:rsid w:val="006A7404"/>
    <w:rsid w:val="006B036E"/>
    <w:rsid w:val="006C2660"/>
    <w:rsid w:val="006C5705"/>
    <w:rsid w:val="006D4F8D"/>
    <w:rsid w:val="006D799E"/>
    <w:rsid w:val="006E1901"/>
    <w:rsid w:val="006F1B1A"/>
    <w:rsid w:val="006F7A66"/>
    <w:rsid w:val="007216E1"/>
    <w:rsid w:val="007302CF"/>
    <w:rsid w:val="00741DF0"/>
    <w:rsid w:val="00742FCB"/>
    <w:rsid w:val="00750EDF"/>
    <w:rsid w:val="00754C22"/>
    <w:rsid w:val="007617D0"/>
    <w:rsid w:val="007751A7"/>
    <w:rsid w:val="007944F4"/>
    <w:rsid w:val="00794838"/>
    <w:rsid w:val="00794F3D"/>
    <w:rsid w:val="00797099"/>
    <w:rsid w:val="007A1698"/>
    <w:rsid w:val="007B05E1"/>
    <w:rsid w:val="007B302D"/>
    <w:rsid w:val="007B465B"/>
    <w:rsid w:val="007F2EB8"/>
    <w:rsid w:val="007F4572"/>
    <w:rsid w:val="007F64DB"/>
    <w:rsid w:val="007F74B3"/>
    <w:rsid w:val="00820FAB"/>
    <w:rsid w:val="0083304E"/>
    <w:rsid w:val="008371C8"/>
    <w:rsid w:val="00837836"/>
    <w:rsid w:val="008426AD"/>
    <w:rsid w:val="00844BF4"/>
    <w:rsid w:val="00864907"/>
    <w:rsid w:val="0087448F"/>
    <w:rsid w:val="00875D7A"/>
    <w:rsid w:val="008941B7"/>
    <w:rsid w:val="008B1E8C"/>
    <w:rsid w:val="008B3E80"/>
    <w:rsid w:val="008B7E32"/>
    <w:rsid w:val="008C2369"/>
    <w:rsid w:val="008C42A8"/>
    <w:rsid w:val="008C464E"/>
    <w:rsid w:val="008F29B8"/>
    <w:rsid w:val="009174ED"/>
    <w:rsid w:val="00951EF3"/>
    <w:rsid w:val="00970204"/>
    <w:rsid w:val="00974A13"/>
    <w:rsid w:val="00991411"/>
    <w:rsid w:val="009E254C"/>
    <w:rsid w:val="009F708C"/>
    <w:rsid w:val="00A32B8E"/>
    <w:rsid w:val="00A33E87"/>
    <w:rsid w:val="00A759B9"/>
    <w:rsid w:val="00A83592"/>
    <w:rsid w:val="00A86506"/>
    <w:rsid w:val="00AA5F8F"/>
    <w:rsid w:val="00AC3E88"/>
    <w:rsid w:val="00AE42C5"/>
    <w:rsid w:val="00AF71EA"/>
    <w:rsid w:val="00B02732"/>
    <w:rsid w:val="00B065FC"/>
    <w:rsid w:val="00B22C2D"/>
    <w:rsid w:val="00B31EF7"/>
    <w:rsid w:val="00B6006A"/>
    <w:rsid w:val="00B66447"/>
    <w:rsid w:val="00BA6F00"/>
    <w:rsid w:val="00BB4F03"/>
    <w:rsid w:val="00BC0F89"/>
    <w:rsid w:val="00BF2339"/>
    <w:rsid w:val="00BF420E"/>
    <w:rsid w:val="00C02979"/>
    <w:rsid w:val="00C1296E"/>
    <w:rsid w:val="00C310EA"/>
    <w:rsid w:val="00C40855"/>
    <w:rsid w:val="00C50F33"/>
    <w:rsid w:val="00C61FD9"/>
    <w:rsid w:val="00C6290F"/>
    <w:rsid w:val="00C81992"/>
    <w:rsid w:val="00CB35DA"/>
    <w:rsid w:val="00CC097F"/>
    <w:rsid w:val="00CC4442"/>
    <w:rsid w:val="00CE66CC"/>
    <w:rsid w:val="00CF3CC8"/>
    <w:rsid w:val="00D14BA7"/>
    <w:rsid w:val="00D341E8"/>
    <w:rsid w:val="00D3682B"/>
    <w:rsid w:val="00D3729B"/>
    <w:rsid w:val="00D372C9"/>
    <w:rsid w:val="00D40644"/>
    <w:rsid w:val="00D56D90"/>
    <w:rsid w:val="00D66803"/>
    <w:rsid w:val="00D81728"/>
    <w:rsid w:val="00DA78BF"/>
    <w:rsid w:val="00DC68BF"/>
    <w:rsid w:val="00DD67E6"/>
    <w:rsid w:val="00E1067C"/>
    <w:rsid w:val="00E14E9B"/>
    <w:rsid w:val="00E342C8"/>
    <w:rsid w:val="00E43E59"/>
    <w:rsid w:val="00E76EF1"/>
    <w:rsid w:val="00E85A62"/>
    <w:rsid w:val="00E86CF7"/>
    <w:rsid w:val="00E97CD9"/>
    <w:rsid w:val="00EB0FAA"/>
    <w:rsid w:val="00EB782C"/>
    <w:rsid w:val="00EC1737"/>
    <w:rsid w:val="00EC6C78"/>
    <w:rsid w:val="00ED7596"/>
    <w:rsid w:val="00EF3930"/>
    <w:rsid w:val="00F06C16"/>
    <w:rsid w:val="00F07FAE"/>
    <w:rsid w:val="00F14FE0"/>
    <w:rsid w:val="00F158C3"/>
    <w:rsid w:val="00F205D6"/>
    <w:rsid w:val="00F208A7"/>
    <w:rsid w:val="00F24015"/>
    <w:rsid w:val="00F26C7E"/>
    <w:rsid w:val="00F3533F"/>
    <w:rsid w:val="00F514EB"/>
    <w:rsid w:val="00F63085"/>
    <w:rsid w:val="00F7729C"/>
    <w:rsid w:val="00F979F3"/>
    <w:rsid w:val="00FA7DFC"/>
    <w:rsid w:val="00FB1C10"/>
    <w:rsid w:val="00FE1D82"/>
    <w:rsid w:val="00FF5E0D"/>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794C69"/>
  <w15:chartTrackingRefBased/>
  <w15:docId w15:val="{DD06847F-938C-4A12-B9B1-A71CC4CFD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A32B8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32B8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2B8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2B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2B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2B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2B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2B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2B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B8E"/>
    <w:rPr>
      <w:rFonts w:asciiTheme="majorHAnsi" w:eastAsiaTheme="majorEastAsia" w:hAnsiTheme="majorHAnsi" w:cstheme="majorBidi"/>
      <w:color w:val="2F5496" w:themeColor="accent1" w:themeShade="BF"/>
      <w:sz w:val="40"/>
      <w:szCs w:val="40"/>
      <w:lang w:val="id-ID"/>
    </w:rPr>
  </w:style>
  <w:style w:type="character" w:customStyle="1" w:styleId="Heading2Char">
    <w:name w:val="Heading 2 Char"/>
    <w:basedOn w:val="DefaultParagraphFont"/>
    <w:link w:val="Heading2"/>
    <w:uiPriority w:val="9"/>
    <w:semiHidden/>
    <w:rsid w:val="00A32B8E"/>
    <w:rPr>
      <w:rFonts w:asciiTheme="majorHAnsi" w:eastAsiaTheme="majorEastAsia" w:hAnsiTheme="majorHAnsi" w:cstheme="majorBidi"/>
      <w:color w:val="2F5496" w:themeColor="accent1" w:themeShade="BF"/>
      <w:sz w:val="32"/>
      <w:szCs w:val="32"/>
      <w:lang w:val="id-ID"/>
    </w:rPr>
  </w:style>
  <w:style w:type="character" w:customStyle="1" w:styleId="Heading3Char">
    <w:name w:val="Heading 3 Char"/>
    <w:basedOn w:val="DefaultParagraphFont"/>
    <w:link w:val="Heading3"/>
    <w:uiPriority w:val="9"/>
    <w:semiHidden/>
    <w:rsid w:val="00A32B8E"/>
    <w:rPr>
      <w:rFonts w:eastAsiaTheme="majorEastAsia" w:cstheme="majorBidi"/>
      <w:color w:val="2F5496" w:themeColor="accent1" w:themeShade="BF"/>
      <w:sz w:val="28"/>
      <w:szCs w:val="28"/>
      <w:lang w:val="id-ID"/>
    </w:rPr>
  </w:style>
  <w:style w:type="character" w:customStyle="1" w:styleId="Heading4Char">
    <w:name w:val="Heading 4 Char"/>
    <w:basedOn w:val="DefaultParagraphFont"/>
    <w:link w:val="Heading4"/>
    <w:uiPriority w:val="9"/>
    <w:semiHidden/>
    <w:rsid w:val="00A32B8E"/>
    <w:rPr>
      <w:rFonts w:eastAsiaTheme="majorEastAsia" w:cstheme="majorBidi"/>
      <w:i/>
      <w:iCs/>
      <w:color w:val="2F5496" w:themeColor="accent1" w:themeShade="BF"/>
      <w:lang w:val="id-ID"/>
    </w:rPr>
  </w:style>
  <w:style w:type="character" w:customStyle="1" w:styleId="Heading5Char">
    <w:name w:val="Heading 5 Char"/>
    <w:basedOn w:val="DefaultParagraphFont"/>
    <w:link w:val="Heading5"/>
    <w:uiPriority w:val="9"/>
    <w:semiHidden/>
    <w:rsid w:val="00A32B8E"/>
    <w:rPr>
      <w:rFonts w:eastAsiaTheme="majorEastAsia" w:cstheme="majorBidi"/>
      <w:color w:val="2F5496" w:themeColor="accent1" w:themeShade="BF"/>
      <w:lang w:val="id-ID"/>
    </w:rPr>
  </w:style>
  <w:style w:type="character" w:customStyle="1" w:styleId="Heading6Char">
    <w:name w:val="Heading 6 Char"/>
    <w:basedOn w:val="DefaultParagraphFont"/>
    <w:link w:val="Heading6"/>
    <w:uiPriority w:val="9"/>
    <w:semiHidden/>
    <w:rsid w:val="00A32B8E"/>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rsid w:val="00A32B8E"/>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rsid w:val="00A32B8E"/>
    <w:rPr>
      <w:rFonts w:eastAsiaTheme="majorEastAsia" w:cstheme="majorBidi"/>
      <w:i/>
      <w:iCs/>
      <w:color w:val="272727" w:themeColor="text1" w:themeTint="D8"/>
      <w:lang w:val="id-ID"/>
    </w:rPr>
  </w:style>
  <w:style w:type="character" w:customStyle="1" w:styleId="Heading9Char">
    <w:name w:val="Heading 9 Char"/>
    <w:basedOn w:val="DefaultParagraphFont"/>
    <w:link w:val="Heading9"/>
    <w:uiPriority w:val="9"/>
    <w:semiHidden/>
    <w:rsid w:val="00A32B8E"/>
    <w:rPr>
      <w:rFonts w:eastAsiaTheme="majorEastAsia" w:cstheme="majorBidi"/>
      <w:color w:val="272727" w:themeColor="text1" w:themeTint="D8"/>
      <w:lang w:val="id-ID"/>
    </w:rPr>
  </w:style>
  <w:style w:type="paragraph" w:styleId="Title">
    <w:name w:val="Title"/>
    <w:basedOn w:val="Normal"/>
    <w:next w:val="Normal"/>
    <w:link w:val="TitleChar"/>
    <w:uiPriority w:val="10"/>
    <w:qFormat/>
    <w:rsid w:val="00A32B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2B8E"/>
    <w:rPr>
      <w:rFonts w:asciiTheme="majorHAnsi" w:eastAsiaTheme="majorEastAsia" w:hAnsiTheme="majorHAnsi" w:cstheme="majorBidi"/>
      <w:spacing w:val="-10"/>
      <w:kern w:val="28"/>
      <w:sz w:val="56"/>
      <w:szCs w:val="56"/>
      <w:lang w:val="id-ID"/>
    </w:rPr>
  </w:style>
  <w:style w:type="paragraph" w:styleId="Subtitle">
    <w:name w:val="Subtitle"/>
    <w:basedOn w:val="Normal"/>
    <w:next w:val="Normal"/>
    <w:link w:val="SubtitleChar"/>
    <w:uiPriority w:val="11"/>
    <w:qFormat/>
    <w:rsid w:val="00A32B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2B8E"/>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rsid w:val="00A32B8E"/>
    <w:pPr>
      <w:spacing w:before="160"/>
      <w:jc w:val="center"/>
    </w:pPr>
    <w:rPr>
      <w:i/>
      <w:iCs/>
      <w:color w:val="404040" w:themeColor="text1" w:themeTint="BF"/>
    </w:rPr>
  </w:style>
  <w:style w:type="character" w:customStyle="1" w:styleId="QuoteChar">
    <w:name w:val="Quote Char"/>
    <w:basedOn w:val="DefaultParagraphFont"/>
    <w:link w:val="Quote"/>
    <w:uiPriority w:val="29"/>
    <w:rsid w:val="00A32B8E"/>
    <w:rPr>
      <w:i/>
      <w:iCs/>
      <w:color w:val="404040" w:themeColor="text1" w:themeTint="BF"/>
      <w:lang w:val="id-ID"/>
    </w:rPr>
  </w:style>
  <w:style w:type="paragraph" w:styleId="ListParagraph">
    <w:name w:val="List Paragraph"/>
    <w:basedOn w:val="Normal"/>
    <w:uiPriority w:val="34"/>
    <w:qFormat/>
    <w:rsid w:val="00A32B8E"/>
    <w:pPr>
      <w:ind w:left="720"/>
      <w:contextualSpacing/>
    </w:pPr>
  </w:style>
  <w:style w:type="character" w:styleId="IntenseEmphasis">
    <w:name w:val="Intense Emphasis"/>
    <w:basedOn w:val="DefaultParagraphFont"/>
    <w:uiPriority w:val="21"/>
    <w:qFormat/>
    <w:rsid w:val="00A32B8E"/>
    <w:rPr>
      <w:i/>
      <w:iCs/>
      <w:color w:val="2F5496" w:themeColor="accent1" w:themeShade="BF"/>
    </w:rPr>
  </w:style>
  <w:style w:type="paragraph" w:styleId="IntenseQuote">
    <w:name w:val="Intense Quote"/>
    <w:basedOn w:val="Normal"/>
    <w:next w:val="Normal"/>
    <w:link w:val="IntenseQuoteChar"/>
    <w:uiPriority w:val="30"/>
    <w:qFormat/>
    <w:rsid w:val="00A32B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2B8E"/>
    <w:rPr>
      <w:i/>
      <w:iCs/>
      <w:color w:val="2F5496" w:themeColor="accent1" w:themeShade="BF"/>
      <w:lang w:val="id-ID"/>
    </w:rPr>
  </w:style>
  <w:style w:type="character" w:styleId="IntenseReference">
    <w:name w:val="Intense Reference"/>
    <w:basedOn w:val="DefaultParagraphFont"/>
    <w:uiPriority w:val="32"/>
    <w:qFormat/>
    <w:rsid w:val="00A32B8E"/>
    <w:rPr>
      <w:b/>
      <w:bCs/>
      <w:smallCaps/>
      <w:color w:val="2F5496" w:themeColor="accent1" w:themeShade="BF"/>
      <w:spacing w:val="5"/>
    </w:rPr>
  </w:style>
  <w:style w:type="character" w:styleId="PlaceholderText">
    <w:name w:val="Placeholder Text"/>
    <w:basedOn w:val="DefaultParagraphFont"/>
    <w:uiPriority w:val="99"/>
    <w:semiHidden/>
    <w:rsid w:val="00E43E59"/>
    <w:rPr>
      <w:color w:val="666666"/>
    </w:rPr>
  </w:style>
  <w:style w:type="paragraph" w:customStyle="1" w:styleId="PaperTitle">
    <w:name w:val="Paper Title"/>
    <w:basedOn w:val="Normal"/>
    <w:next w:val="Normal"/>
    <w:rsid w:val="00063277"/>
    <w:pPr>
      <w:spacing w:before="1200" w:after="0" w:line="240" w:lineRule="auto"/>
      <w:jc w:val="center"/>
    </w:pPr>
    <w:rPr>
      <w:rFonts w:ascii="Times New Roman" w:eastAsia="Times New Roman" w:hAnsi="Times New Roman" w:cs="Times New Roman"/>
      <w:b/>
      <w:kern w:val="0"/>
      <w:sz w:val="36"/>
      <w:szCs w:val="20"/>
      <w14:ligatures w14:val="none"/>
    </w:rPr>
  </w:style>
  <w:style w:type="paragraph" w:customStyle="1" w:styleId="AuthorName">
    <w:name w:val="Author Name"/>
    <w:basedOn w:val="Normal"/>
    <w:next w:val="AuthorAffiliation"/>
    <w:rsid w:val="00063277"/>
    <w:pPr>
      <w:spacing w:before="360" w:after="360" w:line="240" w:lineRule="auto"/>
      <w:jc w:val="center"/>
    </w:pPr>
    <w:rPr>
      <w:rFonts w:ascii="Times New Roman" w:eastAsia="Times New Roman" w:hAnsi="Times New Roman" w:cs="Times New Roman"/>
      <w:kern w:val="0"/>
      <w:sz w:val="28"/>
      <w:szCs w:val="20"/>
      <w14:ligatures w14:val="none"/>
    </w:rPr>
  </w:style>
  <w:style w:type="paragraph" w:customStyle="1" w:styleId="AuthorAffiliation">
    <w:name w:val="Author Affiliation"/>
    <w:basedOn w:val="Normal"/>
    <w:rsid w:val="00063277"/>
    <w:pPr>
      <w:spacing w:after="0" w:line="240" w:lineRule="auto"/>
      <w:jc w:val="center"/>
    </w:pPr>
    <w:rPr>
      <w:rFonts w:ascii="Times New Roman" w:eastAsia="Times New Roman" w:hAnsi="Times New Roman" w:cs="Times New Roman"/>
      <w:i/>
      <w:kern w:val="0"/>
      <w:sz w:val="20"/>
      <w:szCs w:val="20"/>
      <w14:ligatures w14:val="none"/>
    </w:rPr>
  </w:style>
  <w:style w:type="paragraph" w:customStyle="1" w:styleId="AuthorEmail">
    <w:name w:val="Author Email"/>
    <w:basedOn w:val="Normal"/>
    <w:qFormat/>
    <w:rsid w:val="00063277"/>
    <w:pPr>
      <w:spacing w:after="0" w:line="240" w:lineRule="auto"/>
      <w:jc w:val="center"/>
    </w:pPr>
    <w:rPr>
      <w:rFonts w:ascii="Times New Roman" w:eastAsia="Times New Roman" w:hAnsi="Times New Roman" w:cs="Times New Roman"/>
      <w:kern w:val="0"/>
      <w:sz w:val="20"/>
      <w:szCs w:val="20"/>
      <w14:ligatures w14:val="none"/>
    </w:rPr>
  </w:style>
  <w:style w:type="paragraph" w:customStyle="1" w:styleId="Paragraph">
    <w:name w:val="Paragraph"/>
    <w:basedOn w:val="Normal"/>
    <w:rsid w:val="00063277"/>
    <w:pPr>
      <w:spacing w:after="0" w:line="240" w:lineRule="auto"/>
      <w:ind w:firstLine="284"/>
      <w:jc w:val="both"/>
    </w:pPr>
    <w:rPr>
      <w:rFonts w:ascii="Times New Roman" w:eastAsia="Times New Roman" w:hAnsi="Times New Roman" w:cs="Times New Roman"/>
      <w:kern w:val="0"/>
      <w:sz w:val="20"/>
      <w:szCs w:val="20"/>
      <w14:ligatures w14:val="none"/>
    </w:rPr>
  </w:style>
  <w:style w:type="paragraph" w:styleId="FootnoteText">
    <w:name w:val="footnote text"/>
    <w:basedOn w:val="Normal"/>
    <w:link w:val="FootnoteTextChar"/>
    <w:uiPriority w:val="99"/>
    <w:semiHidden/>
    <w:unhideWhenUsed/>
    <w:rsid w:val="00C61F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1FD9"/>
    <w:rPr>
      <w:sz w:val="20"/>
      <w:szCs w:val="20"/>
      <w:lang w:val="id-ID"/>
    </w:rPr>
  </w:style>
  <w:style w:type="character" w:styleId="FootnoteReference">
    <w:name w:val="footnote reference"/>
    <w:basedOn w:val="DefaultParagraphFont"/>
    <w:uiPriority w:val="99"/>
    <w:semiHidden/>
    <w:unhideWhenUsed/>
    <w:rsid w:val="00C61FD9"/>
    <w:rPr>
      <w:vertAlign w:val="superscript"/>
    </w:rPr>
  </w:style>
  <w:style w:type="paragraph" w:customStyle="1" w:styleId="Reference">
    <w:name w:val="Reference"/>
    <w:basedOn w:val="Normal"/>
    <w:rsid w:val="00C61FD9"/>
    <w:pPr>
      <w:spacing w:after="0" w:line="240" w:lineRule="auto"/>
      <w:ind w:left="426" w:hanging="426"/>
      <w:jc w:val="both"/>
    </w:pPr>
    <w:rPr>
      <w:rFonts w:ascii="Times New Roman" w:eastAsia="Times New Roman" w:hAnsi="Times New Roman" w:cs="Times New Roman"/>
      <w:kern w:val="0"/>
      <w:sz w:val="20"/>
      <w:szCs w:val="20"/>
      <w14:ligatures w14:val="none"/>
    </w:rPr>
  </w:style>
  <w:style w:type="character" w:styleId="Hyperlink">
    <w:name w:val="Hyperlink"/>
    <w:basedOn w:val="DefaultParagraphFont"/>
    <w:uiPriority w:val="99"/>
    <w:unhideWhenUsed/>
    <w:rsid w:val="00394A66"/>
    <w:rPr>
      <w:color w:val="0563C1" w:themeColor="hyperlink"/>
      <w:u w:val="single"/>
    </w:rPr>
  </w:style>
  <w:style w:type="character" w:styleId="UnresolvedMention">
    <w:name w:val="Unresolved Mention"/>
    <w:basedOn w:val="DefaultParagraphFont"/>
    <w:uiPriority w:val="99"/>
    <w:semiHidden/>
    <w:unhideWhenUsed/>
    <w:rsid w:val="00394A66"/>
    <w:rPr>
      <w:color w:val="605E5C"/>
      <w:shd w:val="clear" w:color="auto" w:fill="E1DFDD"/>
    </w:rPr>
  </w:style>
  <w:style w:type="paragraph" w:styleId="Revision">
    <w:name w:val="Revision"/>
    <w:hidden/>
    <w:uiPriority w:val="99"/>
    <w:semiHidden/>
    <w:rsid w:val="00AE42C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8198">
      <w:bodyDiv w:val="1"/>
      <w:marLeft w:val="0"/>
      <w:marRight w:val="0"/>
      <w:marTop w:val="0"/>
      <w:marBottom w:val="0"/>
      <w:divBdr>
        <w:top w:val="none" w:sz="0" w:space="0" w:color="auto"/>
        <w:left w:val="none" w:sz="0" w:space="0" w:color="auto"/>
        <w:bottom w:val="none" w:sz="0" w:space="0" w:color="auto"/>
        <w:right w:val="none" w:sz="0" w:space="0" w:color="auto"/>
      </w:divBdr>
      <w:divsChild>
        <w:div w:id="1094520984">
          <w:marLeft w:val="0"/>
          <w:marRight w:val="0"/>
          <w:marTop w:val="0"/>
          <w:marBottom w:val="0"/>
          <w:divBdr>
            <w:top w:val="none" w:sz="0" w:space="0" w:color="auto"/>
            <w:left w:val="none" w:sz="0" w:space="0" w:color="auto"/>
            <w:bottom w:val="none" w:sz="0" w:space="0" w:color="auto"/>
            <w:right w:val="none" w:sz="0" w:space="0" w:color="auto"/>
          </w:divBdr>
        </w:div>
        <w:div w:id="2035298810">
          <w:marLeft w:val="0"/>
          <w:marRight w:val="0"/>
          <w:marTop w:val="0"/>
          <w:marBottom w:val="0"/>
          <w:divBdr>
            <w:top w:val="none" w:sz="0" w:space="0" w:color="auto"/>
            <w:left w:val="none" w:sz="0" w:space="0" w:color="auto"/>
            <w:bottom w:val="none" w:sz="0" w:space="0" w:color="auto"/>
            <w:right w:val="none" w:sz="0" w:space="0" w:color="auto"/>
          </w:divBdr>
        </w:div>
        <w:div w:id="1573617059">
          <w:marLeft w:val="0"/>
          <w:marRight w:val="0"/>
          <w:marTop w:val="0"/>
          <w:marBottom w:val="0"/>
          <w:divBdr>
            <w:top w:val="none" w:sz="0" w:space="0" w:color="auto"/>
            <w:left w:val="none" w:sz="0" w:space="0" w:color="auto"/>
            <w:bottom w:val="none" w:sz="0" w:space="0" w:color="auto"/>
            <w:right w:val="none" w:sz="0" w:space="0" w:color="auto"/>
          </w:divBdr>
        </w:div>
        <w:div w:id="1425222135">
          <w:marLeft w:val="0"/>
          <w:marRight w:val="0"/>
          <w:marTop w:val="0"/>
          <w:marBottom w:val="0"/>
          <w:divBdr>
            <w:top w:val="none" w:sz="0" w:space="0" w:color="auto"/>
            <w:left w:val="none" w:sz="0" w:space="0" w:color="auto"/>
            <w:bottom w:val="none" w:sz="0" w:space="0" w:color="auto"/>
            <w:right w:val="none" w:sz="0" w:space="0" w:color="auto"/>
          </w:divBdr>
        </w:div>
        <w:div w:id="2108307055">
          <w:marLeft w:val="0"/>
          <w:marRight w:val="0"/>
          <w:marTop w:val="0"/>
          <w:marBottom w:val="0"/>
          <w:divBdr>
            <w:top w:val="none" w:sz="0" w:space="0" w:color="auto"/>
            <w:left w:val="none" w:sz="0" w:space="0" w:color="auto"/>
            <w:bottom w:val="none" w:sz="0" w:space="0" w:color="auto"/>
            <w:right w:val="none" w:sz="0" w:space="0" w:color="auto"/>
          </w:divBdr>
        </w:div>
        <w:div w:id="1776511522">
          <w:marLeft w:val="0"/>
          <w:marRight w:val="0"/>
          <w:marTop w:val="0"/>
          <w:marBottom w:val="0"/>
          <w:divBdr>
            <w:top w:val="none" w:sz="0" w:space="0" w:color="auto"/>
            <w:left w:val="none" w:sz="0" w:space="0" w:color="auto"/>
            <w:bottom w:val="none" w:sz="0" w:space="0" w:color="auto"/>
            <w:right w:val="none" w:sz="0" w:space="0" w:color="auto"/>
          </w:divBdr>
        </w:div>
        <w:div w:id="1033389074">
          <w:marLeft w:val="0"/>
          <w:marRight w:val="0"/>
          <w:marTop w:val="0"/>
          <w:marBottom w:val="0"/>
          <w:divBdr>
            <w:top w:val="none" w:sz="0" w:space="0" w:color="auto"/>
            <w:left w:val="none" w:sz="0" w:space="0" w:color="auto"/>
            <w:bottom w:val="none" w:sz="0" w:space="0" w:color="auto"/>
            <w:right w:val="none" w:sz="0" w:space="0" w:color="auto"/>
          </w:divBdr>
        </w:div>
        <w:div w:id="1608930826">
          <w:marLeft w:val="0"/>
          <w:marRight w:val="0"/>
          <w:marTop w:val="0"/>
          <w:marBottom w:val="0"/>
          <w:divBdr>
            <w:top w:val="none" w:sz="0" w:space="0" w:color="auto"/>
            <w:left w:val="none" w:sz="0" w:space="0" w:color="auto"/>
            <w:bottom w:val="none" w:sz="0" w:space="0" w:color="auto"/>
            <w:right w:val="none" w:sz="0" w:space="0" w:color="auto"/>
          </w:divBdr>
        </w:div>
        <w:div w:id="232736522">
          <w:marLeft w:val="0"/>
          <w:marRight w:val="0"/>
          <w:marTop w:val="0"/>
          <w:marBottom w:val="0"/>
          <w:divBdr>
            <w:top w:val="none" w:sz="0" w:space="0" w:color="auto"/>
            <w:left w:val="none" w:sz="0" w:space="0" w:color="auto"/>
            <w:bottom w:val="none" w:sz="0" w:space="0" w:color="auto"/>
            <w:right w:val="none" w:sz="0" w:space="0" w:color="auto"/>
          </w:divBdr>
        </w:div>
        <w:div w:id="222378768">
          <w:marLeft w:val="0"/>
          <w:marRight w:val="0"/>
          <w:marTop w:val="0"/>
          <w:marBottom w:val="0"/>
          <w:divBdr>
            <w:top w:val="none" w:sz="0" w:space="0" w:color="auto"/>
            <w:left w:val="none" w:sz="0" w:space="0" w:color="auto"/>
            <w:bottom w:val="none" w:sz="0" w:space="0" w:color="auto"/>
            <w:right w:val="none" w:sz="0" w:space="0" w:color="auto"/>
          </w:divBdr>
        </w:div>
        <w:div w:id="2022968682">
          <w:marLeft w:val="0"/>
          <w:marRight w:val="0"/>
          <w:marTop w:val="0"/>
          <w:marBottom w:val="0"/>
          <w:divBdr>
            <w:top w:val="none" w:sz="0" w:space="0" w:color="auto"/>
            <w:left w:val="none" w:sz="0" w:space="0" w:color="auto"/>
            <w:bottom w:val="none" w:sz="0" w:space="0" w:color="auto"/>
            <w:right w:val="none" w:sz="0" w:space="0" w:color="auto"/>
          </w:divBdr>
          <w:divsChild>
            <w:div w:id="1980987263">
              <w:marLeft w:val="0"/>
              <w:marRight w:val="0"/>
              <w:marTop w:val="0"/>
              <w:marBottom w:val="0"/>
              <w:divBdr>
                <w:top w:val="none" w:sz="0" w:space="0" w:color="auto"/>
                <w:left w:val="none" w:sz="0" w:space="0" w:color="auto"/>
                <w:bottom w:val="none" w:sz="0" w:space="0" w:color="auto"/>
                <w:right w:val="none" w:sz="0" w:space="0" w:color="auto"/>
              </w:divBdr>
            </w:div>
            <w:div w:id="1735931104">
              <w:marLeft w:val="0"/>
              <w:marRight w:val="0"/>
              <w:marTop w:val="0"/>
              <w:marBottom w:val="0"/>
              <w:divBdr>
                <w:top w:val="none" w:sz="0" w:space="0" w:color="auto"/>
                <w:left w:val="none" w:sz="0" w:space="0" w:color="auto"/>
                <w:bottom w:val="none" w:sz="0" w:space="0" w:color="auto"/>
                <w:right w:val="none" w:sz="0" w:space="0" w:color="auto"/>
              </w:divBdr>
            </w:div>
          </w:divsChild>
        </w:div>
        <w:div w:id="219679958">
          <w:marLeft w:val="0"/>
          <w:marRight w:val="0"/>
          <w:marTop w:val="0"/>
          <w:marBottom w:val="0"/>
          <w:divBdr>
            <w:top w:val="none" w:sz="0" w:space="0" w:color="auto"/>
            <w:left w:val="none" w:sz="0" w:space="0" w:color="auto"/>
            <w:bottom w:val="none" w:sz="0" w:space="0" w:color="auto"/>
            <w:right w:val="none" w:sz="0" w:space="0" w:color="auto"/>
          </w:divBdr>
        </w:div>
        <w:div w:id="931009564">
          <w:marLeft w:val="0"/>
          <w:marRight w:val="0"/>
          <w:marTop w:val="0"/>
          <w:marBottom w:val="0"/>
          <w:divBdr>
            <w:top w:val="none" w:sz="0" w:space="0" w:color="auto"/>
            <w:left w:val="none" w:sz="0" w:space="0" w:color="auto"/>
            <w:bottom w:val="none" w:sz="0" w:space="0" w:color="auto"/>
            <w:right w:val="none" w:sz="0" w:space="0" w:color="auto"/>
          </w:divBdr>
        </w:div>
        <w:div w:id="519973141">
          <w:marLeft w:val="0"/>
          <w:marRight w:val="0"/>
          <w:marTop w:val="0"/>
          <w:marBottom w:val="0"/>
          <w:divBdr>
            <w:top w:val="none" w:sz="0" w:space="0" w:color="auto"/>
            <w:left w:val="none" w:sz="0" w:space="0" w:color="auto"/>
            <w:bottom w:val="none" w:sz="0" w:space="0" w:color="auto"/>
            <w:right w:val="none" w:sz="0" w:space="0" w:color="auto"/>
          </w:divBdr>
        </w:div>
        <w:div w:id="1858762956">
          <w:marLeft w:val="0"/>
          <w:marRight w:val="0"/>
          <w:marTop w:val="0"/>
          <w:marBottom w:val="0"/>
          <w:divBdr>
            <w:top w:val="none" w:sz="0" w:space="0" w:color="auto"/>
            <w:left w:val="none" w:sz="0" w:space="0" w:color="auto"/>
            <w:bottom w:val="none" w:sz="0" w:space="0" w:color="auto"/>
            <w:right w:val="none" w:sz="0" w:space="0" w:color="auto"/>
          </w:divBdr>
        </w:div>
        <w:div w:id="383719491">
          <w:marLeft w:val="0"/>
          <w:marRight w:val="0"/>
          <w:marTop w:val="0"/>
          <w:marBottom w:val="0"/>
          <w:divBdr>
            <w:top w:val="none" w:sz="0" w:space="0" w:color="auto"/>
            <w:left w:val="none" w:sz="0" w:space="0" w:color="auto"/>
            <w:bottom w:val="none" w:sz="0" w:space="0" w:color="auto"/>
            <w:right w:val="none" w:sz="0" w:space="0" w:color="auto"/>
          </w:divBdr>
        </w:div>
        <w:div w:id="2049837618">
          <w:marLeft w:val="0"/>
          <w:marRight w:val="0"/>
          <w:marTop w:val="0"/>
          <w:marBottom w:val="0"/>
          <w:divBdr>
            <w:top w:val="none" w:sz="0" w:space="0" w:color="auto"/>
            <w:left w:val="none" w:sz="0" w:space="0" w:color="auto"/>
            <w:bottom w:val="none" w:sz="0" w:space="0" w:color="auto"/>
            <w:right w:val="none" w:sz="0" w:space="0" w:color="auto"/>
          </w:divBdr>
        </w:div>
        <w:div w:id="1592809556">
          <w:marLeft w:val="0"/>
          <w:marRight w:val="0"/>
          <w:marTop w:val="0"/>
          <w:marBottom w:val="0"/>
          <w:divBdr>
            <w:top w:val="none" w:sz="0" w:space="0" w:color="auto"/>
            <w:left w:val="none" w:sz="0" w:space="0" w:color="auto"/>
            <w:bottom w:val="none" w:sz="0" w:space="0" w:color="auto"/>
            <w:right w:val="none" w:sz="0" w:space="0" w:color="auto"/>
          </w:divBdr>
        </w:div>
        <w:div w:id="1047755564">
          <w:marLeft w:val="0"/>
          <w:marRight w:val="0"/>
          <w:marTop w:val="0"/>
          <w:marBottom w:val="0"/>
          <w:divBdr>
            <w:top w:val="none" w:sz="0" w:space="0" w:color="auto"/>
            <w:left w:val="none" w:sz="0" w:space="0" w:color="auto"/>
            <w:bottom w:val="none" w:sz="0" w:space="0" w:color="auto"/>
            <w:right w:val="none" w:sz="0" w:space="0" w:color="auto"/>
          </w:divBdr>
        </w:div>
        <w:div w:id="1637761210">
          <w:marLeft w:val="0"/>
          <w:marRight w:val="0"/>
          <w:marTop w:val="0"/>
          <w:marBottom w:val="0"/>
          <w:divBdr>
            <w:top w:val="none" w:sz="0" w:space="0" w:color="auto"/>
            <w:left w:val="none" w:sz="0" w:space="0" w:color="auto"/>
            <w:bottom w:val="none" w:sz="0" w:space="0" w:color="auto"/>
            <w:right w:val="none" w:sz="0" w:space="0" w:color="auto"/>
          </w:divBdr>
        </w:div>
        <w:div w:id="1897010364">
          <w:marLeft w:val="0"/>
          <w:marRight w:val="0"/>
          <w:marTop w:val="0"/>
          <w:marBottom w:val="0"/>
          <w:divBdr>
            <w:top w:val="none" w:sz="0" w:space="0" w:color="auto"/>
            <w:left w:val="none" w:sz="0" w:space="0" w:color="auto"/>
            <w:bottom w:val="none" w:sz="0" w:space="0" w:color="auto"/>
            <w:right w:val="none" w:sz="0" w:space="0" w:color="auto"/>
          </w:divBdr>
        </w:div>
        <w:div w:id="973173209">
          <w:marLeft w:val="0"/>
          <w:marRight w:val="0"/>
          <w:marTop w:val="0"/>
          <w:marBottom w:val="0"/>
          <w:divBdr>
            <w:top w:val="none" w:sz="0" w:space="0" w:color="auto"/>
            <w:left w:val="none" w:sz="0" w:space="0" w:color="auto"/>
            <w:bottom w:val="none" w:sz="0" w:space="0" w:color="auto"/>
            <w:right w:val="none" w:sz="0" w:space="0" w:color="auto"/>
          </w:divBdr>
        </w:div>
        <w:div w:id="547231450">
          <w:marLeft w:val="0"/>
          <w:marRight w:val="0"/>
          <w:marTop w:val="0"/>
          <w:marBottom w:val="0"/>
          <w:divBdr>
            <w:top w:val="none" w:sz="0" w:space="0" w:color="auto"/>
            <w:left w:val="none" w:sz="0" w:space="0" w:color="auto"/>
            <w:bottom w:val="none" w:sz="0" w:space="0" w:color="auto"/>
            <w:right w:val="none" w:sz="0" w:space="0" w:color="auto"/>
          </w:divBdr>
        </w:div>
        <w:div w:id="1365598186">
          <w:marLeft w:val="0"/>
          <w:marRight w:val="0"/>
          <w:marTop w:val="0"/>
          <w:marBottom w:val="0"/>
          <w:divBdr>
            <w:top w:val="none" w:sz="0" w:space="0" w:color="auto"/>
            <w:left w:val="none" w:sz="0" w:space="0" w:color="auto"/>
            <w:bottom w:val="none" w:sz="0" w:space="0" w:color="auto"/>
            <w:right w:val="none" w:sz="0" w:space="0" w:color="auto"/>
          </w:divBdr>
        </w:div>
        <w:div w:id="1547326739">
          <w:marLeft w:val="0"/>
          <w:marRight w:val="0"/>
          <w:marTop w:val="0"/>
          <w:marBottom w:val="0"/>
          <w:divBdr>
            <w:top w:val="none" w:sz="0" w:space="0" w:color="auto"/>
            <w:left w:val="none" w:sz="0" w:space="0" w:color="auto"/>
            <w:bottom w:val="none" w:sz="0" w:space="0" w:color="auto"/>
            <w:right w:val="none" w:sz="0" w:space="0" w:color="auto"/>
          </w:divBdr>
        </w:div>
        <w:div w:id="1283461813">
          <w:marLeft w:val="0"/>
          <w:marRight w:val="0"/>
          <w:marTop w:val="0"/>
          <w:marBottom w:val="0"/>
          <w:divBdr>
            <w:top w:val="none" w:sz="0" w:space="0" w:color="auto"/>
            <w:left w:val="none" w:sz="0" w:space="0" w:color="auto"/>
            <w:bottom w:val="none" w:sz="0" w:space="0" w:color="auto"/>
            <w:right w:val="none" w:sz="0" w:space="0" w:color="auto"/>
          </w:divBdr>
        </w:div>
        <w:div w:id="1596086148">
          <w:marLeft w:val="0"/>
          <w:marRight w:val="0"/>
          <w:marTop w:val="0"/>
          <w:marBottom w:val="0"/>
          <w:divBdr>
            <w:top w:val="none" w:sz="0" w:space="0" w:color="auto"/>
            <w:left w:val="none" w:sz="0" w:space="0" w:color="auto"/>
            <w:bottom w:val="none" w:sz="0" w:space="0" w:color="auto"/>
            <w:right w:val="none" w:sz="0" w:space="0" w:color="auto"/>
          </w:divBdr>
        </w:div>
        <w:div w:id="1069887702">
          <w:marLeft w:val="0"/>
          <w:marRight w:val="0"/>
          <w:marTop w:val="0"/>
          <w:marBottom w:val="0"/>
          <w:divBdr>
            <w:top w:val="none" w:sz="0" w:space="0" w:color="auto"/>
            <w:left w:val="none" w:sz="0" w:space="0" w:color="auto"/>
            <w:bottom w:val="none" w:sz="0" w:space="0" w:color="auto"/>
            <w:right w:val="none" w:sz="0" w:space="0" w:color="auto"/>
          </w:divBdr>
        </w:div>
        <w:div w:id="1193882580">
          <w:marLeft w:val="0"/>
          <w:marRight w:val="0"/>
          <w:marTop w:val="0"/>
          <w:marBottom w:val="0"/>
          <w:divBdr>
            <w:top w:val="none" w:sz="0" w:space="0" w:color="auto"/>
            <w:left w:val="none" w:sz="0" w:space="0" w:color="auto"/>
            <w:bottom w:val="none" w:sz="0" w:space="0" w:color="auto"/>
            <w:right w:val="none" w:sz="0" w:space="0" w:color="auto"/>
          </w:divBdr>
        </w:div>
        <w:div w:id="408385128">
          <w:marLeft w:val="0"/>
          <w:marRight w:val="0"/>
          <w:marTop w:val="0"/>
          <w:marBottom w:val="0"/>
          <w:divBdr>
            <w:top w:val="none" w:sz="0" w:space="0" w:color="auto"/>
            <w:left w:val="none" w:sz="0" w:space="0" w:color="auto"/>
            <w:bottom w:val="none" w:sz="0" w:space="0" w:color="auto"/>
            <w:right w:val="none" w:sz="0" w:space="0" w:color="auto"/>
          </w:divBdr>
        </w:div>
        <w:div w:id="561409404">
          <w:marLeft w:val="0"/>
          <w:marRight w:val="0"/>
          <w:marTop w:val="0"/>
          <w:marBottom w:val="0"/>
          <w:divBdr>
            <w:top w:val="none" w:sz="0" w:space="0" w:color="auto"/>
            <w:left w:val="none" w:sz="0" w:space="0" w:color="auto"/>
            <w:bottom w:val="none" w:sz="0" w:space="0" w:color="auto"/>
            <w:right w:val="none" w:sz="0" w:space="0" w:color="auto"/>
          </w:divBdr>
        </w:div>
        <w:div w:id="321390811">
          <w:marLeft w:val="0"/>
          <w:marRight w:val="0"/>
          <w:marTop w:val="0"/>
          <w:marBottom w:val="0"/>
          <w:divBdr>
            <w:top w:val="none" w:sz="0" w:space="0" w:color="auto"/>
            <w:left w:val="none" w:sz="0" w:space="0" w:color="auto"/>
            <w:bottom w:val="none" w:sz="0" w:space="0" w:color="auto"/>
            <w:right w:val="none" w:sz="0" w:space="0" w:color="auto"/>
          </w:divBdr>
        </w:div>
        <w:div w:id="1231961363">
          <w:marLeft w:val="0"/>
          <w:marRight w:val="0"/>
          <w:marTop w:val="0"/>
          <w:marBottom w:val="0"/>
          <w:divBdr>
            <w:top w:val="none" w:sz="0" w:space="0" w:color="auto"/>
            <w:left w:val="none" w:sz="0" w:space="0" w:color="auto"/>
            <w:bottom w:val="none" w:sz="0" w:space="0" w:color="auto"/>
            <w:right w:val="none" w:sz="0" w:space="0" w:color="auto"/>
          </w:divBdr>
        </w:div>
        <w:div w:id="1996644636">
          <w:marLeft w:val="0"/>
          <w:marRight w:val="0"/>
          <w:marTop w:val="0"/>
          <w:marBottom w:val="0"/>
          <w:divBdr>
            <w:top w:val="none" w:sz="0" w:space="0" w:color="auto"/>
            <w:left w:val="none" w:sz="0" w:space="0" w:color="auto"/>
            <w:bottom w:val="none" w:sz="0" w:space="0" w:color="auto"/>
            <w:right w:val="none" w:sz="0" w:space="0" w:color="auto"/>
          </w:divBdr>
        </w:div>
      </w:divsChild>
    </w:div>
    <w:div w:id="510803196">
      <w:bodyDiv w:val="1"/>
      <w:marLeft w:val="0"/>
      <w:marRight w:val="0"/>
      <w:marTop w:val="0"/>
      <w:marBottom w:val="0"/>
      <w:divBdr>
        <w:top w:val="none" w:sz="0" w:space="0" w:color="auto"/>
        <w:left w:val="none" w:sz="0" w:space="0" w:color="auto"/>
        <w:bottom w:val="none" w:sz="0" w:space="0" w:color="auto"/>
        <w:right w:val="none" w:sz="0" w:space="0" w:color="auto"/>
      </w:divBdr>
    </w:div>
    <w:div w:id="1068963274">
      <w:bodyDiv w:val="1"/>
      <w:marLeft w:val="0"/>
      <w:marRight w:val="0"/>
      <w:marTop w:val="0"/>
      <w:marBottom w:val="0"/>
      <w:divBdr>
        <w:top w:val="none" w:sz="0" w:space="0" w:color="auto"/>
        <w:left w:val="none" w:sz="0" w:space="0" w:color="auto"/>
        <w:bottom w:val="none" w:sz="0" w:space="0" w:color="auto"/>
        <w:right w:val="none" w:sz="0" w:space="0" w:color="auto"/>
      </w:divBdr>
    </w:div>
    <w:div w:id="1360737356">
      <w:bodyDiv w:val="1"/>
      <w:marLeft w:val="0"/>
      <w:marRight w:val="0"/>
      <w:marTop w:val="0"/>
      <w:marBottom w:val="0"/>
      <w:divBdr>
        <w:top w:val="none" w:sz="0" w:space="0" w:color="auto"/>
        <w:left w:val="none" w:sz="0" w:space="0" w:color="auto"/>
        <w:bottom w:val="none" w:sz="0" w:space="0" w:color="auto"/>
        <w:right w:val="none" w:sz="0" w:space="0" w:color="auto"/>
      </w:divBdr>
    </w:div>
    <w:div w:id="1755006378">
      <w:bodyDiv w:val="1"/>
      <w:marLeft w:val="0"/>
      <w:marRight w:val="0"/>
      <w:marTop w:val="0"/>
      <w:marBottom w:val="0"/>
      <w:divBdr>
        <w:top w:val="none" w:sz="0" w:space="0" w:color="auto"/>
        <w:left w:val="none" w:sz="0" w:space="0" w:color="auto"/>
        <w:bottom w:val="none" w:sz="0" w:space="0" w:color="auto"/>
        <w:right w:val="none" w:sz="0" w:space="0" w:color="auto"/>
      </w:divBdr>
    </w:div>
    <w:div w:id="2022194639">
      <w:bodyDiv w:val="1"/>
      <w:marLeft w:val="0"/>
      <w:marRight w:val="0"/>
      <w:marTop w:val="0"/>
      <w:marBottom w:val="0"/>
      <w:divBdr>
        <w:top w:val="none" w:sz="0" w:space="0" w:color="auto"/>
        <w:left w:val="none" w:sz="0" w:space="0" w:color="auto"/>
        <w:bottom w:val="none" w:sz="0" w:space="0" w:color="auto"/>
        <w:right w:val="none" w:sz="0" w:space="0" w:color="auto"/>
      </w:divBdr>
    </w:div>
    <w:div w:id="2105764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ef.waskitho@umy.ac.id"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ma.aulia.fkg24@mail.umy.ac.id" TargetMode="External"/><Relationship Id="rId5" Type="http://schemas.openxmlformats.org/officeDocument/2006/relationships/webSettings" Target="webSettings.xml"/><Relationship Id="rId10" Type="http://schemas.openxmlformats.org/officeDocument/2006/relationships/hyperlink" Target="mailto:maryam.zalfaa.fkg24@mail.umy.ac.id" TargetMode="External"/><Relationship Id="rId4" Type="http://schemas.openxmlformats.org/officeDocument/2006/relationships/settings" Target="settings.xml"/><Relationship Id="rId9" Type="http://schemas.openxmlformats.org/officeDocument/2006/relationships/hyperlink" Target="mailto:sigma.algebra.fkik22@mail.umy.ac.id"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D4E6710-FD26-4441-A178-446307F74525}"/>
      </w:docPartPr>
      <w:docPartBody>
        <w:p w:rsidR="004535E6" w:rsidRDefault="00654A75">
          <w:r w:rsidRPr="00484019">
            <w:rPr>
              <w:rStyle w:val="PlaceholderText"/>
            </w:rPr>
            <w:t>Click or tap here to enter text.</w:t>
          </w:r>
        </w:p>
      </w:docPartBody>
    </w:docPart>
    <w:docPart>
      <w:docPartPr>
        <w:name w:val="762CC425829258428E4C1710DF6C897D"/>
        <w:category>
          <w:name w:val="General"/>
          <w:gallery w:val="placeholder"/>
        </w:category>
        <w:types>
          <w:type w:val="bbPlcHdr"/>
        </w:types>
        <w:behaviors>
          <w:behavior w:val="content"/>
        </w:behaviors>
        <w:guid w:val="{107D084A-48E1-004F-A2C6-67FCBA4123B6}"/>
      </w:docPartPr>
      <w:docPartBody>
        <w:p w:rsidR="00E756D4" w:rsidRDefault="00FF44F4" w:rsidP="00FF44F4">
          <w:pPr>
            <w:pStyle w:val="762CC425829258428E4C1710DF6C897D"/>
          </w:pPr>
          <w:r w:rsidRPr="00484019">
            <w:rPr>
              <w:rStyle w:val="PlaceholderText"/>
            </w:rPr>
            <w:t>Click or tap here to enter text.</w:t>
          </w:r>
        </w:p>
      </w:docPartBody>
    </w:docPart>
    <w:docPart>
      <w:docPartPr>
        <w:name w:val="BF21C18D534FAC4E8930A626C6DD866D"/>
        <w:category>
          <w:name w:val="General"/>
          <w:gallery w:val="placeholder"/>
        </w:category>
        <w:types>
          <w:type w:val="bbPlcHdr"/>
        </w:types>
        <w:behaviors>
          <w:behavior w:val="content"/>
        </w:behaviors>
        <w:guid w:val="{041C2BB6-E1BB-0F4B-9E27-93BF4CD19E06}"/>
      </w:docPartPr>
      <w:docPartBody>
        <w:p w:rsidR="00E756D4" w:rsidRDefault="00FF44F4" w:rsidP="00FF44F4">
          <w:pPr>
            <w:pStyle w:val="BF21C18D534FAC4E8930A626C6DD866D"/>
          </w:pPr>
          <w:r w:rsidRPr="00484019">
            <w:rPr>
              <w:rStyle w:val="PlaceholderText"/>
            </w:rPr>
            <w:t>Click or tap here to enter text.</w:t>
          </w:r>
        </w:p>
      </w:docPartBody>
    </w:docPart>
    <w:docPart>
      <w:docPartPr>
        <w:name w:val="C42DF150589C034B9BD2732A56A78C59"/>
        <w:category>
          <w:name w:val="General"/>
          <w:gallery w:val="placeholder"/>
        </w:category>
        <w:types>
          <w:type w:val="bbPlcHdr"/>
        </w:types>
        <w:behaviors>
          <w:behavior w:val="content"/>
        </w:behaviors>
        <w:guid w:val="{C3F5BA5B-0559-A64A-A20E-296004C313BA}"/>
      </w:docPartPr>
      <w:docPartBody>
        <w:p w:rsidR="00E756D4" w:rsidRDefault="00FF44F4" w:rsidP="00FF44F4">
          <w:pPr>
            <w:pStyle w:val="C42DF150589C034B9BD2732A56A78C59"/>
          </w:pPr>
          <w:r w:rsidRPr="00484019">
            <w:rPr>
              <w:rStyle w:val="PlaceholderText"/>
            </w:rPr>
            <w:t>Click or tap here to enter text.</w:t>
          </w:r>
        </w:p>
      </w:docPartBody>
    </w:docPart>
    <w:docPart>
      <w:docPartPr>
        <w:name w:val="ECD52DD4E929F84981292CD37E8850EF"/>
        <w:category>
          <w:name w:val="General"/>
          <w:gallery w:val="placeholder"/>
        </w:category>
        <w:types>
          <w:type w:val="bbPlcHdr"/>
        </w:types>
        <w:behaviors>
          <w:behavior w:val="content"/>
        </w:behaviors>
        <w:guid w:val="{0C5BC7C1-497F-B04E-BD50-BAA6AF36D61F}"/>
      </w:docPartPr>
      <w:docPartBody>
        <w:p w:rsidR="001A0114" w:rsidRDefault="00E756D4" w:rsidP="00E756D4">
          <w:pPr>
            <w:pStyle w:val="ECD52DD4E929F84981292CD37E8850EF"/>
          </w:pPr>
          <w:r w:rsidRPr="00484019">
            <w:rPr>
              <w:rStyle w:val="PlaceholderText"/>
            </w:rPr>
            <w:t>Click or tap here to enter text.</w:t>
          </w:r>
        </w:p>
      </w:docPartBody>
    </w:docPart>
    <w:docPart>
      <w:docPartPr>
        <w:name w:val="8DEABCC0A3FF4AFDA8D25876FB1CFD35"/>
        <w:category>
          <w:name w:val="General"/>
          <w:gallery w:val="placeholder"/>
        </w:category>
        <w:types>
          <w:type w:val="bbPlcHdr"/>
        </w:types>
        <w:behaviors>
          <w:behavior w:val="content"/>
        </w:behaviors>
        <w:guid w:val="{8B64A2C9-2BEF-4F06-A4CD-50A35CE71D59}"/>
      </w:docPartPr>
      <w:docPartBody>
        <w:p w:rsidR="0082586F" w:rsidRDefault="00F53A7B" w:rsidP="00F53A7B">
          <w:pPr>
            <w:pStyle w:val="8DEABCC0A3FF4AFDA8D25876FB1CFD35"/>
          </w:pPr>
          <w:r w:rsidRPr="004840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4A75"/>
    <w:rsid w:val="00031FFC"/>
    <w:rsid w:val="000A548C"/>
    <w:rsid w:val="000D68B7"/>
    <w:rsid w:val="00131F29"/>
    <w:rsid w:val="001A0114"/>
    <w:rsid w:val="001C257A"/>
    <w:rsid w:val="002B18C8"/>
    <w:rsid w:val="002E1013"/>
    <w:rsid w:val="003D39C3"/>
    <w:rsid w:val="004535E6"/>
    <w:rsid w:val="00454D4D"/>
    <w:rsid w:val="00497855"/>
    <w:rsid w:val="004A1D31"/>
    <w:rsid w:val="004A5F18"/>
    <w:rsid w:val="004B32C2"/>
    <w:rsid w:val="004E2F10"/>
    <w:rsid w:val="005F6688"/>
    <w:rsid w:val="00607A72"/>
    <w:rsid w:val="00654A75"/>
    <w:rsid w:val="006B0DAE"/>
    <w:rsid w:val="006F7A66"/>
    <w:rsid w:val="00720D4A"/>
    <w:rsid w:val="00794F3D"/>
    <w:rsid w:val="0082586F"/>
    <w:rsid w:val="008B7E32"/>
    <w:rsid w:val="0094108C"/>
    <w:rsid w:val="009601D7"/>
    <w:rsid w:val="009F47E0"/>
    <w:rsid w:val="00A52363"/>
    <w:rsid w:val="00B714D6"/>
    <w:rsid w:val="00BB7590"/>
    <w:rsid w:val="00D64B05"/>
    <w:rsid w:val="00DA78BF"/>
    <w:rsid w:val="00E756D4"/>
    <w:rsid w:val="00EC6C78"/>
    <w:rsid w:val="00F07FAE"/>
    <w:rsid w:val="00F158C3"/>
    <w:rsid w:val="00F53A7B"/>
    <w:rsid w:val="00FF44F4"/>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586F"/>
    <w:rPr>
      <w:color w:val="666666"/>
    </w:rPr>
  </w:style>
  <w:style w:type="paragraph" w:customStyle="1" w:styleId="762CC425829258428E4C1710DF6C897D">
    <w:name w:val="762CC425829258428E4C1710DF6C897D"/>
    <w:rsid w:val="00FF44F4"/>
    <w:pPr>
      <w:spacing w:after="0" w:line="240" w:lineRule="auto"/>
    </w:pPr>
    <w:rPr>
      <w:lang w:eastAsia="en-GB"/>
    </w:rPr>
  </w:style>
  <w:style w:type="paragraph" w:customStyle="1" w:styleId="BF21C18D534FAC4E8930A626C6DD866D">
    <w:name w:val="BF21C18D534FAC4E8930A626C6DD866D"/>
    <w:rsid w:val="00FF44F4"/>
    <w:pPr>
      <w:spacing w:after="0" w:line="240" w:lineRule="auto"/>
    </w:pPr>
    <w:rPr>
      <w:lang w:eastAsia="en-GB"/>
    </w:rPr>
  </w:style>
  <w:style w:type="paragraph" w:customStyle="1" w:styleId="C42DF150589C034B9BD2732A56A78C59">
    <w:name w:val="C42DF150589C034B9BD2732A56A78C59"/>
    <w:rsid w:val="00FF44F4"/>
    <w:pPr>
      <w:spacing w:after="0" w:line="240" w:lineRule="auto"/>
    </w:pPr>
    <w:rPr>
      <w:lang w:eastAsia="en-GB"/>
    </w:rPr>
  </w:style>
  <w:style w:type="paragraph" w:customStyle="1" w:styleId="ECD52DD4E929F84981292CD37E8850EF">
    <w:name w:val="ECD52DD4E929F84981292CD37E8850EF"/>
    <w:rsid w:val="00E756D4"/>
    <w:pPr>
      <w:spacing w:after="0" w:line="240" w:lineRule="auto"/>
    </w:pPr>
    <w:rPr>
      <w:lang w:eastAsia="en-GB"/>
    </w:rPr>
  </w:style>
  <w:style w:type="paragraph" w:customStyle="1" w:styleId="8DEABCC0A3FF4AFDA8D25876FB1CFD35">
    <w:name w:val="8DEABCC0A3FF4AFDA8D25876FB1CFD35"/>
    <w:rsid w:val="00F53A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A2A0CA-A2BF-463E-9E50-404A855C6EF1}">
  <we:reference id="wa104382081" version="1.55.1.0" store="en-US" storeType="OMEX"/>
  <we:alternateReferences>
    <we:reference id="wa104382081" version="1.55.1.0" store="en-US" storeType="OMEX"/>
  </we:alternateReferences>
  <we:properties>
    <we:property name="MENDELEY_CITATIONS" value="[{&quot;citationID&quot;:&quot;MENDELEY_CITATION_07acb290-d94c-4248-a2b0-f89e2ec2d1c0&quot;,&quot;properties&quot;:{&quot;noteIndex&quot;:0},&quot;isEdited&quot;:false,&quot;manualOverride&quot;:{&quot;isManuallyOverridden&quot;:false,&quot;citeprocText&quot;:&quot;&lt;sup&gt;1&lt;/sup&gt;&quot;,&quot;manualOverrideText&quot;:&quot;&quot;},&quot;citationItems&quot;:[{&quot;id&quot;:&quot;d2ccf297-27ef-328b-8a2b-31448a1376f4&quot;,&quot;itemData&quot;:{&quot;type&quot;:&quot;article-journal&quot;,&quot;id&quot;:&quot;d2ccf297-27ef-328b-8a2b-31448a1376f4&quot;,&quot;title&quot;:&quot;The Glossary of Prosthodontic Terms 2023: Tenth Edition&quot;,&quot;author&quot;:[{&quot;family&quot;:&quot;Glossary&quot;,&quot;given&quot;:&quot;Ferro KJ&quot;,&quot;parse-names&quot;:false,&quot;dropping-particle&quot;:&quot;&quot;,&quot;non-dropping-particle&quot;:&quot;&quot;},{&quot;family&quot;:&quot;Layton&quot;,&quot;given&quot;:&quot;Danielle M&quot;,&quot;parse-names&quot;:false,&quot;dropping-particle&quot;:&quot;&quot;,&quot;non-dropping-particle&quot;:&quot;&quot;},{&quot;family&quot;:&quot;Morgano&quot;,&quot;given&quot;:&quot;Steven M&quot;,&quot;parse-names&quot;:false,&quot;dropping-particle&quot;:&quot;&quot;,&quot;non-dropping-particle&quot;:&quot;&quot;},{&quot;family&quot;:&quot;Editor Wael Att&quot;,&quot;given&quot;:&quot;Copy&quot;,&quot;parse-names&quot;:false,&quot;dropping-particle&quot;:&quot;&quot;,&quot;non-dropping-particle&quot;:&quot;&quot;},{&quot;family&quot;:&quot;Freilich&quot;,&quot;given&quot;:&quot;Martin A&quot;,&quot;parse-names&quot;:false,&quot;dropping-particle&quot;:&quot;&quot;,&quot;non-dropping-particle&quot;:&quot;&quot;},{&quot;family&quot;:&quot;Ferro&quot;,&quot;given&quot;:&quot;Keith J&quot;,&quot;parse-names&quot;:false,&quot;dropping-particle&quot;:&quot;&quot;,&quot;non-dropping-particle&quot;:&quot;&quot;},{&quot;family&quot;:&quot;Kelly&quot;,&quot;given&quot;:&quot;James A&quot;,&quot;parse-names&quot;:false,&quot;dropping-particle&quot;:&quot;&quot;,&quot;non-dropping-particle&quot;:&quot;&quot;},{&quot;family&quot;:&quot;Muller&quot;,&quot;given&quot;:&quot;Frauke&quot;,&quot;parse-names&quot;:false,&quot;dropping-particle&quot;:&quot;&quot;,&quot;non-dropping-particle&quot;:&quot;&quot;},{&quot;family&quot;:&quot;Tram Nguyen&quot;,&quot;given&quot;:&quot;Caroline&quot;,&quot;parse-names&quot;:false,&quot;dropping-particle&quot;:&quot;&quot;,&quot;non-dropping-particle&quot;:&quot;&quot;},{&quot;family&quot;:&quot;Salinas&quot;,&quot;given&quot;:&quot;Thomas J&quot;,&quot;parse-names&quot;:false,&quot;dropping-particle&quot;:&quot;&quot;,&quot;non-dropping-particle&quot;:&quot;&quot;},{&quot;family&quot;:&quot;Shah&quot;,&quot;given&quot;:&quot;Kumar C&quot;,&quot;parse-names&quot;:false,&quot;dropping-particle&quot;:&quot;&quot;,&quot;non-dropping-particle&quot;:&quot;&quot;},{&quot;family&quot;:&quot;Scherrer&quot;,&quot;given&quot;:&quot;Suzanne S&quot;,&quot;parse-names&quot;:false,&quot;dropping-particle&quot;:&quot;&quot;,&quot;non-dropping-particle&quot;:&quot;&quot;}],&quot;container-title&quot;:&quot;Journal of Prosthetic Dentistry&quot;,&quot;accessed&quot;:{&quot;date-parts&quot;:[[2025,6,26]]},&quot;DOI&quot;:&quot;10.1016/j.prosdent.2023.03.003&quot;,&quot;ISSN&quot;:&quot;10976841&quot;,&quot;PMID&quot;:&quot;37914441&quot;,&quot;URL&quot;:&quot;https://www.thejpd.org/action/showFullText?pii=S0022391323001373&quot;,&quot;issued&quot;:{&quot;date-parts&quot;:[[2023,10,1]]},&quot;page&quot;:&quot;e1-e3&quot;,&quot;publisher&quot;:&quot;Elsevier Inc.&quot;,&quot;issue&quot;:&quot;4&quot;,&quot;volume&quot;:&quot;130&quot;,&quot;container-title-short&quot;:&quot;&quot;},&quot;isTemporary&quot;:false}],&quot;citationTag&quot;:&quot;MENDELEY_CITATION_v3_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&quot;},{&quot;citationID&quot;:&quot;MENDELEY_CITATION_71af7e47-f504-47c8-86ef-500d19c5e28b&quot;,&quot;properties&quot;:{&quot;noteIndex&quot;:0},&quot;isEdited&quot;:false,&quot;manualOverride&quot;:{&quot;isManuallyOverridden&quot;:false,&quot;citeprocText&quot;:&quot;&lt;sup&gt;2&lt;/sup&gt;&quot;,&quot;manualOverrideText&quot;:&quot;&quot;},&quot;citationItems&quot;:[{&quot;id&quot;:&quot;f2f77a2e-1b22-31f0-806a-85061e7b10d9&quot;,&quot;itemData&quot;:{&quot;type&quot;:&quot;article-journal&quot;,&quot;id&quot;:&quot;f2f77a2e-1b22-31f0-806a-85061e7b10d9&quot;,&quot;title&quot;:&quot;Temporomandibular disorder subtypes, emotional distress, impaired sleep, and oral health-related quality of life in Asian patients&quot;,&quot;author&quot;:[{&quot;family&quot;:&quot;Lei&quot;,&quot;given&quot;:&quot;Jie&quot;,&quot;parse-names&quot;:false,&quot;dropping-particle&quot;:&quot;&quot;,&quot;non-dropping-particle&quot;:&quot;&quot;},{&quot;family&quot;:&quot;Yap&quot;,&quot;given&quot;:&quot;Adrian Ujin&quot;,&quot;parse-names&quot;:false,&quot;dropping-particle&quot;:&quot;&quot;,&quot;non-dropping-particle&quot;:&quot;&quot;},{&quot;family&quot;:&quot;Zhang&quot;,&quot;given&quot;:&quot;Minjuan&quot;,&quot;parse-names&quot;:false,&quot;dropping-particle&quot;:&quot;&quot;,&quot;non-dropping-particle&quot;:&quot;&quot;},{&quot;family&quot;:&quot;Fu&quot;,&quot;given&quot;:&quot;Kai Yuan&quot;,&quot;parse-names&quot;:false,&quot;dropping-particle&quot;:&quot;&quot;,&quot;non-dropping-particle&quot;:&quot;&quot;}],&quot;container-title&quot;:&quot;Community dentistry and oral epidemiology&quot;,&quot;container-title-short&quot;:&quot;Community Dent Oral Epidemiol&quot;,&quot;accessed&quot;:{&quot;date-parts&quot;:[[2025,6,26]]},&quot;DOI&quot;:&quot;10.1111/CDOE.12643&quot;,&quot;ISSN&quot;:&quot;1600-0528&quot;,&quot;PMID&quot;:&quot;33829540&quot;,&quot;URL&quot;:&quot;https://pubmed.ncbi.nlm.nih.gov/33829540/&quot;,&quot;issued&quot;:{&quot;date-parts&quot;:[[2021,12,1]]},&quot;page&quot;:&quot;543-549&quot;,&quot;abstract&quot;:&quot;Objectives: This study determined the differences in emotional states, sleep and oral health-related quality of life (OHRQoL) between patients with pain-related and intra-articular Temporomandibular disorders (TMDs), and associated emotional symptoms with sleep and OHRQoL. Methods: Participants were recruited from a tertiary TMDs referral centre. The Depression, Anxiety, Stress Scales-21 (DASS-21), Pittsburgh Sleep Quality Index (PSQI) and Oral Health Impact Profile-TMDs (OHIP-TMDs) were used to assess emotional states, sleep and Oral health-related quality of life (OHRQoL), respectively. TMD-related and sociodemographic data were also gathered. Patients were divided into pain-related (PT), intra-articular (IT) and combined TMDs (CT) groups based on the Diagnostic Criteria for TMDs. Data were analysed using one-way ANOVA, Chi-square test, Pearson's correlation and logistic regression analysis with the significance level set at P &lt;.05. Results: Data from 1079 participants with a mean age of 29.6 ± 14.2 years were appraised (93.3% response rate). The severity/prevalence of emotional distress, impaired sleep and OHRQoL of the PT/CT groups were higher than the IT group. Moderate-to-strong inter-relationships between emotional, sleep and OHRQoL variables were more explicit for participants with painful TMDs. Logistic regression analysis demonstrated that painful TMDs were associated with higher stress and poorer OHRQoL with odds ratios (ORs) of 1.482 (95% CI 1.039-2.114) and 6.502 (95% CI 3.201-13.210), respectively. Conclusions: Painful TMDs are associated with higher levels of emotional distress, sleep and OHRQoL impairments. Routine evaluation of the biopsychosocial distress, especially stress and life quality, is necessary for patients with painful TMDs.&quot;,&quot;publisher&quot;:&quot;Community Dent Oral Epidemiol&quot;,&quot;issue&quot;:&quot;6&quot;,&quot;volume&quot;:&quot;49&quot;},&quot;isTemporary&quot;:false}],&quot;citationTag&quot;:&quot;MENDELEY_CITATION_v3_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&quot;},{&quot;citationID&quot;:&quot;MENDELEY_CITATION_53967c27-737c-4e0e-a4a8-257019a1ef87&quot;,&quot;properties&quot;:{&quot;noteIndex&quot;:0},&quot;isEdited&quot;:false,&quot;manualOverride&quot;:{&quot;isManuallyOverridden&quot;:false,&quot;citeprocText&quot;:&quot;&lt;sup&gt;3&lt;/sup&gt;&quot;,&quot;manualOverrideText&quot;:&quot;&quot;},&quot;citationItems&quot;:[{&quot;id&quot;:&quot;b4019ca7-a4b8-3446-820f-d77a6bf2f493&quot;,&quot;itemData&quot;:{&quot;type&quot;:&quot;article-journal&quot;,&quot;id&quot;:&quot;b4019ca7-a4b8-3446-820f-d77a6bf2f493&quot;,&quot;title&quot;:&quot;Prevalence of psychological disorders in patients with temporomandibular disorders: A systematic review and meta-analysis&quot;,&quot;author&quot;:[{&quot;family&quot;:&quot;Felin&quot;,&quot;given&quot;:&quot;Gabriela Caovilla&quot;,&quot;parse-names&quot;:false,&quot;dropping-particle&quot;:&quot;&quot;,&quot;non-dropping-particle&quot;:&quot;&quot;},{&quot;family&quot;:&quot;Tagliari&quot;,&quot;given&quot;:&quot;Camila Vieira da Cunha&quot;,&quot;parse-names&quot;:false,&quot;dropping-particle&quot;:&quot;&quot;,&quot;non-dropping-particle&quot;:&quot;&quot;},{&quot;family&quot;:&quot;Agostini&quot;,&quot;given&quot;:&quot;Bernardo Antonio&quot;,&quot;parse-names&quot;:false,&quot;dropping-particle&quot;:&quot;&quot;,&quot;non-dropping-particle&quot;:&quot;&quot;},{&quot;family&quot;:&quot;Collares&quot;,&quot;given&quot;:&quot;Kaue&quot;,&quot;parse-names&quot;:false,&quot;dropping-particle&quot;:&quot;&quot;,&quot;non-dropping-particle&quot;:&quot;&quot;}],&quot;container-title&quot;:&quot;The Journal of prosthetic dentistry&quot;,&quot;container-title-short&quot;:&quot;J Prosthet Dent&quot;,&quot;accessed&quot;:{&quot;date-parts&quot;:[[2025,6,26]]},&quot;DOI&quot;:&quot;10.1016/J.PROSDENT.2022.08.002&quot;,&quot;ISSN&quot;:&quot;1097-6841&quot;,&quot;PMID&quot;:&quot;36114016&quot;,&quot;URL&quot;:&quot;https://pubmed.ncbi.nlm.nih.gov/36114016/&quot;,&quot;issued&quot;:{&quot;date-parts&quot;:[[2024,8,1]]},&quot;page&quot;:&quot;392-401&quot;,&quot;abstract&quot;:&quot;Statement of problem: Temporomandibular disorders (TMDs) affect the muscles of mastication, the temporomandibular joint, and associated structures. They are generally classified as muscular or articular and are the main cause of pain in the orofacial region, eventually causing psychological problems. However, the real burden of psychological disorders is unknown. Purpose: The purpose of this systematic review and meta-analysis was to assess the prevalence of psychological disorders in patients with TMDs. Material and methods: The study was conducted through a bibliographic search carried out without initial limit until July 2021 in the following electronic databases: MEDLINE/PubMed, Scopus, and PsycINFO. Clinical observational studies investigating depression and somatization in patients with TMD diagnosed by the Diagnostic Research for Temporomandibular Disorders (RDC/TMD) criteria in muscular, articular, and disc disorders were included. A descriptive analysis of the included studies and a meta-analysis for the prevalence data were performed for the synthesis of evidence. Results: A total of 2320 studies were found, of which 48 complete articles were assessed for eligibility and 22 were included in the analysis. The general prevalence of depression and moderate and severe somatization in patients diagnosed with TMD was estimated at 43.0% (95% confidence interval (CI), 36.0% to 50.0%) and 60.0% (95% CI 52.0 - 67, 0%). The average overall score for depression was estimated at 0.92 (95% CI, 0.69-1.15), being classified as moderate depression. The average overall score for somatization was estimated at 1.09 (95% CI, 0.81-1.36), being classified as severe somatization. All analyses showed high heterogeneity (I2&gt;90%). Based on the quality assessment, 80.9% of studies included in the review had low to moderate risk of bias. Conclusions: Patients with TMDs who seek clinical care show a high prevalence of depression and somatization.&quot;,&quot;publisher&quot;:&quot;J Prosthet Dent&quot;,&quot;issue&quot;:&quot;2&quot;,&quot;volume&quot;:&quot;132&quot;},&quot;isTemporary&quot;:false}],&quot;citationTag&quot;:&quot;MENDELEY_CITATION_v3_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&quot;},{&quot;citationID&quot;:&quot;MENDELEY_CITATION_753d90be-e885-4c5e-88f8-e780f34ea53b&quot;,&quot;properties&quot;:{&quot;noteIndex&quot;:0},&quot;isEdited&quot;:false,&quot;manualOverride&quot;:{&quot;isManuallyOverridden&quot;:false,&quot;citeprocText&quot;:&quot;&lt;sup&gt;4&lt;/sup&gt;&quot;,&quot;manualOverrideText&quot;:&quot;&quot;},&quot;citationItems&quot;:[{&quot;id&quot;:&quot;df84d5a4-9c57-3a2f-bcdc-e9c016f0b27b&quot;,&quot;itemData&quot;:{&quot;type&quot;:&quot;article-journal&quot;,&quot;id&quot;:&quot;df84d5a4-9c57-3a2f-bcdc-e9c016f0b27b&quot;,&quot;title&quot;:&quot;Prevalence and risk indicators of pain-related temporomandibular disorders among Indonesian children and adolescents&quot;,&quot;author&quot;:[{&quot;family&quot;:&quot;Marpaung&quot;,&quot;given&quot;:&quot;Carolina&quot;,&quot;parse-names&quot;:false,&quot;dropping-particle&quot;:&quot;&quot;,&quot;non-dropping-particle&quot;:&quot;&quot;},{&quot;family&quot;:&quot;Selms&quot;,&quot;given&quot;:&quot;Maurits K.A.&quot;,&quot;parse-names&quot;:false,&quot;dropping-particle&quot;:&quot;&quot;,&quot;non-dropping-particle&quot;:&quot;van&quot;},{&quot;family&quot;:&quot;Lobbezoo&quot;,&quot;given&quot;:&quot;Frank&quot;,&quot;parse-names&quot;:false,&quot;dropping-particle&quot;:&quot;&quot;,&quot;non-dropping-particle&quot;:&quot;&quot;}],&quot;container-title&quot;:&quot;Community dentistry and oral epidemiology&quot;,&quot;container-title-short&quot;:&quot;Community Dent Oral Epidemiol&quot;,&quot;accessed&quot;:{&quot;date-parts&quot;:[[2025,6,26]]},&quot;DOI&quot;:&quot;10.1111/CDOE.12382&quot;,&quot;ISSN&quot;:&quot;1600-0528&quot;,&quot;PMID&quot;:&quot;29781511&quot;,&quot;URL&quot;:&quot;https://pubmed.ncbi.nlm.nih.gov/29781511/&quot;,&quot;issued&quot;:{&quot;date-parts&quot;:[[2018,8,1]]},&quot;page&quot;:&quot;400-406&quot;,&quot;abstract&quot;:&quot;Objectives: To assess the prevalence of pain-related temporomandibular disorders (TMDs) among Indonesian children and adolescents, and to investigate which risk indicators are associated with it. Methods: In this cross-sectional study, 1,800 questionnaires were distributed among pupils of schools in the greater Jakarta area. This was done for 2 samples: children with ages ranging from 7 to 12 years (parental report) and adolescents aged 13-18 years (self-report). Results: The prevalence rates for pain-related TMDs in Indonesian children and adolescents were 23.4% (95% CI = 20-27) and 36.9% (95% CI = 33-41), respectively. Regression models revealed that psychological factors and the presence of bodily pain were strongly associated with pain-related TMDs in both children and adolescents, next to oral habits (in children), and sleep and awake bruxism (in adolescents). On the other hand, the socioeconomic status of parents was not associated with pain-related TMDs in either sample. Conclusions: Pain-related TMDs are common among the young Indonesian population. These findings corroborate those from earlier studies of young populations, namely that bruxism and oral habits, bodily pain complaints, and psychological factors are risk indicators for pain-related TMDs.&quot;,&quot;publisher&quot;:&quot;Community Dent Oral Epidemiol&quot;,&quot;issue&quot;:&quot;4&quot;,&quot;volume&quot;:&quot;46&quot;},&quot;isTemporary&quot;:false}],&quot;citationTag&quot;:&quot;MENDELEY_CITATION_v3_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&quot;},{&quot;citationID&quot;:&quot;MENDELEY_CITATION_1f88c146-462d-4e39-85f1-7cfe3768ac01&quot;,&quot;properties&quot;:{&quot;noteIndex&quot;:0},&quot;isEdited&quot;:false,&quot;manualOverride&quot;:{&quot;isManuallyOverridden&quot;:false,&quot;citeprocText&quot;:&quot;&lt;sup&gt;5&lt;/sup&gt;&quot;,&quot;manualOverrideText&quot;:&quot;&quot;},&quot;citationItems&quot;:[{&quot;id&quot;:&quot;36312d45-f9b5-3852-a0ba-da5460980190&quot;,&quot;itemData&quot;:{&quot;type&quot;:&quot;article-journal&quot;,&quot;id&quot;:&quot;36312d45-f9b5-3852-a0ba-da5460980190&quot;,&quot;title&quot;:&quot;Complications of temporomandibular joint arthroscopy. A critical appraisal of the literature&quot;,&quot;author&quot;:[{&quot;family&quot;:&quot;González-García&quot;,&quot;given&quot;:&quot;Raúl&quot;,&quot;parse-names&quot;:false,&quot;dropping-particle&quot;:&quot;&quot;,&quot;non-dropping-particle&quot;:&quot;&quot;},{&quot;family&quot;:&quot;Monje&quot;,&quot;given&quot;:&quot;Florencio&quot;,&quot;parse-names&quot;:false,&quot;dropping-particle&quot;:&quot;&quot;,&quot;non-dropping-particle&quot;:&quot;&quot;}],&quot;container-title&quot;:&quot;Journal of cranio-maxillo-facial surgery : official publication of the European Association for Cranio-Maxillo-Facial Surgery&quot;,&quot;container-title-short&quot;:&quot;J Craniomaxillofac Surg&quot;,&quot;accessed&quot;:{&quot;date-parts&quot;:[[2025,6,26]]},&quot;DOI&quot;:&quot;10.1016/J.JCMS.2024.06.018&quot;,&quot;ISSN&quot;:&quot;1878-4119&quot;,&quot;PMID&quot;:&quot;39030113&quot;,&quot;URL&quot;:&quot;https://pubmed.ncbi.nlm.nih.gov/39030113/&quot;,&quot;issued&quot;:{&quot;date-parts&quot;:[[2024,10,1]]},&quot;abstract&quot;:&quot;To search for the best available scientific evidence in relation to the reported overall and selective complication rates for arthroscopic surgery in patients presenting with internal derangement (ID) of the temporomandibular joint (TMJ). A comprehensive electronic search was conducted without data or language restrictions up to August 2023. Inclusion criteria were the following: study in humans, randomized or quasi-randomized controlled trials (RCTs), controlled clinical trials (CCTs), cohort studies and series of clinical cases. The proposed PICOS question was: “In clinical trials and retrospective clinical series of patients treated by arthroscopy, which were the overall and selective complication rates?” Exclusion criteria were animal studies, review papers, technical reports, and in vitro studies. The Cochrane Collaboration Tool was used to assess the risk of bias of the included studies in terms of their quality. The Strength of Recommendation Taxonomy (SORT) classification was used to determine the level of evidence of the selected studies. A total of 498 studies were identified. Of these, 16 studies fulfilled the inclusion criteria and were selected for qualitative assessment. Temporary 5th nerve deficit, ranging from 0.15% to 2.38%, was reported to occur in most larger series, comprising 6975 operated joints. Temporary 7th nerve paresis was reported to occur in 0.21%–0.7% in the largest series, comprising 6866 operated joints. Partial hearing loss was reported in 6 studies, ranging from 0.21% to 2.2% in 5845 operated joints. Edema of surrounding soft tissues, including parapharyngeal, soft palate and/or preauricular edema was reported in 8 studies, with complication rates ranging from 2% to 17.9% in 3649 operated joints. Laceration of the EAC was reported in 8 studies involving 2665 operated joints, with complication rates ranging from 0.3% to 6%. A total of 646 complicated events among 11,304 operated joints were reported, accounting for an overall complication rate of 7.75%. Complications from arthroscopic procedures have been inconsistently reported, but there are a small number of retrospective studies with well-reported complications rates. As overall complication rate accounts for less than 8% of the cases, arthroscopy seems to be a highly safe procedure for the treatment of internal derangement (ID) of the TMJ. Due to the absence of studies with high evidence, information for patients about complications should be based on clinical series of cases.&quot;,&quot;publisher&quot;:&quot;J Craniomaxillofac Surg&quot;,&quot;issue&quot;:&quot;10&quot;,&quot;volume&quot;:&quot;52&quot;},&quot;isTemporary&quot;:false}],&quot;citationTag&quot;:&quot;MENDELEY_CITATION_v3_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&quot;},{&quot;citationID&quot;:&quot;MENDELEY_CITATION_c348305c-d3d8-4fe5-8057-e97f30c52c74&quot;,&quot;properties&quot;:{&quot;noteIndex&quot;:0},&quot;isEdited&quot;:false,&quot;manualOverride&quot;:{&quot;isManuallyOverridden&quot;:false,&quot;citeprocText&quot;:&quot;&lt;sup&gt;4&lt;/sup&gt;&quot;,&quot;manualOverrideText&quot;:&quot;&quot;},&quot;citationItems&quot;:[{&quot;id&quot;:&quot;df84d5a4-9c57-3a2f-bcdc-e9c016f0b27b&quot;,&quot;itemData&quot;:{&quot;type&quot;:&quot;article-journal&quot;,&quot;id&quot;:&quot;df84d5a4-9c57-3a2f-bcdc-e9c016f0b27b&quot;,&quot;title&quot;:&quot;Prevalence and risk indicators of pain-related temporomandibular disorders among Indonesian children and adolescents&quot;,&quot;author&quot;:[{&quot;family&quot;:&quot;Marpaung&quot;,&quot;given&quot;:&quot;Carolina&quot;,&quot;parse-names&quot;:false,&quot;dropping-particle&quot;:&quot;&quot;,&quot;non-dropping-particle&quot;:&quot;&quot;},{&quot;family&quot;:&quot;Selms&quot;,&quot;given&quot;:&quot;Maurits K.A.&quot;,&quot;parse-names&quot;:false,&quot;dropping-particle&quot;:&quot;&quot;,&quot;non-dropping-particle&quot;:&quot;van&quot;},{&quot;family&quot;:&quot;Lobbezoo&quot;,&quot;given&quot;:&quot;Frank&quot;,&quot;parse-names&quot;:false,&quot;dropping-particle&quot;:&quot;&quot;,&quot;non-dropping-particle&quot;:&quot;&quot;}],&quot;container-title&quot;:&quot;Community dentistry and oral epidemiology&quot;,&quot;container-title-short&quot;:&quot;Community Dent Oral Epidemiol&quot;,&quot;accessed&quot;:{&quot;date-parts&quot;:[[2025,6,26]]},&quot;DOI&quot;:&quot;10.1111/CDOE.12382&quot;,&quot;ISSN&quot;:&quot;1600-0528&quot;,&quot;PMID&quot;:&quot;29781511&quot;,&quot;URL&quot;:&quot;https://pubmed.ncbi.nlm.nih.gov/29781511/&quot;,&quot;issued&quot;:{&quot;date-parts&quot;:[[2018,8,1]]},&quot;page&quot;:&quot;400-406&quot;,&quot;abstract&quot;:&quot;Objectives: To assess the prevalence of pain-related temporomandibular disorders (TMDs) among Indonesian children and adolescents, and to investigate which risk indicators are associated with it. Methods: In this cross-sectional study, 1,800 questionnaires were distributed among pupils of schools in the greater Jakarta area. This was done for 2 samples: children with ages ranging from 7 to 12 years (parental report) and adolescents aged 13-18 years (self-report). Results: The prevalence rates for pain-related TMDs in Indonesian children and adolescents were 23.4% (95% CI = 20-27) and 36.9% (95% CI = 33-41), respectively. Regression models revealed that psychological factors and the presence of bodily pain were strongly associated with pain-related TMDs in both children and adolescents, next to oral habits (in children), and sleep and awake bruxism (in adolescents). On the other hand, the socioeconomic status of parents was not associated with pain-related TMDs in either sample. Conclusions: Pain-related TMDs are common among the young Indonesian population. These findings corroborate those from earlier studies of young populations, namely that bruxism and oral habits, bodily pain complaints, and psychological factors are risk indicators for pain-related TMDs.&quot;,&quot;publisher&quot;:&quot;Community Dent Oral Epidemiol&quot;,&quot;issue&quot;:&quot;4&quot;,&quot;volume&quot;:&quot;46&quot;},&quot;isTemporary&quot;:false}],&quot;citationTag&quot;:&quot;MENDELEY_CITATION_v3_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&quot;},{&quot;citationID&quot;:&quot;MENDELEY_CITATION_685d1b69-ec1e-4be3-a795-7bb7a61a160b&quot;,&quot;properties&quot;:{&quot;noteIndex&quot;:0},&quot;isEdited&quot;:false,&quot;manualOverride&quot;:{&quot;isManuallyOverridden&quot;:false,&quot;citeprocText&quot;:&quot;&lt;sup&gt;5&lt;/sup&gt;&quot;,&quot;manualOverrideText&quot;:&quot;&quot;},&quot;citationItems&quot;:[{&quot;id&quot;:&quot;36312d45-f9b5-3852-a0ba-da5460980190&quot;,&quot;itemData&quot;:{&quot;type&quot;:&quot;article-journal&quot;,&quot;id&quot;:&quot;36312d45-f9b5-3852-a0ba-da5460980190&quot;,&quot;title&quot;:&quot;Complications of temporomandibular joint arthroscopy. A critical appraisal of the literature&quot;,&quot;author&quot;:[{&quot;family&quot;:&quot;González-García&quot;,&quot;given&quot;:&quot;Raúl&quot;,&quot;parse-names&quot;:false,&quot;dropping-particle&quot;:&quot;&quot;,&quot;non-dropping-particle&quot;:&quot;&quot;},{&quot;family&quot;:&quot;Monje&quot;,&quot;given&quot;:&quot;Florencio&quot;,&quot;parse-names&quot;:false,&quot;dropping-particle&quot;:&quot;&quot;,&quot;non-dropping-particle&quot;:&quot;&quot;}],&quot;container-title&quot;:&quot;Journal of cranio-maxillo-facial surgery : official publication of the European Association for Cranio-Maxillo-Facial Surgery&quot;,&quot;container-title-short&quot;:&quot;J Craniomaxillofac Surg&quot;,&quot;accessed&quot;:{&quot;date-parts&quot;:[[2025,6,26]]},&quot;DOI&quot;:&quot;10.1016/J.JCMS.2024.06.018&quot;,&quot;ISSN&quot;:&quot;1878-4119&quot;,&quot;PMID&quot;:&quot;39030113&quot;,&quot;URL&quot;:&quot;https://pubmed.ncbi.nlm.nih.gov/39030113/&quot;,&quot;issued&quot;:{&quot;date-parts&quot;:[[2024,10,1]]},&quot;abstract&quot;:&quot;To search for the best available scientific evidence in relation to the reported overall and selective complication rates for arthroscopic surgery in patients presenting with internal derangement (ID) of the temporomandibular joint (TMJ). A comprehensive electronic search was conducted without data or language restrictions up to August 2023. Inclusion criteria were the following: study in humans, randomized or quasi-randomized controlled trials (RCTs), controlled clinical trials (CCTs), cohort studies and series of clinical cases. The proposed PICOS question was: “In clinical trials and retrospective clinical series of patients treated by arthroscopy, which were the overall and selective complication rates?” Exclusion criteria were animal studies, review papers, technical reports, and in vitro studies. The Cochrane Collaboration Tool was used to assess the risk of bias of the included studies in terms of their quality. The Strength of Recommendation Taxonomy (SORT) classification was used to determine the level of evidence of the selected studies. A total of 498 studies were identified. Of these, 16 studies fulfilled the inclusion criteria and were selected for qualitative assessment. Temporary 5th nerve deficit, ranging from 0.15% to 2.38%, was reported to occur in most larger series, comprising 6975 operated joints. Temporary 7th nerve paresis was reported to occur in 0.21%–0.7% in the largest series, comprising 6866 operated joints. Partial hearing loss was reported in 6 studies, ranging from 0.21% to 2.2% in 5845 operated joints. Edema of surrounding soft tissues, including parapharyngeal, soft palate and/or preauricular edema was reported in 8 studies, with complication rates ranging from 2% to 17.9% in 3649 operated joints. Laceration of the EAC was reported in 8 studies involving 2665 operated joints, with complication rates ranging from 0.3% to 6%. A total of 646 complicated events among 11,304 operated joints were reported, accounting for an overall complication rate of 7.75%. Complications from arthroscopic procedures have been inconsistently reported, but there are a small number of retrospective studies with well-reported complications rates. As overall complication rate accounts for less than 8% of the cases, arthroscopy seems to be a highly safe procedure for the treatment of internal derangement (ID) of the TMJ. Due to the absence of studies with high evidence, information for patients about complications should be based on clinical series of cases.&quot;,&quot;publisher&quot;:&quot;J Craniomaxillofac Surg&quot;,&quot;issue&quot;:&quot;10&quot;,&quot;volume&quot;:&quot;52&quot;},&quot;isTemporary&quot;:false}],&quot;citationTag&quot;:&quot;MENDELEY_CITATION_v3_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&quot;},{&quot;citationID&quot;:&quot;MENDELEY_CITATION_2d8120ab-1e87-40f1-8d07-30c8d03bd760&quot;,&quot;properties&quot;:{&quot;noteIndex&quot;:0},&quot;isEdited&quot;:false,&quot;manualOverride&quot;:{&quot;isManuallyOverridden&quot;:false,&quot;citeprocText&quot;:&quot;&lt;sup&gt;6&lt;/sup&gt;&quot;,&quot;manualOverrideText&quot;:&quot;&quot;},&quot;citationItems&quot;:[{&quot;id&quot;:&quot;e5be6ef3-d646-3bd7-b24b-8df5f472e91a&quot;,&quot;itemData&quot;:{&quot;type&quot;:&quot;article-journal&quot;,&quot;id&quot;:&quot;e5be6ef3-d646-3bd7-b24b-8df5f472e91a&quot;,&quot;title&quot;:&quot;Impact of age on degenerative joint disease of the temporomandibular joint: A systematic review and meta-analysis&quot;,&quot;author&quot;:[{&quot;family&quot;:&quot;Wu&quot;,&quot;given&quot;:&quot;Zhiyuan&quot;,&quot;parse-names&quot;:false,&quot;dropping-particle&quot;:&quot;&quot;,&quot;non-dropping-particle&quot;:&quot;&quot;},{&quot;family&quot;:&quot;Lin&quot;,&quot;given&quot;:&quot;Yi&quot;,&quot;parse-names&quot;:false,&quot;dropping-particle&quot;:&quot;&quot;,&quot;non-dropping-particle&quot;:&quot;&quot;},{&quot;family&quot;:&quot;Lin&quot;,&quot;given&quot;:&quot;Youlai&quot;,&quot;parse-names&quot;:false,&quot;dropping-particle&quot;:&quot;&quot;,&quot;non-dropping-particle&quot;:&quot;&quot;}],&quot;container-title&quot;:&quot;Medicine&quot;,&quot;container-title-short&quot;:&quot;Medicine&quot;,&quot;accessed&quot;:{&quot;date-parts&quot;:[[2025,6,26]]},&quot;DOI&quot;:&quot;10.1097/MD.0000000000041915&quot;,&quot;ISSN&quot;:&quot;1536-5964&quot;,&quot;PMID&quot;:&quot;40295246&quot;,&quot;URL&quot;:&quot;https://pubmed.ncbi.nlm.nih.gov/40295246/&quot;,&quot;issued&quot;:{&quot;date-parts&quot;:[[2025,4,25]]},&quot;abstract&quot;:&quot;Background: It is unclear that the influence of age on degenerative joint disease (DJD) of the temporomandibular joint (TMJ). Methods: Relevant literature was retrieved from PubMed, Elsevier, Web of Science, and Google Scholar. EndNote 21 was used to consolidate the literature retrieved from these databases. Key information were extracted from the included studies, statistical analysis was performed using Stata 15.0. The quality of the studies was evaluated using the cross-sectional study evaluation criteria recommended by the Agency for Healthcare Research and Quality. Results: A total of 11 studies involving 2832 participants (1099 males, 1744 females) were included. The incidence of DJD of the TMJ was approximately 35% among individuals aged 20 to 39, 43% among those aged 40 to 59, and 54% among those aged 60-69. Conclusion: Age progression is a key risk factor for the development of DJD of the TMJ. The incidence of DJD of the TMJ increases progressively across different age groups, with a significant rise observed in middle to older age groups.&quot;,&quot;publisher&quot;:&quot;Medicine (Baltimore)&quot;,&quot;issue&quot;:&quot;17&quot;,&quot;volume&quot;:&quot;104&quot;},&quot;isTemporary&quot;:false}],&quot;citationTag&quot;:&quot;MENDELEY_CITATION_v3_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&quot;},{&quot;citationID&quot;:&quot;MENDELEY_CITATION_50f8ed6b-fd88-4ab1-9b8f-b7e049f5d777&quot;,&quot;properties&quot;:{&quot;noteIndex&quot;:0},&quot;isEdited&quot;:false,&quot;manualOverride&quot;:{&quot;isManuallyOverridden&quot;:false,&quot;citeprocText&quot;:&quot;&lt;sup&gt;7&lt;/sup&gt;&quot;,&quot;manualOverrideText&quot;:&quot;&quot;},&quot;citationItems&quot;:[{&quot;id&quot;:&quot;03fc055a-5f63-3f85-a337-457577ef22bd&quot;,&quot;itemData&quot;:{&quot;type&quot;:&quot;article-journal&quot;,&quot;id&quot;:&quot;03fc055a-5f63-3f85-a337-457577ef22bd&quot;,&quot;title&quot;:&quot;The degeneration-pain relationship in the temporomandibular joint: Current understandings and rodent models&quot;,&quot;author&quot;:[{&quot;family&quot;:&quot;Chung&quot;,&quot;given&quot;:&quot;Man Kyo&quot;,&quot;parse-names&quot;:false,&quot;dropping-particle&quot;:&quot;&quot;,&quot;non-dropping-particle&quot;:&quot;&quot;},{&quot;family&quot;:&quot;Wang&quot;,&quot;given&quot;:&quot;Sheng&quot;,&quot;parse-names&quot;:false,&quot;dropping-particle&quot;:&quot;&quot;,&quot;non-dropping-particle&quot;:&quot;&quot;},{&quot;family&quot;:&quot;Alshanqiti&quot;,&quot;given&quot;:&quot;Ishraq&quot;,&quot;parse-names&quot;:false,&quot;dropping-particle&quot;:&quot;&quot;,&quot;non-dropping-particle&quot;:&quot;&quot;},{&quot;family&quot;:&quot;Hu&quot;,&quot;given&quot;:&quot;Jiaxin&quot;,&quot;parse-names&quot;:false,&quot;dropping-particle&quot;:&quot;&quot;,&quot;non-dropping-particle&quot;:&quot;&quot;},{&quot;family&quot;:&quot;Ro&quot;,&quot;given&quot;:&quot;Jin Y.&quot;,&quot;parse-names&quot;:false,&quot;dropping-particle&quot;:&quot;&quot;,&quot;non-dropping-particle&quot;:&quot;&quot;}],&quot;container-title&quot;:&quot;Frontiers in pain research (Lausanne, Switzerland)&quot;,&quot;accessed&quot;:{&quot;date-parts&quot;:[[2025,6,26]]},&quot;DOI&quot;:&quot;10.3389/FPAIN.2023.1038808&quot;,&quot;ISSN&quot;:&quot;2673-561X&quot;,&quot;PMID&quot;:&quot;36846071&quot;,&quot;URL&quot;:&quot;https://pubmed.ncbi.nlm.nih.gov/36846071/&quot;,&quot;issued&quot;:{&quot;date-parts&quot;:[[2023]]},&quot;abstract&quot;:&quot;Temporomandibular disorders (TMD) represent a group of musculoskeletal conditions involving the temporomandibular joints (TMJ), the masticatory muscles and associated structures. Painful TMD are highly prevalent and conditions afflict 4% of US adults annually. TMD include heterogenous musculoskeletal pain conditions, such as myalgia, arthralgia, and myofascial pain. A subpopulations of TMD patients show structural changes in TMJ, including disc displacement or degenerative joint diseases (DJD). DJD is a slowly progressing, degenerative disease of the TMJ characterized by cartilage degradation and subchondral bone remodeling. Patients with DJD often develop pain (TMJ osteoarthritis; TMJ OA), but do not always have pain (TMJ osteoarthrosis). Therefore, pain symptoms are not always associated with altered TMJ structures, which suggests that a causal relationship between TMJ degeneration and pain is unclear. Multiple animal models have been developed for determining altered joint structure and pain phenotypes in response to various TMJ injuries. Rodent models of TMJOA and pain include injections to induce inflammation or cartilage destruction, sustained opening of the oral cavity, surgical resection of the articular disc, transgenic approaches to knockout or overexpress key genes, and an integrative approach with superimposed emotional stress or comorbidities. In rodents, TMJ pain and degeneration occur during partially overlapping time periods in these models, which suggests that common biological factors may mediate TMJ pain and degeneration over different time courses. While substances such as intra-articular pro-inflammatory cytokines commonly cause pain and joint degeneration, it remains unclear whether pain or nociceptive activities are causally associated with structural degeneration of TMJ and whether structural degeneration of TMJ is necessary for producing persistent pain. A thorough understanding of the determining factors of pain-structure relationships of TMJ during the onset, progression, and chronification by adopting novel approaches and models should improve the ability to simultaneously treat TMJ pain and TMJ degeneration.&quot;,&quot;publisher&quot;:&quot;Front Pain Res (Lausanne)&quot;,&quot;volume&quot;:&quot;4&quot;,&quot;container-title-short&quot;:&quot;&quot;},&quot;isTemporary&quot;:false}],&quot;citationTag&quot;:&quot;MENDELEY_CITATION_v3_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&quot;},{&quot;citationID&quot;:&quot;MENDELEY_CITATION_f4a50177-306e-4392-814e-a5ccca143f1d&quot;,&quot;properties&quot;:{&quot;noteIndex&quot;:0},&quot;isEdited&quot;:false,&quot;manualOverride&quot;:{&quot;isManuallyOverridden&quot;:false,&quot;citeprocText&quot;:&quot;&lt;sup&gt;8&lt;/sup&gt;&quot;,&quot;manualOverrideText&quot;:&quot;&quot;},&quot;citationItems&quot;:[{&quot;id&quot;:&quot;3f305470-ce83-347d-9d5e-c617090b033d&quot;,&quot;itemData&quot;:{&quot;type&quot;:&quot;article-journal&quot;,&quot;id&quot;:&quot;3f305470-ce83-347d-9d5e-c617090b033d&quot;,&quot;title&quot;:&quot;Current Trends in the Management of Temporomandibular Joint Dysfunction: A Review&quot;,&quot;author&quot;:[{&quot;family&quot;:&quot;Wadhokar&quot;,&quot;given&quot;:&quot;Om C&quot;,&quot;parse-names&quot;:false,&quot;dropping-particle&quot;:&quot;&quot;,&quot;non-dropping-particle&quot;:&quot;&quot;},{&quot;family&quot;:&quot;Patil&quot;,&quot;given&quot;:&quot;Deepali S&quot;,&quot;parse-names&quot;:false,&quot;dropping-particle&quot;:&quot;&quot;,&quot;non-dropping-particle&quot;:&quot;&quot;}],&quot;container-title&quot;:&quot;Cureus&quot;,&quot;container-title-short&quot;:&quot;Cureus&quot;,&quot;accessed&quot;:{&quot;date-parts&quot;:[[2025,6,26]]},&quot;DOI&quot;:&quot;10.7759/CUREUS.29314&quot;,&quot;ISSN&quot;:&quot;2168-8184&quot;,&quot;PMID&quot;:&quot;36277551&quot;,&quot;URL&quot;:&quot;https://pubmed.ncbi.nlm.nih.gov/36277551/&quot;,&quot;issued&quot;:{&quot;date-parts&quot;:[[2022,9,19]]},&quot;abstract&quot;:&quot;The temporomandibular joint (TMJ) is a synovial bi-condylar joint with 3 degrees of freedom. One-third of the adult population reportedly suffers from temporomandibular joint dysfunction (TMD). Females are more commonly affected than males. Almost 50% of TMD patients do not require any intervention, and the symptoms are self-limiting within one year after the onset; however, 75-80% of adults suffering from TMD require medical intervention and it takes up to three years for the complete remission of the symptoms. The clinical features of TMD are clenching, clicking, and locking of the jaw, and occlusion due to faulty posture. Based on the diagnostic criteria for temporomandibular disorder (DC/TMD) criteria proposed in the year 2014, the classification of TMD is done based on axis I and axis II diagnoses. This review aims to provide an overview of TMD and examine available treatment strategies for TMD. Various conservative treatment methods have been proven to be effective, including self-care strategies, dental treatment strategies, pharmacological treatment, physical therapy modalities, manual mobilization, electrotherapy and dry needling, relaxation techniques, intra-articular injections, cognitive behavioral therapy, and surgical corrections.&quot;,&quot;publisher&quot;:&quot;Cureus&quot;,&quot;issue&quot;:&quot;9&quot;,&quot;volume&quot;:&quot;14&quot;},&quot;isTemporary&quot;:false}],&quot;citationTag&quot;:&quot;MENDELEY_CITATION_v3_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&quot;},{&quot;citationID&quot;:&quot;MENDELEY_CITATION_116903fe-bc2a-4f57-b438-9b1aff880330&quot;,&quot;properties&quot;:{&quot;noteIndex&quot;:0},&quot;isEdited&quot;:false,&quot;manualOverride&quot;:{&quot;isManuallyOverridden&quot;:false,&quot;citeprocText&quot;:&quot;&lt;sup&gt;9&lt;/sup&gt;&quot;,&quot;manualOverrideText&quot;:&quot;&quot;},&quot;citationItems&quot;:[{&quot;id&quot;:&quot;2ca134ad-fe5d-3014-97ef-fb9eb94d1ea2&quot;,&quot;itemData&quot;:{&quot;type&quot;:&quot;article-journal&quot;,&quot;id&quot;:&quot;2ca134ad-fe5d-3014-97ef-fb9eb94d1ea2&quot;,&quot;title&quot;:&quot;Risk Factors Associated With Poor Outcomes Following Temporomandibular Joint Discectomy and Fat Graft&quot;,&quot;author&quot;:[{&quot;family&quot;:&quot;Ellis&quot;,&quot;given&quot;:&quot;Owen G.&quot;,&quot;parse-names&quot;:false,&quot;dropping-particle&quot;:&quot;&quot;,&quot;non-dropping-particle&quot;:&quot;&quot;},{&quot;family&quot;:&quot;Tocaciu&quot;,&quot;given&quot;:&quot;Shreya&quot;,&quot;parse-names&quot;:false,&quot;dropping-particle&quot;:&quot;&quot;,&quot;non-dropping-particle&quot;:&quot;&quot;},{&quot;family&quot;:&quot;McKenzie&quot;,&quot;given&quot;:&quot;Dean P.&quot;,&quot;parse-names&quot;:false,&quot;dropping-particle&quot;:&quot;&quot;,&quot;non-dropping-particle&quot;:&quot;&quot;},{&quot;family&quot;:&quot;McCullough&quot;,&quot;given&quot;:&quot;Michael J.&quot;,&quot;parse-names&quot;:false,&quot;dropping-particle&quot;:&quot;&quot;,&quot;non-dropping-particle&quot;:&quot;&quot;},{&quot;family&quot;:&quot;Dimitroulis&quot;,&quot;given&quot;:&quot;George&quot;,&quot;parse-names&quot;:false,&quot;dropping-particle&quot;:&quot;&quot;,&quot;non-dropping-particle&quot;:&quot;&quot;}],&quot;container-title&quot;:&quot;Journal of oral and maxillofacial surgery : official journal of the American Association of Oral and Maxillofacial Surgeons&quot;,&quot;container-title-short&quot;:&quot;J Oral Maxillofac Surg&quot;,&quot;accessed&quot;:{&quot;date-parts&quot;:[[2025,6,26]]},&quot;DOI&quot;:&quot;10.1016/J.JOMS.2021.05.018&quot;,&quot;ISSN&quot;:&quot;1531-5053&quot;,&quot;PMID&quot;:&quot;34153245&quot;,&quot;URL&quot;:&quot;https://pubmed.ncbi.nlm.nih.gov/34153245/&quot;,&quot;issued&quot;:{&quot;date-parts&quot;:[[2021,12,1]]},&quot;page&quot;:&quot;2448-2454&quot;,&quot;abstract&quot;:&quot;Purpose: Temporomandibular joint (TMJ) discectomy is performed for patients with degenerative joint disease with an unsalvageable disc, but with a salvageable condylar head and glenoid fossa. The purpose of this study was to estimate the incidence and risk factors associated with poor postoperative outcomes following TMJ discectomy and abdominal fat grafting. Methods: A retrospective cohort study was conducted on patients who underwent TMJ discectomy. Included in this study were patients who had complete data sets with a minimum of 1-year follow-up. Potential risk factors included demographics, preoperative findings (mouth opening, pain levels, previous TMJ surgery), operative findings (disc degeneration, state of TMJ components), and postoperative outcomes (pain levels, mouth opening). Failed outcomes were those who had return of pain postoperatively, no improvement in mouth opening following TMJ discectomy, and/or those who progressed to TMJ total joint replacement (TJR). Statistical methods included Kaplan-Meier curves and Cox proportional hazards regression time to event analyses. Results: This study included 129 patients who had undergone 132 TMJ discectomies. Most patients were female (89.9%), with a mean age of 43.2 years, standard deviation 14.2. The success rate for discectomy was 75.2% and the conversion rate of TMJ discectomy to TJR was 11.7%. A total of 32 patients (24.8%) experienced return of pain. The median time to return of pain or second surgery was 94.4 months (95% CI = 88.3 to 101.8). No risk factors were statistically significant, although mouth opening improvement of less than 10% was associated with higher risk of poor outcome (P = .77). Conclusion: The findings of this study suggest that lower improvement in mouth opening at 1 year following surgery is likely to result in failure of the TMJ discectomy procedure although the result was not statistically significant. This outcome may ultimately necessitate a TJR.&quot;,&quot;publisher&quot;:&quot;J Oral Maxillofac Surg&quot;,&quot;issue&quot;:&quot;12&quot;,&quot;volume&quot;:&quot;79&quot;},&quot;isTemporary&quot;:false}],&quot;citationTag&quot;:&quot;MENDELEY_CITATION_v3_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&quot;},{&quot;citationID&quot;:&quot;MENDELEY_CITATION_17ce0f5e-24ff-466f-b5a5-f0db35849f08&quot;,&quot;properties&quot;:{&quot;noteIndex&quot;:0},&quot;isEdited&quot;:false,&quot;manualOverride&quot;:{&quot;isManuallyOverridden&quot;:false,&quot;citeprocText&quot;:&quot;&lt;sup&gt;10&lt;/sup&gt;&quot;,&quot;manualOverrideText&quot;:&quot;&quot;},&quot;citationItems&quot;:[{&quot;id&quot;:&quot;7a85378d-8db9-35cc-a889-f6f90cc7dc65&quot;,&quot;itemData&quot;:{&quot;type&quot;:&quot;webpage&quot;,&quot;id&quot;:&quot;7a85378d-8db9-35cc-a889-f6f90cc7dc65&quot;,&quot;title&quot;:&quot;Longitudinal outcome of temporomandibular disorders: a 5-year epidemiologic study of muscle disorders defined by research diagnostic criteria for temporomandibular disorders - PubMed&quot;,&quot;accessed&quot;:{&quot;date-parts&quot;:[[2025,6,26]]},&quot;URL&quot;:&quot;https://pubmed.ncbi.nlm.nih.gov/12756926/&quot;,&quot;container-title-short&quot;:&quot;&quot;},&quot;isTemporary&quot;:false}],&quot;citationTag&quot;:&quot;MENDELEY_CITATION_v3_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&quot;},{&quot;citationID&quot;:&quot;MENDELEY_CITATION_0f2195fe-4269-470f-ae52-6f2d90916a4b&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&quot;,&quot;citationItems&quot;:[{&quot;id&quot;:&quot;2715c833-b426-3a11-a27e-b9ce87348299&quot;,&quot;itemData&quot;:{&quot;type&quot;:&quot;article-journal&quot;,&quot;id&quot;:&quot;2715c833-b426-3a11-a27e-b9ce87348299&quot;,&quot;title&quot;:&quot;Biomimetic Scaffolds for Regeneration of Temporomandibular Joint Disc: A Narrative Review&quot;,&quot;author&quot;:[{&quot;family&quot;:&quot;Rezazadeh&quot;,&quot;given&quot;:&quot;Hojat&quot;,&quot;parse-names&quot;:false,&quot;dropping-particle&quot;:&quot;&quot;,&quot;non-dropping-particle&quot;:&quot;&quot;},{&quot;family&quot;:&quot;Samiraninezhad&quot;,&quot;given&quot;:&quot;Nazafarin&quot;,&quot;parse-names&quot;:false,&quot;dropping-particle&quot;:&quot;&quot;,&quot;non-dropping-particle&quot;:&quot;&quot;},{&quot;family&quot;:&quot;Rezaee&quot;,&quot;given&quot;:&quot;Mostafa&quot;,&quot;parse-names&quot;:false,&quot;dropping-particle&quot;:&quot;&quot;,&quot;non-dropping-particle&quot;:&quot;&quot;}],&quot;container-title&quot;:&quot;Journal of dentistry (Shiraz, Iran)&quot;,&quot;container-title-short&quot;:&quot;J Dent (Shiraz)&quot;,&quot;accessed&quot;:{&quot;date-parts&quot;:[[2025,6,26]]},&quot;DOI&quot;:&quot;10.30476/DENTJODS.2023.97625.2024&quot;,&quot;ISSN&quot;:&quot;2345-6485&quot;,&quot;PMID&quot;:&quot;38962074&quot;,&quot;URL&quot;:&quot;https://pubmed.ncbi.nlm.nih.gov/38962074/&quot;,&quot;issued&quot;:{&quot;date-parts&quot;:[[2024,6,1]]},&quot;page&quot;:&quot;108-117&quot;,&quot;abstract&quot;:&quot;Defects and dysfunctions of temporomandibular joint (TMJ) disc are responsible for the majority of TMJ diseases. Current treatments in this matter are usually short-term and only palliative, thus an alternative treatment that offers long-lasting repair is in great demand. In recent years great attempts have been made to prepare an ideal scaffold, which best resembles the native TMJ disc in characteristics such as mechanical, physical and biological properties. This narrative review focuses on developments of the recent ten years in fabrication of scaffolds using decellularized tissues, natural and synthetic biomaterials for regeneration of TMJ disc and compared their properties. PubMed and Google Scholar databases were searched using the following keywords (“TMJ” OR “temporomandibular joint” OR “TMD” OR “temporomandibular disease”) AND (“scaffold” OR “hydrogels”). Randomized controlled trials, randomized clinical trials, case-controls, case reports, and animal studies were included. Comments, systematic reviews, meta-analyses, and non-English papers were excluded. The study concluded that hybrid scaffolds have exhibited favorable cell attachment and proliferation. Synthetic scaffolds have shown promise in providing better control over structural properties; however, additional processes are often required to provide biomimetic cell signaling. While there is still much to learn about the ideal scaffold for TMJ disc regeneration, both natural and synthetic scaffolds have shown promise in achieving the functional, structural, biological, and mechanical properties of a native TMJ disc.&quot;,&quot;publisher&quot;:&quot;J Dent (Shiraz)&quot;,&quot;issue&quot;:&quot;2&quot;,&quot;volume&quot;:&quot;25&quot;},&quot;isTemporary&quot;:false}]},{&quot;citationID&quot;:&quot;MENDELEY_CITATION_710d399d-a8c8-4e6b-9115-26592f0f003a&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&quot;,&quot;citationItems&quot;:[{&quot;id&quot;:&quot;5203d129-fdd0-3572-ac45-0726f768f481&quot;,&quot;itemData&quot;:{&quot;type&quot;:&quot;article-journal&quot;,&quot;id&quot;:&quot;5203d129-fdd0-3572-ac45-0726f768f481&quot;,&quot;title&quot;:&quot;Tissue Engineering of the Temporomandibular Joint Disc: Current Status and Future Trends&quot;,&quot;author&quot;:[{&quot;family&quot;:&quot;Shu&quot;,&quot;given&quot;:&quot;Weina&quot;,&quot;parse-names&quot;:false,&quot;dropping-particle&quot;:&quot;&quot;,&quot;non-dropping-particle&quot;:&quot;&quot;},{&quot;family&quot;:&quot;Liu&quot;,&quot;given&quot;:&quot;Lin&quot;,&quot;parse-names&quot;:false,&quot;dropping-particle&quot;:&quot;&quot;,&quot;non-dropping-particle&quot;:&quot;&quot;},{&quot;family&quot;:&quot;Bao&quot;,&quot;given&quot;:&quot;Guang Jie&quot;,&quot;parse-names&quot;:false,&quot;dropping-particle&quot;:&quot;&quot;,&quot;non-dropping-particle&quot;:&quot;&quot;},{&quot;family&quot;:&quot;Kang&quot;,&quot;given&quot;:&quot;Hong&quot;,&quot;parse-names&quot;:false,&quot;dropping-particle&quot;:&quot;&quot;,&quot;non-dropping-particle&quot;:&quot;&quot;}],&quot;container-title&quot;:&quot;The International Journal of Artificial Organs&quot;,&quot;container-title-short&quot;:&quot;Int J Artif Organs&quot;,&quot;accessed&quot;:{&quot;date-parts&quot;:[[2025,6,26]]},&quot;DOI&quot;:&quot;10.5301/IJAO.5000393&quot;,&quot;ISSN&quot;:&quot;17246040&quot;,&quot;PMID&quot;:&quot;25744198&quot;,&quot;URL&quot;:&quot;https://journals.sagepub.com/doi/abs/10.5301/ijao.5000393&quot;,&quot;issued&quot;:{&quot;date-parts&quot;:[[2015]]},&quot;page&quot;:&quot;55-68&quot;,&quot;abstract&quot;:&quot;IntroductionTemporomandibular joint disorders are extremely prevalent and there is no ideal treatment clinically for the moment. For severe cases, a discectomy often need to be performed, which wil...&quot;,&quot;publisher&quot;:&quot;SAGE PublicationsSage UK: London, England&quot;,&quot;issue&quot;:&quot;2&quot;,&quot;volume&quot;:&quot;38&quot;},&quot;isTemporary&quot;:false}]},{&quot;citationID&quot;:&quot;MENDELEY_CITATION_b02a476f-68f6-47ee-9c51-b6ef241bd577&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&quot;,&quot;citationItems&quot;:[{&quot;id&quot;:&quot;f087df67-1fdc-3ed5-98fc-bbf238ccb61e&quot;,&quot;itemData&quot;:{&quot;type&quot;:&quot;article-journal&quot;,&quot;id&quot;:&quot;f087df67-1fdc-3ed5-98fc-bbf238ccb61e&quot;,&quot;title&quot;:&quot;Platelet-derived biomaterial with hyaluronic acid alleviates temporal-mandibular joint osteoarthritis: clinical trial from dish to human&quot;,&quot;author&quot;:[{&quot;family&quot;:&quot;Peng&quot;,&quot;given&quot;:&quot;Bou Yue&quot;,&quot;parse-names&quot;:false,&quot;dropping-particle&quot;:&quot;&quot;,&quot;non-dropping-particle&quot;:&quot;&quot;},{&quot;family&quot;:&quot;Singh&quot;,&quot;given&quot;:&quot;Abhinay Kumar&quot;,&quot;parse-names&quot;:false,&quot;dropping-particle&quot;:&quot;&quot;,&quot;non-dropping-particle&quot;:&quot;&quot;},{&quot;family&quot;:&quot;Tsai&quot;,&quot;given&quot;:&quot;Ching Yu&quot;,&quot;parse-names&quot;:false,&quot;dropping-particle&quot;:&quot;&quot;,&quot;non-dropping-particle&quot;:&quot;&quot;},{&quot;family&quot;:&quot;Chan&quot;,&quot;given&quot;:&quot;Chun Hao&quot;,&quot;parse-names&quot;:false,&quot;dropping-particle&quot;:&quot;&quot;,&quot;non-dropping-particle&quot;:&quot;&quot;},{&quot;family&quot;:&quot;Deng&quot;,&quot;given&quot;:&quot;Yue Hua&quot;,&quot;parse-names&quot;:false,&quot;dropping-particle&quot;:&quot;&quot;,&quot;non-dropping-particle&quot;:&quot;&quot;},{&quot;family&quot;:&quot;Wu&quot;,&quot;given&quot;:&quot;Chi Ming&quot;,&quot;parse-names&quot;:false,&quot;dropping-particle&quot;:&quot;&quot;,&quot;non-dropping-particle&quot;:&quot;&quot;},{&quot;family&quot;:&quot;Chou&quot;,&quot;given&quot;:&quot;Yen Ru&quot;,&quot;parse-names&quot;:false,&quot;dropping-particle&quot;:&quot;&quot;,&quot;non-dropping-particle&quot;:&quot;&quot;},{&quot;family&quot;:&quot;Tsao&quot;,&quot;given&quot;:&quot;Wen&quot;,&quot;parse-names&quot;:false,&quot;dropping-particle&quot;:&quot;&quot;,&quot;non-dropping-particle&quot;:&quot;&quot;},{&quot;family&quot;:&quot;Wu&quot;,&quot;given&quot;:&quot;Chia Yu&quot;,&quot;parse-names&quot;:false,&quot;dropping-particle&quot;:&quot;&quot;,&quot;non-dropping-particle&quot;:&quot;&quot;},{&quot;family&quot;:&quot;Deng&quot;,&quot;given&quot;:&quot;Win Ping&quot;,&quot;parse-names&quot;:false,&quot;dropping-particle&quot;:&quot;&quot;,&quot;non-dropping-particle&quot;:&quot;&quot;}],&quot;container-title&quot;:&quot;Journal of biomedical science&quot;,&quot;container-title-short&quot;:&quot;J Biomed Sci&quot;,&quot;accessed&quot;:{&quot;date-parts&quot;:[[2025,6,26]]},&quot;DOI&quot;:&quot;10.1186/S12929-023-00962-Y&quot;,&quot;ISSN&quot;:&quot;1423-0127&quot;,&quot;PMID&quot;:&quot;37691117&quot;,&quot;URL&quot;:&quot;https://pubmed.ncbi.nlm.nih.gov/37691117/&quot;,&quot;issued&quot;:{&quot;date-parts&quot;:[[2023,12,1]]},&quot;abstract&quot;:&quot;Background: Bioactive materials have now raised considerable attention for the treatment of osteoarthritis (OA), such as knee OA, rheumatoid OA, and temporomandibular joint (TMJ) OA. TMJ-OA is a common disease associated with an imbalance of cartilage regeneration, tissue inflammation, and disability in mouth movement. Recently, biological materials or molecules have been developed for TMJ-OA therapy; however, ideal treatment is still lacking. In this study, we used the combination of a human platelet rich plasma with hyaluronic acid (hPRP/HA) for TMJ-OA therapy to perform a clinical trial in dish to humans. Method: Herein, hPRP was prepared, and the hPRP/HA combined concentration was optimized by MTT assay. For the clinical trial in dish, pro-inflammatory-induced in-vitro and in-vivo mimic 3D TMJ-OA models were created, and proliferation, gene expression, alcian blue staining, and IHC were used to evaluate chondrocyte regeneration. For the animal studies, complete Freund’s adjuvant (CFA) was used to induce the TMJ-OA rat model, and condyle and disc regeneration were investigated through MRI. For the clinical trial in humans, 12 patients with TMJ-OA who had disc displacement and pain were enrolled. The disc displacement and pain at baseline and six months were measured by MRI, and clinical assessment, respectively. Results: Combined hPRP/HA treatment ameliorated the proinflammatory-induced TMJ-OA model and promoted chondrocyte proliferation by activating SOX9, collagen type I/II, and aggrecan. TMJ-OA pathology–related inflammatory factors were efficiently downregulated with hPRP/HA treatment. Moreover, condylar cartilage was regenerated by hPRP/HA treatment in a proinflammatory-induced 3D neocartilage TMJ-OA-like model. During the animal studies, hPRP/HA treatment strongly repaired the condyle and disc in a CFA-induced TMJ-OA rat model. Furthermore, we performed a clinical trial in humans, and the MRI data demonstrated that after 6 months of treatment, hPRP/HA regenerated the condylar cartilage, reduced disc displacement, alleviated pain, and increased the maximum mouth opening (MMO). Overall, clinical trials in dish to human results revealed that hPRP/HA promoted cartilage regeneration, inhibited inflammation, reduced pain, and increased joint function in TMJ-OA. Conclusion: Conclusively, this study highlighted the therapeutic potential of the hPRP and HA combination for TMJ-OA therapy, with detailed evidence from bench to bedside. Trial registration Taipei Medical University Hospital (TMU-JIRB No. N201711041). Registered 24 November 2017. https://tmujcrc.tmu.edu.tw/inquiry_general.php .&quot;,&quot;publisher&quot;:&quot;J Biomed Sci&quot;,&quot;issue&quot;:&quot;1&quot;,&quot;volume&quot;:&quot;30&quot;},&quot;isTemporary&quot;:false}]},{&quot;citationID&quot;:&quot;MENDELEY_CITATION_a2b847a7-d9a4-4ce7-aca0-e302271d629b&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&quot;,&quot;citationItems&quot;:[{&quot;id&quot;:&quot;3a72a314-62d6-3ac2-97a1-f527ae977996&quot;,&quot;itemData&quot;:{&quot;type&quot;:&quot;article-journal&quot;,&quot;id&quot;:&quot;3a72a314-62d6-3ac2-97a1-f527ae977996&quot;,&quot;title&quot;:&quot;Global Trends and Future Research Directions for Temporomandibular Disorders and Stem Cells&quot;,&quot;author&quot;:[{&quot;family&quot;:&quot;Silva&quot;,&quot;given&quot;:&quot;Zuleni Alexandre&quot;,&quot;parse-names&quot;:false,&quot;dropping-particle&quot;:&quot;&quot;,&quot;non-dropping-particle&quot;:&quot;da&quot;},{&quot;family&quot;:&quot;Melo&quot;,&quot;given&quot;:&quot;Wallacy Watson Pereira&quot;,&quot;parse-names&quot;:false,&quot;dropping-particle&quot;:&quot;&quot;,&quot;non-dropping-particle&quot;:&quot;&quot;},{&quot;family&quot;:&quot;Ferreira&quot;,&quot;given&quot;:&quot;Hadassa Helez Neves&quot;,&quot;parse-names&quot;:false,&quot;dropping-particle&quot;:&quot;&quot;,&quot;non-dropping-particle&quot;:&quot;&quot;},{&quot;family&quot;:&quot;Lima&quot;,&quot;given&quot;:&quot;Rafael Rodrigues&quot;,&quot;parse-names&quot;:false,&quot;dropping-particle&quot;:&quot;&quot;,&quot;non-dropping-particle&quot;:&quot;&quot;},{&quot;family&quot;:&quot;Souza-Rodrigues&quot;,&quot;given&quot;:&quot;Renata Duarte&quot;,&quot;parse-names&quot;:false,&quot;dropping-particle&quot;:&quot;&quot;,&quot;non-dropping-particle&quot;:&quot;&quot;}],&quot;container-title&quot;:&quot;Journal of functional biomaterials&quot;,&quot;container-title-short&quot;:&quot;J Funct Biomater&quot;,&quot;accessed&quot;:{&quot;date-parts&quot;:[[2025,6,26]]},&quot;DOI&quot;:&quot;10.3390/JFB14020103&quot;,&quot;ISSN&quot;:&quot;2079-4983&quot;,&quot;PMID&quot;:&quot;36826902&quot;,&quot;URL&quot;:&quot;https://pubmed.ncbi.nlm.nih.gov/36826902/&quot;,&quot;issued&quot;:{&quot;date-parts&quot;:[[2023,2,1]]},&quot;abstract&quot;:&quot;Temporomandibular disorder (TMD) is an umbrella term used to describe various conditions that affect temporomandibular joints, masticatory muscles, and associated structures. Although the most conservative and least invasive treatment is preferable, more invasive therapies should be employed to refractory patients. Tissue engineering has been presented as a promising therapy. Our study aimed to investigate trends and point out future research directions on TMD and stem cells. A comprehensive search was carried out in the Web of Science Core Collection (WoS-CC) in October 2022. The bibliometric parameters were analyzed through descriptive statistics and graphical mapping. Thus, 125 papers, published between 1992 and 2022 in 65 journals, were selected. The period with the highest number of publications and citations was between 2012 and 2022. China has produced the most publications on the subject. The most frequently used keywords were “cartilage”, “temporomandibular joint”, “mesenchymal stem cells”, and “osteoarthritis”. Moreover, the primary type of study was in vivo. It was noticed that using stem cells to improve temporomandibular joint repair and regeneration is a significant subject of investigation. Nonetheless, a greater understanding of the biological interaction and the benefits of using these cells in patients with TMD is required.&quot;,&quot;publisher&quot;:&quot;J Funct Biomater&quot;,&quot;issue&quot;:&quot;2&quot;,&quot;volume&quot;:&quot;14&quot;},&quot;isTemporary&quot;:false}]},{&quot;citationID&quot;:&quot;MENDELEY_CITATION_be684b72-adf5-4310-acae-7bc7719b7bd9&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&quot;,&quot;citationItems&quot;:[{&quot;id&quot;:&quot;eb59692a-8a6f-3867-bdf0-e12fbd305f4e&quot;,&quot;itemData&quot;:{&quot;type&quot;:&quot;article-journal&quot;,&quot;id&quot;:&quot;eb59692a-8a6f-3867-bdf0-e12fbd305f4e&quot;,&quot;title&quot;:&quot;Biological Treatments for Temporomandibular Joint Disc Disorders: Strategies in Tissue Engineering&quot;,&quot;author&quot;:[{&quot;family&quot;:&quot;Trindade&quot;,&quot;given&quot;:&quot;Daniela&quot;,&quot;parse-names&quot;:false,&quot;dropping-particle&quot;:&quot;&quot;,&quot;non-dropping-particle&quot;:&quot;&quot;},{&quot;family&quot;:&quot;Cordeiro&quot;,&quot;given&quot;:&quot;Rachel&quot;,&quot;parse-names&quot;:false,&quot;dropping-particle&quot;:&quot;&quot;,&quot;non-dropping-particle&quot;:&quot;&quot;},{&quot;family&quot;:&quot;José&quot;,&quot;given&quot;:&quot;Henrique Cardoso&quot;,&quot;parse-names&quot;:false,&quot;dropping-particle&quot;:&quot;&quot;,&quot;non-dropping-particle&quot;:&quot;&quot;},{&quot;family&quot;:&quot;Ângelo&quot;,&quot;given&quot;:&quot;David Faustino&quot;,&quot;parse-names&quot;:false,&quot;dropping-particle&quot;:&quot;&quot;,&quot;non-dropping-particle&quot;:&quot;&quot;},{&quot;family&quot;:&quot;Alves&quot;,&quot;given&quot;:&quot;Nuno&quot;,&quot;parse-names&quot;:false,&quot;dropping-particle&quot;:&quot;&quot;,&quot;non-dropping-particle&quot;:&quot;&quot;},{&quot;family&quot;:&quot;Moura&quot;,&quot;given&quot;:&quot;Carla&quot;,&quot;parse-names&quot;:false,&quot;dropping-particle&quot;:&quot;&quot;,&quot;non-dropping-particle&quot;:&quot;&quot;}],&quot;container-title&quot;:&quot;Biomolecules&quot;,&quot;container-title-short&quot;:&quot;Biomolecules&quot;,&quot;accessed&quot;:{&quot;date-parts&quot;:[[2025,6,26]]},&quot;DOI&quot;:&quot;10.3390/BIOM11070933&quot;,&quot;ISSN&quot;:&quot;2218-273X&quot;,&quot;PMID&quot;:&quot;34201698&quot;,&quot;URL&quot;:&quot;https://pubmed.ncbi.nlm.nih.gov/34201698/&quot;,&quot;issued&quot;:{&quot;date-parts&quot;:[[2021,7,1]]},&quot;abstract&quot;:&quot;The temporomandibular joint (TMJ) is an important structure for the masticatory system and the pathologies associated with it affect a large part of the population and impair people’s lifestyle. It comprises an articular disc, that presents low regeneration capacities and the existing clinical options for repairing it are not effective. This way, it is imperative to achieve a permanent solution to guarantee a good quality of life for people who suffer from these pathologies. Complete knowledge of the unique characteristics of the disc will make it easier to achieve a successful tissue engineering (TE) construct. Thus, the search for an effective, safe and lasting solution has already started, including materials that replace the disc, is currently growing. The search for a solution based on TE approaches, which involve regenerating the disc. The present work revises the TMJ disc characteristics and its associated diseases. The different materials used for a total disc replacement are presented, highlighting the TE area. A special focus on future trends in the field and part of the solution for the TMJ problems described in this review will involve the development of a promising engineered disc approach through the use of decellularized extracellular matrices.&quot;,&quot;publisher&quot;:&quot;Biomolecules&quot;,&quot;issue&quot;:&quot;7&quot;,&quot;volume&quot;:&quot;11&quot;},&quot;isTemporary&quot;:false}]},{&quot;citationID&quot;:&quot;MENDELEY_CITATION_0648613d-fb21-4103-a923-cc5551d0313d&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&quot;,&quot;citationItems&quot;:[{&quot;id&quot;:&quot;2e7bcc20-7ff6-3c86-9eef-d268566750e0&quot;,&quot;itemData&quot;:{&quot;type&quot;:&quot;article-journal&quot;,&quot;id&quot;:&quot;2e7bcc20-7ff6-3c86-9eef-d268566750e0&quot;,&quot;title&quot;:&quot;Degenerative Disorder of the Temporomandibular Joint Treated With Autologous Bone Marrow-Derived Stem Cells Using the Regentime Technique: A Case Report&quot;,&quot;author&quot;:[{&quot;family&quot;:&quot;Boulos&quot;,&quot;given&quot;:&quot;Rita T&quot;,&quot;parse-names&quot;:false,&quot;dropping-particle&quot;:&quot;&quot;,&quot;non-dropping-particle&quot;:&quot;&quot;},{&quot;family&quot;:&quot;Najjoum&quot;,&quot;given&quot;:&quot;Cynthia F&quot;,&quot;parse-names&quot;:false,&quot;dropping-particle&quot;:&quot;&quot;,&quot;non-dropping-particle&quot;:&quot;&quot;},{&quot;family&quot;:&quot;Asmar&quot;,&quot;given&quot;:&quot;Elsa A&quot;,&quot;parse-names&quot;:false,&quot;dropping-particle&quot;:&quot;&quot;,&quot;non-dropping-particle&quot;:&quot;El&quot;},{&quot;family&quot;:&quot;Abi Chahine&quot;,&quot;given&quot;:&quot;Nassim H&quot;,&quot;parse-names&quot;:false,&quot;dropping-particle&quot;:&quot;&quot;,&quot;non-dropping-particle&quot;:&quot;&quot;}],&quot;container-title&quot;:&quot;Cureus&quot;,&quot;container-title-short&quot;:&quot;Cureus&quot;,&quot;accessed&quot;:{&quot;date-parts&quot;:[[2025,6,26]]},&quot;DOI&quot;:&quot;10.7759/CUREUS.34092&quot;,&quot;ISSN&quot;:&quot;2168-8184&quot;,&quot;PMID&quot;:&quot;36843829&quot;,&quot;URL&quot;:&quot;https://pubmed.ncbi.nlm.nih.gov/36843829/&quot;,&quot;issued&quot;:{&quot;date-parts&quot;:[[2023,1,23]]},&quot;publisher&quot;:&quot;Cureus&quot;,&quot;issue&quot;:&quot;1&quot;,&quot;volume&quot;:&quot;15&quot;},&quot;isTemporary&quot;:false}]},{&quot;citationID&quot;:&quot;MENDELEY_CITATION_c049c45c-7b86-4ed9-91ce-e572fd35d112&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&quot;,&quot;citationItems&quot;:[{&quot;id&quot;:&quot;0c1a73aa-c8ba-3a6d-be13-c300db087f56&quot;,&quot;itemData&quot;:{&quot;type&quot;:&quot;article-journal&quot;,&quot;id&quot;:&quot;0c1a73aa-c8ba-3a6d-be13-c300db087f56&quot;,&quot;title&quot;:&quot;Applications of hydrogels in tissue-engineered repairing of temporomandibular joint diseases&quot;,&quot;author&quot;:[{&quot;family&quot;:&quot;Wang&quot;,&quot;given&quot;:&quot;Xuan&quot;,&quot;parse-names&quot;:false,&quot;dropping-particle&quot;:&quot;&quot;,&quot;non-dropping-particle&quot;:&quot;&quot;},{&quot;family&quot;:&quot;Liu&quot;,&quot;given&quot;:&quot;Fushuang&quot;,&quot;parse-names&quot;:false,&quot;dropping-particle&quot;:&quot;&quot;,&quot;non-dropping-particle&quot;:&quot;&quot;},{&quot;family&quot;:&quot;Wang&quot;,&quot;given&quot;:&quot;Tianyi&quot;,&quot;parse-names&quot;:false,&quot;dropping-particle&quot;:&quot;&quot;,&quot;non-dropping-particle&quot;:&quot;&quot;},{&quot;family&quot;:&quot;He&quot;,&quot;given&quot;:&quot;Yikai&quot;,&quot;parse-names&quot;:false,&quot;dropping-particle&quot;:&quot;&quot;,&quot;non-dropping-particle&quot;:&quot;&quot;},{&quot;family&quot;:&quot;Guo&quot;,&quot;given&quot;:&quot;Yongwen&quot;,&quot;parse-names&quot;:false,&quot;dropping-particle&quot;:&quot;&quot;,&quot;non-dropping-particle&quot;:&quot;&quot;}],&quot;container-title&quot;:&quot;Biomaterials Science&quot;,&quot;container-title-short&quot;:&quot;Biomater Sci&quot;,&quot;accessed&quot;:{&quot;date-parts&quot;:[[2025,6,26]]},&quot;DOI&quot;:&quot;10.1039/D3BM01687K&quot;,&quot;ISSN&quot;:&quot;2047-4849&quot;,&quot;PMID&quot;:&quot;38679944&quot;,&quot;URL&quot;:&quot;https://pubs.rsc.org/en/content/articlehtml/2024/bm/d3bm01687k&quot;,&quot;issued&quot;:{&quot;date-parts&quot;:[[2024,5,14]]},&quot;page&quot;:&quot;2579-2598&quot;,&quot;abstract&quot;:&quot;Epidemiological studies reveal that symptoms of temporomandibular joint disorders (TMDs) occur in 60–70% of adults. The inflammatory damage caused by TMDs can easily lead to defects in the articular disc, condylar cartilage, subchondral bone and muscle of the temporomandibular joint (TMJ) and cause pain. Despite the availability of various methods for treating TMDs, few existing treatment schemes can achieve permanent recovery. This necessity drives the search for new approaches. Hydrogels, polymers with high water content, have found widespread use in tissue engineering and regeneration due to their excellent biocompatibility and mechanical properties, which resemble those of human tissues. In the context of TMD therapy, numerous experiments have demonstrated that hydrogels show favorable effects in aspects such as articular disc repair, cartilage regeneration, muscle repair, pain relief, and drug delivery. This review aims to summarize the application of hydrogels in the therapy of TMDs based on recent research findings. It also highlights deficiencies in current hydrogel research related to TMD therapy and outlines the broad potential of hydrogel applications in treating TMJ diseases in the future.&quot;,&quot;publisher&quot;:&quot;The Royal Society of Chemistry&quot;,&quot;issue&quot;:&quot;10&quot;,&quot;volume&quot;:&quot;12&quot;},&quot;isTemporary&quot;:false}]},{&quot;citationID&quot;:&quot;MENDELEY_CITATION_19233723-dd98-42b9-a58a-3a48fb466f4f&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&quot;,&quot;citationItems&quot;:[{&quot;id&quot;:&quot;00f32970-8967-31c3-8966-f8ae7f69f29c&quot;,&quot;itemData&quot;:{&quot;type&quot;:&quot;article-journal&quot;,&quot;id&quot;:&quot;00f32970-8967-31c3-8966-f8ae7f69f29c&quot;,&quot;title&quot;:&quot;Dual-crosslinked 3D printed gelatin scaffolds with potential for temporomandibular joint cartilage regeneration&quot;,&quot;author&quot;:[{&quot;family&quot;:&quot;Helgeland&quot;,&quot;given&quot;:&quot;Espen&quot;,&quot;parse-names&quot;:false,&quot;dropping-particle&quot;:&quot;&quot;,&quot;non-dropping-particle&quot;:&quot;&quot;},{&quot;family&quot;:&quot;Rashad&quot;,&quot;given&quot;:&quot;Ahmad&quot;,&quot;parse-names&quot;:false,&quot;dropping-particle&quot;:&quot;&quot;,&quot;non-dropping-particle&quot;:&quot;&quot;},{&quot;family&quot;:&quot;Campodoni&quot;,&quot;given&quot;:&quot;Elisabetta&quot;,&quot;parse-names&quot;:false,&quot;dropping-particle&quot;:&quot;&quot;,&quot;non-dropping-particle&quot;:&quot;&quot;},{&quot;family&quot;:&quot;Goksøyr&quot;,&quot;given&quot;:&quot;Øyvind&quot;,&quot;parse-names&quot;:false,&quot;dropping-particle&quot;:&quot;&quot;,&quot;non-dropping-particle&quot;:&quot;&quot;},{&quot;family&quot;:&quot;Pedersen&quot;,&quot;given&quot;:&quot;Torbjørn Østvik&quot;,&quot;parse-names&quot;:false,&quot;dropping-particle&quot;:&quot;&quot;,&quot;non-dropping-particle&quot;:&quot;&quot;},{&quot;family&quot;:&quot;Sandri&quot;,&quot;given&quot;:&quot;Monica&quot;,&quot;parse-names&quot;:false,&quot;dropping-particle&quot;:&quot;&quot;,&quot;non-dropping-particle&quot;:&quot;&quot;},{&quot;family&quot;:&quot;Rosén&quot;,&quot;given&quot;:&quot;Annika&quot;,&quot;parse-names&quot;:false,&quot;dropping-particle&quot;:&quot;&quot;,&quot;non-dropping-particle&quot;:&quot;&quot;},{&quot;family&quot;:&quot;Mustafa&quot;,&quot;given&quot;:&quot;Kamal&quot;,&quot;parse-names&quot;:false,&quot;dropping-particle&quot;:&quot;&quot;,&quot;non-dropping-particle&quot;:&quot;&quot;}],&quot;container-title&quot;:&quot;Biomedical Materials&quot;,&quot;accessed&quot;:{&quot;date-parts&quot;:[[2025,6,26]]},&quot;DOI&quot;:&quot;10.1088/1748-605X/ABE6D9&quot;,&quot;ISSN&quot;:&quot;1748-605X&quot;,&quot;PMID&quot;:&quot;33592589&quot;,&quot;URL&quot;:&quot;https://iopscience.iop.org/article/10.1088/1748-605X/abe6d9&quot;,&quot;issued&quot;:{&quot;date-parts&quot;:[[2021,3,5]]},&quot;page&quot;:&quot;035026&quot;,&quot;abstract&quot;:&quot;A promising alternative to current treatment options for degenerative conditions of the temporomandibular joint (TMJ) is cartilage tissue engineering, using 3D printed scaffolds and mesenchymal stem cells. Gelatin, with its inherent biocompatibility and printability has been proposed as a scaffold biomaterial, but because of its thermoreversible properties, rapid degradation and inadequate strength it must be crosslinked to be stable in physiological conditions. The aim of this study was to identify non-toxic and effective crosslinking methods intended to improve the physical properties of 3D printed gelatin scaffolds for cartilage regeneration. Dehydrothermal (DHT), ribose glycation and dual crosslinking with both DHT and ribose treatments were tested. The crosslinked scaffolds were characterized by chemical, mechanical, and physical analysis. The dual-crosslinked scaffolds had the highest degree of crosslinking and the greatest resistance to hydrolytic and enzymatic degradation. Compared to the dual-crosslinked group, the ribose-crosslinked scaffolds had thinner printed strands, larger pore surface area and higher fluid uptake. The compressive modulus values were 2 kPa for ribose, 37.6 kPa for DHT and 30.9 kPa for dual-crosslinked scaffolds. None of the crosslinking methods had cytotoxic effects on the seeded rat bone marrow-derived mesenchymal stem cells (rBMSC). After 4 and 7 d, the dual-crosslinked scaffolds exhibited better cell proliferation than the other groups. Although all scaffolds supported chondrogenic differentiation of rBMSC, dual-crosslinked scaffolds demonstrated the lowest expression of the hypertrophy-related collagen 10 gene after 21 d. The results show that 3D printed gelatin scaffolds, when dually crosslinked with ribose and DHT methods, are not toxic, promote chondrogenic differentiation of rBMSC and have potential application in tissue engineering of TMJ condylar cartilage.&quot;,&quot;publisher&quot;:&quot;IOP Publishing&quot;,&quot;issue&quot;:&quot;3&quot;,&quot;volume&quot;:&quot;16&quot;,&quot;container-title-short&quot;:&quot;&quot;},&quot;isTemporary&quot;:false}]},{&quot;citationID&quot;:&quot;MENDELEY_CITATION_7760ad9e-e05a-43cb-999d-39f24a67bfac&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&quot;,&quot;citationItems&quot;:[{&quot;id&quot;:&quot;e7aa780f-72fe-3b4a-ae23-f521b4f786c2&quot;,&quot;itemData&quot;:{&quot;type&quot;:&quot;article-journal&quot;,&quot;id&quot;:&quot;e7aa780f-72fe-3b4a-ae23-f521b4f786c2&quot;,&quot;title&quot;:&quot;Mathematical approach to design 3D scaffolds for the 3D printable bone implant&quot;,&quot;author&quot;:[{&quot;family&quot;:&quot;Wojnicz&quot;,&quot;given&quot;:&quot;Wiktoria&quot;,&quot;parse-names&quot;:false,&quot;dropping-particle&quot;:&quot;&quot;,&quot;non-dropping-particle&quot;:&quot;&quot;},{&quot;family&quot;:&quot;Augustyniak&quot;,&quot;given&quot;:&quot;Marek&quot;,&quot;parse-names&quot;:false,&quot;dropping-particle&quot;:&quot;&quot;,&quot;non-dropping-particle&quot;:&quot;&quot;},{&quot;family&quot;:&quot;Borzyszkowski&quot;,&quot;given&quot;:&quot;Piotr&quot;,&quot;parse-names&quot;:false,&quot;dropping-particle&quot;:&quot;&quot;,&quot;non-dropping-particle&quot;:&quot;&quot;}],&quot;container-title&quot;:&quot;Biocybernetics and Biomedical Engineering&quot;,&quot;container-title-short&quot;:&quot;Biocybern Biomed Eng&quot;,&quot;accessed&quot;:{&quot;date-parts&quot;:[[2025,6,26]]},&quot;DOI&quot;:&quot;10.1016/J.BBE.2021.05.001&quot;,&quot;ISSN&quot;:&quot;0208-5216&quot;,&quot;issued&quot;:{&quot;date-parts&quot;:[[2021,4,1]]},&quot;page&quot;:&quot;667-678&quot;,&quot;abstract&quot;:&quot;This work demonstrates that an artificial scaffold structure can be designed to exhibit mechanical properties close to the ones of real bone tissue, thus highly reducing the stress-shielding phenomenon. In this study the scan of lumbar vertebra fragment was reproduced to create a numerical 3D model (this model was called the reference bone sample). New nine 3D scaffold samples were designed and their numerical models were created. Using the finite element analysis, a static compression test was performed to assess the effective Young modulus of each tested sample. Also, two important metrics of each sample were assessed: relative density and surface area. Each new designed 3D scaffold sample was analyzed by considering two types of material properties: metal alloy properties (Ti-6Al-4V) and ABS polymer properties. Numerical analysis results of this study confirm that 3D scaffold used to design a periodic structure, either based on interconnected beams (A, B, C, D, E and F units) or made by removing regular shapes from base solid cubes (G, H, I units), can be refined to obtain mechanical properties similar to the ones of trabecular bone tissue. Experimental validation was performed on seven scaffolds (A, B, C, D, E, F and H units) printed from ABS material without any support materials by using Fused Deposition Modeling (FMD) technology. Results of experimental Young modulus of each printed scaffold are also presented and discussed.&quot;,&quot;publisher&quot;:&quot;Elsevier&quot;,&quot;issue&quot;:&quot;2&quot;,&quot;volume&quot;:&quot;41&quot;},&quot;isTemporary&quot;:false}]},{&quot;citationID&quot;:&quot;MENDELEY_CITATION_fe6f041d-ec0c-46d5-b426-bd608001e4c3&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&quot;,&quot;citationItems&quot;:[{&quot;id&quot;:&quot;b52301da-a17d-3fec-be6f-dc2cf563860c&quot;,&quot;itemData&quot;:{&quot;type&quot;:&quot;article-journal&quot;,&quot;id&quot;:&quot;b52301da-a17d-3fec-be6f-dc2cf563860c&quot;,&quot;title&quot;:&quot;Bioactive scaffolds integrated with micro-precise spatiotemporal delivery and in vivo degradation tracking for complex tissue regeneration&quot;,&quot;author&quot;:[{&quot;family&quot;:&quot;Jeong&quot;,&quot;given&quot;:&quot;Hun Jin&quot;,&quot;parse-names&quot;:false,&quot;dropping-particle&quot;:&quot;&quot;,&quot;non-dropping-particle&quot;:&quot;&quot;},{&quot;family&quot;:&quot;Koch&quot;,&quot;given&quot;:&quot;Alia&quot;,&quot;parse-names&quot;:false,&quot;dropping-particle&quot;:&quot;&quot;,&quot;non-dropping-particle&quot;:&quot;&quot;},{&quot;family&quot;:&quot;Park&quot;,&quot;given&quot;:&quot;Soomin&quot;,&quot;parse-names&quot;:false,&quot;dropping-particle&quot;:&quot;&quot;,&quot;non-dropping-particle&quot;:&quot;&quot;},{&quot;family&quot;:&quot;Tarafder&quot;,&quot;given&quot;:&quot;Solaiman&quot;,&quot;parse-names&quot;:false,&quot;dropping-particle&quot;:&quot;&quot;,&quot;non-dropping-particle&quot;:&quot;&quot;},{&quot;family&quot;:&quot;Lee&quot;,&quot;given&quot;:&quot;Chang H.&quot;,&quot;parse-names&quot;:false,&quot;dropping-particle&quot;:&quot;&quot;,&quot;non-dropping-particle&quot;:&quot;&quot;}],&quot;container-title&quot;:&quot;Engineered Regeneration&quot;,&quot;accessed&quot;:{&quot;date-parts&quot;:[[2025,6,26]]},&quot;DOI&quot;:&quot;10.1016/J.ENGREG.2025.01.001&quot;,&quot;ISSN&quot;:&quot;2666-1381&quot;,&quot;issued&quot;:{&quot;date-parts&quot;:[[2025,1,1]]},&quot;page&quot;:&quot;34-44&quot;,&quot;abstract&quot;:&quot;Three-dimensional (3D) printing has evolved to incorporate controlled delivery systems to guide the regeneration of complex tissues, with limited clinical translation. The challenges include the limited precision in spatiotemporal delivery and poorly understood in vivo scaffold degradation rates. Here, we report auspicious preclinical outcomes in the functional regeneration of temporomandibular joint (TMJ) discs of mini-pigs. TMJ disc has been an extremely challenging target for regenerative engineering given the uniquely heterogeneous matrix distribution and region-variant anisotropic orientation. We optimally implemented advanced 3D printing technologies with micro-precise spatiotemporal delivery to build anatomically correct, bioactive scaffolds with native-like regionally variant microstructure and mechanical properties. We also applied quantum dots (QDs) labeling of scaffolds to enable non-invasive in vivo degradation tracking. In mini-pigs, the scaffold implantation upon discectomy has successfully led to in-situ regeneration of TMJ discs by 3 months, exhibiting native-like heterogeneity and multi-scale mechanical properties without any sign of cartilage damage. In addition, our non-invasive imaging resulted in reliable in vivo tracking of scaffold degradation, exhibiting notably different degradation rates between individual animals. Our findings suggest a significant translational potential of our cell-free, bioactive scaffolds equipped with non-invasive tracking modality for in-situ tissue engineering of TMJ discs.&quot;,&quot;publisher&quot;:&quot;Elsevier&quot;,&quot;volume&quot;:&quot;6&quot;,&quot;container-title-short&quot;:&quot;&quot;},&quot;isTemporary&quot;:false}]},{&quot;citationID&quot;:&quot;MENDELEY_CITATION_6bf62cd2-1f1d-425c-82a8-978ab32584cb&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&quot;,&quot;citationItems&quot;:[{&quot;id&quot;:&quot;f322e085-6d7f-3eb5-856e-c10bb490ab4a&quot;,&quot;itemData&quot;:{&quot;type&quot;:&quot;article-journal&quot;,&quot;id&quot;:&quot;f322e085-6d7f-3eb5-856e-c10bb490ab4a&quot;,&quot;title&quot;:&quot;Multi-Material Implants for Temporomandibular Joint Disc Repair: Tailored Additive Manufacturing Production&quot;,&quot;author&quot;:[{&quot;family&quot;:&quot;Moura&quot;,&quot;given&quot;:&quot;Carla&quot;,&quot;parse-names&quot;:false,&quot;dropping-particle&quot;:&quot;&quot;,&quot;non-dropping-particle&quot;:&quot;&quot;},{&quot;family&quot;:&quot;Trindade&quot;,&quot;given&quot;:&quot;Daniela&quot;,&quot;parse-names&quot;:false,&quot;dropping-particle&quot;:&quot;&quot;,&quot;non-dropping-particle&quot;:&quot;&quot;},{&quot;family&quot;:&quot;Vieira&quot;,&quot;given&quot;:&quot;Milena&quot;,&quot;parse-names&quot;:false,&quot;dropping-particle&quot;:&quot;&quot;,&quot;non-dropping-particle&quot;:&quot;&quot;},{&quot;family&quot;:&quot;Francisco&quot;,&quot;given&quot;:&quot;Luís&quot;,&quot;parse-names&quot;:false,&quot;dropping-particle&quot;:&quot;&quot;,&quot;non-dropping-particle&quot;:&quot;&quot;},{&quot;family&quot;:&quot;Ângelo&quot;,&quot;given&quot;:&quot;David Faustino&quot;,&quot;parse-names&quot;:false,&quot;dropping-particle&quot;:&quot;&quot;,&quot;non-dropping-particle&quot;:&quot;&quot;},{&quot;family&quot;:&quot;Alves&quot;,&quot;given&quot;:&quot;Nuno&quot;,&quot;parse-names&quot;:false,&quot;dropping-particle&quot;:&quot;&quot;,&quot;non-dropping-particle&quot;:&quot;&quot;}],&quot;container-title&quot;:&quot;Frontiers in bioengineering and biotechnology&quot;,&quot;container-title-short&quot;:&quot;Front Bioeng Biotechnol&quot;,&quot;accessed&quot;:{&quot;date-parts&quot;:[[2025,6,26]]},&quot;DOI&quot;:&quot;10.3389/FBIOE.2020.00342&quot;,&quot;ISSN&quot;:&quot;2296-4185&quot;,&quot;PMID&quot;:&quot;32373604&quot;,&quot;URL&quot;:&quot;https://pubmed.ncbi.nlm.nih.gov/32373604/&quot;,&quot;issued&quot;:{&quot;date-parts&quot;:[[2020,4,21]]},&quot;abstract&quot;:&quot;Temporomandibular disorders (TMD) affect a substantial percentage of the population, and the resources spent on their treatment are considerable. Despite the worldwide efforts around Tissue Engineering of the temporomandibular joint (TMJ) disc, a proper implant offering a long-term solution for TMD was not yet developed. To contribute to these efforts, this work is focused on the research and development of implants for TMJ disc regeneration. Scaffolds and hydrogels mimicking the TMJ disc of black Merino sheep were produced using different materials, poly(ε-caprolactone) (PCL) and poly(ethylene glycol) diacrylate (PEGDA), and as a multi-material structure. Different parameters of the scaffold manufacturing were assessed: the influence of processing temperatures, filament diameter, and biological environment. Moreover, two multi-material approaches were also assessed, scaffold with a hydrogel shell and scaffold with a hydrogel core. It was found that increasing temperature, the scaffolds’ porosity decreases, increasing their compressive modulus. Decreasing the filament size (300 to 200 μm) decreases the compressive modulus to almost half of the initial value. Scaffolds with 200 μm filaments are the ones with a closer modulus to the native disc and their properties are maintained under hydrated conditions. The introduction of a hydrogel core in these scaffolds presented better mechanical properties to TMJ disc substitution.&quot;,&quot;publisher&quot;:&quot;Front Bioeng Biotechnol&quot;,&quot;volume&quot;:&quot;8&quot;},&quot;isTemporary&quot;:false}]},{&quot;citationID&quot;:&quot;MENDELEY_CITATION_352429d0-469a-4734-93b2-09328ad71de5&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&quot;,&quot;citationItems&quot;:[{&quot;id&quot;:&quot;f322e085-6d7f-3eb5-856e-c10bb490ab4a&quot;,&quot;itemData&quot;:{&quot;type&quot;:&quot;article-journal&quot;,&quot;id&quot;:&quot;f322e085-6d7f-3eb5-856e-c10bb490ab4a&quot;,&quot;title&quot;:&quot;Multi-Material Implants for Temporomandibular Joint Disc Repair: Tailored Additive Manufacturing Production&quot;,&quot;author&quot;:[{&quot;family&quot;:&quot;Moura&quot;,&quot;given&quot;:&quot;Carla&quot;,&quot;parse-names&quot;:false,&quot;dropping-particle&quot;:&quot;&quot;,&quot;non-dropping-particle&quot;:&quot;&quot;},{&quot;family&quot;:&quot;Trindade&quot;,&quot;given&quot;:&quot;Daniela&quot;,&quot;parse-names&quot;:false,&quot;dropping-particle&quot;:&quot;&quot;,&quot;non-dropping-particle&quot;:&quot;&quot;},{&quot;family&quot;:&quot;Vieira&quot;,&quot;given&quot;:&quot;Milena&quot;,&quot;parse-names&quot;:false,&quot;dropping-particle&quot;:&quot;&quot;,&quot;non-dropping-particle&quot;:&quot;&quot;},{&quot;family&quot;:&quot;Francisco&quot;,&quot;given&quot;:&quot;Luís&quot;,&quot;parse-names&quot;:false,&quot;dropping-particle&quot;:&quot;&quot;,&quot;non-dropping-particle&quot;:&quot;&quot;},{&quot;family&quot;:&quot;Ângelo&quot;,&quot;given&quot;:&quot;David Faustino&quot;,&quot;parse-names&quot;:false,&quot;dropping-particle&quot;:&quot;&quot;,&quot;non-dropping-particle&quot;:&quot;&quot;},{&quot;family&quot;:&quot;Alves&quot;,&quot;given&quot;:&quot;Nuno&quot;,&quot;parse-names&quot;:false,&quot;dropping-particle&quot;:&quot;&quot;,&quot;non-dropping-particle&quot;:&quot;&quot;}],&quot;container-title&quot;:&quot;Frontiers in bioengineering and biotechnology&quot;,&quot;container-title-short&quot;:&quot;Front Bioeng Biotechnol&quot;,&quot;accessed&quot;:{&quot;date-parts&quot;:[[2025,6,26]]},&quot;DOI&quot;:&quot;10.3389/FBIOE.2020.00342&quot;,&quot;ISSN&quot;:&quot;2296-4185&quot;,&quot;PMID&quot;:&quot;32373604&quot;,&quot;URL&quot;:&quot;https://pubmed.ncbi.nlm.nih.gov/32373604/&quot;,&quot;issued&quot;:{&quot;date-parts&quot;:[[2020,4,21]]},&quot;abstract&quot;:&quot;Temporomandibular disorders (TMD) affect a substantial percentage of the population, and the resources spent on their treatment are considerable. Despite the worldwide efforts around Tissue Engineering of the temporomandibular joint (TMJ) disc, a proper implant offering a long-term solution for TMD was not yet developed. To contribute to these efforts, this work is focused on the research and development of implants for TMJ disc regeneration. Scaffolds and hydrogels mimicking the TMJ disc of black Merino sheep were produced using different materials, poly(ε-caprolactone) (PCL) and poly(ethylene glycol) diacrylate (PEGDA), and as a multi-material structure. Different parameters of the scaffold manufacturing were assessed: the influence of processing temperatures, filament diameter, and biological environment. Moreover, two multi-material approaches were also assessed, scaffold with a hydrogel shell and scaffold with a hydrogel core. It was found that increasing temperature, the scaffolds’ porosity decreases, increasing their compressive modulus. Decreasing the filament size (300 to 200 μm) decreases the compressive modulus to almost half of the initial value. Scaffolds with 200 μm filaments are the ones with a closer modulus to the native disc and their properties are maintained under hydrated conditions. The introduction of a hydrogel core in these scaffolds presented better mechanical properties to TMJ disc substitution.&quot;,&quot;publisher&quot;:&quot;Front Bioeng Biotechnol&quot;,&quot;volume&quot;:&quot;8&quot;},&quot;isTemporary&quot;:false}]},{&quot;citationID&quot;:&quot;MENDELEY_CITATION_5793220f-121e-49b5-9cbf-2acc4f574f02&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&quot;,&quot;citationItems&quot;:[{&quot;id&quot;:&quot;f322e085-6d7f-3eb5-856e-c10bb490ab4a&quot;,&quot;itemData&quot;:{&quot;type&quot;:&quot;article-journal&quot;,&quot;id&quot;:&quot;f322e085-6d7f-3eb5-856e-c10bb490ab4a&quot;,&quot;title&quot;:&quot;Multi-Material Implants for Temporomandibular Joint Disc Repair: Tailored Additive Manufacturing Production&quot;,&quot;author&quot;:[{&quot;family&quot;:&quot;Moura&quot;,&quot;given&quot;:&quot;Carla&quot;,&quot;parse-names&quot;:false,&quot;dropping-particle&quot;:&quot;&quot;,&quot;non-dropping-particle&quot;:&quot;&quot;},{&quot;family&quot;:&quot;Trindade&quot;,&quot;given&quot;:&quot;Daniela&quot;,&quot;parse-names&quot;:false,&quot;dropping-particle&quot;:&quot;&quot;,&quot;non-dropping-particle&quot;:&quot;&quot;},{&quot;family&quot;:&quot;Vieira&quot;,&quot;given&quot;:&quot;Milena&quot;,&quot;parse-names&quot;:false,&quot;dropping-particle&quot;:&quot;&quot;,&quot;non-dropping-particle&quot;:&quot;&quot;},{&quot;family&quot;:&quot;Francisco&quot;,&quot;given&quot;:&quot;Luís&quot;,&quot;parse-names&quot;:false,&quot;dropping-particle&quot;:&quot;&quot;,&quot;non-dropping-particle&quot;:&quot;&quot;},{&quot;family&quot;:&quot;Ângelo&quot;,&quot;given&quot;:&quot;David Faustino&quot;,&quot;parse-names&quot;:false,&quot;dropping-particle&quot;:&quot;&quot;,&quot;non-dropping-particle&quot;:&quot;&quot;},{&quot;family&quot;:&quot;Alves&quot;,&quot;given&quot;:&quot;Nuno&quot;,&quot;parse-names&quot;:false,&quot;dropping-particle&quot;:&quot;&quot;,&quot;non-dropping-particle&quot;:&quot;&quot;}],&quot;container-title&quot;:&quot;Frontiers in bioengineering and biotechnology&quot;,&quot;container-title-short&quot;:&quot;Front Bioeng Biotechnol&quot;,&quot;accessed&quot;:{&quot;date-parts&quot;:[[2025,6,26]]},&quot;DOI&quot;:&quot;10.3389/FBIOE.2020.00342&quot;,&quot;ISSN&quot;:&quot;2296-4185&quot;,&quot;PMID&quot;:&quot;32373604&quot;,&quot;URL&quot;:&quot;https://pubmed.ncbi.nlm.nih.gov/32373604/&quot;,&quot;issued&quot;:{&quot;date-parts&quot;:[[2020,4,21]]},&quot;abstract&quot;:&quot;Temporomandibular disorders (TMD) affect a substantial percentage of the population, and the resources spent on their treatment are considerable. Despite the worldwide efforts around Tissue Engineering of the temporomandibular joint (TMJ) disc, a proper implant offering a long-term solution for TMD was not yet developed. To contribute to these efforts, this work is focused on the research and development of implants for TMJ disc regeneration. Scaffolds and hydrogels mimicking the TMJ disc of black Merino sheep were produced using different materials, poly(ε-caprolactone) (PCL) and poly(ethylene glycol) diacrylate (PEGDA), and as a multi-material structure. Different parameters of the scaffold manufacturing were assessed: the influence of processing temperatures, filament diameter, and biological environment. Moreover, two multi-material approaches were also assessed, scaffold with a hydrogel shell and scaffold with a hydrogel core. It was found that increasing temperature, the scaffolds’ porosity decreases, increasing their compressive modulus. Decreasing the filament size (300 to 200 μm) decreases the compressive modulus to almost half of the initial value. Scaffolds with 200 μm filaments are the ones with a closer modulus to the native disc and their properties are maintained under hydrated conditions. The introduction of a hydrogel core in these scaffolds presented better mechanical properties to TMJ disc substitution.&quot;,&quot;publisher&quot;:&quot;Front Bioeng Biotechnol&quot;,&quot;volume&quot;:&quot;8&quot;},&quot;isTemporary&quot;:false}]},{&quot;citationID&quot;:&quot;MENDELEY_CITATION_f1c7ecc1-3592-430d-8f1b-8642dd475226&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&quot;,&quot;citationItems&quot;:[{&quot;id&quot;:&quot;f09ba82e-ceca-37f6-9d78-bb7d8b90ea8b&quot;,&quot;itemData&quot;:{&quot;type&quot;:&quot;article-journal&quot;,&quot;id&quot;:&quot;f09ba82e-ceca-37f6-9d78-bb7d8b90ea8b&quot;,&quot;title&quot;:&quot;Three-dimensional, biomimetic electrospun scaffolds reinforced with carbon nanotubes for temporomandibular joint disc regeneration&quot;,&quot;author&quot;:[{&quot;family&quot;:&quot;Gan&quot;,&quot;given&quot;:&quot;Ziqi&quot;,&quot;parse-names&quot;:false,&quot;dropping-particle&quot;:&quot;&quot;,&quot;non-dropping-particle&quot;:&quot;&quot;},{&quot;family&quot;:&quot;Zhao&quot;,&quot;given&quot;:&quot;Yifan&quot;,&quot;parse-names&quot;:false,&quot;dropping-particle&quot;:&quot;&quot;,&quot;non-dropping-particle&quot;:&quot;&quot;},{&quot;family&quot;:&quot;Wu&quot;,&quot;given&quot;:&quot;Yeke&quot;,&quot;parse-names&quot;:false,&quot;dropping-particle&quot;:&quot;&quot;,&quot;non-dropping-particle&quot;:&quot;&quot;},{&quot;family&quot;:&quot;Yang&quot;,&quot;given&quot;:&quot;Wei&quot;,&quot;parse-names&quot;:false,&quot;dropping-particle&quot;:&quot;&quot;,&quot;non-dropping-particle&quot;:&quot;&quot;},{&quot;family&quot;:&quot;Zhao&quot;,&quot;given&quot;:&quot;Zhihe&quot;,&quot;parse-names&quot;:false,&quot;dropping-particle&quot;:&quot;&quot;,&quot;non-dropping-particle&quot;:&quot;&quot;},{&quot;family&quot;:&quot;Zhao&quot;,&quot;given&quot;:&quot;Lixing&quot;,&quot;parse-names&quot;:false,&quot;dropping-particle&quot;:&quot;&quot;,&quot;non-dropping-particle&quot;:&quot;&quot;}],&quot;container-title&quot;:&quot;Acta biomaterialia&quot;,&quot;container-title-short&quot;:&quot;Acta Biomater&quot;,&quot;accessed&quot;:{&quot;date-parts&quot;:[[2025,6,26]]},&quot;DOI&quot;:&quot;10.1016/J.ACTBIO.2022.05.008&quot;,&quot;ISSN&quot;:&quot;1878-7568&quot;,&quot;PMID&quot;:&quot;35562008&quot;,&quot;URL&quot;:&quot;https://pubmed.ncbi.nlm.nih.gov/35562008/&quot;,&quot;issued&quot;:{&quot;date-parts&quot;:[[2022,7,15]]},&quot;page&quot;:&quot;221-234&quot;,&quot;abstract&quot;:&quot;Temporomandibular disorder (TMD) remained a huge clinical challenge, with high prevalence but limited, unstable, and only palliative therapeutic methods available. As one of the most vulnerable sites implicated in TMD, the temporomandibular joint disc (TMJD) displayed a complicated microstructure, region-specific fibrocartilaginous distribution, and poor regenerative property, which all further hindered its functional regeneration. To address the problem, with versatile and relatively simple electrospinning (ELS) technique, our study successfully fabricated a biomimetic, three-dimensional poly (ϵ-caprolactone) (PCL)/polylactide (PLA)/carbon nanotubes (CNTs) disc scaffold, whose biconcave gross anatomy and regionally anisotropic microstructure recapitulating those of the native disc. As in vitro results validated the superior mechanical, bioactive, and regenerative properties of the biomimetic scaffolds with optimal CNTs reinforcement, we further performed in vivo experiments. After verifying its biocompatibility and ectopic fibrochondrogenicity in nude mice subcutaneous implantation models, the scaffolds guided disc regeneration and subchondral bone protection were also confirmed orthotopically in rabbits TMJD defected areas, implying the pivotal role of morphological cues in contact-guided tissue regeneration. In conclusion, our work represents a significant advancement in complex, inhomogeneous tissue engineering, providing promising clinical solutions to intractable TMD ailments. Statement of significance: Complex tissue regeneration remains a huge scientific and clinical challenge. Although frequently implicated in temporomandibular joint disorder (TMD), functional regeneration of injured temporomandibular joint disc (TMJD) is extremely hard to achieve, mainly because of the complex anatomy and microstructure with regionally variant, anisotropic fiber alignments in the native disc. In this study, we developed the biomimetic electrospun scaffold with optimal CNTs reinforcement and regionally anisotropic fiber orientations. The excellent mechanical and bioactive properties were confirmed both in vitro and in vivo, effectively promoting defected discs regeneration in rabbits. Besides demonstrating the crucial role of morphological biomimicry in tissue engineering, our work also presents a feasible clinical solution for complex tissue regeneration.&quot;,&quot;publisher&quot;:&quot;Acta Biomater&quot;,&quot;volume&quot;:&quot;147&quot;},&quot;isTemporary&quot;:false}]},{&quot;citationID&quot;:&quot;MENDELEY_CITATION_65f2b8c7-98c8-47b3-a947-5b72d7552fad&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&quot;,&quot;citationItems&quot;:[{&quot;id&quot;:&quot;00f32970-8967-31c3-8966-f8ae7f69f29c&quot;,&quot;itemData&quot;:{&quot;type&quot;:&quot;article-journal&quot;,&quot;id&quot;:&quot;00f32970-8967-31c3-8966-f8ae7f69f29c&quot;,&quot;title&quot;:&quot;Dual-crosslinked 3D printed gelatin scaffolds with potential for temporomandibular joint cartilage regeneration&quot;,&quot;author&quot;:[{&quot;family&quot;:&quot;Helgeland&quot;,&quot;given&quot;:&quot;Espen&quot;,&quot;parse-names&quot;:false,&quot;dropping-particle&quot;:&quot;&quot;,&quot;non-dropping-particle&quot;:&quot;&quot;},{&quot;family&quot;:&quot;Rashad&quot;,&quot;given&quot;:&quot;Ahmad&quot;,&quot;parse-names&quot;:false,&quot;dropping-particle&quot;:&quot;&quot;,&quot;non-dropping-particle&quot;:&quot;&quot;},{&quot;family&quot;:&quot;Campodoni&quot;,&quot;given&quot;:&quot;Elisabetta&quot;,&quot;parse-names&quot;:false,&quot;dropping-particle&quot;:&quot;&quot;,&quot;non-dropping-particle&quot;:&quot;&quot;},{&quot;family&quot;:&quot;Goksøyr&quot;,&quot;given&quot;:&quot;Øyvind&quot;,&quot;parse-names&quot;:false,&quot;dropping-particle&quot;:&quot;&quot;,&quot;non-dropping-particle&quot;:&quot;&quot;},{&quot;family&quot;:&quot;Pedersen&quot;,&quot;given&quot;:&quot;Torbjørn Østvik&quot;,&quot;parse-names&quot;:false,&quot;dropping-particle&quot;:&quot;&quot;,&quot;non-dropping-particle&quot;:&quot;&quot;},{&quot;family&quot;:&quot;Sandri&quot;,&quot;given&quot;:&quot;Monica&quot;,&quot;parse-names&quot;:false,&quot;dropping-particle&quot;:&quot;&quot;,&quot;non-dropping-particle&quot;:&quot;&quot;},{&quot;family&quot;:&quot;Rosén&quot;,&quot;given&quot;:&quot;Annika&quot;,&quot;parse-names&quot;:false,&quot;dropping-particle&quot;:&quot;&quot;,&quot;non-dropping-particle&quot;:&quot;&quot;},{&quot;family&quot;:&quot;Mustafa&quot;,&quot;given&quot;:&quot;Kamal&quot;,&quot;parse-names&quot;:false,&quot;dropping-particle&quot;:&quot;&quot;,&quot;non-dropping-particle&quot;:&quot;&quot;}],&quot;container-title&quot;:&quot;Biomedical Materials&quot;,&quot;accessed&quot;:{&quot;date-parts&quot;:[[2025,6,26]]},&quot;DOI&quot;:&quot;10.1088/1748-605X/ABE6D9&quot;,&quot;ISSN&quot;:&quot;1748-605X&quot;,&quot;PMID&quot;:&quot;33592589&quot;,&quot;URL&quot;:&quot;https://iopscience.iop.org/article/10.1088/1748-605X/abe6d9&quot;,&quot;issued&quot;:{&quot;date-parts&quot;:[[2021,3,5]]},&quot;page&quot;:&quot;035026&quot;,&quot;abstract&quot;:&quot;A promising alternative to current treatment options for degenerative conditions of the temporomandibular joint (TMJ) is cartilage tissue engineering, using 3D printed scaffolds and mesenchymal stem cells. Gelatin, with its inherent biocompatibility and printability has been proposed as a scaffold biomaterial, but because of its thermoreversible properties, rapid degradation and inadequate strength it must be crosslinked to be stable in physiological conditions. The aim of this study was to identify non-toxic and effective crosslinking methods intended to improve the physical properties of 3D printed gelatin scaffolds for cartilage regeneration. Dehydrothermal (DHT), ribose glycation and dual crosslinking with both DHT and ribose treatments were tested. The crosslinked scaffolds were characterized by chemical, mechanical, and physical analysis. The dual-crosslinked scaffolds had the highest degree of crosslinking and the greatest resistance to hydrolytic and enzymatic degradation. Compared to the dual-crosslinked group, the ribose-crosslinked scaffolds had thinner printed strands, larger pore surface area and higher fluid uptake. The compressive modulus values were 2 kPa for ribose, 37.6 kPa for DHT and 30.9 kPa for dual-crosslinked scaffolds. None of the crosslinking methods had cytotoxic effects on the seeded rat bone marrow-derived mesenchymal stem cells (rBMSC). After 4 and 7 d, the dual-crosslinked scaffolds exhibited better cell proliferation than the other groups. Although all scaffolds supported chondrogenic differentiation of rBMSC, dual-crosslinked scaffolds demonstrated the lowest expression of the hypertrophy-related collagen 10 gene after 21 d. The results show that 3D printed gelatin scaffolds, when dually crosslinked with ribose and DHT methods, are not toxic, promote chondrogenic differentiation of rBMSC and have potential application in tissue engineering of TMJ condylar cartilage.&quot;,&quot;publisher&quot;:&quot;IOP Publishing&quot;,&quot;issue&quot;:&quot;3&quot;,&quot;volume&quot;:&quot;16&quot;,&quot;container-title-short&quot;:&quot;&quot;},&quot;isTemporary&quot;:false}]},{&quot;citationID&quot;:&quot;MENDELEY_CITATION_c2900fdc-a60d-42af-9994-954e7f5f6092&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&quot;,&quot;citationItems&quot;:[{&quot;id&quot;:&quot;f09ba82e-ceca-37f6-9d78-bb7d8b90ea8b&quot;,&quot;itemData&quot;:{&quot;type&quot;:&quot;article-journal&quot;,&quot;id&quot;:&quot;f09ba82e-ceca-37f6-9d78-bb7d8b90ea8b&quot;,&quot;title&quot;:&quot;Three-dimensional, biomimetic electrospun scaffolds reinforced with carbon nanotubes for temporomandibular joint disc regeneration&quot;,&quot;author&quot;:[{&quot;family&quot;:&quot;Gan&quot;,&quot;given&quot;:&quot;Ziqi&quot;,&quot;parse-names&quot;:false,&quot;dropping-particle&quot;:&quot;&quot;,&quot;non-dropping-particle&quot;:&quot;&quot;},{&quot;family&quot;:&quot;Zhao&quot;,&quot;given&quot;:&quot;Yifan&quot;,&quot;parse-names&quot;:false,&quot;dropping-particle&quot;:&quot;&quot;,&quot;non-dropping-particle&quot;:&quot;&quot;},{&quot;family&quot;:&quot;Wu&quot;,&quot;given&quot;:&quot;Yeke&quot;,&quot;parse-names&quot;:false,&quot;dropping-particle&quot;:&quot;&quot;,&quot;non-dropping-particle&quot;:&quot;&quot;},{&quot;family&quot;:&quot;Yang&quot;,&quot;given&quot;:&quot;Wei&quot;,&quot;parse-names&quot;:false,&quot;dropping-particle&quot;:&quot;&quot;,&quot;non-dropping-particle&quot;:&quot;&quot;},{&quot;family&quot;:&quot;Zhao&quot;,&quot;given&quot;:&quot;Zhihe&quot;,&quot;parse-names&quot;:false,&quot;dropping-particle&quot;:&quot;&quot;,&quot;non-dropping-particle&quot;:&quot;&quot;},{&quot;family&quot;:&quot;Zhao&quot;,&quot;given&quot;:&quot;Lixing&quot;,&quot;parse-names&quot;:false,&quot;dropping-particle&quot;:&quot;&quot;,&quot;non-dropping-particle&quot;:&quot;&quot;}],&quot;container-title&quot;:&quot;Acta biomaterialia&quot;,&quot;container-title-short&quot;:&quot;Acta Biomater&quot;,&quot;accessed&quot;:{&quot;date-parts&quot;:[[2025,6,26]]},&quot;DOI&quot;:&quot;10.1016/J.ACTBIO.2022.05.008&quot;,&quot;ISSN&quot;:&quot;1878-7568&quot;,&quot;PMID&quot;:&quot;35562008&quot;,&quot;URL&quot;:&quot;https://pubmed.ncbi.nlm.nih.gov/35562008/&quot;,&quot;issued&quot;:{&quot;date-parts&quot;:[[2022,7,15]]},&quot;page&quot;:&quot;221-234&quot;,&quot;abstract&quot;:&quot;Temporomandibular disorder (TMD) remained a huge clinical challenge, with high prevalence but limited, unstable, and only palliative therapeutic methods available. As one of the most vulnerable sites implicated in TMD, the temporomandibular joint disc (TMJD) displayed a complicated microstructure, region-specific fibrocartilaginous distribution, and poor regenerative property, which all further hindered its functional regeneration. To address the problem, with versatile and relatively simple electrospinning (ELS) technique, our study successfully fabricated a biomimetic, three-dimensional poly (ϵ-caprolactone) (PCL)/polylactide (PLA)/carbon nanotubes (CNTs) disc scaffold, whose biconcave gross anatomy and regionally anisotropic microstructure recapitulating those of the native disc. As in vitro results validated the superior mechanical, bioactive, and regenerative properties of the biomimetic scaffolds with optimal CNTs reinforcement, we further performed in vivo experiments. After verifying its biocompatibility and ectopic fibrochondrogenicity in nude mice subcutaneous implantation models, the scaffolds guided disc regeneration and subchondral bone protection were also confirmed orthotopically in rabbits TMJD defected areas, implying the pivotal role of morphological cues in contact-guided tissue regeneration. In conclusion, our work represents a significant advancement in complex, inhomogeneous tissue engineering, providing promising clinical solutions to intractable TMD ailments. Statement of significance: Complex tissue regeneration remains a huge scientific and clinical challenge. Although frequently implicated in temporomandibular joint disorder (TMD), functional regeneration of injured temporomandibular joint disc (TMJD) is extremely hard to achieve, mainly because of the complex anatomy and microstructure with regionally variant, anisotropic fiber alignments in the native disc. In this study, we developed the biomimetic electrospun scaffold with optimal CNTs reinforcement and regionally anisotropic fiber orientations. The excellent mechanical and bioactive properties were confirmed both in vitro and in vivo, effectively promoting defected discs regeneration in rabbits. Besides demonstrating the crucial role of morphological biomimicry in tissue engineering, our work also presents a feasible clinical solution for complex tissue regeneration.&quot;,&quot;publisher&quot;:&quot;Acta Biomater&quot;,&quot;volume&quot;:&quot;147&quot;},&quot;isTemporary&quot;:false}]},{&quot;citationID&quot;:&quot;MENDELEY_CITATION_0e62b545-1271-4069-86dc-d86f999c0c55&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&quot;,&quot;citationItems&quot;:[{&quot;id&quot;:&quot;f09ba82e-ceca-37f6-9d78-bb7d8b90ea8b&quot;,&quot;itemData&quot;:{&quot;type&quot;:&quot;article-journal&quot;,&quot;id&quot;:&quot;f09ba82e-ceca-37f6-9d78-bb7d8b90ea8b&quot;,&quot;title&quot;:&quot;Three-dimensional, biomimetic electrospun scaffolds reinforced with carbon nanotubes for temporomandibular joint disc regeneration&quot;,&quot;author&quot;:[{&quot;family&quot;:&quot;Gan&quot;,&quot;given&quot;:&quot;Ziqi&quot;,&quot;parse-names&quot;:false,&quot;dropping-particle&quot;:&quot;&quot;,&quot;non-dropping-particle&quot;:&quot;&quot;},{&quot;family&quot;:&quot;Zhao&quot;,&quot;given&quot;:&quot;Yifan&quot;,&quot;parse-names&quot;:false,&quot;dropping-particle&quot;:&quot;&quot;,&quot;non-dropping-particle&quot;:&quot;&quot;},{&quot;family&quot;:&quot;Wu&quot;,&quot;given&quot;:&quot;Yeke&quot;,&quot;parse-names&quot;:false,&quot;dropping-particle&quot;:&quot;&quot;,&quot;non-dropping-particle&quot;:&quot;&quot;},{&quot;family&quot;:&quot;Yang&quot;,&quot;given&quot;:&quot;Wei&quot;,&quot;parse-names&quot;:false,&quot;dropping-particle&quot;:&quot;&quot;,&quot;non-dropping-particle&quot;:&quot;&quot;},{&quot;family&quot;:&quot;Zhao&quot;,&quot;given&quot;:&quot;Zhihe&quot;,&quot;parse-names&quot;:false,&quot;dropping-particle&quot;:&quot;&quot;,&quot;non-dropping-particle&quot;:&quot;&quot;},{&quot;family&quot;:&quot;Zhao&quot;,&quot;given&quot;:&quot;Lixing&quot;,&quot;parse-names&quot;:false,&quot;dropping-particle&quot;:&quot;&quot;,&quot;non-dropping-particle&quot;:&quot;&quot;}],&quot;container-title&quot;:&quot;Acta biomaterialia&quot;,&quot;container-title-short&quot;:&quot;Acta Biomater&quot;,&quot;accessed&quot;:{&quot;date-parts&quot;:[[2025,6,26]]},&quot;DOI&quot;:&quot;10.1016/J.ACTBIO.2022.05.008&quot;,&quot;ISSN&quot;:&quot;1878-7568&quot;,&quot;PMID&quot;:&quot;35562008&quot;,&quot;URL&quot;:&quot;https://pubmed.ncbi.nlm.nih.gov/35562008/&quot;,&quot;issued&quot;:{&quot;date-parts&quot;:[[2022,7,15]]},&quot;page&quot;:&quot;221-234&quot;,&quot;abstract&quot;:&quot;Temporomandibular disorder (TMD) remained a huge clinical challenge, with high prevalence but limited, unstable, and only palliative therapeutic methods available. As one of the most vulnerable sites implicated in TMD, the temporomandibular joint disc (TMJD) displayed a complicated microstructure, region-specific fibrocartilaginous distribution, and poor regenerative property, which all further hindered its functional regeneration. To address the problem, with versatile and relatively simple electrospinning (ELS) technique, our study successfully fabricated a biomimetic, three-dimensional poly (ϵ-caprolactone) (PCL)/polylactide (PLA)/carbon nanotubes (CNTs) disc scaffold, whose biconcave gross anatomy and regionally anisotropic microstructure recapitulating those of the native disc. As in vitro results validated the superior mechanical, bioactive, and regenerative properties of the biomimetic scaffolds with optimal CNTs reinforcement, we further performed in vivo experiments. After verifying its biocompatibility and ectopic fibrochondrogenicity in nude mice subcutaneous implantation models, the scaffolds guided disc regeneration and subchondral bone protection were also confirmed orthotopically in rabbits TMJD defected areas, implying the pivotal role of morphological cues in contact-guided tissue regeneration. In conclusion, our work represents a significant advancement in complex, inhomogeneous tissue engineering, providing promising clinical solutions to intractable TMD ailments. Statement of significance: Complex tissue regeneration remains a huge scientific and clinical challenge. Although frequently implicated in temporomandibular joint disorder (TMD), functional regeneration of injured temporomandibular joint disc (TMJD) is extremely hard to achieve, mainly because of the complex anatomy and microstructure with regionally variant, anisotropic fiber alignments in the native disc. In this study, we developed the biomimetic electrospun scaffold with optimal CNTs reinforcement and regionally anisotropic fiber orientations. The excellent mechanical and bioactive properties were confirmed both in vitro and in vivo, effectively promoting defected discs regeneration in rabbits. Besides demonstrating the crucial role of morphological biomimicry in tissue engineering, our work also presents a feasible clinical solution for complex tissue regeneration.&quot;,&quot;publisher&quot;:&quot;Acta Biomater&quot;,&quot;volume&quot;:&quot;147&quot;},&quot;isTemporary&quot;:false}]},{&quot;citationID&quot;:&quot;MENDELEY_CITATION_e93ea9ea-dbf9-42e4-8cd5-3a2cd17c64e9&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&quot;,&quot;citationItems&quot;:[{&quot;id&quot;:&quot;9866ef22-ca2e-3451-9ea7-617911ca49d4&quot;,&quot;itemData&quot;:{&quot;type&quot;:&quot;article-journal&quot;,&quot;id&quot;:&quot;9866ef22-ca2e-3451-9ea7-617911ca49d4&quot;,&quot;title&quot;:&quot;Identification of human temporomandibular joint fibrocartilage stem cells with distinct chondrogenic capacity&quot;,&quot;author&quot;:[{&quot;family&quot;:&quot;Bi&quot;,&quot;given&quot;:&quot;R.&quot;,&quot;parse-names&quot;:false,&quot;dropping-particle&quot;:&quot;&quot;,&quot;non-dropping-particle&quot;:&quot;&quot;},{&quot;family&quot;:&quot;Yin&quot;,&quot;given&quot;:&quot;Q.&quot;,&quot;parse-names&quot;:false,&quot;dropping-particle&quot;:&quot;&quot;,&quot;non-dropping-particle&quot;:&quot;&quot;},{&quot;family&quot;:&quot;Mei&quot;,&quot;given&quot;:&quot;J.&quot;,&quot;parse-names&quot;:false,&quot;dropping-particle&quot;:&quot;&quot;,&quot;non-dropping-particle&quot;:&quot;&quot;},{&quot;family&quot;:&quot;Chen&quot;,&quot;given&quot;:&quot;K.&quot;,&quot;parse-names&quot;:false,&quot;dropping-particle&quot;:&quot;&quot;,&quot;non-dropping-particle&quot;:&quot;&quot;},{&quot;family&quot;:&quot;Luo&quot;,&quot;given&quot;:&quot;X.&quot;,&quot;parse-names&quot;:false,&quot;dropping-particle&quot;:&quot;&quot;,&quot;non-dropping-particle&quot;:&quot;&quot;},{&quot;family&quot;:&quot;Fan&quot;,&quot;given&quot;:&quot;Y.&quot;,&quot;parse-names&quot;:false,&quot;dropping-particle&quot;:&quot;&quot;,&quot;non-dropping-particle&quot;:&quot;&quot;},{&quot;family&quot;:&quot;Zhu&quot;,&quot;given&quot;:&quot;S.&quot;,&quot;parse-names&quot;:false,&quot;dropping-particle&quot;:&quot;&quot;,&quot;non-dropping-particle&quot;:&quot;&quot;}],&quot;container-title&quot;:&quot;Osteoarthritis and cartilage&quot;,&quot;container-title-short&quot;:&quot;Osteoarthritis Cartilage&quot;,&quot;accessed&quot;:{&quot;date-parts&quot;:[[2025,6,26]]},&quot;DOI&quot;:&quot;10.1016/J.JOCA.2020.02.835&quot;,&quot;ISSN&quot;:&quot;1522-9653&quot;,&quot;PMID&quot;:&quot;32147536&quot;,&quot;URL&quot;:&quot;https://pubmed.ncbi.nlm.nih.gov/32147536/&quot;,&quot;issued&quot;:{&quot;date-parts&quot;:[[2020,6,1]]},&quot;page&quot;:&quot;842-852&quot;,&quot;abstract&quot;:&quot;Objective: This study was aimed to identify the residence of human fibrocartilage stem cells (hFCSCs), characterize their stem cell properties and investigate the functional mechanisms which regulate fibrocartilage stem cells (FCSCs) toward chondrogenic differentiation during cartilage homeostasis and repairing. Methods: Cytological characteristics of hFCSCs and human orofacial mesenchymal stem cells (hOFMSCs) were analyzed. Chondrogenic potential of hFCSCs was compared with hOFMSCs both in vitro and in vivo. Regulatory role of SOX9 during FCSCs chondrogenesis was studied by shRNA interference in vitro, and by GFP+ FCSCs treatment in rat condylar cartilage defect model. SOX9 expression was also examined in temporomandibular joint osteoarthritis (TMJOA) patients’ cartilage surface. Results: hFCSCs exhibited typical mesenchymal stem cell characteristics, with significantly stronger chondrogenic capability compared to hOFMSCs. Moreover, hFCSCs showed remarkably increased expression of SOX9. During cartilage pellet culture, there was stronger SOX9 expression in hFCSCs than hOFMSCs. SOX9 shRNA interference downregulated chondrogenic capability of hFCSCs in vitro, as well as disrupting migration and chondrogenic differentiation of GFP+ FCSCs toward mature chondrocytes in rat condylar cartilage defect. Of note, SOX9 expression was also found suppressed in the condylar superficial zone of TMJOA patients. Conclusion: We found the existence of FCSCs in human TMJ cartilage, and characterized their distinct stem cell features. SOX9 is essential for hFCSCs chondrogenic differentiation, and a comprehensive understanding of the regulatory role of SOX9 in hFCSCs would be important for exploring potential intervention strategy of condylar cartilage degradation during TMJ disorders.&quot;,&quot;publisher&quot;:&quot;Osteoarthritis Cartilage&quot;,&quot;issue&quot;:&quot;6&quot;,&quot;volume&quot;:&quot;28&quot;},&quot;isTemporary&quot;:false}]},{&quot;citationID&quot;:&quot;MENDELEY_CITATION_31f33787-8c6c-4748-8cb3-a4ea65ed5bff&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FmMzM3ODctOGM2Yy00NzQ4LThjYjMtYTRlYTY1ZWQ1YmZm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quot;,&quot;citationItems&quot;:[{&quot;id&quot;:&quot;81a8c591-18dc-37ff-bba7-e256976dac8d&quot;,&quot;itemData&quot;:{&quot;type&quot;:&quot;article-journal&quot;,&quot;id&quot;:&quot;81a8c591-18dc-37ff-bba7-e256976dac8d&quot;,&quot;title&quot;:&quot;Laser-Induced Differentiation of Human Adipose-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Lasers in surgery and medicine&quot;,&quot;container-title-short&quot;:&quot;Lasers Surg Med&quot;,&quot;accessed&quot;:{&quot;date-parts&quot;:[[2025,6,26]]},&quot;DOI&quot;:&quot;10.1002/LSM.23332&quot;,&quot;ISSN&quot;:&quot;1096-9101&quot;,&quot;PMID&quot;:&quot;33030751&quot;,&quot;URL&quot;:&quot;https://pubmed.ncbi.nlm.nih.gov/33030751/&quot;,&quot;issued&quot;:{&quot;date-parts&quot;:[[2021,4,1]]},&quot;page&quot;:&quot;567-577&quot;,&quot;abstract&quot;:&quot;Background and Objectives: Temporomandibular disorder (TMD) is an incapacitating disease with temporomandibular joint (TMJ) disc degenerative changes in patients. Despite several research attempts to find a definitive treatment, there is no evidence of a permanent solution. The objective of the current study was to observe the role of 660 nm diode laser in the differentiation of human adipose-derived stem cells (ADSCs) to fibroblasts and chondrocytes. Study Design/Materials and Methods: After irradiation, the morphology, viability, and adenosine triphosphate (ATP) proliferation of the ADSCs were analyzed at different time intervals. The differentiation of ADSCs toward fibroblastic and chondrogenic phenotypes was supported using flow cytometry and immunofluorescence at 1- and 2-week post-irradiation. Results: More than 90% of viable cells were observed in all experimental groups, with an increase in ATP proliferation. Flow cytometry analyses and immunofluorescence demonstrated the presence of chondrogenic and fibroblastic cell surface markers at 1- and 2-week post-irradiation. Conclusion: This study has demonstrated methods to induce the differentiation of ADSCs toward fibroblastic and chondrogenic phenotypes with a 660 nm diode laser. The study also proposes a future alternative method of treatment for patients with degenerative TMJ disc disorders and presents a positive prospect in the application of photobiomodulation and ADSCs in the treatment of degenerative TMJ disc. Lasers Surg. Med. © 2020 Wiley Periodicals LLC.&quot;,&quot;publisher&quot;:&quot;Lasers Surg Med&quot;,&quot;issue&quot;:&quot;4&quot;,&quot;volume&quot;:&quot;53&quot;},&quot;isTemporary&quot;:false}]},{&quot;citationID&quot;:&quot;MENDELEY_CITATION_a7bdd4c5-e9ea-48b2-88d5-b91b064e3f77&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&quot;,&quot;citationItems&quot;:[{&quot;id&quot;:&quot;39217017-2fb3-3332-9955-79c08038870a&quot;,&quot;itemData&quot;:{&quot;type&quot;:&quot;article-journal&quot;,&quot;id&quot;:&quot;39217017-2fb3-3332-9955-79c08038870a&quot;,&quot;title&quot;:&quot;Rapamycin-Induced Autophagy Promotes the Chondrogenic Differentiation of Synovium-Derived Mesenchymal Stem Cells in the Temporomandibular Joint in Response to IL-1 β&quot;,&quot;author&quot;:[{&quot;family&quot;:&quot;Liu&quot;,&quot;given&quot;:&quot;Wenjing&quot;,&quot;parse-names&quot;:false,&quot;dropping-particle&quot;:&quot;&quot;,&quot;non-dropping-particle&quot;:&quot;&quot;},{&quot;family&quot;:&quot;Luo&quot;,&quot;given&quot;:&quot;Haiyun&quot;,&quot;parse-names&quot;:false,&quot;dropping-particle&quot;:&quot;&quot;,&quot;non-dropping-particle&quot;:&quot;&quot;},{&quot;family&quot;:&quot;Wang&quot;,&quot;given&quot;:&quot;Ruolan&quot;,&quot;parse-names&quot;:false,&quot;dropping-particle&quot;:&quot;&quot;,&quot;non-dropping-particle&quot;:&quot;&quot;},{&quot;family&quot;:&quot;Kang&quot;,&quot;given&quot;:&quot;Yiyuan&quot;,&quot;parse-names&quot;:false,&quot;dropping-particle&quot;:&quot;&quot;,&quot;non-dropping-particle&quot;:&quot;&quot;},{&quot;family&quot;:&quot;Liao&quot;,&quot;given&quot;:&quot;Wenting&quot;,&quot;parse-names&quot;:false,&quot;dropping-particle&quot;:&quot;&quot;,&quot;non-dropping-particle&quot;:&quot;&quot;},{&quot;family&quot;:&quot;Sun&quot;,&quot;given&quot;:&quot;Yangpeng&quot;,&quot;parse-names&quot;:false,&quot;dropping-particle&quot;:&quot;&quot;,&quot;non-dropping-particle&quot;:&quot;&quot;},{&quot;family&quot;:&quot;Chen&quot;,&quot;given&quot;:&quot;Guodong&quot;,&quot;parse-names&quot;:false,&quot;dropping-particle&quot;:&quot;&quot;,&quot;non-dropping-particle&quot;:&quot;&quot;},{&quot;family&quot;:&quot;Shao&quot;,&quot;given&quot;:&quot;Longquan&quot;,&quot;parse-names&quot;:false,&quot;dropping-particle&quot;:&quot;&quot;,&quot;non-dropping-particle&quot;:&quot;&quot;}],&quot;container-title&quot;:&quot;BioMed research international&quot;,&quot;container-title-short&quot;:&quot;Biomed Res Int&quot;,&quot;accessed&quot;:{&quot;date-parts&quot;:[[2025,6,26]]},&quot;DOI&quot;:&quot;10.1155/2020/4035306&quot;,&quot;ISSN&quot;:&quot;2314-6141&quot;,&quot;PMID&quot;:&quot;33145347&quot;,&quot;URL&quot;:&quot;https://pubmed.ncbi.nlm.nih.gov/33145347/&quot;,&quot;issued&quot;:{&quot;date-parts&quot;:[[2020]]},&quot;abstract&quot;:&quot;Cartilage defects in temporomandibular disorders (TMD) lead to chronic pain and seldom heal. Synovium-derived mesenchymal stem cells (SMSCs) exhibit superior chondrogenesis and have become promising seed cells for cartilage tissue engineering. However, local inflammatory conditions that affect the repair of articular cartilage by SMSCs present a challenge, and the specific mechanism through which the function remains unclear. Thus, it is important to explore the chondrogenesis of SMSCs under inflammatory conditions of TMD such that they can be used more effectively in clinical treatment. In this study, we obtained SMSCs from TMD patients with severe cartilage injuries. In response to stimulation with IL-1β, which is well known as one of the most prevalent cytokines in TMD, MMP13 expression increased, while that of SOX9, aggrecan, and collagen II decreased during chondrogenic differentiation. At the same time, IL-1β upregulated the expression of mTOR and decreased the ratio of LC3-II/LC3-I and the formation of autophagosomes. Further study revealed that rapamycin pretreatment promoted the migration of SMSCs and the expression of chondrogenesis-related markers in the presence of IL-1β by inducing autophagy. 3-Benzyl-5-((2-nitrophenoxy)methyl)-dihydrofuran-2(3H)-one (3BDO), a new activator of mTOR, inhibited autophagy and increased the expression of p-GSK3βser9 and β-catenin, simulating the effect of IL-1β stimulation. Furthermore, rapamycin reduced the expression of mTOR, whereas the promotion of LC3-II/LC3-I was blocked by the GSK3β inhibitor TWS119. Taken together, these results indicate that rapamycin enhances the chondrogenesis of SMSCs by inducing autophagy, and GSK3β may be an important regulator in the process of rapamycin-induced autophagy. Thus, inducing autophagy may be a useful approach in the chondrogenic differentiation of SMSCs in the inflammatory microenvironment and may represent a novel TMD treatment.&quot;,&quot;publisher&quot;:&quot;Biomed Res Int&quot;,&quot;volume&quot;:&quot;2020&quot;},&quot;isTemporary&quot;:false}]},{&quot;citationID&quot;:&quot;MENDELEY_CITATION_cc381961-88ce-459b-9da1-83b5bee13545&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2MzODE5NjEtODhjZS00NTliLTlkYTEtODNiNWJlZTEzNTQ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quot;,&quot;citationItems&quot;:[{&quot;id&quot;:&quot;46305eab-301c-3dd8-9dec-55c221eb86ff&quot;,&quot;itemData&quot;:{&quot;type&quot;:&quot;article-journal&quot;,&quot;id&quot;:&quot;46305eab-301c-3dd8-9dec-55c221eb86ff&quot;,&quot;title&quot;:&quot;940 nm diode laser induced differentiation of human adipose 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BMC biotechnology&quot;,&quot;container-title-short&quot;:&quot;BMC Biotechnol&quot;,&quot;accessed&quot;:{&quot;date-parts&quot;:[[2025,6,26]]},&quot;DOI&quot;:&quot;10.1186/S12896-022-00754-6&quot;,&quot;ISSN&quot;:&quot;1472-6750&quot;,&quot;PMID&quot;:&quot;36038860&quot;,&quot;URL&quot;:&quot;https://pubmed.ncbi.nlm.nih.gov/36038860/&quot;,&quot;issued&quot;:{&quot;date-parts&quot;:[[2022,12,1]]},&quot;abstract&quot;:&quot;Background: Temporomandibular disorder (TMD) refers to a group of disorders that affect temporomandibular joint (TMJ) and its associated muscles with very limited treatment options. Stem cell research is emerging as one of the promising fields in the treatment of degenerative diseases. The ability of human adipose derived stem cells to differentiate into many cell types is driving special interest in several disease management strategies. Photobiomodulation has enhanced the role of these stem cells through their ability to promote cell proliferation and differentiation. Hence, this study examined the differentiation potential of human adipose derived stem cells (ADSCs) into fibroblasts and chondrocytes using a 940 nm diode laser for possible TMD therapy. Materials and methods: ADSCs were cultured at different seeding densities and for different time intervals. After irradiation at 24, 48, 72 h, 1, 2 and 3 weeks, ADSC viability and morphological changes were assessed in groups with and without basic fibroblast growth factor. Additionally, the level of adenosine triphosphate (ATP) in the cells was also recorded. The differentiated fibroblasts and chondrocytes were characterized with flow cytometry and immunofluorescence techniques, at 1- and 2-weeks post-irradiation. Results: Increased ATP proliferation and cell viability above 90% were observed in all post-irradiation experimental groups. Post irradiation results from flow cytometry and immunofluorescence at 1- and 2‐weeks confirmed the expression of chondrogenic and fibroblastic cell surface markers. Conclusion: This study describes stimulatory techniques utilized to differentiate ADSCs into fibroblastic and chondrogenic phenotypes using diode lasers at 940 nm. The study proposes a new treatment model for patients with degenerative disc diseases of the TMJ. The study will offer new possibilities in tissue engineering and TMJ disc management through photobiomodulation of ADSCs using a 940 nm diode laser.&quot;,&quot;publisher&quot;:&quot;BMC Biotechnol&quot;,&quot;issue&quot;:&quot;1&quot;,&quot;volume&quot;:&quot;22&quot;},&quot;isTemporary&quot;:false}]},{&quot;citationID&quot;:&quot;MENDELEY_CITATION_466961d9-5160-49ec-9d18-b5d5f92f3ecc&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&quot;,&quot;citationItems&quot;:[{&quot;id&quot;:&quot;e484742a-3697-3138-8177-2692e3a14e4e&quot;,&quot;itemData&quot;:{&quot;type&quot;:&quot;article-journal&quot;,&quot;id&quot;:&quot;e484742a-3697-3138-8177-2692e3a14e4e&quot;,&quot;title&quot;:&quot;Mesenchymal stem cells-derived exosomes alleviate temporomandibular joint disc degeneration in temporomandibular joint disorder&quot;,&quot;author&quot;:[{&quot;family&quot;:&quot;Yang&quot;,&quot;given&quot;:&quot;Yutao&quot;,&quot;parse-names&quot;:false,&quot;dropping-particle&quot;:&quot;&quot;,&quot;non-dropping-particle&quot;:&quot;&quot;},{&quot;family&quot;:&quot;Li&quot;,&quot;given&quot;:&quot;Jing&quot;,&quot;parse-names&quot;:false,&quot;dropping-particle&quot;:&quot;&quot;,&quot;non-dropping-particle&quot;:&quot;&quot;},{&quot;family&quot;:&quot;Xia&quot;,&quot;given&quot;:&quot;Ziyi&quot;,&quot;parse-names&quot;:false,&quot;dropping-particle&quot;:&quot;&quot;,&quot;non-dropping-particle&quot;:&quot;&quot;},{&quot;family&quot;:&quot;Tang&quot;,&quot;given&quot;:&quot;Boyu&quot;,&quot;parse-names&quot;:false,&quot;dropping-particle&quot;:&quot;&quot;,&quot;non-dropping-particle&quot;:&quot;&quot;},{&quot;family&quot;:&quot;Li&quot;,&quot;given&quot;:&quot;Yan&quot;,&quot;parse-names&quot;:false,&quot;dropping-particle&quot;:&quot;&quot;,&quot;non-dropping-particle&quot;:&quot;&quot;}],&quot;container-title&quot;:&quot;Biochemical and biophysical research communications&quot;,&quot;container-title-short&quot;:&quot;Biochem Biophys Res Commun&quot;,&quot;accessed&quot;:{&quot;date-parts&quot;:[[2025,6,26]]},&quot;DOI&quot;:&quot;10.1016/J.BBRC.2024.150278&quot;,&quot;ISSN&quot;:&quot;1090-2104&quot;,&quot;PMID&quot;:&quot;38936248&quot;,&quot;URL&quot;:&quot;https://pubmed.ncbi.nlm.nih.gov/38936248/&quot;,&quot;issued&quot;:{&quot;date-parts&quot;:[[2024,9,24]]},&quot;abstract&quot;:&quot;Temporomandibular joint (TMJ) disorder (TMD) is a chronic progressive disease that is commonly seen in clinical settings. TMJ disc degeneration is an important manifestation of TMD, and further aggravates the progression of TMD. However, treatments on TMJ disc degeneration are very limited till now. In this study, we first observed the effects of bone marrow stem cells (BMSC) conditioned medium on functions of TMJ disc fibroblasts. Then BMSC-derived small extracellular vesicles (BMSC-EVs) were isolated and exposed to TMJ disc fibroblasts. RNA-sequencing was used to further investigate the mechanisms. BMSC-EVs were finally injected into a rat model with TMD. Results showed that in the transwell co-culture system, the medium derived from BMSC reduced inflammation and enhanced chondrogenesis in TMJ disc fibroblasts. BMSC-EVs promoted proliferation, migration, and chondrogenic differentiation of TMJ disc fibroblasts, and inhibited apoptosis and inflammatory responses. Local injection of BMSC-EVs into the TMD model alleviated TMJ disc degeneration. Therefore, BMSC-EVs were a potentially effective, sustainable and clinically translational-promising option for TMJ disc degeneration, and further reduce the progression of TMD.&quot;,&quot;publisher&quot;:&quot;Biochem Biophys Res Commun&quot;,&quot;volume&quot;:&quot;726&quot;},&quot;isTemporary&quot;:false}]},{&quot;citationID&quot;:&quot;MENDELEY_CITATION_2510355a-c2ab-494e-9ed1-3f9b2cc3f5b6&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&quot;,&quot;citationItems&quot;:[{&quot;id&quot;:&quot;ef9281b6-90af-346c-a9dc-2bbfcf820499&quot;,&quot;itemData&quot;:{&quot;type&quot;:&quot;article-journal&quot;,&quot;id&quot;:&quot;ef9281b6-90af-346c-a9dc-2bbfcf820499&quot;,&quot;title&quot;:&quot;Nasal septum-derived chondroprogenitor cells control mandibular condylar resorption consequent to orthognathic surgery: a clinical trial&quot;,&quot;author&quot;:[{&quot;family&quot;:&quot;Souza Tesch&quot;,&quot;given&quot;:&quot;Ricardo&quot;,&quot;parse-names&quot;:false,&quot;dropping-particle&quot;:&quot;&quot;,&quot;non-dropping-particle&quot;:&quot;de&quot;},{&quot;family&quot;:&quot;Takamori&quot;,&quot;given&quot;:&quot;Esther Rieko&quot;,&quot;parse-names&quot;:false,&quot;dropping-particle&quot;:&quot;&quot;,&quot;non-dropping-particle&quot;:&quot;&quot;},{&quot;family&quot;:&quot;Menezes&quot;,&quot;given&quot;:&quot;Karla&quot;,&quot;parse-names&quot;:false,&quot;dropping-particle&quot;:&quot;&quot;,&quot;non-dropping-particle&quot;:&quot;&quot;},{&quot;family&quot;:&quot;Carias&quot;,&quot;given&quot;:&quot;Rosana Bizon Vieira&quot;,&quot;parse-names&quot;:false,&quot;dropping-particle&quot;:&quot;&quot;,&quot;non-dropping-particle&quot;:&quot;&quot;},{&quot;family&quot;:&quot;Rebelatto&quot;,&quot;given&quot;:&quot;Carmen Lucia Kuniyoshi&quot;,&quot;parse-names&quot;:false,&quot;dropping-particle&quot;:&quot;&quot;,&quot;non-dropping-particle&quot;:&quot;&quot;},{&quot;family&quot;:&quot;Senegaglia&quot;,&quot;given&quot;:&quot;Alexandra Cristina&quot;,&quot;parse-names&quot;:false,&quot;dropping-particle&quot;:&quot;&quot;,&quot;non-dropping-particle&quot;:&quot;&quot;},{&quot;family&quot;:&quot;Daga&quot;,&quot;given&quot;:&quot;Debora Regina&quot;,&quot;parse-names&quot;:false,&quot;dropping-particle&quot;:&quot;&quot;,&quot;non-dropping-particle&quot;:&quot;&quot;},{&quot;family&quot;:&quot;Fracaro&quot;,&quot;given&quot;:&quot;Leticia&quot;,&quot;parse-names&quot;:false,&quot;dropping-particle&quot;:&quot;&quot;,&quot;non-dropping-particle&quot;:&quot;&quot;},{&quot;family&quot;:&quot;Robert&quot;,&quot;given&quot;:&quot;Anny Waloski&quot;,&quot;parse-names&quot;:false,&quot;dropping-particle&quot;:&quot;&quot;,&quot;non-dropping-particle&quot;:&quot;&quot;},{&quot;family&quot;:&quot;Pinheiro&quot;,&quot;given&quot;:&quot;Carlos Bruno Reis&quot;,&quot;parse-names&quot;:false,&quot;dropping-particle&quot;:&quot;&quot;,&quot;non-dropping-particle&quot;:&quot;&quot;},{&quot;family&quot;:&quot;Freitas Aguiar&quot;,&quot;given&quot;:&quot;Marcelo&quot;,&quot;parse-names&quot;:false,&quot;dropping-particle&quot;:&quot;&quot;,&quot;non-dropping-particle&quot;:&quot;de&quot;},{&quot;family&quot;:&quot;Blanco&quot;,&quot;given&quot;:&quot;Pablo Javier&quot;,&quot;parse-names&quot;:false,&quot;dropping-particle&quot;:&quot;&quot;,&quot;non-dropping-particle&quot;:&quot;&quot;},{&quot;family&quot;:&quot;Zilves&quot;,&quot;given&quot;:&quot;Eduardo Guerreiro&quot;,&quot;parse-names&quot;:false,&quot;dropping-particle&quot;:&quot;&quot;,&quot;non-dropping-particle&quot;:&quot;&quot;},{&quot;family&quot;:&quot;Brofman&quot;,&quot;given&quot;:&quot;Paulo Roberto Slud&quot;,&quot;parse-names&quot;:false,&quot;dropping-particle&quot;:&quot;&quot;,&quot;non-dropping-particle&quot;:&quot;&quot;},{&quot;family&quot;:&quot;Borojevic&quot;,&quot;given&quot;:&quot;Radovan&quot;,&quot;parse-names&quot;:false,&quot;dropping-particle&quot;:&quot;&quot;,&quot;non-dropping-particle&quot;:&quot;&quot;}],&quot;container-title&quot;:&quot;Stem cells translational medicine&quot;,&quot;container-title-short&quot;:&quot;Stem Cells Transl Med&quot;,&quot;accessed&quot;:{&quot;date-parts&quot;:[[2025,6,26]]},&quot;DOI&quot;:&quot;10.1093/STCLTM/SZAE026&quot;,&quot;ISSN&quot;:&quot;2157-6580&quot;,&quot;PMID&quot;:&quot;38606986&quot;,&quot;URL&quot;:&quot;https://pubmed.ncbi.nlm.nih.gov/38606986/&quot;,&quot;issued&quot;:{&quot;date-parts&quot;:[[2024,7,1]]},&quot;page&quot;:&quot;593-605&quot;,&quot;abstract&quot;:&quot;Condylar resorption is an aggressive and disability form of temporomandibular joint (TMJ) degenerative disease, usually non-respondent to conservative or minimally invasive therapies and often leading to surgical intervention and prostheses implantation. This condition is also one of the most dreaded postoperative complications of orthognathic surgery, with severe cartilage erosion and loss of subchondral bone volume and mineral density, associated with a painful or not inflammatory processes. Because regenerative medicine has emerged as an alternative for orthopedic cases with advanced degenerative joint disease, we conducted a phase I/IIa clinical trial (U1111-1194-6997) to evaluate the safety and efficacy of autologous nasal septal chondroprogenitor cells. Ten participants underwent biopsy of the nasal septum cartilage during their orthognathic surgery. The harvested cells were cultured in vitro and analyzed for viability, presence of phenotype markers for mesenchymal stem and/or chondroprogenitor cells, and the potential to differentiate into chondrocytes, adipocytes, and osteoblasts. After the intra-articular injection of the cell therapy, clinical follow-up was performed using the Diagnostic Criteria for Temporomandibular Disorders (DC/TMD) and computed tomography (CT) images. No serious adverse events related to the cell therapy injection were observed during the 12-month follow-up period. It was found that autologous chondroprogenitors reduced arthralgia, promoted stabilization of mandibular function and condylar volume, and regeneration of condylar tissues. This study demonstrates that chondroprogenitor cells from the nasal septum may be a promise strategy for the treatment of temporomandibular degenerative joint disease that do not respond to other conservative therapies.&quot;,&quot;publisher&quot;:&quot;Stem Cells Transl Med&quot;,&quot;issue&quot;:&quot;7&quot;,&quot;volume&quot;:&quot;13&quot;},&quot;isTemporary&quot;:false}]},{&quot;citationID&quot;:&quot;MENDELEY_CITATION_74a39a99-0c14-4697-bd57-eac4e2b95bf7&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&quot;,&quot;citationItems&quot;:[{&quot;id&quot;:&quot;26c1e59f-962b-38a9-92a9-8978705a4f1c&quot;,&quot;itemData&quot;:{&quot;type&quot;:&quot;article-journal&quot;,&quot;id&quot;:&quot;26c1e59f-962b-38a9-92a9-8978705a4f1c&quot;,&quot;title&quot;:&quot;Allogenic umbilical cord tissue for temporomandibular joint injuries&quot;,&quot;author&quot;:[{&quot;family&quot;:&quot;Aratikatla&quot;,&quot;given&quot;:&quot;Adarsh&quot;,&quot;parse-names&quot;:false,&quot;dropping-particle&quot;:&quot;&quot;,&quot;non-dropping-particle&quot;:&quot;&quot;},{&quot;family&quot;:&quot;Ghandour&quot;,&quot;given&quot;:&quot;Samir&quot;,&quot;parse-names&quot;:false,&quot;dropping-particle&quot;:&quot;&quot;,&quot;non-dropping-particle&quot;:&quot;&quot;},{&quot;family&quot;:&quot;Maffulli&quot;,&quot;given&quot;:&quot;Nicola&quot;,&quot;parse-names&quot;:false,&quot;dropping-particle&quot;:&quot;&quot;,&quot;non-dropping-particle&quot;:&quot;&quot;},{&quot;family&quot;:&quot;Gupta&quot;,&quot;given&quot;:&quot;Manu&quot;,&quot;parse-names&quot;:false,&quot;dropping-particle&quot;:&quot;&quot;,&quot;non-dropping-particle&quot;:&quot;&quot;},{&quot;family&quot;:&quot;Gupta&quot;,&quot;given&quot;:&quot;Ashim&quot;,&quot;parse-names&quot;:false,&quot;dropping-particle&quot;:&quot;&quot;,&quot;non-dropping-particle&quot;:&quot;&quot;}],&quot;container-title&quot;:&quot;Frontiers in pain research (Lausanne, Switzerland)&quot;,&quot;accessed&quot;:{&quot;date-parts&quot;:[[2025,6,26]]},&quot;DOI&quot;:&quot;10.3389/FPAIN.2023.1281277&quot;,&quot;ISSN&quot;:&quot;2673-561X&quot;,&quot;PMID&quot;:&quot;37941602&quot;,&quot;URL&quot;:&quot;https://pubmed.ncbi.nlm.nih.gov/37941602/&quot;,&quot;issued&quot;:{&quot;date-parts&quot;:[[2023]]},&quot;abstract&quot;:&quot;The temporomandibular joint (TMJ) is crucial for functions of daily living such as mastication and articulation. Common TMJ issues include osteoarthritis, internal derangement, and myofascial pain dysfunction. Conservative methods such as physical therapy and medications are used, with surgical options such as arthroscopy and replacement for severe cases. Emerging regenerative medicine explores non-surgical treatments using human stem cells from umbilical cord derivatives, showing potential for tissue regeneration in TMJ disorders. A systematic search was conducted across PubMed, Embase, Scopus, and Web of Science databases, adhering to PRISMA guidelines, aiming to identify relevant articles published in English until August 2023. The search used specific terms to target in vitro, preclinical, and clinical studies on umbilical cord (UC)-derived tissue and mesenchymal stem cells (MSCs) for treating TMJ disorders. The search was extended to three clinical trial registries for on-going investigations related to UC tissue and MSCs for TMJ disorder management. The studies included in this article report the safety and efficacy profiles of allogenically acquired, umbilical cord-derived tissues and associated mesenchymal stem cells for temporomandibular joint ailments, future adequately powered, randomized controlled trials are warranted to conclusively justify the clinical use of this biologic therapy.&quot;,&quot;publisher&quot;:&quot;Front Pain Res (Lausanne)&quot;,&quot;volume&quot;:&quot;4&quot;,&quot;container-title-short&quot;:&quot;&quot;},&quot;isTemporary&quot;:false}]},{&quot;citationID&quot;:&quot;MENDELEY_CITATION_ce79c02a-c2d1-48da-a711-989eabbff411&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&quot;,&quot;citationItems&quot;:[{&quot;id&quot;:&quot;d8d759b7-11f9-36f6-96c5-97ff920df781&quot;,&quot;itemData&quot;:{&quot;type&quot;:&quot;article-journal&quot;,&quot;id&quot;:&quot;d8d759b7-11f9-36f6-96c5-97ff920df781&quot;,&quot;title&quot;:&quot;Degenerative Disorder of the Temporomandibular Joint Treated With Autologous Bone Marrow-Derived Stem Cells Using the Regentime Technique: A Case Report&quot;,&quot;author&quot;:[{&quot;family&quot;:&quot;Boulos&quot;,&quot;given&quot;:&quot;Rita T&quot;,&quot;parse-names&quot;:false,&quot;dropping-particle&quot;:&quot;&quot;,&quot;non-dropping-particle&quot;:&quot;&quot;},{&quot;family&quot;:&quot;Najjoum&quot;,&quot;given&quot;:&quot;Cynthia F&quot;,&quot;parse-names&quot;:false,&quot;dropping-particle&quot;:&quot;&quot;,&quot;non-dropping-particle&quot;:&quot;&quot;},{&quot;family&quot;:&quot;Asmar&quot;,&quot;given&quot;:&quot;Elsa A&quot;,&quot;parse-names&quot;:false,&quot;dropping-particle&quot;:&quot;&quot;,&quot;non-dropping-particle&quot;:&quot;El&quot;},{&quot;family&quot;:&quot;Abi Chahine&quot;,&quot;given&quot;:&quot;Nassim H&quot;,&quot;parse-names&quot;:false,&quot;dropping-particle&quot;:&quot;&quot;,&quot;non-dropping-particle&quot;:&quot;&quot;}],&quot;container-title&quot;:&quot;Cureus&quot;,&quot;container-title-short&quot;:&quot;Cureus&quot;,&quot;accessed&quot;:{&quot;date-parts&quot;:[[2025,6,26]]},&quot;DOI&quot;:&quot;10.7759/CUREUS.34092&quot;,&quot;ISSN&quot;:&quot;2168-8184&quot;,&quot;PMID&quot;:&quot;36843829&quot;,&quot;URL&quot;:&quot;https://pubmed.ncbi.nlm.nih.gov/36843829/&quot;,&quot;issued&quot;:{&quot;date-parts&quot;:[[2023,1,23]]},&quot;publisher&quot;:&quot;Cureus&quot;,&quot;issue&quot;:&quot;1&quot;,&quot;volume&quot;:&quot;15&quot;},&quot;isTemporary&quot;:false}]},{&quot;citationID&quot;:&quot;MENDELEY_CITATION_5f4bb416-1841-45b5-b3e8-d81c75c3006f&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NWY0YmI0MTYtMTg0MS00NWI1LWIzZTgtZDgxYzc1YzMwMDZm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quot;,&quot;citationItems&quot;:[{&quot;id&quot;:&quot;81a8c591-18dc-37ff-bba7-e256976dac8d&quot;,&quot;itemData&quot;:{&quot;type&quot;:&quot;article-journal&quot;,&quot;id&quot;:&quot;81a8c591-18dc-37ff-bba7-e256976dac8d&quot;,&quot;title&quot;:&quot;Laser-Induced Differentiation of Human Adipose-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Lasers in surgery and medicine&quot;,&quot;container-title-short&quot;:&quot;Lasers Surg Med&quot;,&quot;accessed&quot;:{&quot;date-parts&quot;:[[2025,6,26]]},&quot;DOI&quot;:&quot;10.1002/LSM.23332&quot;,&quot;ISSN&quot;:&quot;1096-9101&quot;,&quot;PMID&quot;:&quot;33030751&quot;,&quot;URL&quot;:&quot;https://pubmed.ncbi.nlm.nih.gov/33030751/&quot;,&quot;issued&quot;:{&quot;date-parts&quot;:[[2021,4,1]]},&quot;page&quot;:&quot;567-577&quot;,&quot;abstract&quot;:&quot;Background and Objectives: Temporomandibular disorder (TMD) is an incapacitating disease with temporomandibular joint (TMJ) disc degenerative changes in patients. Despite several research attempts to find a definitive treatment, there is no evidence of a permanent solution. The objective of the current study was to observe the role of 660 nm diode laser in the differentiation of human adipose-derived stem cells (ADSCs) to fibroblasts and chondrocytes. Study Design/Materials and Methods: After irradiation, the morphology, viability, and adenosine triphosphate (ATP) proliferation of the ADSCs were analyzed at different time intervals. The differentiation of ADSCs toward fibroblastic and chondrogenic phenotypes was supported using flow cytometry and immunofluorescence at 1- and 2-week post-irradiation. Results: More than 90% of viable cells were observed in all experimental groups, with an increase in ATP proliferation. Flow cytometry analyses and immunofluorescence demonstrated the presence of chondrogenic and fibroblastic cell surface markers at 1- and 2-week post-irradiation. Conclusion: This study has demonstrated methods to induce the differentiation of ADSCs toward fibroblastic and chondrogenic phenotypes with a 660 nm diode laser. The study also proposes a future alternative method of treatment for patients with degenerative TMJ disc disorders and presents a positive prospect in the application of photobiomodulation and ADSCs in the treatment of degenerative TMJ disc. Lasers Surg. Med. © 2020 Wiley Periodicals LLC.&quot;,&quot;publisher&quot;:&quot;Lasers Surg Med&quot;,&quot;issue&quot;:&quot;4&quot;,&quot;volume&quot;:&quot;53&quot;},&quot;isTemporary&quot;:false}]},{&quot;citationID&quot;:&quot;MENDELEY_CITATION_0c07d843-44d4-485a-a677-e6fb4bd8e81d&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GMwN2Q4NDMtNDRkNC00ODVhLWE2NzctZTZmYjRiZDhlODFk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quot;,&quot;citationItems&quot;:[{&quot;id&quot;:&quot;81a8c591-18dc-37ff-bba7-e256976dac8d&quot;,&quot;itemData&quot;:{&quot;type&quot;:&quot;article-journal&quot;,&quot;id&quot;:&quot;81a8c591-18dc-37ff-bba7-e256976dac8d&quot;,&quot;title&quot;:&quot;Laser-Induced Differentiation of Human Adipose-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Lasers in surgery and medicine&quot;,&quot;container-title-short&quot;:&quot;Lasers Surg Med&quot;,&quot;accessed&quot;:{&quot;date-parts&quot;:[[2025,6,26]]},&quot;DOI&quot;:&quot;10.1002/LSM.23332&quot;,&quot;ISSN&quot;:&quot;1096-9101&quot;,&quot;PMID&quot;:&quot;33030751&quot;,&quot;URL&quot;:&quot;https://pubmed.ncbi.nlm.nih.gov/33030751/&quot;,&quot;issued&quot;:{&quot;date-parts&quot;:[[2021,4,1]]},&quot;page&quot;:&quot;567-577&quot;,&quot;abstract&quot;:&quot;Background and Objectives: Temporomandibular disorder (TMD) is an incapacitating disease with temporomandibular joint (TMJ) disc degenerative changes in patients. Despite several research attempts to find a definitive treatment, there is no evidence of a permanent solution. The objective of the current study was to observe the role of 660 nm diode laser in the differentiation of human adipose-derived stem cells (ADSCs) to fibroblasts and chondrocytes. Study Design/Materials and Methods: After irradiation, the morphology, viability, and adenosine triphosphate (ATP) proliferation of the ADSCs were analyzed at different time intervals. The differentiation of ADSCs toward fibroblastic and chondrogenic phenotypes was supported using flow cytometry and immunofluorescence at 1- and 2-week post-irradiation. Results: More than 90% of viable cells were observed in all experimental groups, with an increase in ATP proliferation. Flow cytometry analyses and immunofluorescence demonstrated the presence of chondrogenic and fibroblastic cell surface markers at 1- and 2-week post-irradiation. Conclusion: This study has demonstrated methods to induce the differentiation of ADSCs toward fibroblastic and chondrogenic phenotypes with a 660 nm diode laser. The study also proposes a future alternative method of treatment for patients with degenerative TMJ disc disorders and presents a positive prospect in the application of photobiomodulation and ADSCs in the treatment of degenerative TMJ disc. Lasers Surg. Med. © 2020 Wiley Periodicals LLC.&quot;,&quot;publisher&quot;:&quot;Lasers Surg Med&quot;,&quot;issue&quot;:&quot;4&quot;,&quot;volume&quot;:&quot;53&quot;},&quot;isTemporary&quot;:false}]},{&quot;citationID&quot;:&quot;MENDELEY_CITATION_9280cd2f-f30f-4f48-9544-6f169123c763&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OTI4MGNkMmYtZjMwZi00ZjQ4LTk1NDQtNmYxNjkxMjNjNzYz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quot;,&quot;citationItems&quot;:[{&quot;id&quot;:&quot;81a8c591-18dc-37ff-bba7-e256976dac8d&quot;,&quot;itemData&quot;:{&quot;type&quot;:&quot;article-journal&quot;,&quot;id&quot;:&quot;81a8c591-18dc-37ff-bba7-e256976dac8d&quot;,&quot;title&quot;:&quot;Laser-Induced Differentiation of Human Adipose-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Lasers in surgery and medicine&quot;,&quot;container-title-short&quot;:&quot;Lasers Surg Med&quot;,&quot;accessed&quot;:{&quot;date-parts&quot;:[[2025,6,26]]},&quot;DOI&quot;:&quot;10.1002/LSM.23332&quot;,&quot;ISSN&quot;:&quot;1096-9101&quot;,&quot;PMID&quot;:&quot;33030751&quot;,&quot;URL&quot;:&quot;https://pubmed.ncbi.nlm.nih.gov/33030751/&quot;,&quot;issued&quot;:{&quot;date-parts&quot;:[[2021,4,1]]},&quot;page&quot;:&quot;567-577&quot;,&quot;abstract&quot;:&quot;Background and Objectives: Temporomandibular disorder (TMD) is an incapacitating disease with temporomandibular joint (TMJ) disc degenerative changes in patients. Despite several research attempts to find a definitive treatment, there is no evidence of a permanent solution. The objective of the current study was to observe the role of 660 nm diode laser in the differentiation of human adipose-derived stem cells (ADSCs) to fibroblasts and chondrocytes. Study Design/Materials and Methods: After irradiation, the morphology, viability, and adenosine triphosphate (ATP) proliferation of the ADSCs were analyzed at different time intervals. The differentiation of ADSCs toward fibroblastic and chondrogenic phenotypes was supported using flow cytometry and immunofluorescence at 1- and 2-week post-irradiation. Results: More than 90% of viable cells were observed in all experimental groups, with an increase in ATP proliferation. Flow cytometry analyses and immunofluorescence demonstrated the presence of chondrogenic and fibroblastic cell surface markers at 1- and 2-week post-irradiation. Conclusion: This study has demonstrated methods to induce the differentiation of ADSCs toward fibroblastic and chondrogenic phenotypes with a 660 nm diode laser. The study also proposes a future alternative method of treatment for patients with degenerative TMJ disc disorders and presents a positive prospect in the application of photobiomodulation and ADSCs in the treatment of degenerative TMJ disc. Lasers Surg. Med. © 2020 Wiley Periodicals LLC.&quot;,&quot;publisher&quot;:&quot;Lasers Surg Med&quot;,&quot;issue&quot;:&quot;4&quot;,&quot;volume&quot;:&quot;53&quot;},&quot;isTemporary&quot;:false}]},{&quot;citationID&quot;:&quot;MENDELEY_CITATION_ebeaf1f5-94fc-4c0c-b463-6b82d2e212b5&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ZWJlYWYxZjUtOTRmYy00YzBjLWI0NjMtNmI4MmQyZTIxMmI1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quot;,&quot;citationItems&quot;:[{&quot;id&quot;:&quot;81a8c591-18dc-37ff-bba7-e256976dac8d&quot;,&quot;itemData&quot;:{&quot;type&quot;:&quot;article-journal&quot;,&quot;id&quot;:&quot;81a8c591-18dc-37ff-bba7-e256976dac8d&quot;,&quot;title&quot;:&quot;Laser-Induced Differentiation of Human Adipose-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Lasers in surgery and medicine&quot;,&quot;container-title-short&quot;:&quot;Lasers Surg Med&quot;,&quot;accessed&quot;:{&quot;date-parts&quot;:[[2025,6,26]]},&quot;DOI&quot;:&quot;10.1002/LSM.23332&quot;,&quot;ISSN&quot;:&quot;1096-9101&quot;,&quot;PMID&quot;:&quot;33030751&quot;,&quot;URL&quot;:&quot;https://pubmed.ncbi.nlm.nih.gov/33030751/&quot;,&quot;issued&quot;:{&quot;date-parts&quot;:[[2021,4,1]]},&quot;page&quot;:&quot;567-577&quot;,&quot;abstract&quot;:&quot;Background and Objectives: Temporomandibular disorder (TMD) is an incapacitating disease with temporomandibular joint (TMJ) disc degenerative changes in patients. Despite several research attempts to find a definitive treatment, there is no evidence of a permanent solution. The objective of the current study was to observe the role of 660 nm diode laser in the differentiation of human adipose-derived stem cells (ADSCs) to fibroblasts and chondrocytes. Study Design/Materials and Methods: After irradiation, the morphology, viability, and adenosine triphosphate (ATP) proliferation of the ADSCs were analyzed at different time intervals. The differentiation of ADSCs toward fibroblastic and chondrogenic phenotypes was supported using flow cytometry and immunofluorescence at 1- and 2-week post-irradiation. Results: More than 90% of viable cells were observed in all experimental groups, with an increase in ATP proliferation. Flow cytometry analyses and immunofluorescence demonstrated the presence of chondrogenic and fibroblastic cell surface markers at 1- and 2-week post-irradiation. Conclusion: This study has demonstrated methods to induce the differentiation of ADSCs toward fibroblastic and chondrogenic phenotypes with a 660 nm diode laser. The study also proposes a future alternative method of treatment for patients with degenerative TMJ disc disorders and presents a positive prospect in the application of photobiomodulation and ADSCs in the treatment of degenerative TMJ disc. Lasers Surg. Med. © 2020 Wiley Periodicals LLC.&quot;,&quot;publisher&quot;:&quot;Lasers Surg Med&quot;,&quot;issue&quot;:&quot;4&quot;,&quot;volume&quot;:&quot;53&quot;},&quot;isTemporary&quot;:false}]},{&quot;citationID&quot;:&quot;MENDELEY_CITATION_5b740796-a965-4574-a566-e27cab65f713&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&quot;,&quot;citationItems&quot;:[{&quot;id&quot;:&quot;81a8c591-18dc-37ff-bba7-e256976dac8d&quot;,&quot;itemData&quot;:{&quot;type&quot;:&quot;article-journal&quot;,&quot;id&quot;:&quot;81a8c591-18dc-37ff-bba7-e256976dac8d&quot;,&quot;title&quot;:&quot;Laser-Induced Differentiation of Human Adipose-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Lasers in surgery and medicine&quot;,&quot;container-title-short&quot;:&quot;Lasers Surg Med&quot;,&quot;accessed&quot;:{&quot;date-parts&quot;:[[2025,6,26]]},&quot;DOI&quot;:&quot;10.1002/LSM.23332&quot;,&quot;ISSN&quot;:&quot;1096-9101&quot;,&quot;PMID&quot;:&quot;33030751&quot;,&quot;URL&quot;:&quot;https://pubmed.ncbi.nlm.nih.gov/33030751/&quot;,&quot;issued&quot;:{&quot;date-parts&quot;:[[2021,4,1]]},&quot;page&quot;:&quot;567-577&quot;,&quot;abstract&quot;:&quot;Background and Objectives: Temporomandibular disorder (TMD) is an incapacitating disease with temporomandibular joint (TMJ) disc degenerative changes in patients. Despite several research attempts to find a definitive treatment, there is no evidence of a permanent solution. The objective of the current study was to observe the role of 660 nm diode laser in the differentiation of human adipose-derived stem cells (ADSCs) to fibroblasts and chondrocytes. Study Design/Materials and Methods: After irradiation, the morphology, viability, and adenosine triphosphate (ATP) proliferation of the ADSCs were analyzed at different time intervals. The differentiation of ADSCs toward fibroblastic and chondrogenic phenotypes was supported using flow cytometry and immunofluorescence at 1- and 2-week post-irradiation. Results: More than 90% of viable cells were observed in all experimental groups, with an increase in ATP proliferation. Flow cytometry analyses and immunofluorescence demonstrated the presence of chondrogenic and fibroblastic cell surface markers at 1- and 2-week post-irradiation. Conclusion: This study has demonstrated methods to induce the differentiation of ADSCs toward fibroblastic and chondrogenic phenotypes with a 660 nm diode laser. The study also proposes a future alternative method of treatment for patients with degenerative TMJ disc disorders and presents a positive prospect in the application of photobiomodulation and ADSCs in the treatment of degenerative TMJ disc. Lasers Surg. Med. © 2020 Wiley Periodicals LLC.&quot;,&quot;publisher&quot;:&quot;Lasers Surg Med&quot;,&quot;issue&quot;:&quot;4&quot;,&quot;volume&quot;:&quot;53&quot;},&quot;isTemporary&quot;:false}]},{&quot;citationID&quot;:&quot;MENDELEY_CITATION_b12a61e8-4e15-434f-8576-437854c4fd0b&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jEyYTYxZTgtNGUxNS00MzRmLTg1NzYtNDM3ODU0YzRmZDBi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quot;,&quot;citationItems&quot;:[{&quot;id&quot;:&quot;46305eab-301c-3dd8-9dec-55c221eb86ff&quot;,&quot;itemData&quot;:{&quot;type&quot;:&quot;article-journal&quot;,&quot;id&quot;:&quot;46305eab-301c-3dd8-9dec-55c221eb86ff&quot;,&quot;title&quot;:&quot;940 nm diode laser induced differentiation of human adipose 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BMC biotechnology&quot;,&quot;container-title-short&quot;:&quot;BMC Biotechnol&quot;,&quot;accessed&quot;:{&quot;date-parts&quot;:[[2025,6,26]]},&quot;DOI&quot;:&quot;10.1186/S12896-022-00754-6&quot;,&quot;ISSN&quot;:&quot;1472-6750&quot;,&quot;PMID&quot;:&quot;36038860&quot;,&quot;URL&quot;:&quot;https://pubmed.ncbi.nlm.nih.gov/36038860/&quot;,&quot;issued&quot;:{&quot;date-parts&quot;:[[2022,12,1]]},&quot;abstract&quot;:&quot;Background: Temporomandibular disorder (TMD) refers to a group of disorders that affect temporomandibular joint (TMJ) and its associated muscles with very limited treatment options. Stem cell research is emerging as one of the promising fields in the treatment of degenerative diseases. The ability of human adipose derived stem cells to differentiate into many cell types is driving special interest in several disease management strategies. Photobiomodulation has enhanced the role of these stem cells through their ability to promote cell proliferation and differentiation. Hence, this study examined the differentiation potential of human adipose derived stem cells (ADSCs) into fibroblasts and chondrocytes using a 940 nm diode laser for possible TMD therapy. Materials and methods: ADSCs were cultured at different seeding densities and for different time intervals. After irradiation at 24, 48, 72 h, 1, 2 and 3 weeks, ADSC viability and morphological changes were assessed in groups with and without basic fibroblast growth factor. Additionally, the level of adenosine triphosphate (ATP) in the cells was also recorded. The differentiated fibroblasts and chondrocytes were characterized with flow cytometry and immunofluorescence techniques, at 1- and 2-weeks post-irradiation. Results: Increased ATP proliferation and cell viability above 90% were observed in all post-irradiation experimental groups. Post irradiation results from flow cytometry and immunofluorescence at 1- and 2‐weeks confirmed the expression of chondrogenic and fibroblastic cell surface markers. Conclusion: This study describes stimulatory techniques utilized to differentiate ADSCs into fibroblastic and chondrogenic phenotypes using diode lasers at 940 nm. The study proposes a new treatment model for patients with degenerative disc diseases of the TMJ. The study will offer new possibilities in tissue engineering and TMJ disc management through photobiomodulation of ADSCs using a 940 nm diode laser.&quot;,&quot;publisher&quot;:&quot;BMC Biotechnol&quot;,&quot;issue&quot;:&quot;1&quot;,&quot;volume&quot;:&quot;22&quot;},&quot;isTemporary&quot;:false}]},{&quot;citationID&quot;:&quot;MENDELEY_CITATION_34723c0d-569c-45d2-9cb8-620bac3c577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Q3MjNjMGQtNTY5Yy00NWQyLTljYjgtNjIwYmFjM2M1Nzcy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quot;,&quot;citationItems&quot;:[{&quot;id&quot;:&quot;46305eab-301c-3dd8-9dec-55c221eb86ff&quot;,&quot;itemData&quot;:{&quot;type&quot;:&quot;article-journal&quot;,&quot;id&quot;:&quot;46305eab-301c-3dd8-9dec-55c221eb86ff&quot;,&quot;title&quot;:&quot;940 nm diode laser induced differentiation of human adipose 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BMC biotechnology&quot;,&quot;container-title-short&quot;:&quot;BMC Biotechnol&quot;,&quot;accessed&quot;:{&quot;date-parts&quot;:[[2025,6,26]]},&quot;DOI&quot;:&quot;10.1186/S12896-022-00754-6&quot;,&quot;ISSN&quot;:&quot;1472-6750&quot;,&quot;PMID&quot;:&quot;36038860&quot;,&quot;URL&quot;:&quot;https://pubmed.ncbi.nlm.nih.gov/36038860/&quot;,&quot;issued&quot;:{&quot;date-parts&quot;:[[2022,12,1]]},&quot;abstract&quot;:&quot;Background: Temporomandibular disorder (TMD) refers to a group of disorders that affect temporomandibular joint (TMJ) and its associated muscles with very limited treatment options. Stem cell research is emerging as one of the promising fields in the treatment of degenerative diseases. The ability of human adipose derived stem cells to differentiate into many cell types is driving special interest in several disease management strategies. Photobiomodulation has enhanced the role of these stem cells through their ability to promote cell proliferation and differentiation. Hence, this study examined the differentiation potential of human adipose derived stem cells (ADSCs) into fibroblasts and chondrocytes using a 940 nm diode laser for possible TMD therapy. Materials and methods: ADSCs were cultured at different seeding densities and for different time intervals. After irradiation at 24, 48, 72 h, 1, 2 and 3 weeks, ADSC viability and morphological changes were assessed in groups with and without basic fibroblast growth factor. Additionally, the level of adenosine triphosphate (ATP) in the cells was also recorded. The differentiated fibroblasts and chondrocytes were characterized with flow cytometry and immunofluorescence techniques, at 1- and 2-weeks post-irradiation. Results: Increased ATP proliferation and cell viability above 90% were observed in all post-irradiation experimental groups. Post irradiation results from flow cytometry and immunofluorescence at 1- and 2‐weeks confirmed the expression of chondrogenic and fibroblastic cell surface markers. Conclusion: This study describes stimulatory techniques utilized to differentiate ADSCs into fibroblastic and chondrogenic phenotypes using diode lasers at 940 nm. The study proposes a new treatment model for patients with degenerative disc diseases of the TMJ. The study will offer new possibilities in tissue engineering and TMJ disc management through photobiomodulation of ADSCs using a 940 nm diode laser.&quot;,&quot;publisher&quot;:&quot;BMC Biotechnol&quot;,&quot;issue&quot;:&quot;1&quot;,&quot;volume&quot;:&quot;22&quot;},&quot;isTemporary&quot;:false}]},{&quot;citationID&quot;:&quot;MENDELEY_CITATION_34b6b87c-d7cf-4288-98c0-3c5961e5ced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RiNmI4N2MtZDdjZi00Mjg4LTk4YzAtM2M1OTYxZTVjZWRl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quot;,&quot;citationItems&quot;:[{&quot;id&quot;:&quot;46305eab-301c-3dd8-9dec-55c221eb86ff&quot;,&quot;itemData&quot;:{&quot;type&quot;:&quot;article-journal&quot;,&quot;id&quot;:&quot;46305eab-301c-3dd8-9dec-55c221eb86ff&quot;,&quot;title&quot;:&quot;940 nm diode laser induced differentiation of human adipose 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BMC biotechnology&quot;,&quot;container-title-short&quot;:&quot;BMC Biotechnol&quot;,&quot;accessed&quot;:{&quot;date-parts&quot;:[[2025,6,26]]},&quot;DOI&quot;:&quot;10.1186/S12896-022-00754-6&quot;,&quot;ISSN&quot;:&quot;1472-6750&quot;,&quot;PMID&quot;:&quot;36038860&quot;,&quot;URL&quot;:&quot;https://pubmed.ncbi.nlm.nih.gov/36038860/&quot;,&quot;issued&quot;:{&quot;date-parts&quot;:[[2022,12,1]]},&quot;abstract&quot;:&quot;Background: Temporomandibular disorder (TMD) refers to a group of disorders that affect temporomandibular joint (TMJ) and its associated muscles with very limited treatment options. Stem cell research is emerging as one of the promising fields in the treatment of degenerative diseases. The ability of human adipose derived stem cells to differentiate into many cell types is driving special interest in several disease management strategies. Photobiomodulation has enhanced the role of these stem cells through their ability to promote cell proliferation and differentiation. Hence, this study examined the differentiation potential of human adipose derived stem cells (ADSCs) into fibroblasts and chondrocytes using a 940 nm diode laser for possible TMD therapy. Materials and methods: ADSCs were cultured at different seeding densities and for different time intervals. After irradiation at 24, 48, 72 h, 1, 2 and 3 weeks, ADSC viability and morphological changes were assessed in groups with and without basic fibroblast growth factor. Additionally, the level of adenosine triphosphate (ATP) in the cells was also recorded. The differentiated fibroblasts and chondrocytes were characterized with flow cytometry and immunofluorescence techniques, at 1- and 2-weeks post-irradiation. Results: Increased ATP proliferation and cell viability above 90% were observed in all post-irradiation experimental groups. Post irradiation results from flow cytometry and immunofluorescence at 1- and 2‐weeks confirmed the expression of chondrogenic and fibroblastic cell surface markers. Conclusion: This study describes stimulatory techniques utilized to differentiate ADSCs into fibroblastic and chondrogenic phenotypes using diode lasers at 940 nm. The study proposes a new treatment model for patients with degenerative disc diseases of the TMJ. The study will offer new possibilities in tissue engineering and TMJ disc management through photobiomodulation of ADSCs using a 940 nm diode laser.&quot;,&quot;publisher&quot;:&quot;BMC Biotechnol&quot;,&quot;issue&quot;:&quot;1&quot;,&quot;volume&quot;:&quot;22&quot;},&quot;isTemporary&quot;:false}]},{&quot;citationID&quot;:&quot;MENDELEY_CITATION_74920ddc-6ce8-49a1-8d9c-d65c8b285025&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zQ5MjBkZGMtNmNlOC00OWExLThkOWMtZDY1YzhiMjg1MDI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quot;,&quot;citationItems&quot;:[{&quot;id&quot;:&quot;46305eab-301c-3dd8-9dec-55c221eb86ff&quot;,&quot;itemData&quot;:{&quot;type&quot;:&quot;article-journal&quot;,&quot;id&quot;:&quot;46305eab-301c-3dd8-9dec-55c221eb86ff&quot;,&quot;title&quot;:&quot;940 nm diode laser induced differentiation of human adipose 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BMC biotechnology&quot;,&quot;container-title-short&quot;:&quot;BMC Biotechnol&quot;,&quot;accessed&quot;:{&quot;date-parts&quot;:[[2025,6,26]]},&quot;DOI&quot;:&quot;10.1186/S12896-022-00754-6&quot;,&quot;ISSN&quot;:&quot;1472-6750&quot;,&quot;PMID&quot;:&quot;36038860&quot;,&quot;URL&quot;:&quot;https://pubmed.ncbi.nlm.nih.gov/36038860/&quot;,&quot;issued&quot;:{&quot;date-parts&quot;:[[2022,12,1]]},&quot;abstract&quot;:&quot;Background: Temporomandibular disorder (TMD) refers to a group of disorders that affect temporomandibular joint (TMJ) and its associated muscles with very limited treatment options. Stem cell research is emerging as one of the promising fields in the treatment of degenerative diseases. The ability of human adipose derived stem cells to differentiate into many cell types is driving special interest in several disease management strategies. Photobiomodulation has enhanced the role of these stem cells through their ability to promote cell proliferation and differentiation. Hence, this study examined the differentiation potential of human adipose derived stem cells (ADSCs) into fibroblasts and chondrocytes using a 940 nm diode laser for possible TMD therapy. Materials and methods: ADSCs were cultured at different seeding densities and for different time intervals. After irradiation at 24, 48, 72 h, 1, 2 and 3 weeks, ADSC viability and morphological changes were assessed in groups with and without basic fibroblast growth factor. Additionally, the level of adenosine triphosphate (ATP) in the cells was also recorded. The differentiated fibroblasts and chondrocytes were characterized with flow cytometry and immunofluorescence techniques, at 1- and 2-weeks post-irradiation. Results: Increased ATP proliferation and cell viability above 90% were observed in all post-irradiation experimental groups. Post irradiation results from flow cytometry and immunofluorescence at 1- and 2‐weeks confirmed the expression of chondrogenic and fibroblastic cell surface markers. Conclusion: This study describes stimulatory techniques utilized to differentiate ADSCs into fibroblastic and chondrogenic phenotypes using diode lasers at 940 nm. The study proposes a new treatment model for patients with degenerative disc diseases of the TMJ. The study will offer new possibilities in tissue engineering and TMJ disc management through photobiomodulation of ADSCs using a 940 nm diode laser.&quot;,&quot;publisher&quot;:&quot;BMC Biotechnol&quot;,&quot;issue&quot;:&quot;1&quot;,&quot;volume&quot;:&quot;22&quot;},&quot;isTemporary&quot;:false}]},{&quot;citationID&quot;:&quot;MENDELEY_CITATION_35356054-f954-404b-ae3f-632e039295f7&quot;,&quot;properties&quot;:{&quot;noteIndex&quot;:0},&quot;isEdited&quot;:false,&quot;manualOverride&quot;:{&quot;isManuallyOverridden&quot;:false,&quot;citeprocText&quot;:&quot;&lt;sup&gt;26&lt;/sup&gt;&quot;,&quot;manualOverrideText&quot;:&quot;&quot;},&quot;citationItems&quot;:[{&quot;id&quot;:&quot;46305eab-301c-3dd8-9dec-55c221eb86ff&quot;,&quot;itemData&quot;:{&quot;type&quot;:&quot;article-journal&quot;,&quot;id&quot;:&quot;46305eab-301c-3dd8-9dec-55c221eb86ff&quot;,&quot;title&quot;:&quot;940 nm diode laser induced differentiation of human adipose 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BMC biotechnology&quot;,&quot;container-title-short&quot;:&quot;BMC Biotechnol&quot;,&quot;accessed&quot;:{&quot;date-parts&quot;:[[2025,6,26]]},&quot;DOI&quot;:&quot;10.1186/S12896-022-00754-6&quot;,&quot;ISSN&quot;:&quot;1472-6750&quot;,&quot;PMID&quot;:&quot;36038860&quot;,&quot;URL&quot;:&quot;https://pubmed.ncbi.nlm.nih.gov/36038860/&quot;,&quot;issued&quot;:{&quot;date-parts&quot;:[[2022,12,1]]},&quot;abstract&quot;:&quot;Background: Temporomandibular disorder (TMD) refers to a group of disorders that affect temporomandibular joint (TMJ) and its associated muscles with very limited treatment options. Stem cell research is emerging as one of the promising fields in the treatment of degenerative diseases. The ability of human adipose derived stem cells to differentiate into many cell types is driving special interest in several disease management strategies. Photobiomodulation has enhanced the role of these stem cells through their ability to promote cell proliferation and differentiation. Hence, this study examined the differentiation potential of human adipose derived stem cells (ADSCs) into fibroblasts and chondrocytes using a 940 nm diode laser for possible TMD therapy. Materials and methods: ADSCs were cultured at different seeding densities and for different time intervals. After irradiation at 24, 48, 72 h, 1, 2 and 3 weeks, ADSC viability and morphological changes were assessed in groups with and without basic fibroblast growth factor. Additionally, the level of adenosine triphosphate (ATP) in the cells was also recorded. The differentiated fibroblasts and chondrocytes were characterized with flow cytometry and immunofluorescence techniques, at 1- and 2-weeks post-irradiation. Results: Increased ATP proliferation and cell viability above 90% were observed in all post-irradiation experimental groups. Post irradiation results from flow cytometry and immunofluorescence at 1- and 2‐weeks confirmed the expression of chondrogenic and fibroblastic cell surface markers. Conclusion: This study describes stimulatory techniques utilized to differentiate ADSCs into fibroblastic and chondrogenic phenotypes using diode lasers at 940 nm. The study proposes a new treatment model for patients with degenerative disc diseases of the TMJ. The study will offer new possibilities in tissue engineering and TMJ disc management through photobiomodulation of ADSCs using a 940 nm diode laser.&quot;,&quot;publisher&quot;:&quot;BMC Biotechnol&quot;,&quot;issue&quot;:&quot;1&quot;,&quot;volume&quot;:&quot;22&quot;},&quot;isTemporary&quot;:false}],&quot;citationTag&quot;:&quot;MENDELEY_CITATION_v3_eyJjaXRhdGlvbklEIjoiTUVOREVMRVlfQ0lUQVRJT05fMzUzNTYwNTQtZjk1NC00MDRiLWFlM2YtNjMyZTAzOTI5NWY3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quot;},{&quot;citationID&quot;:&quot;MENDELEY_CITATION_690729c5-0e32-4703-ba02-bc2901db42b5&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jkwNzI5YzUtMGUzMi00NzAzLWJhMDItYmMyOTAxZGI0MmI1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quot;,&quot;citationItems&quot;:[{&quot;id&quot;:&quot;46305eab-301c-3dd8-9dec-55c221eb86ff&quot;,&quot;itemData&quot;:{&quot;type&quot;:&quot;article-journal&quot;,&quot;id&quot;:&quot;46305eab-301c-3dd8-9dec-55c221eb86ff&quot;,&quot;title&quot;:&quot;940 nm diode laser induced differentiation of human adipose 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BMC biotechnology&quot;,&quot;container-title-short&quot;:&quot;BMC Biotechnol&quot;,&quot;accessed&quot;:{&quot;date-parts&quot;:[[2025,6,26]]},&quot;DOI&quot;:&quot;10.1186/S12896-022-00754-6&quot;,&quot;ISSN&quot;:&quot;1472-6750&quot;,&quot;PMID&quot;:&quot;36038860&quot;,&quot;URL&quot;:&quot;https://pubmed.ncbi.nlm.nih.gov/36038860/&quot;,&quot;issued&quot;:{&quot;date-parts&quot;:[[2022,12,1]]},&quot;abstract&quot;:&quot;Background: Temporomandibular disorder (TMD) refers to a group of disorders that affect temporomandibular joint (TMJ) and its associated muscles with very limited treatment options. Stem cell research is emerging as one of the promising fields in the treatment of degenerative diseases. The ability of human adipose derived stem cells to differentiate into many cell types is driving special interest in several disease management strategies. Photobiomodulation has enhanced the role of these stem cells through their ability to promote cell proliferation and differentiation. Hence, this study examined the differentiation potential of human adipose derived stem cells (ADSCs) into fibroblasts and chondrocytes using a 940 nm diode laser for possible TMD therapy. Materials and methods: ADSCs were cultured at different seeding densities and for different time intervals. After irradiation at 24, 48, 72 h, 1, 2 and 3 weeks, ADSC viability and morphological changes were assessed in groups with and without basic fibroblast growth factor. Additionally, the level of adenosine triphosphate (ATP) in the cells was also recorded. The differentiated fibroblasts and chondrocytes were characterized with flow cytometry and immunofluorescence techniques, at 1- and 2-weeks post-irradiation. Results: Increased ATP proliferation and cell viability above 90% were observed in all post-irradiation experimental groups. Post irradiation results from flow cytometry and immunofluorescence at 1- and 2‐weeks confirmed the expression of chondrogenic and fibroblastic cell surface markers. Conclusion: This study describes stimulatory techniques utilized to differentiate ADSCs into fibroblastic and chondrogenic phenotypes using diode lasers at 940 nm. The study proposes a new treatment model for patients with degenerative disc diseases of the TMJ. The study will offer new possibilities in tissue engineering and TMJ disc management through photobiomodulation of ADSCs using a 940 nm diode laser.&quot;,&quot;publisher&quot;:&quot;BMC Biotechnol&quot;,&quot;issue&quot;:&quot;1&quot;,&quot;volume&quot;:&quot;22&quot;},&quot;isTemporary&quot;:false}]},{&quot;citationID&quot;:&quot;MENDELEY_CITATION_3378ba3d-882d-41cc-adc8-b1f2df41e477&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M3OGJhM2QtODgyZC00MWNjLWFkYzgtYjFmMmRmNDFlNDc3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quot;,&quot;citationItems&quot;:[{&quot;id&quot;:&quot;46305eab-301c-3dd8-9dec-55c221eb86ff&quot;,&quot;itemData&quot;:{&quot;type&quot;:&quot;article-journal&quot;,&quot;id&quot;:&quot;46305eab-301c-3dd8-9dec-55c221eb86ff&quot;,&quot;title&quot;:&quot;940 nm diode laser induced differentiation of human adipose 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BMC biotechnology&quot;,&quot;container-title-short&quot;:&quot;BMC Biotechnol&quot;,&quot;accessed&quot;:{&quot;date-parts&quot;:[[2025,6,26]]},&quot;DOI&quot;:&quot;10.1186/S12896-022-00754-6&quot;,&quot;ISSN&quot;:&quot;1472-6750&quot;,&quot;PMID&quot;:&quot;36038860&quot;,&quot;URL&quot;:&quot;https://pubmed.ncbi.nlm.nih.gov/36038860/&quot;,&quot;issued&quot;:{&quot;date-parts&quot;:[[2022,12,1]]},&quot;abstract&quot;:&quot;Background: Temporomandibular disorder (TMD) refers to a group of disorders that affect temporomandibular joint (TMJ) and its associated muscles with very limited treatment options. Stem cell research is emerging as one of the promising fields in the treatment of degenerative diseases. The ability of human adipose derived stem cells to differentiate into many cell types is driving special interest in several disease management strategies. Photobiomodulation has enhanced the role of these stem cells through their ability to promote cell proliferation and differentiation. Hence, this study examined the differentiation potential of human adipose derived stem cells (ADSCs) into fibroblasts and chondrocytes using a 940 nm diode laser for possible TMD therapy. Materials and methods: ADSCs were cultured at different seeding densities and for different time intervals. After irradiation at 24, 48, 72 h, 1, 2 and 3 weeks, ADSC viability and morphological changes were assessed in groups with and without basic fibroblast growth factor. Additionally, the level of adenosine triphosphate (ATP) in the cells was also recorded. The differentiated fibroblasts and chondrocytes were characterized with flow cytometry and immunofluorescence techniques, at 1- and 2-weeks post-irradiation. Results: Increased ATP proliferation and cell viability above 90% were observed in all post-irradiation experimental groups. Post irradiation results from flow cytometry and immunofluorescence at 1- and 2‐weeks confirmed the expression of chondrogenic and fibroblastic cell surface markers. Conclusion: This study describes stimulatory techniques utilized to differentiate ADSCs into fibroblastic and chondrogenic phenotypes using diode lasers at 940 nm. The study proposes a new treatment model for patients with degenerative disc diseases of the TMJ. The study will offer new possibilities in tissue engineering and TMJ disc management through photobiomodulation of ADSCs using a 940 nm diode laser.&quot;,&quot;publisher&quot;:&quot;BMC Biotechnol&quot;,&quot;issue&quot;:&quot;1&quot;,&quot;volume&quot;:&quot;22&quot;},&quot;isTemporary&quot;:false}]},{&quot;citationID&quot;:&quot;MENDELEY_CITATION_c6b76c85-6fa3-41f6-af59-f2ba9084e5a4&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&quot;,&quot;citationItems&quot;:[{&quot;id&quot;:&quot;46305eab-301c-3dd8-9dec-55c221eb86ff&quot;,&quot;itemData&quot;:{&quot;type&quot;:&quot;article-journal&quot;,&quot;id&quot;:&quot;46305eab-301c-3dd8-9dec-55c221eb86ff&quot;,&quot;title&quot;:&quot;940 nm diode laser induced differentiation of human adipose derived stem cells to temporomandibular joint disc cells&quot;,&quot;author&quot;:[{&quot;family&quot;:&quot;Karic&quot;,&quot;given&quot;:&quot;Vesna&quot;,&quot;parse-names&quot;:false,&quot;dropping-particle&quot;:&quot;&quot;,&quot;non-dropping-particle&quot;:&quot;&quot;},{&quot;family&quot;:&quot;Chandran&quot;,&quot;given&quot;:&quot;Rahul&quot;,&quot;parse-names&quot;:false,&quot;dropping-particle&quot;:&quot;&quot;,&quot;non-dropping-particle&quot;:&quot;&quot;},{&quot;family&quot;:&quot;Abrahamse&quot;,&quot;given&quot;:&quot;Heidi&quot;,&quot;parse-names&quot;:false,&quot;dropping-particle&quot;:&quot;&quot;,&quot;non-dropping-particle&quot;:&quot;&quot;}],&quot;container-title&quot;:&quot;BMC biotechnology&quot;,&quot;container-title-short&quot;:&quot;BMC Biotechnol&quot;,&quot;accessed&quot;:{&quot;date-parts&quot;:[[2025,6,26]]},&quot;DOI&quot;:&quot;10.1186/S12896-022-00754-6&quot;,&quot;ISSN&quot;:&quot;1472-6750&quot;,&quot;PMID&quot;:&quot;36038860&quot;,&quot;URL&quot;:&quot;https://pubmed.ncbi.nlm.nih.gov/36038860/&quot;,&quot;issued&quot;:{&quot;date-parts&quot;:[[2022,12,1]]},&quot;abstract&quot;:&quot;Background: Temporomandibular disorder (TMD) refers to a group of disorders that affect temporomandibular joint (TMJ) and its associated muscles with very limited treatment options. Stem cell research is emerging as one of the promising fields in the treatment of degenerative diseases. The ability of human adipose derived stem cells to differentiate into many cell types is driving special interest in several disease management strategies. Photobiomodulation has enhanced the role of these stem cells through their ability to promote cell proliferation and differentiation. Hence, this study examined the differentiation potential of human adipose derived stem cells (ADSCs) into fibroblasts and chondrocytes using a 940 nm diode laser for possible TMD therapy. Materials and methods: ADSCs were cultured at different seeding densities and for different time intervals. After irradiation at 24, 48, 72 h, 1, 2 and 3 weeks, ADSC viability and morphological changes were assessed in groups with and without basic fibroblast growth factor. Additionally, the level of adenosine triphosphate (ATP) in the cells was also recorded. The differentiated fibroblasts and chondrocytes were characterized with flow cytometry and immunofluorescence techniques, at 1- and 2-weeks post-irradiation. Results: Increased ATP proliferation and cell viability above 90% were observed in all post-irradiation experimental groups. Post irradiation results from flow cytometry and immunofluorescence at 1- and 2‐weeks confirmed the expression of chondrogenic and fibroblastic cell surface markers. Conclusion: This study describes stimulatory techniques utilized to differentiate ADSCs into fibroblastic and chondrogenic phenotypes using diode lasers at 940 nm. The study proposes a new treatment model for patients with degenerative disc diseases of the TMJ. The study will offer new possibilities in tissue engineering and TMJ disc management through photobiomodulation of ADSCs using a 940 nm diode laser.&quot;,&quot;publisher&quot;:&quot;BMC Biotechnol&quot;,&quot;issue&quot;:&quot;1&quot;,&quot;volume&quot;:&quot;22&quot;},&quot;isTemporary&quot;:false}]},{&quot;citationID&quot;:&quot;MENDELEY_CITATION_ee931592-4cc2-4fed-8174-92627367edbe&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&quot;,&quot;citationItems&quot;:[{&quot;id&quot;:&quot;8efea5f9-447e-3521-9699-dfde957d0a01&quot;,&quot;itemData&quot;:{&quot;type&quot;:&quot;article-journal&quot;,&quot;id&quot;:&quot;8efea5f9-447e-3521-9699-dfde957d0a01&quot;,&quot;title&quot;:&quot;Trueness of Fit of Biphasic Transversely Isotropic Parameters Model in the Porcine Temporomandibular Joint Disc and Mandibular Condylar Cartilage and Regional Dependence&quot;,&quot;author&quot;:[{&quot;family&quot;:&quot;Chin&quot;,&quot;given&quot;:&quot;Adam R.&quot;,&quot;parse-names&quot;:false,&quot;dropping-particle&quot;:&quot;&quot;,&quot;non-dropping-particle&quot;:&quot;&quot;},{&quot;family&quot;:&quot;Almarza&quot;,&quot;given&quot;:&quot;Alejandro J.&quot;,&quot;parse-names&quot;:false,&quot;dropping-particle&quot;:&quot;&quot;,&quot;non-dropping-particle&quot;:&quot;&quot;}],&quot;container-title&quot;:&quot;Journal of Biomechanical Engineering&quot;,&quot;container-title-short&quot;:&quot;J Biomech Eng&quot;,&quot;accessed&quot;:{&quot;date-parts&quot;:[[2025,6,26]]},&quot;DOI&quot;:&quot;10.1115/1.4046922&quot;,&quot;ISSN&quot;:&quot;15288951&quot;,&quot;PMID&quot;:&quot;32291443&quot;,&quot;URL&quot;:&quot;https://pmc.ncbi.nlm.nih.gov/articles/PMC7477717/&quot;,&quot;issued&quot;:{&quot;date-parts&quot;:[[2020,8,1]]},&quot;page&quot;:&quot;081010&quot;,&quot;abstract&quot;:&quot;Temporomandibular joint (TMJ) disorders (TMDs) are not well understood and the mechanical differences between the regions of the mandibular condylar cartilage (MCC) and the TMJ disc have not been thoroughly compared. As of now, there are no commercially available regenerative therapies for the TMJ. Elucidating the mechanical properties of these two structures of the articulating joint will help future efforts in developing tissue engineering treatments of the TMJ. In this study, we evaluate the compressive properties of the porcine disc and mandibular condylar cartilage by performing unconfined compression at 10% strain with 4.5%/min strain rate. Punches (4 mm biopsy) from both tissues were taken from five different regions of both the MCC and TMJ: anterior, posterior, lateral, medial, and central. Previously, theoretical models of compression in the porcine tissue did not fit the whole ramp-relaxation behavior. Thus, the data stress–relaxation was fitted to the biphasic transversely isotropic model, for both the TMJ disc and cartilage. From the results found in the disc, it was found that the posterior region had the highest values in multiple viscoelastic parameters when compared to the other regions. The mandibular condylar cartilage was only found to be significantly different in the transverse modulus between the posterior and lateral regions. Both the TMJ disc and MCC had similar magnitudes of values (for the modulus and other corresponding compressive properties) and behavior under this testing modality.&quot;,&quot;publisher&quot;:&quot;American Society of Mechanical Engineers (ASME)&quot;,&quot;issue&quot;:&quot;8&quot;,&quot;volume&quot;:&quot;142&quot;},&quot;isTemporary&quot;:false}]},{&quot;citationID&quot;:&quot;MENDELEY_CITATION_d91f7c2b-53c5-42f4-a1af-f8d9338436ce&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&quot;,&quot;citationItems&quot;:[{&quot;id&quot;:&quot;1b5a2434-694a-32d9-a93b-a32a45dabae5&quot;,&quot;itemData&quot;:{&quot;type&quot;:&quot;article-journal&quot;,&quot;id&quot;:&quot;1b5a2434-694a-32d9-a93b-a32a45dabae5&quot;,&quot;title&quot;:&quot;Computational characterization of the porous-fibrous behavior of the soft tissues in the temporomandibular joint&quot;,&quot;author&quot;:[{&quot;family&quot;:&quot;Ortún-Terrazas&quot;,&quot;given&quot;:&quot;Javier&quot;,&quot;parse-names&quot;:false,&quot;dropping-particle&quot;:&quot;&quot;,&quot;non-dropping-particle&quot;:&quot;&quot;},{&quot;family&quot;:&quot;Cegoñino&quot;,&quot;given&quot;:&quot;José&quot;,&quot;parse-names&quot;:false,&quot;dropping-particle&quot;:&quot;&quot;,&quot;non-dropping-particle&quot;:&quot;&quot;},{&quot;family&quot;:&quot;Pérez del Palomar&quot;,&quot;given&quot;:&quot;Amaya&quot;,&quot;parse-names&quot;:false,&quot;dropping-particle&quot;:&quot;&quot;,&quot;non-dropping-particle&quot;:&quot;&quot;}],&quot;container-title&quot;:&quot;Journal of biomedical materials research. Part B, Applied biomaterials&quot;,&quot;container-title-short&quot;:&quot;J Biomed Mater Res B Appl Biomater&quot;,&quot;accessed&quot;:{&quot;date-parts&quot;:[[2025,6,26]]},&quot;DOI&quot;:&quot;10.1002/JBM.B.34558&quot;,&quot;ISSN&quot;:&quot;1552-4981&quot;,&quot;PMID&quot;:&quot;31951102&quot;,&quot;URL&quot;:&quot;https://pubmed.ncbi.nlm.nih.gov/31951102/&quot;,&quot;issued&quot;:{&quot;date-parts&quot;:[[2020,7,1]]},&quot;page&quot;:&quot;2204-2217&quot;,&quot;abstract&quot;:&quot;The prevalence and severity of temporomandibular joint (TMJ) disorders have led to growing research interest in the development of new biomaterials and medical devices for TMJ implant designs. In computational designs, however, the time and stretch direction dependences of the TMJ soft tissues behavior are not considered and they are frequently based on measurements taken from non-human species or from joints that differ markedly from the human TMJ. The aim of this study was to accurately characterize the porous-fibrous properties of the TMJ soft tissues by simulating previously published experimental tests, to assist professionals in the design of new TMJ implants. To that end, material parameters were determined assuming a uniform fiber orientation throughout the entire sample. This assumption was then tested by comparing these results with those of considering multiple regions and distinct fiber orientations in each sample. Our findings validated the use of a transversely isotropic hyperelastic material model to characterize the direction dependent behavior of TMJ soft tissues and its combination with porous hyperfoam material models to mimic the compressive response of the TMJ disc. In conclusion, constitutive model proposed accurately reproduce the mechanical response of the TMJ soft tissues at different strain rates and stretch directions.&quot;,&quot;publisher&quot;:&quot;J Biomed Mater Res B Appl Biomater&quot;,&quot;issue&quot;:&quot;5&quot;,&quot;volume&quot;:&quot;108&quot;},&quot;isTemporary&quot;:false}]},{&quot;citationID&quot;:&quot;MENDELEY_CITATION_1d46c85b-7c67-4f5f-91d8-6a92057ed793&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&quot;,&quot;citationItems&quot;:[{&quot;id&quot;:&quot;8efea5f9-447e-3521-9699-dfde957d0a01&quot;,&quot;itemData&quot;:{&quot;type&quot;:&quot;article-journal&quot;,&quot;id&quot;:&quot;8efea5f9-447e-3521-9699-dfde957d0a01&quot;,&quot;title&quot;:&quot;Trueness of Fit of Biphasic Transversely Isotropic Parameters Model in the Porcine Temporomandibular Joint Disc and Mandibular Condylar Cartilage and Regional Dependence&quot;,&quot;author&quot;:[{&quot;family&quot;:&quot;Chin&quot;,&quot;given&quot;:&quot;Adam R.&quot;,&quot;parse-names&quot;:false,&quot;dropping-particle&quot;:&quot;&quot;,&quot;non-dropping-particle&quot;:&quot;&quot;},{&quot;family&quot;:&quot;Almarza&quot;,&quot;given&quot;:&quot;Alejandro J.&quot;,&quot;parse-names&quot;:false,&quot;dropping-particle&quot;:&quot;&quot;,&quot;non-dropping-particle&quot;:&quot;&quot;}],&quot;container-title&quot;:&quot;Journal of Biomechanical Engineering&quot;,&quot;container-title-short&quot;:&quot;J Biomech Eng&quot;,&quot;accessed&quot;:{&quot;date-parts&quot;:[[2025,6,26]]},&quot;DOI&quot;:&quot;10.1115/1.4046922&quot;,&quot;ISSN&quot;:&quot;15288951&quot;,&quot;PMID&quot;:&quot;32291443&quot;,&quot;URL&quot;:&quot;https://pmc.ncbi.nlm.nih.gov/articles/PMC7477717/&quot;,&quot;issued&quot;:{&quot;date-parts&quot;:[[2020,8,1]]},&quot;page&quot;:&quot;081010&quot;,&quot;abstract&quot;:&quot;Temporomandibular joint (TMJ) disorders (TMDs) are not well understood and the mechanical differences between the regions of the mandibular condylar cartilage (MCC) and the TMJ disc have not been thoroughly compared. As of now, there are no commercially available regenerative therapies for the TMJ. Elucidating the mechanical properties of these two structures of the articulating joint will help future efforts in developing tissue engineering treatments of the TMJ. In this study, we evaluate the compressive properties of the porcine disc and mandibular condylar cartilage by performing unconfined compression at 10% strain with 4.5%/min strain rate. Punches (4 mm biopsy) from both tissues were taken from five different regions of both the MCC and TMJ: anterior, posterior, lateral, medial, and central. Previously, theoretical models of compression in the porcine tissue did not fit the whole ramp-relaxation behavior. Thus, the data stress–relaxation was fitted to the biphasic transversely isotropic model, for both the TMJ disc and cartilage. From the results found in the disc, it was found that the posterior region had the highest values in multiple viscoelastic parameters when compared to the other regions. The mandibular condylar cartilage was only found to be significantly different in the transverse modulus between the posterior and lateral regions. Both the TMJ disc and MCC had similar magnitudes of values (for the modulus and other corresponding compressive properties) and behavior under this testing modality.&quot;,&quot;publisher&quot;:&quot;American Society of Mechanical Engineers (ASME)&quot;,&quot;issue&quot;:&quot;8&quot;,&quot;volume&quot;:&quot;142&quot;},&quot;isTemporary&quot;:false}]},{&quot;citationID&quot;:&quot;MENDELEY_CITATION_82b43122-12ea-4234-af3c-ac4e869160ec&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&quot;,&quot;citationItems&quot;:[{&quot;id&quot;:&quot;8efea5f9-447e-3521-9699-dfde957d0a01&quot;,&quot;itemData&quot;:{&quot;type&quot;:&quot;article-journal&quot;,&quot;id&quot;:&quot;8efea5f9-447e-3521-9699-dfde957d0a01&quot;,&quot;title&quot;:&quot;Trueness of Fit of Biphasic Transversely Isotropic Parameters Model in the Porcine Temporomandibular Joint Disc and Mandibular Condylar Cartilage and Regional Dependence&quot;,&quot;author&quot;:[{&quot;family&quot;:&quot;Chin&quot;,&quot;given&quot;:&quot;Adam R.&quot;,&quot;parse-names&quot;:false,&quot;dropping-particle&quot;:&quot;&quot;,&quot;non-dropping-particle&quot;:&quot;&quot;},{&quot;family&quot;:&quot;Almarza&quot;,&quot;given&quot;:&quot;Alejandro J.&quot;,&quot;parse-names&quot;:false,&quot;dropping-particle&quot;:&quot;&quot;,&quot;non-dropping-particle&quot;:&quot;&quot;}],&quot;container-title&quot;:&quot;Journal of Biomechanical Engineering&quot;,&quot;container-title-short&quot;:&quot;J Biomech Eng&quot;,&quot;accessed&quot;:{&quot;date-parts&quot;:[[2025,6,26]]},&quot;DOI&quot;:&quot;10.1115/1.4046922&quot;,&quot;ISSN&quot;:&quot;15288951&quot;,&quot;PMID&quot;:&quot;32291443&quot;,&quot;URL&quot;:&quot;https://pmc.ncbi.nlm.nih.gov/articles/PMC7477717/&quot;,&quot;issued&quot;:{&quot;date-parts&quot;:[[2020,8,1]]},&quot;page&quot;:&quot;081010&quot;,&quot;abstract&quot;:&quot;Temporomandibular joint (TMJ) disorders (TMDs) are not well understood and the mechanical differences between the regions of the mandibular condylar cartilage (MCC) and the TMJ disc have not been thoroughly compared. As of now, there are no commercially available regenerative therapies for the TMJ. Elucidating the mechanical properties of these two structures of the articulating joint will help future efforts in developing tissue engineering treatments of the TMJ. In this study, we evaluate the compressive properties of the porcine disc and mandibular condylar cartilage by performing unconfined compression at 10% strain with 4.5%/min strain rate. Punches (4 mm biopsy) from both tissues were taken from five different regions of both the MCC and TMJ: anterior, posterior, lateral, medial, and central. Previously, theoretical models of compression in the porcine tissue did not fit the whole ramp-relaxation behavior. Thus, the data stress–relaxation was fitted to the biphasic transversely isotropic model, for both the TMJ disc and cartilage. From the results found in the disc, it was found that the posterior region had the highest values in multiple viscoelastic parameters when compared to the other regions. The mandibular condylar cartilage was only found to be significantly different in the transverse modulus between the posterior and lateral regions. Both the TMJ disc and MCC had similar magnitudes of values (for the modulus and other corresponding compressive properties) and behavior under this testing modality.&quot;,&quot;publisher&quot;:&quot;American Society of Mechanical Engineers (ASME)&quot;,&quot;issue&quot;:&quot;8&quot;,&quot;volume&quot;:&quot;142&quot;},&quot;isTemporary&quot;:false}]},{&quot;citationID&quot;:&quot;MENDELEY_CITATION_d617fa3c-72cd-4018-b868-ee6943481431&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&quot;,&quot;citationItems&quot;:[{&quot;id&quot;:&quot;af3858a7-39bf-3a76-84a7-7e3702cb9e52&quot;,&quot;itemData&quot;:{&quot;type&quot;:&quot;article-journal&quot;,&quot;id&quot;:&quot;af3858a7-39bf-3a76-84a7-7e3702cb9e52&quot;,&quot;title&quot;:&quot;Temperature-sensitive, 1- bromoheptafluorooctane-containing hydrogels in repairing bone defect in rabbits&quot;,&quot;author&quot;:[{&quot;family&quot;:&quot;Kang&quot;,&quot;given&quot;:&quot;Qiangjun&quot;,&quot;parse-names&quot;:false,&quot;dropping-particle&quot;:&quot;&quot;,&quot;non-dropping-particle&quot;:&quot;&quot;},{&quot;family&quot;:&quot;Liu&quot;,&quot;given&quot;:&quot;Guohui&quot;,&quot;parse-names&quot;:false,&quot;dropping-particle&quot;:&quot;&quot;,&quot;non-dropping-particle&quot;:&quot;&quot;},{&quot;family&quot;:&quot;Liu&quot;,&quot;given&quot;:&quot;Changan&quot;,&quot;parse-names&quot;:false,&quot;dropping-particle&quot;:&quot;&quot;,&quot;non-dropping-particle&quot;:&quot;&quot;},{&quot;family&quot;:&quot;Ren&quot;,&quot;given&quot;:&quot;Weina&quot;,&quot;parse-names&quot;:false,&quot;dropping-particle&quot;:&quot;&quot;,&quot;non-dropping-particle&quot;:&quot;&quot;},{&quot;family&quot;:&quot;Wang&quot;,&quot;given&quot;:&quot;Yuqing&quot;,&quot;parse-names&quot;:false,&quot;dropping-particle&quot;:&quot;&quot;,&quot;non-dropping-particle&quot;:&quot;&quot;}],&quot;container-title&quot;:&quot;Arabian Journal of Chemistry&quot;,&quot;accessed&quot;:{&quot;date-parts&quot;:[[2025,6,26]]},&quot;DOI&quot;:&quot;10.1016/J.ARABJC.2023.105202&quot;,&quot;ISSN&quot;:&quot;1878-5352&quot;,&quot;issued&quot;:{&quot;date-parts&quot;:[[2023,11,1]]},&quot;page&quot;:&quot;105202&quot;,&quot;abstract&quot;:&quot;Bone defects are common consequences of bone trauma. The application of biomaterials as tissue scaffolds combined with oxygenating agents, as bone regeneration promoters, is an interesting strategy to improve bone repair. The present study aimed to investigate the potential of a temperature-sensitive hydrogel containing 1-bromoheptafluorooctane in repairing rabbit bone defects and its possible mechanism of action. Bone defects were surgically created in the femoral condylar of New Zealand White rabbits. The animals were divided into three groups: A) treated with the temperature-sensitive hydrogel containing 1-bromoheptafluorooctane with oxygen release; B) treated with the temperature-sensitive hydrogel containing 1-bromoheptafluorooctane without oxygen release; and C) received no treatments. At four and 12 weeks post-operation, the specimens from all groups were collected. The new bone formation was studied by morphological observation, X-ray, Micro-CT, Masson's trichrome, and CD31 immunohistochemical staining. At 12 weeks post-operation, the bone defects were completely healed in groups A and B, while a major bone defect was still present in group C. Micro-CT showed that TMD, BVF, Tb.Th and Tb.N in group A were significantly higher compared to the other groups at each time point post-operation. The SMI value of group A showed a significant difference from the other groups at 12 weeks post-operation. The number of micro-vessels in group A was significantly higher compared to the other groups at four and 12 weeks post-operation. The oxygenating temperature-sensitive hydrogel containing 1-bromoheptafluorooctane could effectively promote new bone formation while increasing tissue vascularization, highlighting a good clinical application prospect.&quot;,&quot;publisher&quot;:&quot;Elsevier&quot;,&quot;issue&quot;:&quot;11&quot;,&quot;volume&quot;:&quot;16&quot;,&quot;container-title-short&quot;:&quot;&quot;},&quot;isTemporary&quot;:false}]},{&quot;citationID&quot;:&quot;MENDELEY_CITATION_92db3b6a-8819-4c81-89eb-2a5942bcbed4&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&quot;,&quot;citationItems&quot;:[{&quot;id&quot;:&quot;8efea5f9-447e-3521-9699-dfde957d0a01&quot;,&quot;itemData&quot;:{&quot;type&quot;:&quot;article-journal&quot;,&quot;id&quot;:&quot;8efea5f9-447e-3521-9699-dfde957d0a01&quot;,&quot;title&quot;:&quot;Trueness of Fit of Biphasic Transversely Isotropic Parameters Model in the Porcine Temporomandibular Joint Disc and Mandibular Condylar Cartilage and Regional Dependence&quot;,&quot;author&quot;:[{&quot;family&quot;:&quot;Chin&quot;,&quot;given&quot;:&quot;Adam R.&quot;,&quot;parse-names&quot;:false,&quot;dropping-particle&quot;:&quot;&quot;,&quot;non-dropping-particle&quot;:&quot;&quot;},{&quot;family&quot;:&quot;Almarza&quot;,&quot;given&quot;:&quot;Alejandro J.&quot;,&quot;parse-names&quot;:false,&quot;dropping-particle&quot;:&quot;&quot;,&quot;non-dropping-particle&quot;:&quot;&quot;}],&quot;container-title&quot;:&quot;Journal of Biomechanical Engineering&quot;,&quot;container-title-short&quot;:&quot;J Biomech Eng&quot;,&quot;accessed&quot;:{&quot;date-parts&quot;:[[2025,6,26]]},&quot;DOI&quot;:&quot;10.1115/1.4046922&quot;,&quot;ISSN&quot;:&quot;15288951&quot;,&quot;PMID&quot;:&quot;32291443&quot;,&quot;URL&quot;:&quot;https://pmc.ncbi.nlm.nih.gov/articles/PMC7477717/&quot;,&quot;issued&quot;:{&quot;date-parts&quot;:[[2020,8,1]]},&quot;page&quot;:&quot;081010&quot;,&quot;abstract&quot;:&quot;Temporomandibular joint (TMJ) disorders (TMDs) are not well understood and the mechanical differences between the regions of the mandibular condylar cartilage (MCC) and the TMJ disc have not been thoroughly compared. As of now, there are no commercially available regenerative therapies for the TMJ. Elucidating the mechanical properties of these two structures of the articulating joint will help future efforts in developing tissue engineering treatments of the TMJ. In this study, we evaluate the compressive properties of the porcine disc and mandibular condylar cartilage by performing unconfined compression at 10% strain with 4.5%/min strain rate. Punches (4 mm biopsy) from both tissues were taken from five different regions of both the MCC and TMJ: anterior, posterior, lateral, medial, and central. Previously, theoretical models of compression in the porcine tissue did not fit the whole ramp-relaxation behavior. Thus, the data stress–relaxation was fitted to the biphasic transversely isotropic model, for both the TMJ disc and cartilage. From the results found in the disc, it was found that the posterior region had the highest values in multiple viscoelastic parameters when compared to the other regions. The mandibular condylar cartilage was only found to be significantly different in the transverse modulus between the posterior and lateral regions. Both the TMJ disc and MCC had similar magnitudes of values (for the modulus and other corresponding compressive properties) and behavior under this testing modality.&quot;,&quot;publisher&quot;:&quot;American Society of Mechanical Engineers (ASME)&quot;,&quot;issue&quot;:&quot;8&quot;,&quot;volume&quot;:&quot;142&quot;},&quot;isTemporary&quot;:false}]},{&quot;citationID&quot;:&quot;MENDELEY_CITATION_63627f37-2d63-42ff-b187-9f0c0f9deb6e&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&quot;,&quot;citationItems&quot;:[{&quot;id&quot;:&quot;f322e085-6d7f-3eb5-856e-c10bb490ab4a&quot;,&quot;itemData&quot;:{&quot;type&quot;:&quot;article-journal&quot;,&quot;id&quot;:&quot;f322e085-6d7f-3eb5-856e-c10bb490ab4a&quot;,&quot;title&quot;:&quot;Multi-Material Implants for Temporomandibular Joint Disc Repair: Tailored Additive Manufacturing Production&quot;,&quot;author&quot;:[{&quot;family&quot;:&quot;Moura&quot;,&quot;given&quot;:&quot;Carla&quot;,&quot;parse-names&quot;:false,&quot;dropping-particle&quot;:&quot;&quot;,&quot;non-dropping-particle&quot;:&quot;&quot;},{&quot;family&quot;:&quot;Trindade&quot;,&quot;given&quot;:&quot;Daniela&quot;,&quot;parse-names&quot;:false,&quot;dropping-particle&quot;:&quot;&quot;,&quot;non-dropping-particle&quot;:&quot;&quot;},{&quot;family&quot;:&quot;Vieira&quot;,&quot;given&quot;:&quot;Milena&quot;,&quot;parse-names&quot;:false,&quot;dropping-particle&quot;:&quot;&quot;,&quot;non-dropping-particle&quot;:&quot;&quot;},{&quot;family&quot;:&quot;Francisco&quot;,&quot;given&quot;:&quot;Luís&quot;,&quot;parse-names&quot;:false,&quot;dropping-particle&quot;:&quot;&quot;,&quot;non-dropping-particle&quot;:&quot;&quot;},{&quot;family&quot;:&quot;Ângelo&quot;,&quot;given&quot;:&quot;David Faustino&quot;,&quot;parse-names&quot;:false,&quot;dropping-particle&quot;:&quot;&quot;,&quot;non-dropping-particle&quot;:&quot;&quot;},{&quot;family&quot;:&quot;Alves&quot;,&quot;given&quot;:&quot;Nuno&quot;,&quot;parse-names&quot;:false,&quot;dropping-particle&quot;:&quot;&quot;,&quot;non-dropping-particle&quot;:&quot;&quot;}],&quot;container-title&quot;:&quot;Frontiers in bioengineering and biotechnology&quot;,&quot;container-title-short&quot;:&quot;Front Bioeng Biotechnol&quot;,&quot;accessed&quot;:{&quot;date-parts&quot;:[[2025,6,26]]},&quot;DOI&quot;:&quot;10.3389/FBIOE.2020.00342&quot;,&quot;ISSN&quot;:&quot;2296-4185&quot;,&quot;PMID&quot;:&quot;32373604&quot;,&quot;URL&quot;:&quot;https://pubmed.ncbi.nlm.nih.gov/32373604/&quot;,&quot;issued&quot;:{&quot;date-parts&quot;:[[2020,4,21]]},&quot;abstract&quot;:&quot;Temporomandibular disorders (TMD) affect a substantial percentage of the population, and the resources spent on their treatment are considerable. Despite the worldwide efforts around Tissue Engineering of the temporomandibular joint (TMJ) disc, a proper implant offering a long-term solution for TMD was not yet developed. To contribute to these efforts, this work is focused on the research and development of implants for TMJ disc regeneration. Scaffolds and hydrogels mimicking the TMJ disc of black Merino sheep were produced using different materials, poly(ε-caprolactone) (PCL) and poly(ethylene glycol) diacrylate (PEGDA), and as a multi-material structure. Different parameters of the scaffold manufacturing were assessed: the influence of processing temperatures, filament diameter, and biological environment. Moreover, two multi-material approaches were also assessed, scaffold with a hydrogel shell and scaffold with a hydrogel core. It was found that increasing temperature, the scaffolds’ porosity decreases, increasing their compressive modulus. Decreasing the filament size (300 to 200 μm) decreases the compressive modulus to almost half of the initial value. Scaffolds with 200 μm filaments are the ones with a closer modulus to the native disc and their properties are maintained under hydrated conditions. The introduction of a hydrogel core in these scaffolds presented better mechanical properties to TMJ disc substitution.&quot;,&quot;publisher&quot;:&quot;Front Bioeng Biotechnol&quot;,&quot;volume&quot;:&quot;8&quot;},&quot;isTemporary&quot;:false}]},{&quot;citationID&quot;:&quot;MENDELEY_CITATION_ceb3d639-c255-4e0d-b3f9-55762c472925&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&quot;,&quot;citationItems&quot;:[{&quot;id&quot;:&quot;d525b5ed-22fc-3a99-b8db-10e55cd7f5ec&quot;,&quot;itemData&quot;:{&quot;type&quot;:&quot;article-journal&quot;,&quot;id&quot;:&quot;d525b5ed-22fc-3a99-b8db-10e55cd7f5ec&quot;,&quot;title&quot;:&quot;Efficacy of Digitally fabricated occlusal splints for treatment Temporomandibular disorders: A randomized controlled trial&quot;,&quot;author&quot;:[{&quot;family&quot;:&quot;Abdelhady Hussein&quot;,&quot;given&quot;:&quot;Hussein&quot;,&quot;parse-names&quot;:false,&quot;dropping-particle&quot;:&quot;&quot;,&quot;non-dropping-particle&quot;:&quot;&quot;},{&quot;family&quot;:&quot;Saied&quot;,&quot;given&quot;:&quot;Diaa Ahmed&quot;,&quot;parse-names&quot;:false,&quot;dropping-particle&quot;:&quot;&quot;,&quot;non-dropping-particle&quot;:&quot;El&quot;},{&quot;family&quot;:&quot;Tawfik Hassan&quot;,&quot;given&quot;:&quot;Doaa&quot;,&quot;parse-names&quot;:false,&quot;dropping-particle&quot;:&quot;&quot;,&quot;non-dropping-particle&quot;:&quot;&quot;}],&quot;container-title&quot;:&quot;Ain Shams Dental Journal&quot;,&quot;accessed&quot;:{&quot;date-parts&quot;:[[2025,6,26]]},&quot;DOI&quot;:&quot;10.21608/ASDJ.2025.355809.1822&quot;,&quot;ISSN&quot;:&quot;27355039&quot;,&quot;issued&quot;:{&quot;date-parts&quot;:[[2025,3,1]]},&quot;page&quot;:&quot;409-418&quot;,&quot;abstract&quot;:&quot;Aim: The main objective of this prospective study was to assess the digitally fabricated splints on Treatment of temporomandibular disorders, in terms of pain, mouth opening, and muscle biting force. Materials and methods: A twenty patients with myofascial pain diagnosed in accordance with research diagnostic criteria for temporomandibular disorders RDC/TMD. The patients were randomly divided into two groups the first group was treated by traditional occlusal splints and the second group was treated by Digitally fabricated occlusal splints. All patients will be followed up on specific dates; the first day, two weeks, one, and three months later. Results: Across all variables and time points, no statistically significant differences were observed between the Acrylic and Digital splints. The mean force values for the Acrylic and Digital (3D printed) occlusal splints were assessed across five time points. No statistically significant differences were observed at any stage. Both types of splints showed consistent improvements over suggested period of this study, indicating that they are both effective in treating TMD symptoms. Conclusion: Digitally fabricated occlusal splints are a viable alternative to traditional acrylic splints for TMD treatment, offering equivalent efficacy in pain reduction, enhanced maximum mouth opening (MMO), and improved biting force. Their use could modernize and streamline therapeutic approaches in TMD management.&quot;,&quot;publisher&quot;:&quot;Ain Shams University, Faculty of Dentistry&quot;,&quot;issue&quot;:&quot;1&quot;,&quot;volume&quot;:&quot;37&quot;,&quot;container-title-short&quot;:&quot;&quot;},&quot;isTemporary&quot;:false}]},{&quot;citationID&quot;:&quot;MENDELEY_CITATION_aac41374-d29a-47d9-ab96-442cd400f084&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&quot;,&quot;citationItems&quot;:[{&quot;id&quot;:&quot;d525b5ed-22fc-3a99-b8db-10e55cd7f5ec&quot;,&quot;itemData&quot;:{&quot;type&quot;:&quot;article-journal&quot;,&quot;id&quot;:&quot;d525b5ed-22fc-3a99-b8db-10e55cd7f5ec&quot;,&quot;title&quot;:&quot;Efficacy of Digitally fabricated occlusal splints for treatment Temporomandibular disorders: A randomized controlled trial&quot;,&quot;author&quot;:[{&quot;family&quot;:&quot;Abdelhady Hussein&quot;,&quot;given&quot;:&quot;Hussein&quot;,&quot;parse-names&quot;:false,&quot;dropping-particle&quot;:&quot;&quot;,&quot;non-dropping-particle&quot;:&quot;&quot;},{&quot;family&quot;:&quot;Saied&quot;,&quot;given&quot;:&quot;Diaa Ahmed&quot;,&quot;parse-names&quot;:false,&quot;dropping-particle&quot;:&quot;&quot;,&quot;non-dropping-particle&quot;:&quot;El&quot;},{&quot;family&quot;:&quot;Tawfik Hassan&quot;,&quot;given&quot;:&quot;Doaa&quot;,&quot;parse-names&quot;:false,&quot;dropping-particle&quot;:&quot;&quot;,&quot;non-dropping-particle&quot;:&quot;&quot;}],&quot;container-title&quot;:&quot;Ain Shams Dental Journal&quot;,&quot;accessed&quot;:{&quot;date-parts&quot;:[[2025,6,26]]},&quot;DOI&quot;:&quot;10.21608/ASDJ.2025.355809.1822&quot;,&quot;ISSN&quot;:&quot;27355039&quot;,&quot;issued&quot;:{&quot;date-parts&quot;:[[2025,3,1]]},&quot;page&quot;:&quot;409-418&quot;,&quot;abstract&quot;:&quot;Aim: The main objective of this prospective study was to assess the digitally fabricated splints on Treatment of temporomandibular disorders, in terms of pain, mouth opening, and muscle biting force. Materials and methods: A twenty patients with myofascial pain diagnosed in accordance with research diagnostic criteria for temporomandibular disorders RDC/TMD. The patients were randomly divided into two groups the first group was treated by traditional occlusal splints and the second group was treated by Digitally fabricated occlusal splints. All patients will be followed up on specific dates; the first day, two weeks, one, and three months later. Results: Across all variables and time points, no statistically significant differences were observed between the Acrylic and Digital splints. The mean force values for the Acrylic and Digital (3D printed) occlusal splints were assessed across five time points. No statistically significant differences were observed at any stage. Both types of splints showed consistent improvements over suggested period of this study, indicating that they are both effective in treating TMD symptoms. Conclusion: Digitally fabricated occlusal splints are a viable alternative to traditional acrylic splints for TMD treatment, offering equivalent efficacy in pain reduction, enhanced maximum mouth opening (MMO), and improved biting force. Their use could modernize and streamline therapeutic approaches in TMD management.&quot;,&quot;publisher&quot;:&quot;Ain Shams University, Faculty of Dentistry&quot;,&quot;issue&quot;:&quot;1&quot;,&quot;volume&quot;:&quot;37&quot;,&quot;container-title-short&quot;:&quot;&quot;},&quot;isTemporary&quot;:false}]},{&quot;citationID&quot;:&quot;MENDELEY_CITATION_2f4bbc0e-b467-4aba-90d2-ade564b10f28&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&quot;,&quot;citationItems&quot;:[{&quot;id&quot;:&quot;d525b5ed-22fc-3a99-b8db-10e55cd7f5ec&quot;,&quot;itemData&quot;:{&quot;type&quot;:&quot;article-journal&quot;,&quot;id&quot;:&quot;d525b5ed-22fc-3a99-b8db-10e55cd7f5ec&quot;,&quot;title&quot;:&quot;Efficacy of Digitally fabricated occlusal splints for treatment Temporomandibular disorders: A randomized controlled trial&quot;,&quot;author&quot;:[{&quot;family&quot;:&quot;Abdelhady Hussein&quot;,&quot;given&quot;:&quot;Hussein&quot;,&quot;parse-names&quot;:false,&quot;dropping-particle&quot;:&quot;&quot;,&quot;non-dropping-particle&quot;:&quot;&quot;},{&quot;family&quot;:&quot;Saied&quot;,&quot;given&quot;:&quot;Diaa Ahmed&quot;,&quot;parse-names&quot;:false,&quot;dropping-particle&quot;:&quot;&quot;,&quot;non-dropping-particle&quot;:&quot;El&quot;},{&quot;family&quot;:&quot;Tawfik Hassan&quot;,&quot;given&quot;:&quot;Doaa&quot;,&quot;parse-names&quot;:false,&quot;dropping-particle&quot;:&quot;&quot;,&quot;non-dropping-particle&quot;:&quot;&quot;}],&quot;container-title&quot;:&quot;Ain Shams Dental Journal&quot;,&quot;accessed&quot;:{&quot;date-parts&quot;:[[2025,6,26]]},&quot;DOI&quot;:&quot;10.21608/ASDJ.2025.355809.1822&quot;,&quot;ISSN&quot;:&quot;27355039&quot;,&quot;issued&quot;:{&quot;date-parts&quot;:[[2025,3,1]]},&quot;page&quot;:&quot;409-418&quot;,&quot;abstract&quot;:&quot;Aim: The main objective of this prospective study was to assess the digitally fabricated splints on Treatment of temporomandibular disorders, in terms of pain, mouth opening, and muscle biting force. Materials and methods: A twenty patients with myofascial pain diagnosed in accordance with research diagnostic criteria for temporomandibular disorders RDC/TMD. The patients were randomly divided into two groups the first group was treated by traditional occlusal splints and the second group was treated by Digitally fabricated occlusal splints. All patients will be followed up on specific dates; the first day, two weeks, one, and three months later. Results: Across all variables and time points, no statistically significant differences were observed between the Acrylic and Digital splints. The mean force values for the Acrylic and Digital (3D printed) occlusal splints were assessed across five time points. No statistically significant differences were observed at any stage. Both types of splints showed consistent improvements over suggested period of this study, indicating that they are both effective in treating TMD symptoms. Conclusion: Digitally fabricated occlusal splints are a viable alternative to traditional acrylic splints for TMD treatment, offering equivalent efficacy in pain reduction, enhanced maximum mouth opening (MMO), and improved biting force. Their use could modernize and streamline therapeutic approaches in TMD management.&quot;,&quot;publisher&quot;:&quot;Ain Shams University, Faculty of Dentistry&quot;,&quot;issue&quot;:&quot;1&quot;,&quot;volume&quot;:&quot;37&quot;,&quot;container-title-short&quot;:&quot;&quot;},&quot;isTemporary&quot;:false}]},{&quot;citationID&quot;:&quot;MENDELEY_CITATION_fac2a8ab-daf6-416c-807d-f42c146ecaa9&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&quot;,&quot;citationItems&quot;:[{&quot;id&quot;:&quot;d525b5ed-22fc-3a99-b8db-10e55cd7f5ec&quot;,&quot;itemData&quot;:{&quot;type&quot;:&quot;article-journal&quot;,&quot;id&quot;:&quot;d525b5ed-22fc-3a99-b8db-10e55cd7f5ec&quot;,&quot;title&quot;:&quot;Efficacy of Digitally fabricated occlusal splints for treatment Temporomandibular disorders: A randomized controlled trial&quot;,&quot;author&quot;:[{&quot;family&quot;:&quot;Abdelhady Hussein&quot;,&quot;given&quot;:&quot;Hussein&quot;,&quot;parse-names&quot;:false,&quot;dropping-particle&quot;:&quot;&quot;,&quot;non-dropping-particle&quot;:&quot;&quot;},{&quot;family&quot;:&quot;Saied&quot;,&quot;given&quot;:&quot;Diaa Ahmed&quot;,&quot;parse-names&quot;:false,&quot;dropping-particle&quot;:&quot;&quot;,&quot;non-dropping-particle&quot;:&quot;El&quot;},{&quot;family&quot;:&quot;Tawfik Hassan&quot;,&quot;given&quot;:&quot;Doaa&quot;,&quot;parse-names&quot;:false,&quot;dropping-particle&quot;:&quot;&quot;,&quot;non-dropping-particle&quot;:&quot;&quot;}],&quot;container-title&quot;:&quot;Ain Shams Dental Journal&quot;,&quot;accessed&quot;:{&quot;date-parts&quot;:[[2025,6,26]]},&quot;DOI&quot;:&quot;10.21608/ASDJ.2025.355809.1822&quot;,&quot;ISSN&quot;:&quot;27355039&quot;,&quot;issued&quot;:{&quot;date-parts&quot;:[[2025,3,1]]},&quot;page&quot;:&quot;409-418&quot;,&quot;abstract&quot;:&quot;Aim: The main objective of this prospective study was to assess the digitally fabricated splints on Treatment of temporomandibular disorders, in terms of pain, mouth opening, and muscle biting force. Materials and methods: A twenty patients with myofascial pain diagnosed in accordance with research diagnostic criteria for temporomandibular disorders RDC/TMD. The patients were randomly divided into two groups the first group was treated by traditional occlusal splints and the second group was treated by Digitally fabricated occlusal splints. All patients will be followed up on specific dates; the first day, two weeks, one, and three months later. Results: Across all variables and time points, no statistically significant differences were observed between the Acrylic and Digital splints. The mean force values for the Acrylic and Digital (3D printed) occlusal splints were assessed across five time points. No statistically significant differences were observed at any stage. Both types of splints showed consistent improvements over suggested period of this study, indicating that they are both effective in treating TMD symptoms. Conclusion: Digitally fabricated occlusal splints are a viable alternative to traditional acrylic splints for TMD treatment, offering equivalent efficacy in pain reduction, enhanced maximum mouth opening (MMO), and improved biting force. Their use could modernize and streamline therapeutic approaches in TMD management.&quot;,&quot;publisher&quot;:&quot;Ain Shams University, Faculty of Dentistry&quot;,&quot;issue&quot;:&quot;1&quot;,&quot;volume&quot;:&quot;37&quot;,&quot;container-title-short&quot;:&quot;&quot;},&quot;isTemporary&quot;:false}]},{&quot;citationID&quot;:&quot;MENDELEY_CITATION_9d7dd7de-5137-4b6e-a517-f9015120f020&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&quot;,&quot;citationItems&quot;:[{&quot;id&quot;:&quot;eb59692a-8a6f-3867-bdf0-e12fbd305f4e&quot;,&quot;itemData&quot;:{&quot;type&quot;:&quot;article-journal&quot;,&quot;id&quot;:&quot;eb59692a-8a6f-3867-bdf0-e12fbd305f4e&quot;,&quot;title&quot;:&quot;Biological Treatments for Temporomandibular Joint Disc Disorders: Strategies in Tissue Engineering&quot;,&quot;author&quot;:[{&quot;family&quot;:&quot;Trindade&quot;,&quot;given&quot;:&quot;Daniela&quot;,&quot;parse-names&quot;:false,&quot;dropping-particle&quot;:&quot;&quot;,&quot;non-dropping-particle&quot;:&quot;&quot;},{&quot;family&quot;:&quot;Cordeiro&quot;,&quot;given&quot;:&quot;Rachel&quot;,&quot;parse-names&quot;:false,&quot;dropping-particle&quot;:&quot;&quot;,&quot;non-dropping-particle&quot;:&quot;&quot;},{&quot;family&quot;:&quot;José&quot;,&quot;given&quot;:&quot;Henrique Cardoso&quot;,&quot;parse-names&quot;:false,&quot;dropping-particle&quot;:&quot;&quot;,&quot;non-dropping-particle&quot;:&quot;&quot;},{&quot;family&quot;:&quot;Ângelo&quot;,&quot;given&quot;:&quot;David Faustino&quot;,&quot;parse-names&quot;:false,&quot;dropping-particle&quot;:&quot;&quot;,&quot;non-dropping-particle&quot;:&quot;&quot;},{&quot;family&quot;:&quot;Alves&quot;,&quot;given&quot;:&quot;Nuno&quot;,&quot;parse-names&quot;:false,&quot;dropping-particle&quot;:&quot;&quot;,&quot;non-dropping-particle&quot;:&quot;&quot;},{&quot;family&quot;:&quot;Moura&quot;,&quot;given&quot;:&quot;Carla&quot;,&quot;parse-names&quot;:false,&quot;dropping-particle&quot;:&quot;&quot;,&quot;non-dropping-particle&quot;:&quot;&quot;}],&quot;container-title&quot;:&quot;Biomolecules&quot;,&quot;container-title-short&quot;:&quot;Biomolecules&quot;,&quot;accessed&quot;:{&quot;date-parts&quot;:[[2025,6,26]]},&quot;DOI&quot;:&quot;10.3390/BIOM11070933&quot;,&quot;ISSN&quot;:&quot;2218-273X&quot;,&quot;PMID&quot;:&quot;34201698&quot;,&quot;URL&quot;:&quot;https://pubmed.ncbi.nlm.nih.gov/34201698/&quot;,&quot;issued&quot;:{&quot;date-parts&quot;:[[2021,7,1]]},&quot;abstract&quot;:&quot;The temporomandibular joint (TMJ) is an important structure for the masticatory system and the pathologies associated with it affect a large part of the population and impair people’s lifestyle. It comprises an articular disc, that presents low regeneration capacities and the existing clinical options for repairing it are not effective. This way, it is imperative to achieve a permanent solution to guarantee a good quality of life for people who suffer from these pathologies. Complete knowledge of the unique characteristics of the disc will make it easier to achieve a successful tissue engineering (TE) construct. Thus, the search for an effective, safe and lasting solution has already started, including materials that replace the disc, is currently growing. The search for a solution based on TE approaches, which involve regenerating the disc. The present work revises the TMJ disc characteristics and its associated diseases. The different materials used for a total disc replacement are presented, highlighting the TE area. A special focus on future trends in the field and part of the solution for the TMJ problems described in this review will involve the development of a promising engineered disc approach through the use of decellularized extracellular matrices.&quot;,&quot;publisher&quot;:&quot;Biomolecules&quot;,&quot;issue&quot;:&quot;7&quot;,&quot;volume&quot;:&quot;11&quot;},&quot;isTemporary&quot;:false}]},{&quot;citationID&quot;:&quot;MENDELEY_CITATION_7e844c8a-61ba-489a-b666-68a74e27d89b&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&quot;,&quot;citationItems&quot;:[{&quot;id&quot;:&quot;1b5a2434-694a-32d9-a93b-a32a45dabae5&quot;,&quot;itemData&quot;:{&quot;type&quot;:&quot;article-journal&quot;,&quot;id&quot;:&quot;1b5a2434-694a-32d9-a93b-a32a45dabae5&quot;,&quot;title&quot;:&quot;Computational characterization of the porous-fibrous behavior of the soft tissues in the temporomandibular joint&quot;,&quot;author&quot;:[{&quot;family&quot;:&quot;Ortún-Terrazas&quot;,&quot;given&quot;:&quot;Javier&quot;,&quot;parse-names&quot;:false,&quot;dropping-particle&quot;:&quot;&quot;,&quot;non-dropping-particle&quot;:&quot;&quot;},{&quot;family&quot;:&quot;Cegoñino&quot;,&quot;given&quot;:&quot;José&quot;,&quot;parse-names&quot;:false,&quot;dropping-particle&quot;:&quot;&quot;,&quot;non-dropping-particle&quot;:&quot;&quot;},{&quot;family&quot;:&quot;Pérez del Palomar&quot;,&quot;given&quot;:&quot;Amaya&quot;,&quot;parse-names&quot;:false,&quot;dropping-particle&quot;:&quot;&quot;,&quot;non-dropping-particle&quot;:&quot;&quot;}],&quot;container-title&quot;:&quot;Journal of biomedical materials research. Part B, Applied biomaterials&quot;,&quot;container-title-short&quot;:&quot;J Biomed Mater Res B Appl Biomater&quot;,&quot;accessed&quot;:{&quot;date-parts&quot;:[[2025,6,26]]},&quot;DOI&quot;:&quot;10.1002/JBM.B.34558&quot;,&quot;ISSN&quot;:&quot;1552-4981&quot;,&quot;PMID&quot;:&quot;31951102&quot;,&quot;URL&quot;:&quot;https://pubmed.ncbi.nlm.nih.gov/31951102/&quot;,&quot;issued&quot;:{&quot;date-parts&quot;:[[2020,7,1]]},&quot;page&quot;:&quot;2204-2217&quot;,&quot;abstract&quot;:&quot;The prevalence and severity of temporomandibular joint (TMJ) disorders have led to growing research interest in the development of new biomaterials and medical devices for TMJ implant designs. In computational designs, however, the time and stretch direction dependences of the TMJ soft tissues behavior are not considered and they are frequently based on measurements taken from non-human species or from joints that differ markedly from the human TMJ. The aim of this study was to accurately characterize the porous-fibrous properties of the TMJ soft tissues by simulating previously published experimental tests, to assist professionals in the design of new TMJ implants. To that end, material parameters were determined assuming a uniform fiber orientation throughout the entire sample. This assumption was then tested by comparing these results with those of considering multiple regions and distinct fiber orientations in each sample. Our findings validated the use of a transversely isotropic hyperelastic material model to characterize the direction dependent behavior of TMJ soft tissues and its combination with porous hyperfoam material models to mimic the compressive response of the TMJ disc. In conclusion, constitutive model proposed accurately reproduce the mechanical response of the TMJ soft tissues at different strain rates and stretch directions.&quot;,&quot;publisher&quot;:&quot;J Biomed Mater Res B Appl Biomater&quot;,&quot;issue&quot;:&quot;5&quot;,&quot;volume&quot;:&quot;108&quot;},&quot;isTemporary&quot;:false}]},{&quot;citationID&quot;:&quot;MENDELEY_CITATION_3ef58d16-86f4-4174-afb4-c893d44bf6d4&quot;,&quot;properties&quot;:{&quot;noteIndex&quot;:0},&quot;isEdited&quot;:false,&quot;manualOverride&quot;:{&quot;isManuallyOverridden&quot;:false,&quot;citeprocText&quot;:&quot;&lt;sup&gt;17,23&lt;/sup&gt;&quot;,&quot;manualOverrideText&quot;:&quot;&quot;},&quot;citationTag&quot;:&quot;MENDELEY_CITATION_v3_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&quot;,&quot;citationItems&quot;:[{&quot;id&quot;:&quot;0c1a73aa-c8ba-3a6d-be13-c300db087f56&quot;,&quot;itemData&quot;:{&quot;type&quot;:&quot;article-journal&quot;,&quot;id&quot;:&quot;0c1a73aa-c8ba-3a6d-be13-c300db087f56&quot;,&quot;title&quot;:&quot;Applications of hydrogels in tissue-engineered repairing of temporomandibular joint diseases&quot;,&quot;author&quot;:[{&quot;family&quot;:&quot;Wang&quot;,&quot;given&quot;:&quot;Xuan&quot;,&quot;parse-names&quot;:false,&quot;dropping-particle&quot;:&quot;&quot;,&quot;non-dropping-particle&quot;:&quot;&quot;},{&quot;family&quot;:&quot;Liu&quot;,&quot;given&quot;:&quot;Fushuang&quot;,&quot;parse-names&quot;:false,&quot;dropping-particle&quot;:&quot;&quot;,&quot;non-dropping-particle&quot;:&quot;&quot;},{&quot;family&quot;:&quot;Wang&quot;,&quot;given&quot;:&quot;Tianyi&quot;,&quot;parse-names&quot;:false,&quot;dropping-particle&quot;:&quot;&quot;,&quot;non-dropping-particle&quot;:&quot;&quot;},{&quot;family&quot;:&quot;He&quot;,&quot;given&quot;:&quot;Yikai&quot;,&quot;parse-names&quot;:false,&quot;dropping-particle&quot;:&quot;&quot;,&quot;non-dropping-particle&quot;:&quot;&quot;},{&quot;family&quot;:&quot;Guo&quot;,&quot;given&quot;:&quot;Yongwen&quot;,&quot;parse-names&quot;:false,&quot;dropping-particle&quot;:&quot;&quot;,&quot;non-dropping-particle&quot;:&quot;&quot;}],&quot;container-title&quot;:&quot;Biomaterials Science&quot;,&quot;container-title-short&quot;:&quot;Biomater Sci&quot;,&quot;accessed&quot;:{&quot;date-parts&quot;:[[2025,6,26]]},&quot;DOI&quot;:&quot;10.1039/D3BM01687K&quot;,&quot;ISSN&quot;:&quot;2047-4849&quot;,&quot;PMID&quot;:&quot;38679944&quot;,&quot;URL&quot;:&quot;https://pubs.rsc.org/en/content/articlehtml/2024/bm/d3bm01687k&quot;,&quot;issued&quot;:{&quot;date-parts&quot;:[[2024,5,14]]},&quot;page&quot;:&quot;2579-2598&quot;,&quot;abstract&quot;:&quot;Epidemiological studies reveal that symptoms of temporomandibular joint disorders (TMDs) occur in 60–70% of adults. The inflammatory damage caused by TMDs can easily lead to defects in the articular disc, condylar cartilage, subchondral bone and muscle of the temporomandibular joint (TMJ) and cause pain. Despite the availability of various methods for treating TMDs, few existing treatment schemes can achieve permanent recovery. This necessity drives the search for new approaches. Hydrogels, polymers with high water content, have found widespread use in tissue engineering and regeneration due to their excellent biocompatibility and mechanical properties, which resemble those of human tissues. In the context of TMD therapy, numerous experiments have demonstrated that hydrogels show favorable effects in aspects such as articular disc repair, cartilage regeneration, muscle repair, pain relief, and drug delivery. This review aims to summarize the application of hydrogels in the therapy of TMDs based on recent research findings. It also highlights deficiencies in current hydrogel research related to TMD therapy and outlines the broad potential of hydrogel applications in treating TMJ diseases in the future.&quot;,&quot;publisher&quot;:&quot;The Royal Society of Chemistry&quot;,&quot;issue&quot;:&quot;10&quot;,&quot;volume&quot;:&quot;12&quot;},&quot;isTemporary&quot;:false},{&quot;id&quot;:&quot;9866ef22-ca2e-3451-9ea7-617911ca49d4&quot;,&quot;itemData&quot;:{&quot;type&quot;:&quot;article-journal&quot;,&quot;id&quot;:&quot;9866ef22-ca2e-3451-9ea7-617911ca49d4&quot;,&quot;title&quot;:&quot;Identification of human temporomandibular joint fibrocartilage stem cells with distinct chondrogenic capacity&quot;,&quot;author&quot;:[{&quot;family&quot;:&quot;Bi&quot;,&quot;given&quot;:&quot;R.&quot;,&quot;parse-names&quot;:false,&quot;dropping-particle&quot;:&quot;&quot;,&quot;non-dropping-particle&quot;:&quot;&quot;},{&quot;family&quot;:&quot;Yin&quot;,&quot;given&quot;:&quot;Q.&quot;,&quot;parse-names&quot;:false,&quot;dropping-particle&quot;:&quot;&quot;,&quot;non-dropping-particle&quot;:&quot;&quot;},{&quot;family&quot;:&quot;Mei&quot;,&quot;given&quot;:&quot;J.&quot;,&quot;parse-names&quot;:false,&quot;dropping-particle&quot;:&quot;&quot;,&quot;non-dropping-particle&quot;:&quot;&quot;},{&quot;family&quot;:&quot;Chen&quot;,&quot;given&quot;:&quot;K.&quot;,&quot;parse-names&quot;:false,&quot;dropping-particle&quot;:&quot;&quot;,&quot;non-dropping-particle&quot;:&quot;&quot;},{&quot;family&quot;:&quot;Luo&quot;,&quot;given&quot;:&quot;X.&quot;,&quot;parse-names&quot;:false,&quot;dropping-particle&quot;:&quot;&quot;,&quot;non-dropping-particle&quot;:&quot;&quot;},{&quot;family&quot;:&quot;Fan&quot;,&quot;given&quot;:&quot;Y.&quot;,&quot;parse-names&quot;:false,&quot;dropping-particle&quot;:&quot;&quot;,&quot;non-dropping-particle&quot;:&quot;&quot;},{&quot;family&quot;:&quot;Zhu&quot;,&quot;given&quot;:&quot;S.&quot;,&quot;parse-names&quot;:false,&quot;dropping-particle&quot;:&quot;&quot;,&quot;non-dropping-particle&quot;:&quot;&quot;}],&quot;container-title&quot;:&quot;Osteoarthritis and cartilage&quot;,&quot;container-title-short&quot;:&quot;Osteoarthritis Cartilage&quot;,&quot;accessed&quot;:{&quot;date-parts&quot;:[[2025,6,26]]},&quot;DOI&quot;:&quot;10.1016/J.JOCA.2020.02.835&quot;,&quot;ISSN&quot;:&quot;1522-9653&quot;,&quot;PMID&quot;:&quot;32147536&quot;,&quot;URL&quot;:&quot;https://pubmed.ncbi.nlm.nih.gov/32147536/&quot;,&quot;issued&quot;:{&quot;date-parts&quot;:[[2020,6,1]]},&quot;page&quot;:&quot;842-852&quot;,&quot;abstract&quot;:&quot;Objective: This study was aimed to identify the residence of human fibrocartilage stem cells (hFCSCs), characterize their stem cell properties and investigate the functional mechanisms which regulate fibrocartilage stem cells (FCSCs) toward chondrogenic differentiation during cartilage homeostasis and repairing. Methods: Cytological characteristics of hFCSCs and human orofacial mesenchymal stem cells (hOFMSCs) were analyzed. Chondrogenic potential of hFCSCs was compared with hOFMSCs both in vitro and in vivo. Regulatory role of SOX9 during FCSCs chondrogenesis was studied by shRNA interference in vitro, and by GFP+ FCSCs treatment in rat condylar cartilage defect model. SOX9 expression was also examined in temporomandibular joint osteoarthritis (TMJOA) patients’ cartilage surface. Results: hFCSCs exhibited typical mesenchymal stem cell characteristics, with significantly stronger chondrogenic capability compared to hOFMSCs. Moreover, hFCSCs showed remarkably increased expression of SOX9. During cartilage pellet culture, there was stronger SOX9 expression in hFCSCs than hOFMSCs. SOX9 shRNA interference downregulated chondrogenic capability of hFCSCs in vitro, as well as disrupting migration and chondrogenic differentiation of GFP+ FCSCs toward mature chondrocytes in rat condylar cartilage defect. Of note, SOX9 expression was also found suppressed in the condylar superficial zone of TMJOA patients. Conclusion: We found the existence of FCSCs in human TMJ cartilage, and characterized their distinct stem cell features. SOX9 is essential for hFCSCs chondrogenic differentiation, and a comprehensive understanding of the regulatory role of SOX9 in hFCSCs would be important for exploring potential intervention strategy of condylar cartilage degradation during TMJ disorders.&quot;,&quot;publisher&quot;:&quot;Osteoarthritis Cartilage&quot;,&quot;issue&quot;:&quot;6&quot;,&quot;volume&quot;:&quot;28&quot;},&quot;isTemporary&quot;:false}]}]"/>
    <we:property name="MENDELEY_CITATIONS_LOCALE_CODE" value="&quot;en-US&quot;"/>
    <we:property name="MENDELEY_CITATIONS_STYLE" value="{&quot;id&quot;:&quot;https://www.zotero.org/styles/aip-advances&quot;,&quot;title&quot;:&quot;AIP Advance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7B7AF02-5945-4B39-8354-C28C2A1E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5186</Words>
  <Characters>2956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ma Algebra</dc:creator>
  <cp:keywords/>
  <dc:description/>
  <cp:lastModifiedBy>Muhammad Farikh</cp:lastModifiedBy>
  <cp:revision>2</cp:revision>
  <dcterms:created xsi:type="dcterms:W3CDTF">2025-11-19T23:31:00Z</dcterms:created>
  <dcterms:modified xsi:type="dcterms:W3CDTF">2025-11-19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b78226-2b65-4517-9fd2-22441577d2b9</vt:lpwstr>
  </property>
</Properties>
</file>